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77A6D" w14:textId="3482B17F" w:rsidR="0067743B" w:rsidRPr="00900914" w:rsidRDefault="0067743B" w:rsidP="0067743B">
      <w:pPr>
        <w:pStyle w:val="Title"/>
        <w:spacing w:before="0"/>
        <w:ind w:left="0" w:right="94" w:firstLine="0"/>
        <w:rPr>
          <w:rFonts w:ascii="Raleway" w:hAnsi="Raleway"/>
          <w:color w:val="7B003F"/>
        </w:rPr>
      </w:pPr>
      <w:r w:rsidRPr="00900914">
        <w:rPr>
          <w:rFonts w:ascii="Raleway" w:hAnsi="Raleway"/>
          <w:noProof/>
        </w:rPr>
        <w:t xml:space="preserve">  </w:t>
      </w:r>
      <w:r w:rsidRPr="000173D2">
        <w:rPr>
          <w:rFonts w:ascii="Raleway" w:hAnsi="Raleway"/>
          <w:noProof/>
        </w:rPr>
        <w:t xml:space="preserve"> </w:t>
      </w:r>
      <w:r w:rsidRPr="00900914">
        <w:rPr>
          <w:rFonts w:ascii="Raleway" w:hAnsi="Raleway"/>
          <w:noProof/>
        </w:rPr>
        <w:t xml:space="preserve">                      </w:t>
      </w:r>
      <w:r w:rsidR="00900914">
        <w:rPr>
          <w:rFonts w:ascii="Raleway" w:hAnsi="Raleway"/>
          <w:noProof/>
        </w:rPr>
        <w:t xml:space="preserve">    </w:t>
      </w:r>
      <w:r w:rsidR="0014669A" w:rsidRPr="000173D2">
        <w:rPr>
          <w:rFonts w:ascii="Raleway" w:hAnsi="Raleway"/>
          <w:noProof/>
        </w:rPr>
        <w:drawing>
          <wp:inline distT="0" distB="0" distL="0" distR="0" wp14:anchorId="14E02DC8" wp14:editId="7749008F">
            <wp:extent cx="1790700" cy="84847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8177" cy="856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0914">
        <w:rPr>
          <w:rFonts w:ascii="Raleway" w:hAnsi="Raleway"/>
          <w:noProof/>
        </w:rPr>
        <w:t xml:space="preserve">   </w:t>
      </w:r>
      <w:r w:rsidRPr="00900914">
        <w:rPr>
          <w:rFonts w:ascii="Raleway" w:hAnsi="Raleway"/>
          <w:noProof/>
        </w:rPr>
        <w:t xml:space="preserve"> </w:t>
      </w:r>
      <w:r w:rsidRPr="000173D2">
        <w:rPr>
          <w:rFonts w:ascii="Raleway" w:hAnsi="Raleway"/>
          <w:noProof/>
          <w:position w:val="26"/>
        </w:rPr>
        <w:t xml:space="preserve">             </w:t>
      </w:r>
      <w:r w:rsidRPr="00900914">
        <w:rPr>
          <w:rFonts w:ascii="Raleway" w:hAnsi="Raleway"/>
          <w:noProof/>
        </w:rPr>
        <w:t xml:space="preserve">              </w:t>
      </w:r>
      <w:r w:rsidRPr="000173D2">
        <w:rPr>
          <w:rFonts w:ascii="Raleway" w:hAnsi="Raleway"/>
          <w:noProof/>
          <w:position w:val="26"/>
        </w:rPr>
        <w:t xml:space="preserve">              </w:t>
      </w:r>
      <w:r w:rsidR="005D3344" w:rsidRPr="005D3344">
        <w:rPr>
          <w:rFonts w:ascii="Raleway" w:hAnsi="Raleway"/>
          <w:noProof/>
          <w:position w:val="26"/>
        </w:rPr>
        <mc:AlternateContent>
          <mc:Choice Requires="wps">
            <w:drawing>
              <wp:inline distT="0" distB="0" distL="0" distR="0" wp14:anchorId="5BE40894" wp14:editId="0CB048DC">
                <wp:extent cx="304800" cy="304800"/>
                <wp:effectExtent l="0" t="0" r="0" b="0"/>
                <wp:docPr id="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5AC3594" id="Rectangl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BSn1W6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="005D3344" w:rsidRPr="005D3344">
        <w:rPr>
          <w:rFonts w:ascii="Raleway" w:hAnsi="Raleway"/>
          <w:noProof/>
          <w:position w:val="26"/>
        </w:rPr>
        <w:t xml:space="preserve"> </w:t>
      </w:r>
      <w:r w:rsidR="0014669A">
        <w:rPr>
          <w:rFonts w:ascii="Raleway" w:hAnsi="Raleway"/>
          <w:noProof/>
          <w:position w:val="26"/>
        </w:rPr>
        <w:drawing>
          <wp:inline distT="0" distB="0" distL="0" distR="0" wp14:anchorId="6C567F3A" wp14:editId="3DDBB2C7">
            <wp:extent cx="832485" cy="73152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485" cy="731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F09A50" w14:textId="2ED875CE" w:rsidR="00900914" w:rsidRPr="000173D2" w:rsidRDefault="000173D2" w:rsidP="000173D2">
      <w:pPr>
        <w:pStyle w:val="Title"/>
        <w:tabs>
          <w:tab w:val="left" w:pos="8026"/>
        </w:tabs>
        <w:spacing w:before="0" w:line="100" w:lineRule="exact"/>
        <w:ind w:left="57" w:right="170" w:firstLine="0"/>
        <w:rPr>
          <w:rFonts w:ascii="Raleway" w:hAnsi="Raleway"/>
          <w:color w:val="7B003F"/>
          <w:sz w:val="20"/>
          <w:szCs w:val="20"/>
        </w:rPr>
      </w:pPr>
      <w:r w:rsidRPr="000173D2">
        <w:rPr>
          <w:rFonts w:ascii="Raleway" w:hAnsi="Raleway"/>
          <w:color w:val="7B003F"/>
          <w:sz w:val="20"/>
          <w:szCs w:val="20"/>
        </w:rPr>
        <w:tab/>
      </w:r>
    </w:p>
    <w:p w14:paraId="1183AEE5" w14:textId="77777777" w:rsidR="008A3707" w:rsidRDefault="00E27ECD" w:rsidP="00E27ECD">
      <w:pPr>
        <w:pStyle w:val="Title"/>
        <w:spacing w:before="0"/>
        <w:ind w:left="0" w:right="0" w:firstLine="0"/>
        <w:jc w:val="center"/>
        <w:rPr>
          <w:rFonts w:ascii="Raleway" w:hAnsi="Raleway"/>
          <w:color w:val="7B003F"/>
          <w:szCs w:val="44"/>
        </w:rPr>
      </w:pPr>
      <w:r>
        <w:rPr>
          <w:rFonts w:ascii="Raleway" w:hAnsi="Raleway"/>
          <w:color w:val="7B003F"/>
          <w:szCs w:val="44"/>
        </w:rPr>
        <w:t xml:space="preserve">Nurturing </w:t>
      </w:r>
      <w:r w:rsidR="008A3707">
        <w:rPr>
          <w:rFonts w:ascii="Raleway" w:hAnsi="Raleway"/>
          <w:color w:val="7B003F"/>
          <w:szCs w:val="44"/>
        </w:rPr>
        <w:t>Critical Minds</w:t>
      </w:r>
      <w:r>
        <w:rPr>
          <w:rFonts w:ascii="Raleway" w:hAnsi="Raleway"/>
          <w:color w:val="7B003F"/>
          <w:szCs w:val="44"/>
        </w:rPr>
        <w:t xml:space="preserve">: </w:t>
      </w:r>
    </w:p>
    <w:p w14:paraId="07AA7F5A" w14:textId="6025498E" w:rsidR="00E27ECD" w:rsidRDefault="00E27ECD" w:rsidP="00E27ECD">
      <w:pPr>
        <w:pStyle w:val="Title"/>
        <w:spacing w:before="0"/>
        <w:ind w:left="0" w:right="0" w:firstLine="0"/>
        <w:jc w:val="center"/>
        <w:rPr>
          <w:rFonts w:ascii="Raleway" w:hAnsi="Raleway"/>
          <w:color w:val="7B003F"/>
          <w:szCs w:val="44"/>
        </w:rPr>
      </w:pPr>
      <w:r w:rsidRPr="00E27ECD">
        <w:rPr>
          <w:rFonts w:ascii="Raleway" w:hAnsi="Raleway"/>
          <w:color w:val="7B003F"/>
          <w:szCs w:val="44"/>
        </w:rPr>
        <w:t>Interdisciplinary Perspectives in Education and the Workforce</w:t>
      </w:r>
    </w:p>
    <w:p w14:paraId="2EBC8F5F" w14:textId="77777777" w:rsidR="00BA3ABE" w:rsidRDefault="00BA3ABE" w:rsidP="00E27ECD">
      <w:pPr>
        <w:pStyle w:val="Title"/>
        <w:spacing w:before="0"/>
        <w:ind w:left="0" w:right="0" w:firstLine="0"/>
        <w:jc w:val="center"/>
        <w:rPr>
          <w:rFonts w:ascii="Raleway" w:hAnsi="Raleway"/>
          <w:color w:val="7B003F"/>
          <w:sz w:val="22"/>
        </w:rPr>
      </w:pPr>
    </w:p>
    <w:p w14:paraId="308DAFFF" w14:textId="0F78F786" w:rsidR="00CD686C" w:rsidRPr="007F336C" w:rsidRDefault="006303FE" w:rsidP="00E27ECD">
      <w:pPr>
        <w:pStyle w:val="Title"/>
        <w:spacing w:before="0"/>
        <w:ind w:left="0" w:right="0" w:firstLine="0"/>
        <w:jc w:val="center"/>
        <w:rPr>
          <w:rFonts w:ascii="Raleway" w:hAnsi="Raleway"/>
          <w:color w:val="7B003F"/>
          <w:sz w:val="22"/>
        </w:rPr>
      </w:pPr>
      <w:r w:rsidRPr="007F336C">
        <w:rPr>
          <w:rFonts w:ascii="Raleway" w:hAnsi="Raleway"/>
          <w:color w:val="7B003F"/>
          <w:sz w:val="22"/>
        </w:rPr>
        <w:t>2</w:t>
      </w:r>
      <w:r w:rsidR="00E27ECD">
        <w:rPr>
          <w:rFonts w:ascii="Raleway" w:hAnsi="Raleway"/>
          <w:color w:val="7B003F"/>
          <w:sz w:val="22"/>
        </w:rPr>
        <w:t>7</w:t>
      </w:r>
      <w:r w:rsidRPr="007F336C">
        <w:rPr>
          <w:rFonts w:ascii="Raleway" w:hAnsi="Raleway"/>
          <w:color w:val="7B003F"/>
          <w:spacing w:val="-3"/>
          <w:sz w:val="22"/>
        </w:rPr>
        <w:t xml:space="preserve"> </w:t>
      </w:r>
      <w:r w:rsidRPr="007F336C">
        <w:rPr>
          <w:rFonts w:ascii="Raleway" w:hAnsi="Raleway"/>
          <w:color w:val="7B003F"/>
          <w:sz w:val="22"/>
        </w:rPr>
        <w:t>–</w:t>
      </w:r>
      <w:r w:rsidRPr="007F336C">
        <w:rPr>
          <w:rFonts w:ascii="Raleway" w:hAnsi="Raleway"/>
          <w:color w:val="7B003F"/>
          <w:spacing w:val="-3"/>
          <w:sz w:val="22"/>
        </w:rPr>
        <w:t xml:space="preserve"> </w:t>
      </w:r>
      <w:r w:rsidRPr="007F336C">
        <w:rPr>
          <w:rFonts w:ascii="Raleway" w:hAnsi="Raleway"/>
          <w:color w:val="7B003F"/>
          <w:sz w:val="22"/>
        </w:rPr>
        <w:t>2</w:t>
      </w:r>
      <w:r w:rsidR="00E27ECD">
        <w:rPr>
          <w:rFonts w:ascii="Raleway" w:hAnsi="Raleway"/>
          <w:color w:val="7B003F"/>
          <w:sz w:val="22"/>
        </w:rPr>
        <w:t>8</w:t>
      </w:r>
      <w:r w:rsidRPr="007F336C">
        <w:rPr>
          <w:rFonts w:ascii="Raleway" w:hAnsi="Raleway"/>
          <w:color w:val="7B003F"/>
          <w:spacing w:val="-4"/>
          <w:sz w:val="22"/>
        </w:rPr>
        <w:t xml:space="preserve"> </w:t>
      </w:r>
      <w:r w:rsidR="00E27ECD">
        <w:rPr>
          <w:rFonts w:ascii="Raleway" w:hAnsi="Raleway"/>
          <w:color w:val="7B003F"/>
          <w:sz w:val="22"/>
        </w:rPr>
        <w:t>June</w:t>
      </w:r>
      <w:r w:rsidRPr="007F336C">
        <w:rPr>
          <w:rFonts w:ascii="Raleway" w:hAnsi="Raleway"/>
          <w:color w:val="7B003F"/>
          <w:spacing w:val="-3"/>
          <w:sz w:val="22"/>
        </w:rPr>
        <w:t xml:space="preserve"> </w:t>
      </w:r>
      <w:r w:rsidRPr="007F336C">
        <w:rPr>
          <w:rFonts w:ascii="Raleway" w:hAnsi="Raleway"/>
          <w:color w:val="7B003F"/>
          <w:sz w:val="22"/>
        </w:rPr>
        <w:t>202</w:t>
      </w:r>
      <w:r w:rsidR="00E27ECD">
        <w:rPr>
          <w:rFonts w:ascii="Raleway" w:hAnsi="Raleway"/>
          <w:color w:val="7B003F"/>
          <w:sz w:val="22"/>
        </w:rPr>
        <w:t>4</w:t>
      </w:r>
    </w:p>
    <w:p w14:paraId="46A5A9D8" w14:textId="77777777" w:rsidR="00922D90" w:rsidRPr="007F336C" w:rsidRDefault="006303FE" w:rsidP="00104652">
      <w:pPr>
        <w:pStyle w:val="BodyText"/>
        <w:jc w:val="center"/>
        <w:rPr>
          <w:rFonts w:ascii="Raleway" w:hAnsi="Raleway"/>
          <w:color w:val="7B003F"/>
          <w:sz w:val="22"/>
        </w:rPr>
      </w:pPr>
      <w:r w:rsidRPr="007F336C">
        <w:rPr>
          <w:rFonts w:ascii="Raleway" w:hAnsi="Raleway"/>
          <w:color w:val="7B003F"/>
          <w:sz w:val="22"/>
        </w:rPr>
        <w:t>Vilnius,</w:t>
      </w:r>
      <w:r w:rsidRPr="007F336C">
        <w:rPr>
          <w:rFonts w:ascii="Raleway" w:hAnsi="Raleway"/>
          <w:color w:val="7B003F"/>
          <w:spacing w:val="-3"/>
          <w:sz w:val="22"/>
        </w:rPr>
        <w:t xml:space="preserve"> </w:t>
      </w:r>
      <w:r w:rsidRPr="007F336C">
        <w:rPr>
          <w:rFonts w:ascii="Raleway" w:hAnsi="Raleway"/>
          <w:color w:val="7B003F"/>
          <w:sz w:val="22"/>
        </w:rPr>
        <w:t>Lithuania</w:t>
      </w:r>
    </w:p>
    <w:p w14:paraId="5C71A5FF" w14:textId="77777777" w:rsidR="00922D90" w:rsidRPr="00900914" w:rsidRDefault="00922D90" w:rsidP="00104652">
      <w:pPr>
        <w:pStyle w:val="BodyText"/>
        <w:jc w:val="center"/>
        <w:rPr>
          <w:rFonts w:ascii="Raleway" w:hAnsi="Raleway"/>
          <w:sz w:val="27"/>
        </w:rPr>
      </w:pPr>
    </w:p>
    <w:p w14:paraId="0EFA225F" w14:textId="77777777" w:rsidR="0067743B" w:rsidRPr="007F336C" w:rsidRDefault="0067743B" w:rsidP="00104652">
      <w:pPr>
        <w:pStyle w:val="Heading1"/>
        <w:pBdr>
          <w:top w:val="single" w:sz="4" w:space="1" w:color="auto"/>
          <w:bottom w:val="single" w:sz="4" w:space="1" w:color="auto"/>
        </w:pBdr>
        <w:ind w:left="5840" w:right="5840"/>
        <w:rPr>
          <w:rFonts w:ascii="Raleway" w:hAnsi="Raleway"/>
          <w:caps/>
          <w:color w:val="E64164"/>
          <w:spacing w:val="100"/>
          <w:szCs w:val="32"/>
        </w:rPr>
      </w:pPr>
      <w:r w:rsidRPr="007F336C">
        <w:rPr>
          <w:rFonts w:ascii="Raleway" w:hAnsi="Raleway"/>
          <w:caps/>
          <w:color w:val="E64164"/>
          <w:spacing w:val="100"/>
          <w:szCs w:val="32"/>
        </w:rPr>
        <w:t>P</w:t>
      </w:r>
      <w:r w:rsidR="00900914" w:rsidRPr="007F336C">
        <w:rPr>
          <w:rFonts w:ascii="Raleway" w:hAnsi="Raleway"/>
          <w:caps/>
          <w:color w:val="E64164"/>
          <w:spacing w:val="100"/>
          <w:szCs w:val="32"/>
        </w:rPr>
        <w:t>rogramme</w:t>
      </w:r>
    </w:p>
    <w:p w14:paraId="2D055E38" w14:textId="77777777" w:rsidR="0067743B" w:rsidRPr="00900914" w:rsidRDefault="0067743B" w:rsidP="00104652">
      <w:pPr>
        <w:pStyle w:val="Heading1"/>
        <w:ind w:left="0" w:right="0"/>
        <w:rPr>
          <w:rFonts w:ascii="Raleway" w:hAnsi="Raleway"/>
        </w:rPr>
      </w:pPr>
    </w:p>
    <w:p w14:paraId="02137CCA" w14:textId="557D2058" w:rsidR="00914C55" w:rsidRDefault="00914C55" w:rsidP="00104652">
      <w:pPr>
        <w:pStyle w:val="Heading1"/>
        <w:ind w:left="0" w:right="0"/>
        <w:rPr>
          <w:rFonts w:ascii="Raleway" w:hAnsi="Raleway"/>
          <w:sz w:val="18"/>
          <w:szCs w:val="18"/>
        </w:rPr>
      </w:pPr>
      <w:r w:rsidRPr="00861DC0">
        <w:rPr>
          <w:rFonts w:ascii="Raleway" w:hAnsi="Raleway"/>
          <w:sz w:val="18"/>
          <w:szCs w:val="18"/>
        </w:rPr>
        <w:t xml:space="preserve">Place: </w:t>
      </w:r>
      <w:r>
        <w:rPr>
          <w:rFonts w:ascii="Raleway" w:hAnsi="Raleway"/>
          <w:sz w:val="18"/>
          <w:szCs w:val="18"/>
        </w:rPr>
        <w:t xml:space="preserve"> </w:t>
      </w:r>
      <w:r w:rsidR="006C7CD7" w:rsidRPr="006C7CD7">
        <w:rPr>
          <w:rStyle w:val="Strong"/>
          <w:rFonts w:ascii="Raleway" w:hAnsi="Raleway"/>
          <w:b/>
          <w:sz w:val="18"/>
          <w:szCs w:val="18"/>
        </w:rPr>
        <w:t xml:space="preserve">Domus </w:t>
      </w:r>
      <w:proofErr w:type="spellStart"/>
      <w:r w:rsidR="006C7CD7" w:rsidRPr="006C7CD7">
        <w:rPr>
          <w:rStyle w:val="Strong"/>
          <w:rFonts w:ascii="Raleway" w:hAnsi="Raleway"/>
          <w:b/>
          <w:sz w:val="18"/>
          <w:szCs w:val="18"/>
        </w:rPr>
        <w:t>Philologiae</w:t>
      </w:r>
      <w:proofErr w:type="spellEnd"/>
      <w:r w:rsidR="006C7CD7">
        <w:rPr>
          <w:rFonts w:ascii="Raleway" w:hAnsi="Raleway"/>
          <w:sz w:val="21"/>
          <w:szCs w:val="21"/>
          <w:shd w:val="clear" w:color="auto" w:fill="F1F1F1"/>
        </w:rPr>
        <w:t>,</w:t>
      </w:r>
      <w:r w:rsidR="006C7CD7">
        <w:rPr>
          <w:rFonts w:ascii="Raleway" w:hAnsi="Raleway"/>
          <w:sz w:val="18"/>
          <w:szCs w:val="18"/>
        </w:rPr>
        <w:t xml:space="preserve"> </w:t>
      </w:r>
      <w:r>
        <w:rPr>
          <w:rFonts w:ascii="Raleway" w:hAnsi="Raleway"/>
          <w:sz w:val="18"/>
          <w:szCs w:val="18"/>
        </w:rPr>
        <w:t xml:space="preserve">Faculty of Philology, </w:t>
      </w:r>
      <w:proofErr w:type="spellStart"/>
      <w:r w:rsidRPr="00861DC0">
        <w:rPr>
          <w:rFonts w:ascii="Raleway" w:hAnsi="Raleway"/>
          <w:sz w:val="18"/>
          <w:szCs w:val="18"/>
        </w:rPr>
        <w:t>Universiteto</w:t>
      </w:r>
      <w:proofErr w:type="spellEnd"/>
      <w:r w:rsidRPr="00861DC0">
        <w:rPr>
          <w:rFonts w:ascii="Raleway" w:hAnsi="Raleway"/>
          <w:sz w:val="18"/>
          <w:szCs w:val="18"/>
        </w:rPr>
        <w:t xml:space="preserve"> g. 5, Vilnius</w:t>
      </w:r>
    </w:p>
    <w:p w14:paraId="1D60326A" w14:textId="77777777" w:rsidR="00DA4C2E" w:rsidRDefault="00DA4C2E" w:rsidP="00104652">
      <w:pPr>
        <w:pStyle w:val="Heading1"/>
        <w:ind w:left="0" w:right="0"/>
        <w:rPr>
          <w:rFonts w:ascii="Raleway" w:hAnsi="Raleway"/>
          <w:sz w:val="24"/>
        </w:rPr>
      </w:pPr>
    </w:p>
    <w:p w14:paraId="5DFFDBBB" w14:textId="77777777" w:rsidR="0022183E" w:rsidRDefault="0022183E" w:rsidP="0022183E">
      <w:pPr>
        <w:pStyle w:val="Heading1"/>
        <w:ind w:left="0" w:right="0"/>
        <w:rPr>
          <w:rFonts w:ascii="Raleway" w:hAnsi="Raleway"/>
          <w:sz w:val="24"/>
        </w:rPr>
      </w:pPr>
      <w:r w:rsidRPr="007F336C">
        <w:rPr>
          <w:rFonts w:ascii="Raleway" w:hAnsi="Raleway"/>
          <w:sz w:val="24"/>
        </w:rPr>
        <w:t>Thursday,</w:t>
      </w:r>
      <w:r w:rsidRPr="007F336C">
        <w:rPr>
          <w:rFonts w:ascii="Raleway" w:hAnsi="Raleway"/>
          <w:spacing w:val="-2"/>
          <w:sz w:val="24"/>
        </w:rPr>
        <w:t xml:space="preserve"> </w:t>
      </w:r>
      <w:r w:rsidRPr="007F336C">
        <w:rPr>
          <w:rFonts w:ascii="Raleway" w:hAnsi="Raleway"/>
          <w:sz w:val="24"/>
        </w:rPr>
        <w:t>2</w:t>
      </w:r>
      <w:r>
        <w:rPr>
          <w:rFonts w:ascii="Raleway" w:hAnsi="Raleway"/>
          <w:sz w:val="24"/>
        </w:rPr>
        <w:t>7</w:t>
      </w:r>
      <w:r w:rsidRPr="007F336C">
        <w:rPr>
          <w:rFonts w:ascii="Raleway" w:hAnsi="Raleway"/>
          <w:spacing w:val="-4"/>
          <w:sz w:val="24"/>
        </w:rPr>
        <w:t xml:space="preserve"> </w:t>
      </w:r>
      <w:r>
        <w:rPr>
          <w:rFonts w:ascii="Raleway" w:hAnsi="Raleway"/>
          <w:sz w:val="24"/>
        </w:rPr>
        <w:t>June</w:t>
      </w:r>
      <w:r w:rsidRPr="007F336C">
        <w:rPr>
          <w:rFonts w:ascii="Raleway" w:hAnsi="Raleway"/>
          <w:spacing w:val="-1"/>
          <w:sz w:val="24"/>
        </w:rPr>
        <w:t xml:space="preserve"> </w:t>
      </w:r>
      <w:r w:rsidRPr="007F336C">
        <w:rPr>
          <w:rFonts w:ascii="Raleway" w:hAnsi="Raleway"/>
          <w:sz w:val="24"/>
        </w:rPr>
        <w:t>202</w:t>
      </w:r>
      <w:r>
        <w:rPr>
          <w:rFonts w:ascii="Raleway" w:hAnsi="Raleway"/>
          <w:sz w:val="24"/>
        </w:rPr>
        <w:t>4</w:t>
      </w:r>
    </w:p>
    <w:p w14:paraId="1BCF53EC" w14:textId="77777777" w:rsidR="008B4F77" w:rsidRDefault="008B4F77" w:rsidP="0022183E">
      <w:pPr>
        <w:pStyle w:val="Heading1"/>
        <w:ind w:left="0" w:right="0"/>
        <w:rPr>
          <w:rFonts w:ascii="Raleway" w:hAnsi="Raleway"/>
          <w:sz w:val="24"/>
        </w:rPr>
      </w:pPr>
    </w:p>
    <w:tbl>
      <w:tblPr>
        <w:tblStyle w:val="TableGrid"/>
        <w:tblW w:w="4924" w:type="pct"/>
        <w:tblLayout w:type="fixed"/>
        <w:tblLook w:val="04A0" w:firstRow="1" w:lastRow="0" w:firstColumn="1" w:lastColumn="0" w:noHBand="0" w:noVBand="1"/>
      </w:tblPr>
      <w:tblGrid>
        <w:gridCol w:w="1385"/>
        <w:gridCol w:w="13513"/>
      </w:tblGrid>
      <w:tr w:rsidR="00623282" w:rsidRPr="008B5D07" w14:paraId="5CA83062" w14:textId="77777777" w:rsidTr="00313544">
        <w:trPr>
          <w:trHeight w:val="276"/>
        </w:trPr>
        <w:tc>
          <w:tcPr>
            <w:tcW w:w="1385" w:type="dxa"/>
            <w:shd w:val="clear" w:color="auto" w:fill="D6E3BC" w:themeFill="accent3" w:themeFillTint="66"/>
          </w:tcPr>
          <w:p w14:paraId="683E3E2A" w14:textId="67AAB610" w:rsidR="00623282" w:rsidRPr="00623282" w:rsidRDefault="00623282" w:rsidP="00B82187">
            <w:pPr>
              <w:spacing w:before="120"/>
              <w:jc w:val="center"/>
              <w:rPr>
                <w:rFonts w:ascii="Raleway" w:hAnsi="Raleway"/>
                <w:b/>
                <w:sz w:val="18"/>
                <w:szCs w:val="18"/>
                <w:lang w:val="en-GB"/>
              </w:rPr>
            </w:pPr>
            <w:r w:rsidRPr="00623282">
              <w:rPr>
                <w:rFonts w:ascii="Raleway" w:hAnsi="Raleway"/>
                <w:b/>
                <w:sz w:val="18"/>
                <w:szCs w:val="18"/>
                <w:lang w:val="en-GB"/>
              </w:rPr>
              <w:t>8.30 – 9.</w:t>
            </w:r>
            <w:r w:rsidR="00800F2B">
              <w:rPr>
                <w:rFonts w:ascii="Raleway" w:hAnsi="Raleway"/>
                <w:b/>
                <w:sz w:val="18"/>
                <w:szCs w:val="18"/>
                <w:lang w:val="en-GB"/>
              </w:rPr>
              <w:t>0</w:t>
            </w:r>
            <w:r w:rsidRPr="00623282">
              <w:rPr>
                <w:rFonts w:ascii="Raleway" w:hAnsi="Raleway"/>
                <w:b/>
                <w:sz w:val="18"/>
                <w:szCs w:val="18"/>
                <w:lang w:val="en-GB"/>
              </w:rPr>
              <w:t>0</w:t>
            </w:r>
          </w:p>
        </w:tc>
        <w:tc>
          <w:tcPr>
            <w:tcW w:w="13513" w:type="dxa"/>
            <w:shd w:val="clear" w:color="auto" w:fill="D6E3BC" w:themeFill="accent3" w:themeFillTint="66"/>
          </w:tcPr>
          <w:p w14:paraId="5E07AD12" w14:textId="6D97B4A0" w:rsidR="007663F8" w:rsidRDefault="00623282" w:rsidP="00B82187">
            <w:pPr>
              <w:spacing w:before="120"/>
              <w:ind w:right="1134"/>
              <w:jc w:val="center"/>
              <w:rPr>
                <w:rFonts w:ascii="Raleway" w:hAnsi="Raleway"/>
                <w:b/>
                <w:sz w:val="18"/>
                <w:szCs w:val="18"/>
                <w:lang w:val="en-GB"/>
              </w:rPr>
            </w:pPr>
            <w:r w:rsidRPr="00623282">
              <w:rPr>
                <w:rFonts w:ascii="Raleway" w:hAnsi="Raleway"/>
                <w:b/>
                <w:sz w:val="18"/>
                <w:szCs w:val="18"/>
                <w:lang w:val="en-GB"/>
              </w:rPr>
              <w:t>Registration</w:t>
            </w:r>
          </w:p>
          <w:p w14:paraId="36E3CFD0" w14:textId="1E011601" w:rsidR="008B4F77" w:rsidRPr="008B4F77" w:rsidRDefault="006C7CD7" w:rsidP="007346FF">
            <w:pPr>
              <w:spacing w:after="120"/>
              <w:ind w:right="1134"/>
              <w:jc w:val="center"/>
              <w:rPr>
                <w:rFonts w:ascii="Raleway" w:hAnsi="Raleway"/>
                <w:sz w:val="18"/>
                <w:szCs w:val="18"/>
                <w:lang w:val="en-GB"/>
              </w:rPr>
            </w:pPr>
            <w:r w:rsidRPr="007663F8">
              <w:rPr>
                <w:rFonts w:ascii="Raleway" w:hAnsi="Raleway"/>
                <w:b/>
                <w:bCs/>
                <w:sz w:val="18"/>
                <w:szCs w:val="18"/>
                <w:lang w:val="en-GB"/>
              </w:rPr>
              <w:t>Place:</w:t>
            </w:r>
            <w:r>
              <w:rPr>
                <w:rFonts w:ascii="Raleway" w:hAnsi="Raleway"/>
                <w:sz w:val="18"/>
                <w:szCs w:val="18"/>
                <w:lang w:val="en-GB"/>
              </w:rPr>
              <w:t xml:space="preserve"> </w:t>
            </w:r>
            <w:r w:rsidR="00214013">
              <w:rPr>
                <w:rStyle w:val="Strong"/>
                <w:rFonts w:ascii="Raleway" w:hAnsi="Raleway"/>
                <w:b w:val="0"/>
                <w:sz w:val="18"/>
                <w:szCs w:val="18"/>
              </w:rPr>
              <w:t>Writers’ Hall,</w:t>
            </w:r>
            <w:r w:rsidR="00214013" w:rsidRPr="00623282">
              <w:rPr>
                <w:rFonts w:ascii="Raleway" w:hAnsi="Raleway"/>
                <w:sz w:val="18"/>
                <w:szCs w:val="18"/>
                <w:lang w:val="en-GB"/>
              </w:rPr>
              <w:t xml:space="preserve"> </w:t>
            </w:r>
            <w:r w:rsidR="00214013"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Domus </w:t>
            </w:r>
            <w:proofErr w:type="spellStart"/>
            <w:r w:rsidR="00214013"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>Philologia</w:t>
            </w:r>
            <w:r w:rsidR="00214013">
              <w:rPr>
                <w:rStyle w:val="Strong"/>
                <w:rFonts w:ascii="Raleway" w:hAnsi="Raleway"/>
                <w:b w:val="0"/>
                <w:sz w:val="18"/>
                <w:szCs w:val="18"/>
              </w:rPr>
              <w:t>e</w:t>
            </w:r>
            <w:proofErr w:type="spellEnd"/>
            <w:r w:rsidR="00214013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, </w:t>
            </w:r>
            <w:r w:rsidR="00623282" w:rsidRPr="00623282">
              <w:rPr>
                <w:rFonts w:ascii="Raleway" w:hAnsi="Raleway"/>
                <w:sz w:val="18"/>
                <w:szCs w:val="18"/>
                <w:lang w:val="en-GB"/>
              </w:rPr>
              <w:t>Faculty of Philology</w:t>
            </w:r>
          </w:p>
        </w:tc>
      </w:tr>
      <w:tr w:rsidR="00922D90" w:rsidRPr="00900914" w14:paraId="7A69AA43" w14:textId="77777777" w:rsidTr="006C3826">
        <w:tblPrEx>
          <w:tblLook w:val="01E0" w:firstRow="1" w:lastRow="1" w:firstColumn="1" w:lastColumn="1" w:noHBand="0" w:noVBand="0"/>
        </w:tblPrEx>
        <w:trPr>
          <w:trHeight w:val="697"/>
        </w:trPr>
        <w:tc>
          <w:tcPr>
            <w:tcW w:w="1385" w:type="dxa"/>
            <w:shd w:val="clear" w:color="auto" w:fill="FFFFFF" w:themeFill="background1"/>
            <w:vAlign w:val="center"/>
          </w:tcPr>
          <w:p w14:paraId="2B18EC4A" w14:textId="38CC653F" w:rsidR="00922D90" w:rsidRPr="00C3500D" w:rsidRDefault="00861DC0">
            <w:pPr>
              <w:pStyle w:val="TableParagraph"/>
              <w:spacing w:line="234" w:lineRule="exact"/>
              <w:ind w:left="64"/>
              <w:jc w:val="left"/>
              <w:rPr>
                <w:rFonts w:ascii="Raleway" w:hAnsi="Raleway"/>
                <w:b/>
                <w:sz w:val="18"/>
                <w:szCs w:val="18"/>
              </w:rPr>
            </w:pPr>
            <w:r>
              <w:rPr>
                <w:rFonts w:ascii="Raleway" w:hAnsi="Raleway"/>
                <w:b/>
                <w:sz w:val="18"/>
                <w:szCs w:val="18"/>
              </w:rPr>
              <w:t>9</w:t>
            </w:r>
            <w:r w:rsidR="006303FE" w:rsidRPr="00C3500D">
              <w:rPr>
                <w:rFonts w:ascii="Raleway" w:hAnsi="Raleway"/>
                <w:b/>
                <w:sz w:val="18"/>
                <w:szCs w:val="18"/>
              </w:rPr>
              <w:t>.0</w:t>
            </w:r>
            <w:r w:rsidR="006303FE" w:rsidRPr="00D86799">
              <w:rPr>
                <w:rFonts w:ascii="Raleway" w:hAnsi="Raleway"/>
                <w:b/>
                <w:sz w:val="18"/>
                <w:szCs w:val="18"/>
                <w:shd w:val="clear" w:color="auto" w:fill="F2F2F2" w:themeFill="background1" w:themeFillShade="F2"/>
              </w:rPr>
              <w:t>0</w:t>
            </w:r>
            <w:r w:rsidR="006303FE" w:rsidRPr="00C3500D">
              <w:rPr>
                <w:rFonts w:ascii="Raleway" w:hAnsi="Raleway"/>
                <w:b/>
                <w:spacing w:val="-4"/>
                <w:sz w:val="18"/>
                <w:szCs w:val="18"/>
              </w:rPr>
              <w:t xml:space="preserve"> </w:t>
            </w:r>
            <w:r w:rsidR="006303FE" w:rsidRPr="00C3500D">
              <w:rPr>
                <w:rFonts w:ascii="Raleway" w:hAnsi="Raleway"/>
                <w:b/>
                <w:sz w:val="18"/>
                <w:szCs w:val="18"/>
              </w:rPr>
              <w:t>–</w:t>
            </w:r>
            <w:r w:rsidR="006303FE" w:rsidRPr="00C3500D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Raleway" w:hAnsi="Raleway"/>
                <w:b/>
                <w:sz w:val="18"/>
                <w:szCs w:val="18"/>
              </w:rPr>
              <w:t>9</w:t>
            </w:r>
            <w:r w:rsidR="006303FE" w:rsidRPr="00C3500D">
              <w:rPr>
                <w:rFonts w:ascii="Raleway" w:hAnsi="Raleway"/>
                <w:b/>
                <w:sz w:val="18"/>
                <w:szCs w:val="18"/>
              </w:rPr>
              <w:t>.30</w:t>
            </w:r>
          </w:p>
        </w:tc>
        <w:tc>
          <w:tcPr>
            <w:tcW w:w="13513" w:type="dxa"/>
            <w:shd w:val="clear" w:color="auto" w:fill="FFFFFF" w:themeFill="background1"/>
          </w:tcPr>
          <w:p w14:paraId="2F5C1535" w14:textId="38353DFC" w:rsidR="007663F8" w:rsidRPr="003F0378" w:rsidRDefault="006303FE" w:rsidP="007346FF">
            <w:pPr>
              <w:pStyle w:val="TableParagraph"/>
              <w:spacing w:before="120"/>
              <w:ind w:right="1134"/>
              <w:rPr>
                <w:rFonts w:ascii="Raleway" w:hAnsi="Raleway"/>
                <w:b/>
                <w:color w:val="7B003F"/>
                <w:sz w:val="20"/>
                <w:szCs w:val="20"/>
              </w:rPr>
            </w:pPr>
            <w:r w:rsidRPr="003F0378">
              <w:rPr>
                <w:rFonts w:ascii="Raleway" w:hAnsi="Raleway"/>
                <w:b/>
                <w:color w:val="7B003F"/>
                <w:sz w:val="20"/>
                <w:szCs w:val="20"/>
              </w:rPr>
              <w:t xml:space="preserve">Conference </w:t>
            </w:r>
            <w:r w:rsidR="00F741E2" w:rsidRPr="003F0378">
              <w:rPr>
                <w:rFonts w:ascii="Raleway" w:hAnsi="Raleway"/>
                <w:b/>
                <w:color w:val="7B003F"/>
                <w:sz w:val="20"/>
                <w:szCs w:val="20"/>
              </w:rPr>
              <w:t>O</w:t>
            </w:r>
            <w:r w:rsidRPr="003F0378">
              <w:rPr>
                <w:rFonts w:ascii="Raleway" w:hAnsi="Raleway"/>
                <w:b/>
                <w:color w:val="7B003F"/>
                <w:sz w:val="20"/>
                <w:szCs w:val="20"/>
              </w:rPr>
              <w:t>pening</w:t>
            </w:r>
          </w:p>
          <w:p w14:paraId="762DA6E0" w14:textId="59D35153" w:rsidR="00C3500D" w:rsidRPr="00BA3ABE" w:rsidRDefault="00A23B9F" w:rsidP="006C3826">
            <w:pPr>
              <w:pStyle w:val="TableParagraph"/>
              <w:spacing w:before="60"/>
              <w:ind w:right="1134"/>
              <w:rPr>
                <w:rFonts w:ascii="Raleway" w:hAnsi="Raleway"/>
                <w:sz w:val="18"/>
                <w:szCs w:val="18"/>
              </w:rPr>
            </w:pPr>
            <w:r w:rsidRPr="007663F8">
              <w:rPr>
                <w:rFonts w:ascii="Raleway" w:hAnsi="Raleway"/>
                <w:b/>
                <w:bCs/>
                <w:sz w:val="18"/>
                <w:szCs w:val="18"/>
              </w:rPr>
              <w:t>Place:</w:t>
            </w:r>
            <w:r w:rsidRPr="00BA3ABE">
              <w:rPr>
                <w:rFonts w:ascii="Raleway" w:hAnsi="Raleway"/>
                <w:sz w:val="18"/>
                <w:szCs w:val="18"/>
              </w:rPr>
              <w:t xml:space="preserve"> </w:t>
            </w:r>
            <w:proofErr w:type="spellStart"/>
            <w:r w:rsidRPr="00BA3ABE">
              <w:rPr>
                <w:rFonts w:ascii="Raleway" w:hAnsi="Raleway"/>
                <w:sz w:val="18"/>
                <w:szCs w:val="18"/>
              </w:rPr>
              <w:t>Krėvės</w:t>
            </w:r>
            <w:proofErr w:type="spellEnd"/>
            <w:r w:rsidRPr="00BA3ABE">
              <w:rPr>
                <w:rFonts w:ascii="Raleway" w:hAnsi="Raleway"/>
                <w:sz w:val="18"/>
                <w:szCs w:val="18"/>
              </w:rPr>
              <w:t xml:space="preserve"> Auditorium 118, </w:t>
            </w:r>
            <w:r w:rsidR="006C7CD7" w:rsidRPr="00BA3ABE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Domus </w:t>
            </w:r>
            <w:proofErr w:type="spellStart"/>
            <w:r w:rsidR="006C7CD7" w:rsidRPr="00BA3ABE">
              <w:rPr>
                <w:rStyle w:val="Strong"/>
                <w:rFonts w:ascii="Raleway" w:hAnsi="Raleway"/>
                <w:b w:val="0"/>
                <w:sz w:val="18"/>
                <w:szCs w:val="18"/>
              </w:rPr>
              <w:t>Philologiae</w:t>
            </w:r>
            <w:proofErr w:type="spellEnd"/>
            <w:r w:rsidR="006C7CD7" w:rsidRPr="00BA3ABE">
              <w:rPr>
                <w:rStyle w:val="Strong"/>
                <w:rFonts w:ascii="Raleway" w:hAnsi="Raleway"/>
                <w:b w:val="0"/>
                <w:sz w:val="18"/>
                <w:szCs w:val="18"/>
              </w:rPr>
              <w:t>,</w:t>
            </w:r>
            <w:r w:rsidR="006C7CD7" w:rsidRPr="00BA3ABE">
              <w:rPr>
                <w:rFonts w:ascii="Raleway" w:hAnsi="Raleway"/>
                <w:sz w:val="18"/>
                <w:szCs w:val="18"/>
              </w:rPr>
              <w:t xml:space="preserve"> </w:t>
            </w:r>
            <w:r w:rsidR="00914C55" w:rsidRPr="00BA3ABE">
              <w:rPr>
                <w:rFonts w:ascii="Raleway" w:hAnsi="Raleway"/>
                <w:sz w:val="18"/>
                <w:szCs w:val="18"/>
              </w:rPr>
              <w:t>Faculty of Philology</w:t>
            </w:r>
          </w:p>
          <w:p w14:paraId="79BF573B" w14:textId="77777777" w:rsidR="00F741E2" w:rsidRDefault="00F741E2" w:rsidP="006C3826">
            <w:pPr>
              <w:pStyle w:val="TableParagraph"/>
              <w:spacing w:before="60"/>
              <w:ind w:right="1134"/>
              <w:rPr>
                <w:rFonts w:ascii="Raleway" w:hAnsi="Raleway"/>
                <w:color w:val="000000" w:themeColor="text1"/>
                <w:sz w:val="18"/>
                <w:szCs w:val="18"/>
              </w:rPr>
            </w:pPr>
          </w:p>
          <w:p w14:paraId="5067D0F7" w14:textId="36F540AF" w:rsidR="00922D90" w:rsidRPr="00BA3ABE" w:rsidRDefault="006303FE" w:rsidP="006C3826">
            <w:pPr>
              <w:pStyle w:val="TableParagraph"/>
              <w:spacing w:before="60"/>
              <w:ind w:right="1134"/>
              <w:rPr>
                <w:rFonts w:ascii="Raleway" w:hAnsi="Raleway"/>
                <w:color w:val="000000" w:themeColor="text1"/>
                <w:sz w:val="18"/>
                <w:szCs w:val="18"/>
              </w:rPr>
            </w:pPr>
            <w:r w:rsidRPr="00BA3ABE">
              <w:rPr>
                <w:rFonts w:ascii="Raleway" w:hAnsi="Raleway"/>
                <w:color w:val="000000" w:themeColor="text1"/>
                <w:sz w:val="18"/>
                <w:szCs w:val="18"/>
              </w:rPr>
              <w:t>Pro-Rector</w:t>
            </w:r>
            <w:r w:rsidRPr="00BA3ABE">
              <w:rPr>
                <w:rFonts w:ascii="Raleway" w:hAnsi="Raleway"/>
                <w:color w:val="000000" w:themeColor="text1"/>
                <w:spacing w:val="-4"/>
                <w:sz w:val="18"/>
                <w:szCs w:val="18"/>
              </w:rPr>
              <w:t xml:space="preserve"> </w:t>
            </w:r>
            <w:r w:rsidRPr="00BA3ABE">
              <w:rPr>
                <w:rFonts w:ascii="Raleway" w:hAnsi="Raleway"/>
                <w:color w:val="000000" w:themeColor="text1"/>
                <w:sz w:val="18"/>
                <w:szCs w:val="18"/>
              </w:rPr>
              <w:t>for</w:t>
            </w:r>
            <w:r w:rsidRPr="00BA3ABE">
              <w:rPr>
                <w:rFonts w:ascii="Raleway" w:hAnsi="Raleway"/>
                <w:color w:val="000000" w:themeColor="text1"/>
                <w:spacing w:val="-3"/>
                <w:sz w:val="18"/>
                <w:szCs w:val="18"/>
              </w:rPr>
              <w:t xml:space="preserve"> </w:t>
            </w:r>
            <w:r w:rsidRPr="00BA3ABE">
              <w:rPr>
                <w:rFonts w:ascii="Raleway" w:hAnsi="Raleway"/>
                <w:color w:val="000000" w:themeColor="text1"/>
                <w:sz w:val="18"/>
                <w:szCs w:val="18"/>
              </w:rPr>
              <w:t>Partnerships</w:t>
            </w:r>
          </w:p>
          <w:p w14:paraId="39C87BA8" w14:textId="595D34DE" w:rsidR="007F336C" w:rsidRPr="00BA3ABE" w:rsidRDefault="006303FE" w:rsidP="006C3826">
            <w:pPr>
              <w:pStyle w:val="TableParagraph"/>
              <w:ind w:right="1134"/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</w:pPr>
            <w:r w:rsidRPr="00BA3ABE"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  <w:t>Dr</w:t>
            </w:r>
            <w:r w:rsidRPr="00BA3ABE">
              <w:rPr>
                <w:rFonts w:ascii="Raleway" w:hAnsi="Raleway"/>
                <w:b/>
                <w:color w:val="000000" w:themeColor="text1"/>
                <w:spacing w:val="-5"/>
                <w:sz w:val="18"/>
                <w:szCs w:val="18"/>
              </w:rPr>
              <w:t xml:space="preserve"> </w:t>
            </w:r>
            <w:r w:rsidRPr="00BA3ABE"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  <w:t>Artūras</w:t>
            </w:r>
            <w:r w:rsidRPr="00BA3ABE">
              <w:rPr>
                <w:rFonts w:ascii="Raleway" w:hAnsi="Raleway"/>
                <w:b/>
                <w:color w:val="000000" w:themeColor="text1"/>
                <w:spacing w:val="-5"/>
                <w:sz w:val="18"/>
                <w:szCs w:val="18"/>
              </w:rPr>
              <w:t xml:space="preserve"> </w:t>
            </w:r>
            <w:r w:rsidR="00E97F86" w:rsidRPr="00BA3ABE"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  <w:t>VASILIAUSKAS</w:t>
            </w:r>
          </w:p>
          <w:p w14:paraId="5B3CB365" w14:textId="18CC6840" w:rsidR="007F336C" w:rsidRPr="00BA3ABE" w:rsidRDefault="006303FE" w:rsidP="006C3826">
            <w:pPr>
              <w:pStyle w:val="TableParagraph"/>
              <w:spacing w:before="60" w:after="80" w:line="260" w:lineRule="atLeast"/>
              <w:ind w:right="1134"/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</w:pPr>
            <w:r w:rsidRPr="00BA3ABE">
              <w:rPr>
                <w:rFonts w:ascii="Raleway" w:hAnsi="Raleway"/>
                <w:color w:val="000000" w:themeColor="text1"/>
                <w:sz w:val="18"/>
                <w:szCs w:val="18"/>
              </w:rPr>
              <w:t>Dean of the Faculty of Philology</w:t>
            </w:r>
            <w:r w:rsidRPr="00BA3ABE">
              <w:rPr>
                <w:rFonts w:ascii="Raleway" w:hAnsi="Raleway"/>
                <w:sz w:val="18"/>
                <w:szCs w:val="18"/>
              </w:rPr>
              <w:br/>
            </w:r>
            <w:r w:rsidR="191E0CF5" w:rsidRPr="00BA3ABE">
              <w:rPr>
                <w:rFonts w:ascii="Raleway" w:hAnsi="Raleway"/>
                <w:b/>
                <w:bCs/>
                <w:color w:val="000000" w:themeColor="text1"/>
                <w:sz w:val="18"/>
                <w:szCs w:val="18"/>
              </w:rPr>
              <w:t>Prof</w:t>
            </w:r>
            <w:r w:rsidR="00F410D5" w:rsidRPr="00BA3ABE">
              <w:rPr>
                <w:rFonts w:ascii="Raleway" w:hAnsi="Raleway"/>
                <w:b/>
                <w:bCs/>
                <w:color w:val="000000" w:themeColor="text1"/>
                <w:sz w:val="18"/>
                <w:szCs w:val="18"/>
              </w:rPr>
              <w:t>.</w:t>
            </w:r>
            <w:r w:rsidR="191E0CF5" w:rsidRPr="00BA3ABE">
              <w:rPr>
                <w:rFonts w:ascii="Raleway" w:hAnsi="Raleway"/>
                <w:b/>
                <w:bCs/>
                <w:color w:val="000000" w:themeColor="text1"/>
                <w:sz w:val="18"/>
                <w:szCs w:val="18"/>
              </w:rPr>
              <w:t xml:space="preserve"> Dr Mindaugas </w:t>
            </w:r>
            <w:r w:rsidR="00E97F86" w:rsidRPr="00BA3ABE">
              <w:rPr>
                <w:rFonts w:ascii="Raleway" w:hAnsi="Raleway"/>
                <w:b/>
                <w:bCs/>
                <w:color w:val="000000" w:themeColor="text1"/>
                <w:sz w:val="18"/>
                <w:szCs w:val="18"/>
              </w:rPr>
              <w:t>KVIETKAUSKAS</w:t>
            </w:r>
          </w:p>
          <w:p w14:paraId="5933E03C" w14:textId="4376CC97" w:rsidR="00861DC0" w:rsidRPr="00BA3ABE" w:rsidRDefault="00861DC0" w:rsidP="006C3826">
            <w:pPr>
              <w:pStyle w:val="TableParagraph"/>
              <w:spacing w:before="60" w:after="80"/>
              <w:ind w:right="1134"/>
              <w:rPr>
                <w:rFonts w:ascii="Raleway" w:hAnsi="Raleway"/>
                <w:bCs/>
                <w:sz w:val="18"/>
                <w:szCs w:val="18"/>
              </w:rPr>
            </w:pPr>
            <w:r w:rsidRPr="00BA3ABE">
              <w:rPr>
                <w:rFonts w:ascii="Raleway" w:hAnsi="Raleway"/>
                <w:bCs/>
                <w:sz w:val="18"/>
                <w:szCs w:val="18"/>
              </w:rPr>
              <w:t>Ambassador Extraordinary and Plenipotentiary of the Hellenic Republic to the Republic of Lithuania</w:t>
            </w:r>
          </w:p>
          <w:p w14:paraId="604563E9" w14:textId="75D1CCDC" w:rsidR="00861DC0" w:rsidRDefault="00861DC0" w:rsidP="00DB61EF">
            <w:pPr>
              <w:pStyle w:val="TableParagraph"/>
              <w:spacing w:before="60" w:after="80"/>
              <w:ind w:right="1134"/>
              <w:rPr>
                <w:rFonts w:ascii="Raleway" w:hAnsi="Raleway"/>
                <w:bCs/>
                <w:sz w:val="18"/>
                <w:szCs w:val="18"/>
                <w:lang w:val="lt-LT"/>
              </w:rPr>
            </w:pPr>
            <w:r w:rsidRPr="00BA3ABE">
              <w:rPr>
                <w:rFonts w:ascii="Raleway" w:hAnsi="Raleway"/>
                <w:bCs/>
                <w:sz w:val="18"/>
                <w:szCs w:val="18"/>
              </w:rPr>
              <w:t>Embassy of Greece in Vilnius</w:t>
            </w:r>
          </w:p>
          <w:p w14:paraId="663A8955" w14:textId="77777777" w:rsidR="00DB61EF" w:rsidRPr="00DB61EF" w:rsidRDefault="00DB61EF" w:rsidP="00DB61EF">
            <w:pPr>
              <w:pStyle w:val="TableParagraph"/>
              <w:spacing w:before="60" w:after="80"/>
              <w:ind w:right="1134"/>
              <w:rPr>
                <w:rFonts w:ascii="Raleway" w:hAnsi="Raleway"/>
                <w:bCs/>
                <w:sz w:val="18"/>
                <w:szCs w:val="18"/>
                <w:lang w:val="lt-LT"/>
              </w:rPr>
            </w:pPr>
          </w:p>
          <w:p w14:paraId="072683E8" w14:textId="6887D494" w:rsidR="00861DC0" w:rsidRPr="00BA3ABE" w:rsidRDefault="191E0CF5" w:rsidP="006C3826">
            <w:pPr>
              <w:pStyle w:val="TableParagraph"/>
              <w:spacing w:before="60" w:after="80"/>
              <w:ind w:right="1134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A3ABE">
              <w:rPr>
                <w:rFonts w:ascii="Raleway" w:hAnsi="Raleway"/>
                <w:b/>
                <w:bCs/>
                <w:sz w:val="18"/>
                <w:szCs w:val="18"/>
              </w:rPr>
              <w:t>Prof</w:t>
            </w:r>
            <w:r w:rsidR="00F410D5" w:rsidRPr="00BA3ABE">
              <w:rPr>
                <w:rFonts w:ascii="Raleway" w:hAnsi="Raleway"/>
                <w:b/>
                <w:bCs/>
                <w:sz w:val="18"/>
                <w:szCs w:val="18"/>
              </w:rPr>
              <w:t>.</w:t>
            </w:r>
            <w:r w:rsidRPr="00BA3ABE">
              <w:rPr>
                <w:rFonts w:ascii="Raleway" w:hAnsi="Raleway"/>
                <w:b/>
                <w:bCs/>
                <w:sz w:val="18"/>
                <w:szCs w:val="18"/>
              </w:rPr>
              <w:t xml:space="preserve"> Dr Vilija </w:t>
            </w:r>
            <w:r w:rsidR="00E97F86" w:rsidRPr="00BA3ABE">
              <w:rPr>
                <w:rFonts w:ascii="Raleway" w:hAnsi="Raleway"/>
                <w:b/>
                <w:bCs/>
                <w:sz w:val="18"/>
                <w:szCs w:val="18"/>
              </w:rPr>
              <w:t>TARGAMADZĖ</w:t>
            </w:r>
          </w:p>
          <w:p w14:paraId="1A25FB99" w14:textId="7A1EA557" w:rsidR="00861DC0" w:rsidRPr="00BA3ABE" w:rsidRDefault="000D71FC" w:rsidP="006C3826">
            <w:pPr>
              <w:pStyle w:val="TableParagraph"/>
              <w:spacing w:before="60" w:after="80"/>
              <w:ind w:right="1134"/>
              <w:rPr>
                <w:rFonts w:ascii="Raleway" w:hAnsi="Raleway"/>
                <w:sz w:val="18"/>
                <w:szCs w:val="18"/>
              </w:rPr>
            </w:pPr>
            <w:r w:rsidRPr="002B0138">
              <w:rPr>
                <w:rFonts w:ascii="Raleway" w:hAnsi="Raleway"/>
                <w:sz w:val="18"/>
                <w:szCs w:val="18"/>
              </w:rPr>
              <w:t>Vice-Head of the Department of Psychology</w:t>
            </w:r>
            <w:r w:rsidR="00CB59B8" w:rsidRPr="002B0138">
              <w:rPr>
                <w:rFonts w:ascii="Raleway" w:hAnsi="Raleway"/>
                <w:sz w:val="18"/>
                <w:szCs w:val="18"/>
              </w:rPr>
              <w:t>,</w:t>
            </w:r>
            <w:r w:rsidR="005A4873" w:rsidRPr="002B0138">
              <w:rPr>
                <w:rFonts w:ascii="Raleway" w:hAnsi="Raleway"/>
                <w:sz w:val="18"/>
                <w:szCs w:val="18"/>
              </w:rPr>
              <w:t xml:space="preserve"> Head of the Lab</w:t>
            </w:r>
            <w:r w:rsidR="002B0138" w:rsidRPr="002B0138">
              <w:rPr>
                <w:rFonts w:ascii="Raleway" w:hAnsi="Raleway"/>
                <w:sz w:val="18"/>
                <w:szCs w:val="18"/>
              </w:rPr>
              <w:t>oratory</w:t>
            </w:r>
            <w:r w:rsidR="005A4873" w:rsidRPr="002B0138">
              <w:rPr>
                <w:rFonts w:ascii="Raleway" w:hAnsi="Raleway"/>
                <w:sz w:val="18"/>
                <w:szCs w:val="18"/>
              </w:rPr>
              <w:t xml:space="preserve"> of Cognitive Science</w:t>
            </w:r>
            <w:r w:rsidR="002B0138">
              <w:t>,</w:t>
            </w:r>
            <w:r w:rsidRPr="00BD7A4D">
              <w:t xml:space="preserve"> </w:t>
            </w:r>
            <w:r w:rsidR="52A44D75" w:rsidRPr="00BA3ABE">
              <w:rPr>
                <w:rFonts w:ascii="Raleway" w:hAnsi="Raleway"/>
                <w:sz w:val="18"/>
                <w:szCs w:val="18"/>
              </w:rPr>
              <w:t>University of Western Macedonia</w:t>
            </w:r>
          </w:p>
          <w:p w14:paraId="20125593" w14:textId="6CE018B9" w:rsidR="00861DC0" w:rsidRPr="00BA3ABE" w:rsidRDefault="52A44D75" w:rsidP="006C3826">
            <w:pPr>
              <w:pStyle w:val="TableParagraph"/>
              <w:spacing w:before="60" w:after="80"/>
              <w:ind w:right="1134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A3ABE">
              <w:rPr>
                <w:rFonts w:ascii="Raleway" w:hAnsi="Raleway"/>
                <w:b/>
                <w:bCs/>
                <w:sz w:val="18"/>
                <w:szCs w:val="18"/>
              </w:rPr>
              <w:t>Prof</w:t>
            </w:r>
            <w:r w:rsidR="00F410D5" w:rsidRPr="00BA3ABE">
              <w:rPr>
                <w:rFonts w:ascii="Raleway" w:hAnsi="Raleway"/>
                <w:b/>
                <w:bCs/>
                <w:sz w:val="18"/>
                <w:szCs w:val="18"/>
              </w:rPr>
              <w:t>.</w:t>
            </w:r>
            <w:r w:rsidRPr="00BA3ABE">
              <w:rPr>
                <w:rFonts w:ascii="Raleway" w:hAnsi="Raleway"/>
                <w:b/>
                <w:bCs/>
                <w:sz w:val="18"/>
                <w:szCs w:val="18"/>
              </w:rPr>
              <w:t xml:space="preserve"> Dr Dimitris </w:t>
            </w:r>
            <w:r w:rsidR="00E97F86" w:rsidRPr="00BA3ABE">
              <w:rPr>
                <w:rFonts w:ascii="Raleway" w:hAnsi="Raleway"/>
                <w:b/>
                <w:bCs/>
                <w:sz w:val="18"/>
                <w:szCs w:val="18"/>
              </w:rPr>
              <w:t>PNEVMATIKOS</w:t>
            </w:r>
          </w:p>
        </w:tc>
      </w:tr>
      <w:tr w:rsidR="00313544" w:rsidRPr="00900914" w14:paraId="3D5A8A9A" w14:textId="77777777" w:rsidTr="00414CB2">
        <w:tblPrEx>
          <w:tblLook w:val="01E0" w:firstRow="1" w:lastRow="1" w:firstColumn="1" w:lastColumn="1" w:noHBand="0" w:noVBand="0"/>
        </w:tblPrEx>
        <w:trPr>
          <w:trHeight w:val="515"/>
        </w:trPr>
        <w:tc>
          <w:tcPr>
            <w:tcW w:w="14898" w:type="dxa"/>
            <w:gridSpan w:val="2"/>
            <w:shd w:val="clear" w:color="auto" w:fill="F2F2F2" w:themeFill="background1" w:themeFillShade="F2"/>
          </w:tcPr>
          <w:p w14:paraId="4BECB691" w14:textId="51501A6F" w:rsidR="00313544" w:rsidRDefault="00313544" w:rsidP="007346FF">
            <w:pPr>
              <w:pStyle w:val="TableParagraph"/>
              <w:tabs>
                <w:tab w:val="left" w:pos="3979"/>
              </w:tabs>
              <w:spacing w:before="120" w:line="258" w:lineRule="exact"/>
              <w:ind w:left="113"/>
              <w:rPr>
                <w:rFonts w:ascii="Raleway" w:hAnsi="Raleway"/>
                <w:b/>
                <w:color w:val="7B003F"/>
                <w:sz w:val="20"/>
                <w:szCs w:val="20"/>
              </w:rPr>
            </w:pPr>
            <w:r w:rsidRPr="00861DC0">
              <w:rPr>
                <w:rFonts w:ascii="Raleway" w:hAnsi="Raleway"/>
                <w:b/>
                <w:color w:val="7B003F"/>
                <w:sz w:val="20"/>
                <w:szCs w:val="20"/>
              </w:rPr>
              <w:lastRenderedPageBreak/>
              <w:t>Keynote Forum</w:t>
            </w:r>
          </w:p>
          <w:p w14:paraId="5324C5EC" w14:textId="57149CD4" w:rsidR="00313544" w:rsidRDefault="00313544" w:rsidP="00313544">
            <w:pPr>
              <w:pStyle w:val="TableParagraph"/>
              <w:tabs>
                <w:tab w:val="left" w:pos="3979"/>
              </w:tabs>
              <w:spacing w:line="258" w:lineRule="exact"/>
              <w:ind w:left="113"/>
              <w:rPr>
                <w:rFonts w:ascii="Raleway" w:hAnsi="Raleway"/>
                <w:sz w:val="18"/>
                <w:szCs w:val="18"/>
              </w:rPr>
            </w:pPr>
            <w:r>
              <w:rPr>
                <w:rFonts w:ascii="Raleway" w:hAnsi="Raleway"/>
                <w:sz w:val="18"/>
                <w:szCs w:val="18"/>
              </w:rPr>
              <w:t>Chai</w:t>
            </w:r>
            <w:r w:rsidRPr="00544E1C">
              <w:rPr>
                <w:rFonts w:ascii="Raleway" w:hAnsi="Raleway"/>
                <w:sz w:val="18"/>
                <w:szCs w:val="18"/>
              </w:rPr>
              <w:t xml:space="preserve">r - </w:t>
            </w:r>
            <w:r w:rsidRPr="00544E1C">
              <w:rPr>
                <w:rFonts w:ascii="Raleway" w:hAnsi="Raleway"/>
                <w:b/>
                <w:sz w:val="18"/>
                <w:szCs w:val="18"/>
              </w:rPr>
              <w:t xml:space="preserve">Roma </w:t>
            </w:r>
            <w:r w:rsidR="00E97F86" w:rsidRPr="00544E1C">
              <w:rPr>
                <w:rFonts w:ascii="Raleway" w:hAnsi="Raleway"/>
                <w:b/>
                <w:sz w:val="18"/>
                <w:szCs w:val="18"/>
              </w:rPr>
              <w:t>KRIAUČIŪNIENĖ</w:t>
            </w:r>
          </w:p>
          <w:p w14:paraId="54759178" w14:textId="6850A4CF" w:rsidR="006C3826" w:rsidRDefault="00313544" w:rsidP="007346FF">
            <w:pPr>
              <w:pStyle w:val="TableParagraph"/>
              <w:spacing w:after="120" w:line="239" w:lineRule="exact"/>
              <w:rPr>
                <w:rFonts w:ascii="Raleway" w:hAnsi="Raleway"/>
                <w:b/>
                <w:sz w:val="18"/>
                <w:szCs w:val="18"/>
              </w:rPr>
            </w:pPr>
            <w:r w:rsidRPr="007663F8">
              <w:rPr>
                <w:rFonts w:ascii="Raleway" w:hAnsi="Raleway"/>
                <w:b/>
                <w:bCs/>
                <w:sz w:val="18"/>
                <w:szCs w:val="18"/>
              </w:rPr>
              <w:t>Place:</w:t>
            </w:r>
            <w:r w:rsidRPr="00861DC0">
              <w:rPr>
                <w:rFonts w:ascii="Raleway" w:hAnsi="Raleway"/>
                <w:sz w:val="18"/>
                <w:szCs w:val="18"/>
              </w:rPr>
              <w:t xml:space="preserve"> </w:t>
            </w:r>
            <w:proofErr w:type="spellStart"/>
            <w:r w:rsidRPr="00861DC0">
              <w:rPr>
                <w:rFonts w:ascii="Raleway" w:hAnsi="Raleway"/>
                <w:sz w:val="18"/>
                <w:szCs w:val="18"/>
              </w:rPr>
              <w:t>Krėvės</w:t>
            </w:r>
            <w:proofErr w:type="spellEnd"/>
            <w:r w:rsidRPr="00861DC0">
              <w:rPr>
                <w:rFonts w:ascii="Raleway" w:hAnsi="Raleway"/>
                <w:sz w:val="18"/>
                <w:szCs w:val="18"/>
              </w:rPr>
              <w:t xml:space="preserve"> Auditorium 118, </w:t>
            </w:r>
            <w:r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Domus </w:t>
            </w:r>
            <w:proofErr w:type="spellStart"/>
            <w:r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>Philologia</w:t>
            </w:r>
            <w:r>
              <w:rPr>
                <w:rStyle w:val="Strong"/>
                <w:rFonts w:ascii="Raleway" w:hAnsi="Raleway"/>
                <w:b w:val="0"/>
                <w:sz w:val="18"/>
                <w:szCs w:val="18"/>
              </w:rPr>
              <w:t>e</w:t>
            </w:r>
            <w:proofErr w:type="spellEnd"/>
            <w:r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, </w:t>
            </w:r>
            <w:r>
              <w:rPr>
                <w:rFonts w:ascii="Raleway" w:hAnsi="Raleway"/>
                <w:sz w:val="18"/>
                <w:szCs w:val="18"/>
              </w:rPr>
              <w:t>Faculty of Philology</w:t>
            </w:r>
          </w:p>
        </w:tc>
      </w:tr>
      <w:tr w:rsidR="00313544" w:rsidRPr="00900914" w14:paraId="1380DD9D" w14:textId="77777777" w:rsidTr="008B4F77">
        <w:tblPrEx>
          <w:tblLook w:val="01E0" w:firstRow="1" w:lastRow="1" w:firstColumn="1" w:lastColumn="1" w:noHBand="0" w:noVBand="0"/>
        </w:tblPrEx>
        <w:trPr>
          <w:trHeight w:val="515"/>
        </w:trPr>
        <w:tc>
          <w:tcPr>
            <w:tcW w:w="1385" w:type="dxa"/>
            <w:shd w:val="clear" w:color="auto" w:fill="auto"/>
          </w:tcPr>
          <w:p w14:paraId="1D750C88" w14:textId="77777777" w:rsidR="00567683" w:rsidRDefault="00567683" w:rsidP="00313544">
            <w:pPr>
              <w:pStyle w:val="TableParagraph"/>
              <w:spacing w:line="234" w:lineRule="exact"/>
              <w:ind w:left="64"/>
              <w:jc w:val="left"/>
              <w:rPr>
                <w:rFonts w:ascii="Raleway" w:hAnsi="Raleway"/>
                <w:b/>
                <w:sz w:val="18"/>
                <w:szCs w:val="18"/>
              </w:rPr>
            </w:pPr>
          </w:p>
          <w:p w14:paraId="3BB9F5AB" w14:textId="7FB3529B" w:rsidR="00313544" w:rsidRPr="00C3500D" w:rsidRDefault="00313544" w:rsidP="00313544">
            <w:pPr>
              <w:pStyle w:val="TableParagraph"/>
              <w:spacing w:line="234" w:lineRule="exact"/>
              <w:ind w:left="64"/>
              <w:jc w:val="left"/>
              <w:rPr>
                <w:rFonts w:ascii="Raleway" w:hAnsi="Raleway"/>
                <w:b/>
                <w:sz w:val="18"/>
                <w:szCs w:val="18"/>
              </w:rPr>
            </w:pPr>
            <w:r>
              <w:rPr>
                <w:rFonts w:ascii="Raleway" w:hAnsi="Raleway"/>
                <w:b/>
                <w:sz w:val="18"/>
                <w:szCs w:val="18"/>
              </w:rPr>
              <w:t>9</w:t>
            </w:r>
            <w:r w:rsidRPr="00C3500D">
              <w:rPr>
                <w:rFonts w:ascii="Raleway" w:hAnsi="Raleway"/>
                <w:b/>
                <w:sz w:val="18"/>
                <w:szCs w:val="18"/>
              </w:rPr>
              <w:t>.3</w:t>
            </w:r>
            <w:r>
              <w:rPr>
                <w:rFonts w:ascii="Raleway" w:hAnsi="Raleway"/>
                <w:b/>
                <w:sz w:val="18"/>
                <w:szCs w:val="18"/>
              </w:rPr>
              <w:t>0</w:t>
            </w:r>
            <w:r w:rsidR="00B127D0">
              <w:rPr>
                <w:rFonts w:ascii="Raleway" w:hAnsi="Raleway"/>
                <w:b/>
                <w:sz w:val="18"/>
                <w:szCs w:val="18"/>
              </w:rPr>
              <w:t xml:space="preserve"> </w:t>
            </w:r>
            <w:r w:rsidRPr="00C3500D">
              <w:rPr>
                <w:rFonts w:ascii="Raleway" w:hAnsi="Raleway"/>
                <w:b/>
                <w:sz w:val="18"/>
                <w:szCs w:val="18"/>
              </w:rPr>
              <w:t>–</w:t>
            </w:r>
            <w:r w:rsidRPr="00C3500D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 w:rsidRPr="00C3500D">
              <w:rPr>
                <w:rFonts w:ascii="Raleway" w:hAnsi="Raleway"/>
                <w:b/>
                <w:sz w:val="18"/>
                <w:szCs w:val="18"/>
              </w:rPr>
              <w:t>1</w:t>
            </w:r>
            <w:r>
              <w:rPr>
                <w:rFonts w:ascii="Raleway" w:hAnsi="Raleway"/>
                <w:b/>
                <w:sz w:val="18"/>
                <w:szCs w:val="18"/>
              </w:rPr>
              <w:t>0</w:t>
            </w:r>
            <w:r w:rsidRPr="00C3500D">
              <w:rPr>
                <w:rFonts w:ascii="Raleway" w:hAnsi="Raleway"/>
                <w:b/>
                <w:sz w:val="18"/>
                <w:szCs w:val="18"/>
              </w:rPr>
              <w:t>.</w:t>
            </w:r>
            <w:r>
              <w:rPr>
                <w:rFonts w:ascii="Raleway" w:hAnsi="Raleway"/>
                <w:b/>
                <w:sz w:val="18"/>
                <w:szCs w:val="18"/>
              </w:rPr>
              <w:t>15</w:t>
            </w:r>
          </w:p>
        </w:tc>
        <w:tc>
          <w:tcPr>
            <w:tcW w:w="13513" w:type="dxa"/>
          </w:tcPr>
          <w:p w14:paraId="7871659A" w14:textId="578F8CDD" w:rsidR="00313544" w:rsidRDefault="00313544" w:rsidP="007346FF">
            <w:pPr>
              <w:spacing w:before="120"/>
              <w:ind w:left="113"/>
              <w:rPr>
                <w:rFonts w:ascii="Raleway" w:hAnsi="Raleway"/>
                <w:b/>
                <w:sz w:val="18"/>
                <w:szCs w:val="18"/>
              </w:rPr>
            </w:pPr>
            <w:r>
              <w:rPr>
                <w:rFonts w:ascii="Raleway" w:hAnsi="Raleway"/>
                <w:b/>
                <w:sz w:val="18"/>
                <w:szCs w:val="18"/>
              </w:rPr>
              <w:t xml:space="preserve">Assoc. Prof. Dr Sandra </w:t>
            </w:r>
            <w:r w:rsidR="00E97F86">
              <w:rPr>
                <w:rFonts w:ascii="Raleway" w:hAnsi="Raleway"/>
                <w:b/>
                <w:sz w:val="18"/>
                <w:szCs w:val="18"/>
              </w:rPr>
              <w:t>KAIRĖ</w:t>
            </w:r>
            <w:r>
              <w:rPr>
                <w:rFonts w:ascii="Raleway" w:hAnsi="Raleway"/>
                <w:b/>
                <w:sz w:val="18"/>
                <w:szCs w:val="18"/>
              </w:rPr>
              <w:t xml:space="preserve"> </w:t>
            </w:r>
            <w:r w:rsidRPr="007F5486">
              <w:rPr>
                <w:rFonts w:ascii="Raleway" w:hAnsi="Raleway"/>
                <w:bCs/>
                <w:sz w:val="18"/>
                <w:szCs w:val="18"/>
              </w:rPr>
              <w:t>(Vilnius University, Lithuania)</w:t>
            </w:r>
          </w:p>
          <w:p w14:paraId="26D34EC0" w14:textId="48DFBBFA" w:rsidR="00313544" w:rsidRPr="007346FF" w:rsidRDefault="00313544" w:rsidP="007346FF">
            <w:pPr>
              <w:spacing w:after="120"/>
              <w:rPr>
                <w:rFonts w:ascii="Raleway" w:hAnsi="Raleway" w:cs="Calibri"/>
                <w:b/>
                <w:bCs/>
                <w:i/>
                <w:i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Raleway" w:hAnsi="Raleway" w:cs="Calibri"/>
                <w:b/>
                <w:bCs/>
                <w:color w:val="000000"/>
                <w:sz w:val="18"/>
                <w:szCs w:val="18"/>
                <w:shd w:val="clear" w:color="auto" w:fill="FFFFFF"/>
              </w:rPr>
              <w:t xml:space="preserve">  </w:t>
            </w:r>
            <w:r w:rsidRPr="008D565F">
              <w:rPr>
                <w:rFonts w:ascii="Raleway" w:hAnsi="Raleway" w:cs="Calibri"/>
                <w:b/>
                <w:bCs/>
                <w:i/>
                <w:iCs/>
                <w:color w:val="000000"/>
                <w:sz w:val="18"/>
                <w:szCs w:val="18"/>
                <w:shd w:val="clear" w:color="auto" w:fill="FFFFFF"/>
              </w:rPr>
              <w:t xml:space="preserve">Critical Thinking for Education in the Anthropocene: </w:t>
            </w:r>
            <w:r w:rsidR="006C3826">
              <w:rPr>
                <w:rFonts w:ascii="Raleway" w:hAnsi="Raleway" w:cs="Calibri"/>
                <w:b/>
                <w:bCs/>
                <w:i/>
                <w:iCs/>
                <w:color w:val="000000"/>
                <w:sz w:val="18"/>
                <w:szCs w:val="18"/>
                <w:shd w:val="clear" w:color="auto" w:fill="FFFFFF"/>
              </w:rPr>
              <w:t>W</w:t>
            </w:r>
            <w:r w:rsidRPr="008D565F">
              <w:rPr>
                <w:rFonts w:ascii="Raleway" w:hAnsi="Raleway" w:cs="Calibri"/>
                <w:b/>
                <w:bCs/>
                <w:i/>
                <w:iCs/>
                <w:color w:val="000000"/>
                <w:sz w:val="18"/>
                <w:szCs w:val="18"/>
                <w:shd w:val="clear" w:color="auto" w:fill="FFFFFF"/>
              </w:rPr>
              <w:t xml:space="preserve">hat to </w:t>
            </w:r>
            <w:r w:rsidR="001B65AD">
              <w:rPr>
                <w:rFonts w:ascii="Raleway" w:hAnsi="Raleway" w:cs="Calibri"/>
                <w:b/>
                <w:bCs/>
                <w:i/>
                <w:iCs/>
                <w:color w:val="000000"/>
                <w:sz w:val="18"/>
                <w:szCs w:val="18"/>
                <w:shd w:val="clear" w:color="auto" w:fill="FFFFFF"/>
              </w:rPr>
              <w:t>E</w:t>
            </w:r>
            <w:r w:rsidRPr="008D565F">
              <w:rPr>
                <w:rFonts w:ascii="Raleway" w:hAnsi="Raleway" w:cs="Calibri"/>
                <w:b/>
                <w:bCs/>
                <w:i/>
                <w:iCs/>
                <w:color w:val="000000"/>
                <w:sz w:val="18"/>
                <w:szCs w:val="18"/>
                <w:shd w:val="clear" w:color="auto" w:fill="FFFFFF"/>
              </w:rPr>
              <w:t>xpect?</w:t>
            </w:r>
          </w:p>
        </w:tc>
      </w:tr>
      <w:tr w:rsidR="00313544" w:rsidRPr="00900914" w14:paraId="4CBF59E5" w14:textId="77777777" w:rsidTr="008B4F77">
        <w:tblPrEx>
          <w:tblLook w:val="01E0" w:firstRow="1" w:lastRow="1" w:firstColumn="1" w:lastColumn="1" w:noHBand="0" w:noVBand="0"/>
        </w:tblPrEx>
        <w:trPr>
          <w:trHeight w:val="515"/>
        </w:trPr>
        <w:tc>
          <w:tcPr>
            <w:tcW w:w="1385" w:type="dxa"/>
            <w:shd w:val="clear" w:color="auto" w:fill="auto"/>
          </w:tcPr>
          <w:p w14:paraId="27605789" w14:textId="77777777" w:rsidR="00567683" w:rsidRDefault="00567683" w:rsidP="00313544">
            <w:pPr>
              <w:pStyle w:val="TableParagraph"/>
              <w:spacing w:line="234" w:lineRule="exact"/>
              <w:ind w:left="64"/>
              <w:jc w:val="lef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51C29CE9" w14:textId="6E6803A2" w:rsidR="00313544" w:rsidRPr="00C3500D" w:rsidRDefault="00313544" w:rsidP="00313544">
            <w:pPr>
              <w:pStyle w:val="TableParagraph"/>
              <w:spacing w:line="234" w:lineRule="exact"/>
              <w:ind w:left="64"/>
              <w:jc w:val="left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1A5AC42B">
              <w:rPr>
                <w:rFonts w:ascii="Raleway" w:hAnsi="Raleway"/>
                <w:b/>
                <w:bCs/>
                <w:sz w:val="18"/>
                <w:szCs w:val="18"/>
              </w:rPr>
              <w:t>10.15</w:t>
            </w:r>
            <w:r w:rsidRPr="1A5AC42B">
              <w:rPr>
                <w:rFonts w:ascii="Raleway" w:hAnsi="Raleway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1A5AC42B">
              <w:rPr>
                <w:rFonts w:ascii="Raleway" w:hAnsi="Raleway"/>
                <w:b/>
                <w:bCs/>
                <w:sz w:val="18"/>
                <w:szCs w:val="18"/>
              </w:rPr>
              <w:t>–</w:t>
            </w:r>
            <w:r w:rsidR="00B127D0">
              <w:rPr>
                <w:rFonts w:ascii="Raleway" w:hAnsi="Raleway"/>
                <w:b/>
                <w:bCs/>
                <w:sz w:val="18"/>
                <w:szCs w:val="18"/>
              </w:rPr>
              <w:t xml:space="preserve"> </w:t>
            </w:r>
            <w:r w:rsidRPr="1A5AC42B">
              <w:rPr>
                <w:rFonts w:ascii="Raleway" w:hAnsi="Raleway"/>
                <w:b/>
                <w:bCs/>
                <w:sz w:val="18"/>
                <w:szCs w:val="18"/>
              </w:rPr>
              <w:t>11.00</w:t>
            </w:r>
          </w:p>
        </w:tc>
        <w:tc>
          <w:tcPr>
            <w:tcW w:w="13513" w:type="dxa"/>
          </w:tcPr>
          <w:p w14:paraId="4868B55E" w14:textId="2E6E7993" w:rsidR="00313544" w:rsidRPr="00861DC0" w:rsidRDefault="00313544" w:rsidP="007346FF">
            <w:pPr>
              <w:pStyle w:val="TableParagraph"/>
              <w:spacing w:before="120" w:line="257" w:lineRule="exact"/>
              <w:ind w:left="113"/>
              <w:jc w:val="left"/>
              <w:rPr>
                <w:rFonts w:ascii="Raleway" w:hAnsi="Raleway"/>
                <w:sz w:val="18"/>
                <w:szCs w:val="18"/>
              </w:rPr>
            </w:pPr>
            <w:r>
              <w:rPr>
                <w:rFonts w:ascii="Raleway" w:hAnsi="Raleway"/>
                <w:b/>
                <w:sz w:val="18"/>
                <w:szCs w:val="18"/>
              </w:rPr>
              <w:t xml:space="preserve">Assoc. Prof. Dr </w:t>
            </w:r>
            <w:r w:rsidRPr="00861DC0">
              <w:rPr>
                <w:rFonts w:ascii="Raleway" w:hAnsi="Raleway"/>
                <w:b/>
                <w:bCs/>
                <w:sz w:val="18"/>
                <w:szCs w:val="18"/>
              </w:rPr>
              <w:t xml:space="preserve">Daiva </w:t>
            </w:r>
            <w:r w:rsidR="00E97F86" w:rsidRPr="00861DC0">
              <w:rPr>
                <w:rFonts w:ascii="Raleway" w:hAnsi="Raleway"/>
                <w:b/>
                <w:bCs/>
                <w:sz w:val="18"/>
                <w:szCs w:val="18"/>
              </w:rPr>
              <w:t>PENKAUSKIENĖ</w:t>
            </w:r>
            <w:r w:rsidRPr="00861DC0">
              <w:rPr>
                <w:rFonts w:ascii="Raleway" w:hAnsi="Raleway"/>
                <w:sz w:val="18"/>
                <w:szCs w:val="18"/>
              </w:rPr>
              <w:t xml:space="preserve"> (</w:t>
            </w:r>
            <w:proofErr w:type="spellStart"/>
            <w:r w:rsidRPr="00861DC0">
              <w:rPr>
                <w:rFonts w:ascii="Raleway" w:hAnsi="Raleway"/>
                <w:sz w:val="18"/>
                <w:szCs w:val="18"/>
              </w:rPr>
              <w:t>Mykolas</w:t>
            </w:r>
            <w:proofErr w:type="spellEnd"/>
            <w:r w:rsidRPr="00861DC0">
              <w:rPr>
                <w:rFonts w:ascii="Raleway" w:hAnsi="Raleway"/>
                <w:sz w:val="18"/>
                <w:szCs w:val="18"/>
              </w:rPr>
              <w:t xml:space="preserve"> </w:t>
            </w:r>
            <w:proofErr w:type="spellStart"/>
            <w:r w:rsidRPr="00861DC0">
              <w:rPr>
                <w:rFonts w:ascii="Raleway" w:hAnsi="Raleway"/>
                <w:sz w:val="18"/>
                <w:szCs w:val="18"/>
              </w:rPr>
              <w:t>Romeris</w:t>
            </w:r>
            <w:proofErr w:type="spellEnd"/>
            <w:r>
              <w:rPr>
                <w:rFonts w:ascii="Raleway" w:hAnsi="Raleway"/>
                <w:sz w:val="18"/>
                <w:szCs w:val="18"/>
              </w:rPr>
              <w:t xml:space="preserve"> U</w:t>
            </w:r>
            <w:r w:rsidRPr="00861DC0">
              <w:rPr>
                <w:rFonts w:ascii="Raleway" w:hAnsi="Raleway"/>
                <w:sz w:val="18"/>
                <w:szCs w:val="18"/>
              </w:rPr>
              <w:t>niversity,</w:t>
            </w:r>
            <w:r>
              <w:rPr>
                <w:rFonts w:ascii="Raleway" w:hAnsi="Raleway"/>
                <w:sz w:val="18"/>
                <w:szCs w:val="18"/>
              </w:rPr>
              <w:t xml:space="preserve"> </w:t>
            </w:r>
            <w:r w:rsidRPr="00861DC0">
              <w:rPr>
                <w:rFonts w:ascii="Raleway" w:hAnsi="Raleway"/>
                <w:sz w:val="18"/>
                <w:szCs w:val="18"/>
              </w:rPr>
              <w:t xml:space="preserve">Lithuania) </w:t>
            </w:r>
          </w:p>
          <w:p w14:paraId="57A0BEAA" w14:textId="49D9142A" w:rsidR="006C3826" w:rsidRPr="007346FF" w:rsidRDefault="00313544" w:rsidP="007346FF">
            <w:pPr>
              <w:spacing w:after="120"/>
              <w:rPr>
                <w:rFonts w:ascii="Raleway" w:hAnsi="Raleway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Raleway" w:hAnsi="Raleway"/>
                <w:b/>
                <w:bCs/>
                <w:sz w:val="18"/>
                <w:szCs w:val="18"/>
              </w:rPr>
              <w:t xml:space="preserve">  </w:t>
            </w:r>
            <w:r w:rsidRPr="008D565F">
              <w:rPr>
                <w:rFonts w:ascii="Raleway" w:hAnsi="Raleway"/>
                <w:b/>
                <w:bCs/>
                <w:i/>
                <w:iCs/>
                <w:sz w:val="18"/>
                <w:szCs w:val="18"/>
              </w:rPr>
              <w:t>Concept and Context of Critical Thinking in Higher Education</w:t>
            </w:r>
          </w:p>
        </w:tc>
      </w:tr>
      <w:tr w:rsidR="00313544" w:rsidRPr="00900914" w14:paraId="6635C466" w14:textId="77777777" w:rsidTr="00313544">
        <w:tblPrEx>
          <w:tblLook w:val="01E0" w:firstRow="1" w:lastRow="1" w:firstColumn="1" w:lastColumn="1" w:noHBand="0" w:noVBand="0"/>
        </w:tblPrEx>
        <w:trPr>
          <w:trHeight w:val="256"/>
        </w:trPr>
        <w:tc>
          <w:tcPr>
            <w:tcW w:w="1385" w:type="dxa"/>
            <w:shd w:val="clear" w:color="auto" w:fill="C2D69B" w:themeFill="accent3" w:themeFillTint="99"/>
          </w:tcPr>
          <w:p w14:paraId="63E893BC" w14:textId="310E94D7" w:rsidR="00313544" w:rsidRPr="00C3500D" w:rsidRDefault="00313544" w:rsidP="00F777AA">
            <w:pPr>
              <w:pStyle w:val="TableParagraph"/>
              <w:spacing w:before="120" w:after="120" w:line="234" w:lineRule="exact"/>
              <w:ind w:left="64"/>
              <w:jc w:val="left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1A5AC42B">
              <w:rPr>
                <w:rFonts w:ascii="Raleway" w:hAnsi="Raleway"/>
                <w:b/>
                <w:bCs/>
                <w:sz w:val="18"/>
                <w:szCs w:val="18"/>
              </w:rPr>
              <w:t>11.00</w:t>
            </w:r>
            <w:r w:rsidRPr="1A5AC42B">
              <w:rPr>
                <w:rFonts w:ascii="Raleway" w:hAnsi="Raleway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1A5AC42B">
              <w:rPr>
                <w:rFonts w:ascii="Raleway" w:hAnsi="Raleway"/>
                <w:b/>
                <w:bCs/>
                <w:sz w:val="18"/>
                <w:szCs w:val="18"/>
              </w:rPr>
              <w:t>–</w:t>
            </w:r>
            <w:r w:rsidR="00B127D0">
              <w:rPr>
                <w:rFonts w:ascii="Raleway" w:hAnsi="Raleway"/>
                <w:b/>
                <w:bCs/>
                <w:sz w:val="18"/>
                <w:szCs w:val="18"/>
              </w:rPr>
              <w:t xml:space="preserve"> </w:t>
            </w:r>
            <w:r w:rsidRPr="1A5AC42B">
              <w:rPr>
                <w:rFonts w:ascii="Raleway" w:hAnsi="Raleway"/>
                <w:b/>
                <w:bCs/>
                <w:sz w:val="18"/>
                <w:szCs w:val="18"/>
              </w:rPr>
              <w:t>11.15</w:t>
            </w:r>
          </w:p>
        </w:tc>
        <w:tc>
          <w:tcPr>
            <w:tcW w:w="13513" w:type="dxa"/>
            <w:shd w:val="clear" w:color="auto" w:fill="C2D69B" w:themeFill="accent3" w:themeFillTint="99"/>
          </w:tcPr>
          <w:p w14:paraId="6C788290" w14:textId="7BCFD127" w:rsidR="00567683" w:rsidRPr="003F0378" w:rsidRDefault="004A5185" w:rsidP="00F777AA">
            <w:pPr>
              <w:pStyle w:val="TableParagraph"/>
              <w:spacing w:before="120" w:after="120" w:line="236" w:lineRule="exact"/>
              <w:ind w:left="113" w:right="1134"/>
              <w:rPr>
                <w:rFonts w:ascii="Raleway" w:hAnsi="Raleway"/>
                <w:b/>
                <w:sz w:val="18"/>
                <w:szCs w:val="18"/>
              </w:rPr>
            </w:pPr>
            <w:r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Coffee/Tea </w:t>
            </w:r>
            <w:r w:rsidR="00313544"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>Break</w:t>
            </w:r>
          </w:p>
        </w:tc>
      </w:tr>
      <w:tr w:rsidR="00313544" w:rsidRPr="00900914" w14:paraId="50E54F46" w14:textId="77777777" w:rsidTr="00313544">
        <w:tblPrEx>
          <w:tblLook w:val="01E0" w:firstRow="1" w:lastRow="1" w:firstColumn="1" w:lastColumn="1" w:noHBand="0" w:noVBand="0"/>
        </w:tblPrEx>
        <w:trPr>
          <w:trHeight w:val="208"/>
        </w:trPr>
        <w:tc>
          <w:tcPr>
            <w:tcW w:w="14898" w:type="dxa"/>
            <w:gridSpan w:val="2"/>
            <w:shd w:val="clear" w:color="auto" w:fill="F2F2F2" w:themeFill="background1" w:themeFillShade="F2"/>
          </w:tcPr>
          <w:p w14:paraId="493AE657" w14:textId="636A58BD" w:rsidR="00313544" w:rsidRDefault="00313544" w:rsidP="00321502">
            <w:pPr>
              <w:pStyle w:val="TableParagraph"/>
              <w:tabs>
                <w:tab w:val="left" w:pos="3979"/>
              </w:tabs>
              <w:spacing w:before="120" w:line="258" w:lineRule="exact"/>
              <w:ind w:left="113"/>
              <w:rPr>
                <w:rFonts w:ascii="Raleway" w:hAnsi="Raleway"/>
                <w:b/>
                <w:color w:val="7B003F"/>
                <w:sz w:val="20"/>
                <w:szCs w:val="20"/>
              </w:rPr>
            </w:pPr>
            <w:r w:rsidRPr="00861DC0">
              <w:rPr>
                <w:rFonts w:ascii="Raleway" w:hAnsi="Raleway"/>
                <w:b/>
                <w:color w:val="7B003F"/>
                <w:sz w:val="20"/>
                <w:szCs w:val="20"/>
              </w:rPr>
              <w:t>Keynote Forum</w:t>
            </w:r>
          </w:p>
          <w:p w14:paraId="015FF413" w14:textId="3B797E26" w:rsidR="00313544" w:rsidRDefault="00313544" w:rsidP="00313544">
            <w:pPr>
              <w:pStyle w:val="TableParagraph"/>
              <w:tabs>
                <w:tab w:val="left" w:pos="3979"/>
              </w:tabs>
              <w:spacing w:line="258" w:lineRule="exact"/>
              <w:ind w:left="113"/>
              <w:rPr>
                <w:rFonts w:ascii="Raleway" w:hAnsi="Raleway"/>
                <w:sz w:val="18"/>
                <w:szCs w:val="18"/>
              </w:rPr>
            </w:pPr>
            <w:r>
              <w:rPr>
                <w:rFonts w:ascii="Raleway" w:hAnsi="Raleway"/>
                <w:sz w:val="18"/>
                <w:szCs w:val="18"/>
              </w:rPr>
              <w:t>Chai</w:t>
            </w:r>
            <w:r w:rsidRPr="00544E1C">
              <w:rPr>
                <w:rFonts w:ascii="Raleway" w:hAnsi="Raleway"/>
                <w:sz w:val="18"/>
                <w:szCs w:val="18"/>
              </w:rPr>
              <w:t xml:space="preserve">r - </w:t>
            </w:r>
            <w:r w:rsidRPr="00544E1C">
              <w:rPr>
                <w:rFonts w:ascii="Raleway" w:hAnsi="Raleway"/>
                <w:b/>
                <w:sz w:val="18"/>
                <w:szCs w:val="18"/>
              </w:rPr>
              <w:t xml:space="preserve">Roma </w:t>
            </w:r>
            <w:r w:rsidR="00E97F86" w:rsidRPr="00544E1C">
              <w:rPr>
                <w:rFonts w:ascii="Raleway" w:hAnsi="Raleway"/>
                <w:b/>
                <w:sz w:val="18"/>
                <w:szCs w:val="18"/>
              </w:rPr>
              <w:t>KRIAUČIŪNIENĖ</w:t>
            </w:r>
          </w:p>
          <w:p w14:paraId="37BC6116" w14:textId="1F61756C" w:rsidR="006C3826" w:rsidRPr="00321502" w:rsidRDefault="00313544" w:rsidP="00321502">
            <w:pPr>
              <w:pStyle w:val="TableParagraph"/>
              <w:tabs>
                <w:tab w:val="left" w:pos="3979"/>
              </w:tabs>
              <w:spacing w:after="120" w:line="258" w:lineRule="exact"/>
              <w:ind w:left="113"/>
              <w:rPr>
                <w:rFonts w:ascii="Raleway" w:hAnsi="Raleway"/>
                <w:sz w:val="18"/>
                <w:szCs w:val="18"/>
              </w:rPr>
            </w:pPr>
            <w:r w:rsidRPr="00D055EA">
              <w:rPr>
                <w:rFonts w:ascii="Raleway" w:hAnsi="Raleway"/>
                <w:b/>
                <w:bCs/>
                <w:sz w:val="18"/>
                <w:szCs w:val="18"/>
              </w:rPr>
              <w:t>Place:</w:t>
            </w:r>
            <w:r w:rsidRPr="00861DC0">
              <w:rPr>
                <w:rFonts w:ascii="Raleway" w:hAnsi="Raleway"/>
                <w:sz w:val="18"/>
                <w:szCs w:val="18"/>
              </w:rPr>
              <w:t xml:space="preserve"> </w:t>
            </w:r>
            <w:proofErr w:type="spellStart"/>
            <w:r w:rsidRPr="00861DC0">
              <w:rPr>
                <w:rFonts w:ascii="Raleway" w:hAnsi="Raleway"/>
                <w:sz w:val="18"/>
                <w:szCs w:val="18"/>
              </w:rPr>
              <w:t>Krėvės</w:t>
            </w:r>
            <w:proofErr w:type="spellEnd"/>
            <w:r w:rsidRPr="00861DC0">
              <w:rPr>
                <w:rFonts w:ascii="Raleway" w:hAnsi="Raleway"/>
                <w:sz w:val="18"/>
                <w:szCs w:val="18"/>
              </w:rPr>
              <w:t xml:space="preserve"> Auditorium 118, </w:t>
            </w:r>
            <w:r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Domus </w:t>
            </w:r>
            <w:proofErr w:type="spellStart"/>
            <w:r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>Philologia</w:t>
            </w:r>
            <w:r>
              <w:rPr>
                <w:rStyle w:val="Strong"/>
                <w:rFonts w:ascii="Raleway" w:hAnsi="Raleway"/>
                <w:b w:val="0"/>
                <w:sz w:val="18"/>
                <w:szCs w:val="18"/>
              </w:rPr>
              <w:t>e</w:t>
            </w:r>
            <w:proofErr w:type="spellEnd"/>
            <w:r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, </w:t>
            </w:r>
            <w:r>
              <w:rPr>
                <w:rFonts w:ascii="Raleway" w:hAnsi="Raleway"/>
                <w:sz w:val="18"/>
                <w:szCs w:val="18"/>
              </w:rPr>
              <w:t>Faculty of Philology</w:t>
            </w:r>
          </w:p>
        </w:tc>
      </w:tr>
      <w:tr w:rsidR="00313544" w:rsidRPr="00900914" w14:paraId="71821E48" w14:textId="77777777" w:rsidTr="00321502">
        <w:tblPrEx>
          <w:tblLook w:val="01E0" w:firstRow="1" w:lastRow="1" w:firstColumn="1" w:lastColumn="1" w:noHBand="0" w:noVBand="0"/>
        </w:tblPrEx>
        <w:trPr>
          <w:trHeight w:val="625"/>
        </w:trPr>
        <w:tc>
          <w:tcPr>
            <w:tcW w:w="1385" w:type="dxa"/>
            <w:shd w:val="clear" w:color="auto" w:fill="FFFFFF" w:themeFill="background1"/>
          </w:tcPr>
          <w:p w14:paraId="27A1E42D" w14:textId="77777777" w:rsidR="00567683" w:rsidRPr="00B82187" w:rsidRDefault="00567683" w:rsidP="00313544">
            <w:pPr>
              <w:pStyle w:val="TableParagraph"/>
              <w:spacing w:before="1"/>
              <w:ind w:left="64"/>
              <w:jc w:val="lef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081F18CF" w14:textId="1F94B9A0" w:rsidR="00313544" w:rsidRPr="00B82187" w:rsidRDefault="00313544" w:rsidP="00313544">
            <w:pPr>
              <w:pStyle w:val="TableParagraph"/>
              <w:spacing w:before="1"/>
              <w:ind w:left="64"/>
              <w:jc w:val="left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11.15</w:t>
            </w:r>
            <w:r w:rsidR="00B127D0" w:rsidRPr="00B82187">
              <w:rPr>
                <w:rFonts w:ascii="Raleway" w:hAnsi="Raleway"/>
                <w:b/>
                <w:bCs/>
                <w:sz w:val="18"/>
                <w:szCs w:val="18"/>
              </w:rPr>
              <w:t xml:space="preserve"> 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–</w:t>
            </w:r>
            <w:r w:rsidRPr="00B82187">
              <w:rPr>
                <w:rFonts w:ascii="Raleway" w:hAnsi="Raleway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12.00</w:t>
            </w:r>
          </w:p>
        </w:tc>
        <w:tc>
          <w:tcPr>
            <w:tcW w:w="13513" w:type="dxa"/>
          </w:tcPr>
          <w:p w14:paraId="4AA6DCA9" w14:textId="194CA8D7" w:rsidR="00313544" w:rsidRPr="00B82187" w:rsidRDefault="00313544" w:rsidP="00321502">
            <w:pPr>
              <w:pStyle w:val="TableParagraph"/>
              <w:spacing w:before="120" w:line="239" w:lineRule="exact"/>
              <w:ind w:left="113"/>
              <w:jc w:val="left"/>
              <w:rPr>
                <w:rFonts w:ascii="Raleway" w:hAnsi="Raleway"/>
                <w:b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sz w:val="18"/>
                <w:szCs w:val="18"/>
              </w:rPr>
              <w:t xml:space="preserve">Prof. Dr Dimitris </w:t>
            </w:r>
            <w:r w:rsidR="00E97F86" w:rsidRPr="00B82187">
              <w:rPr>
                <w:rFonts w:ascii="Raleway" w:hAnsi="Raleway"/>
                <w:b/>
                <w:sz w:val="18"/>
                <w:szCs w:val="18"/>
              </w:rPr>
              <w:t>PNEVMATIKOS</w:t>
            </w:r>
            <w:r w:rsidRPr="00B82187">
              <w:rPr>
                <w:rFonts w:ascii="Raleway" w:hAnsi="Raleway"/>
                <w:b/>
                <w:sz w:val="18"/>
                <w:szCs w:val="18"/>
              </w:rPr>
              <w:t xml:space="preserve"> </w:t>
            </w:r>
            <w:r w:rsidRPr="00B82187">
              <w:rPr>
                <w:rFonts w:ascii="Raleway" w:hAnsi="Raleway"/>
                <w:bCs/>
                <w:sz w:val="18"/>
                <w:szCs w:val="18"/>
              </w:rPr>
              <w:t>(University of Western Macedonia, Greece)</w:t>
            </w:r>
            <w:r w:rsidRPr="00B82187">
              <w:rPr>
                <w:rFonts w:ascii="Raleway" w:hAnsi="Raleway"/>
                <w:b/>
                <w:sz w:val="18"/>
                <w:szCs w:val="18"/>
              </w:rPr>
              <w:t xml:space="preserve"> </w:t>
            </w:r>
          </w:p>
          <w:p w14:paraId="349FCCD7" w14:textId="22E3CE97" w:rsidR="00313544" w:rsidRPr="00B82187" w:rsidRDefault="00313544" w:rsidP="00321502">
            <w:pPr>
              <w:pStyle w:val="TableParagraph"/>
              <w:spacing w:after="120" w:line="239" w:lineRule="exact"/>
              <w:ind w:left="113"/>
              <w:jc w:val="left"/>
              <w:rPr>
                <w:rFonts w:ascii="Raleway" w:hAnsi="Raleway"/>
                <w:b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i/>
                <w:iCs/>
                <w:sz w:val="18"/>
                <w:szCs w:val="18"/>
              </w:rPr>
              <w:t>Creating Critical Thinking Professionals: Challenges for Higher Education and Strategies for Enhancing Critical Thinking</w:t>
            </w:r>
          </w:p>
        </w:tc>
      </w:tr>
      <w:tr w:rsidR="00313544" w:rsidRPr="00A23B9F" w14:paraId="184EC50B" w14:textId="77777777" w:rsidTr="00321502">
        <w:tblPrEx>
          <w:tblLook w:val="01E0" w:firstRow="1" w:lastRow="1" w:firstColumn="1" w:lastColumn="1" w:noHBand="0" w:noVBand="0"/>
        </w:tblPrEx>
        <w:trPr>
          <w:trHeight w:val="565"/>
        </w:trPr>
        <w:tc>
          <w:tcPr>
            <w:tcW w:w="1385" w:type="dxa"/>
            <w:shd w:val="clear" w:color="auto" w:fill="FFFFFF" w:themeFill="background1"/>
          </w:tcPr>
          <w:p w14:paraId="16E7D97F" w14:textId="77777777" w:rsidR="00567683" w:rsidRPr="00B82187" w:rsidRDefault="00567683" w:rsidP="00313544">
            <w:pPr>
              <w:pStyle w:val="TableParagraph"/>
              <w:spacing w:line="234" w:lineRule="exact"/>
              <w:ind w:left="64"/>
              <w:jc w:val="lef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27D0A99E" w14:textId="08BB5CE8" w:rsidR="00313544" w:rsidRPr="00B82187" w:rsidRDefault="00313544" w:rsidP="00313544">
            <w:pPr>
              <w:pStyle w:val="TableParagraph"/>
              <w:spacing w:line="234" w:lineRule="exact"/>
              <w:ind w:left="64"/>
              <w:jc w:val="left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12.00</w:t>
            </w:r>
            <w:r w:rsidRPr="00B82187">
              <w:rPr>
                <w:rFonts w:ascii="Raleway" w:hAnsi="Raleway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–</w:t>
            </w:r>
            <w:r w:rsidRPr="00B82187">
              <w:rPr>
                <w:rFonts w:ascii="Raleway" w:hAnsi="Raleway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12.45</w:t>
            </w:r>
          </w:p>
        </w:tc>
        <w:tc>
          <w:tcPr>
            <w:tcW w:w="13513" w:type="dxa"/>
          </w:tcPr>
          <w:p w14:paraId="3D10E22A" w14:textId="4DEC7B90" w:rsidR="00313544" w:rsidRPr="00B82187" w:rsidRDefault="00313544" w:rsidP="00321502">
            <w:pPr>
              <w:pStyle w:val="TableParagraph"/>
              <w:spacing w:before="120" w:line="239" w:lineRule="exact"/>
              <w:ind w:left="113"/>
              <w:jc w:val="left"/>
              <w:rPr>
                <w:rFonts w:ascii="Raleway" w:hAnsi="Raleway"/>
                <w:bCs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sz w:val="18"/>
                <w:szCs w:val="18"/>
              </w:rPr>
              <w:t xml:space="preserve">Assoc. Prof. Dr Luis </w:t>
            </w:r>
            <w:r w:rsidR="00E97F86" w:rsidRPr="00B82187">
              <w:rPr>
                <w:rFonts w:ascii="Raleway" w:hAnsi="Raleway"/>
                <w:b/>
                <w:sz w:val="18"/>
                <w:szCs w:val="18"/>
              </w:rPr>
              <w:t xml:space="preserve">SEBASTIÃO </w:t>
            </w:r>
            <w:r w:rsidRPr="00B82187">
              <w:rPr>
                <w:rFonts w:ascii="Raleway" w:hAnsi="Raleway"/>
                <w:bCs/>
                <w:sz w:val="18"/>
                <w:szCs w:val="18"/>
              </w:rPr>
              <w:t xml:space="preserve">(University of Evora, Portugal) </w:t>
            </w:r>
          </w:p>
          <w:p w14:paraId="46C896D2" w14:textId="65145BE2" w:rsidR="00313544" w:rsidRPr="00B82187" w:rsidRDefault="00313544" w:rsidP="00321502">
            <w:pPr>
              <w:spacing w:after="120"/>
              <w:rPr>
                <w:rFonts w:ascii="Raleway" w:hAnsi="Raleway"/>
                <w:b/>
                <w:i/>
                <w:iCs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sz w:val="18"/>
                <w:szCs w:val="18"/>
              </w:rPr>
              <w:t xml:space="preserve">  </w:t>
            </w:r>
            <w:r w:rsidRPr="00B82187">
              <w:rPr>
                <w:rFonts w:ascii="Raleway" w:hAnsi="Raleway"/>
                <w:b/>
                <w:i/>
                <w:iCs/>
                <w:sz w:val="18"/>
                <w:szCs w:val="18"/>
              </w:rPr>
              <w:t>How Critical is Critical Thinking?</w:t>
            </w:r>
          </w:p>
        </w:tc>
      </w:tr>
      <w:tr w:rsidR="00313544" w:rsidRPr="00900914" w14:paraId="1165B63D" w14:textId="77777777" w:rsidTr="00F72E14">
        <w:tblPrEx>
          <w:tblLook w:val="01E0" w:firstRow="1" w:lastRow="1" w:firstColumn="1" w:lastColumn="1" w:noHBand="0" w:noVBand="0"/>
        </w:tblPrEx>
        <w:trPr>
          <w:trHeight w:val="320"/>
        </w:trPr>
        <w:tc>
          <w:tcPr>
            <w:tcW w:w="1385" w:type="dxa"/>
            <w:shd w:val="clear" w:color="auto" w:fill="C2D69B" w:themeFill="accent3" w:themeFillTint="99"/>
          </w:tcPr>
          <w:p w14:paraId="20E9E6CD" w14:textId="1F0996D7" w:rsidR="00567683" w:rsidRPr="00B82187" w:rsidRDefault="00313544" w:rsidP="00B82187">
            <w:pPr>
              <w:pStyle w:val="TableParagraph"/>
              <w:spacing w:before="120" w:line="234" w:lineRule="exact"/>
              <w:ind w:left="64"/>
              <w:jc w:val="left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 xml:space="preserve">12.45 </w:t>
            </w:r>
            <w:r w:rsidR="00B127D0" w:rsidRPr="00B82187">
              <w:rPr>
                <w:rFonts w:ascii="Raleway" w:hAnsi="Raleway"/>
                <w:b/>
                <w:bCs/>
                <w:sz w:val="18"/>
                <w:szCs w:val="18"/>
              </w:rPr>
              <w:t>–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 xml:space="preserve"> 14.00</w:t>
            </w:r>
          </w:p>
        </w:tc>
        <w:tc>
          <w:tcPr>
            <w:tcW w:w="13513" w:type="dxa"/>
            <w:shd w:val="clear" w:color="auto" w:fill="C2D69B" w:themeFill="accent3" w:themeFillTint="99"/>
          </w:tcPr>
          <w:p w14:paraId="48481BF7" w14:textId="000725BC" w:rsidR="00567683" w:rsidRPr="003F0378" w:rsidRDefault="004A5185" w:rsidP="00F72E14">
            <w:pPr>
              <w:pStyle w:val="TableParagraph"/>
              <w:spacing w:before="120" w:after="120" w:line="236" w:lineRule="exact"/>
              <w:ind w:left="113" w:right="1134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Lunch </w:t>
            </w:r>
            <w:r w:rsidR="00313544"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>Break</w:t>
            </w:r>
          </w:p>
        </w:tc>
      </w:tr>
    </w:tbl>
    <w:p w14:paraId="060CFE08" w14:textId="77777777" w:rsidR="00922D90" w:rsidRPr="00900914" w:rsidRDefault="00922D90">
      <w:pPr>
        <w:spacing w:line="236" w:lineRule="exact"/>
        <w:rPr>
          <w:rFonts w:ascii="Raleway" w:hAnsi="Raleway"/>
        </w:rPr>
        <w:sectPr w:rsidR="00922D90" w:rsidRPr="00900914" w:rsidSect="006F2DBD">
          <w:type w:val="continuous"/>
          <w:pgSz w:w="16840" w:h="11910" w:orient="landscape"/>
          <w:pgMar w:top="1134" w:right="851" w:bottom="567" w:left="851" w:header="720" w:footer="720" w:gutter="0"/>
          <w:cols w:space="720"/>
        </w:sectPr>
      </w:pPr>
    </w:p>
    <w:p w14:paraId="3B7A3167" w14:textId="77777777" w:rsidR="00922D90" w:rsidRPr="00900914" w:rsidRDefault="006303FE" w:rsidP="008B512D">
      <w:pPr>
        <w:pStyle w:val="BodyText"/>
        <w:spacing w:before="100"/>
        <w:jc w:val="center"/>
        <w:rPr>
          <w:rFonts w:ascii="Raleway" w:hAnsi="Raleway"/>
        </w:rPr>
      </w:pPr>
      <w:r w:rsidRPr="00900914">
        <w:rPr>
          <w:rFonts w:ascii="Raleway" w:hAnsi="Raleway"/>
        </w:rPr>
        <w:lastRenderedPageBreak/>
        <w:t>Parallel</w:t>
      </w:r>
      <w:r w:rsidRPr="00900914">
        <w:rPr>
          <w:rFonts w:ascii="Raleway" w:hAnsi="Raleway"/>
          <w:spacing w:val="-2"/>
        </w:rPr>
        <w:t xml:space="preserve"> </w:t>
      </w:r>
      <w:r w:rsidRPr="00900914">
        <w:rPr>
          <w:rFonts w:ascii="Raleway" w:hAnsi="Raleway"/>
        </w:rPr>
        <w:t>Panel</w:t>
      </w:r>
      <w:r w:rsidRPr="00900914">
        <w:rPr>
          <w:rFonts w:ascii="Raleway" w:hAnsi="Raleway"/>
          <w:spacing w:val="-2"/>
        </w:rPr>
        <w:t xml:space="preserve"> </w:t>
      </w:r>
      <w:r w:rsidRPr="00900914">
        <w:rPr>
          <w:rFonts w:ascii="Raleway" w:hAnsi="Raleway"/>
        </w:rPr>
        <w:t>Sessions</w:t>
      </w:r>
    </w:p>
    <w:p w14:paraId="59C6149B" w14:textId="77777777" w:rsidR="00922D90" w:rsidRPr="00900914" w:rsidRDefault="00922D90" w:rsidP="00725F79">
      <w:pPr>
        <w:pStyle w:val="BodyText"/>
        <w:jc w:val="center"/>
        <w:rPr>
          <w:rFonts w:ascii="Raleway" w:hAnsi="Raleway"/>
          <w:sz w:val="20"/>
        </w:rPr>
      </w:pPr>
    </w:p>
    <w:tbl>
      <w:tblPr>
        <w:tblStyle w:val="TableGrid"/>
        <w:tblW w:w="15446" w:type="dxa"/>
        <w:tblLayout w:type="fixed"/>
        <w:tblLook w:val="01E0" w:firstRow="1" w:lastRow="1" w:firstColumn="1" w:lastColumn="1" w:noHBand="0" w:noVBand="0"/>
      </w:tblPr>
      <w:tblGrid>
        <w:gridCol w:w="1433"/>
        <w:gridCol w:w="4516"/>
        <w:gridCol w:w="4819"/>
        <w:gridCol w:w="4678"/>
      </w:tblGrid>
      <w:tr w:rsidR="000F0304" w:rsidRPr="00900914" w14:paraId="38D3F742" w14:textId="77777777" w:rsidTr="00BD5550">
        <w:trPr>
          <w:trHeight w:val="1784"/>
        </w:trPr>
        <w:tc>
          <w:tcPr>
            <w:tcW w:w="1433" w:type="dxa"/>
            <w:shd w:val="clear" w:color="auto" w:fill="F2F2F2" w:themeFill="background1" w:themeFillShade="F2"/>
          </w:tcPr>
          <w:p w14:paraId="1F11767F" w14:textId="77777777" w:rsidR="000F0304" w:rsidRPr="00B82187" w:rsidRDefault="000F0304" w:rsidP="00B21F74">
            <w:pPr>
              <w:pStyle w:val="TableParagraph"/>
              <w:rPr>
                <w:rFonts w:ascii="Raleway" w:hAnsi="Raleway"/>
                <w:sz w:val="18"/>
                <w:szCs w:val="18"/>
              </w:rPr>
            </w:pPr>
          </w:p>
        </w:tc>
        <w:tc>
          <w:tcPr>
            <w:tcW w:w="4516" w:type="dxa"/>
            <w:shd w:val="clear" w:color="auto" w:fill="F2F2F2" w:themeFill="background1" w:themeFillShade="F2"/>
          </w:tcPr>
          <w:p w14:paraId="7BFBA719" w14:textId="32CADAB5" w:rsidR="000F0304" w:rsidRPr="003F0378" w:rsidRDefault="000F0304" w:rsidP="00BD5550">
            <w:pPr>
              <w:pStyle w:val="TableParagraph"/>
              <w:spacing w:before="120"/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</w:pPr>
            <w:r w:rsidRPr="003F0378"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  <w:t>Panel Session 1</w:t>
            </w:r>
          </w:p>
          <w:p w14:paraId="54E8B497" w14:textId="77777777" w:rsidR="000F0304" w:rsidRPr="003F0378" w:rsidRDefault="000F0304" w:rsidP="00725F79">
            <w:pPr>
              <w:pStyle w:val="TableParagraph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Critical Thinking Development in Teacher Training </w:t>
            </w:r>
            <w:proofErr w:type="spellStart"/>
            <w:r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>Programmes</w:t>
            </w:r>
            <w:proofErr w:type="spellEnd"/>
            <w:r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 </w:t>
            </w:r>
          </w:p>
          <w:p w14:paraId="7309BF18" w14:textId="77777777" w:rsidR="006B2504" w:rsidRPr="00A50F11" w:rsidRDefault="006B2504" w:rsidP="00725F79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78C2EC73" w14:textId="17523A68" w:rsidR="000F0304" w:rsidRPr="00A50F11" w:rsidRDefault="000F0304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>Chair:</w:t>
            </w:r>
            <w:r w:rsidR="00970A8C"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 xml:space="preserve">Simona </w:t>
            </w:r>
            <w:r w:rsidR="005633F7" w:rsidRPr="00A50F11">
              <w:rPr>
                <w:rFonts w:ascii="Raleway" w:hAnsi="Raleway"/>
                <w:b/>
                <w:bCs/>
                <w:sz w:val="16"/>
                <w:szCs w:val="16"/>
              </w:rPr>
              <w:t>KONTRIMIENĖ</w:t>
            </w:r>
          </w:p>
          <w:p w14:paraId="6EB97F1A" w14:textId="75017D33" w:rsidR="00970A8C" w:rsidRPr="00A50F11" w:rsidRDefault="00970A8C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 xml:space="preserve">Co-chair:  </w:t>
            </w:r>
            <w:r w:rsidR="006B2504" w:rsidRPr="00A50F11">
              <w:rPr>
                <w:rFonts w:ascii="Raleway" w:hAnsi="Raleway"/>
                <w:b/>
                <w:bCs/>
                <w:sz w:val="16"/>
                <w:szCs w:val="16"/>
              </w:rPr>
              <w:t xml:space="preserve">Daiva </w:t>
            </w:r>
            <w:r w:rsidR="005633F7" w:rsidRPr="00A50F11">
              <w:rPr>
                <w:rFonts w:ascii="Raleway" w:hAnsi="Raleway"/>
                <w:b/>
                <w:bCs/>
                <w:sz w:val="16"/>
                <w:szCs w:val="16"/>
              </w:rPr>
              <w:t>PENKAUSKIENĖ</w:t>
            </w:r>
          </w:p>
          <w:p w14:paraId="6ABF51EF" w14:textId="77777777" w:rsidR="006B2504" w:rsidRPr="00A50F11" w:rsidRDefault="006B2504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4C17AFD6" w14:textId="31C97D11" w:rsidR="00D055EA" w:rsidRPr="00A50F11" w:rsidRDefault="003D0371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="00D055EA" w:rsidRPr="00A50F11">
              <w:rPr>
                <w:rFonts w:ascii="Raleway" w:hAnsi="Raleway"/>
                <w:b/>
                <w:bCs/>
                <w:sz w:val="16"/>
                <w:szCs w:val="16"/>
              </w:rPr>
              <w:t>Room A9</w:t>
            </w:r>
          </w:p>
          <w:p w14:paraId="256E869D" w14:textId="57D734A3" w:rsidR="00A50F11" w:rsidRPr="00BD5550" w:rsidRDefault="00585194" w:rsidP="00BD5550">
            <w:pPr>
              <w:pStyle w:val="TableParagraph"/>
              <w:spacing w:after="120"/>
              <w:rPr>
                <w:rFonts w:ascii="Raleway" w:hAnsi="Raleway"/>
                <w:sz w:val="16"/>
                <w:szCs w:val="16"/>
              </w:rPr>
            </w:pPr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871605"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="003D0371" w:rsidRPr="00A50F11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  <w:tc>
          <w:tcPr>
            <w:tcW w:w="4819" w:type="dxa"/>
            <w:shd w:val="clear" w:color="auto" w:fill="F2F2F2" w:themeFill="background1" w:themeFillShade="F2"/>
          </w:tcPr>
          <w:p w14:paraId="1C2F07E9" w14:textId="30D38388" w:rsidR="000F0304" w:rsidRPr="003F0378" w:rsidRDefault="000F0304" w:rsidP="00BD5550">
            <w:pPr>
              <w:pStyle w:val="TableParagraph"/>
              <w:spacing w:before="120"/>
              <w:rPr>
                <w:rFonts w:ascii="Raleway" w:hAnsi="Raleway"/>
                <w:b/>
                <w:i/>
                <w:sz w:val="18"/>
                <w:szCs w:val="18"/>
              </w:rPr>
            </w:pPr>
            <w:r w:rsidRPr="003F0378"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  <w:t>Panel Session 2</w:t>
            </w:r>
          </w:p>
          <w:p w14:paraId="66D9CABD" w14:textId="77777777" w:rsidR="000F0304" w:rsidRPr="00A50F11" w:rsidRDefault="000F0304" w:rsidP="00725F79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  <w:r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>Critical Thinking Development in the Studies of Medicine</w:t>
            </w:r>
            <w:r w:rsidRPr="00A50F11">
              <w:rPr>
                <w:rFonts w:ascii="Raleway" w:hAnsi="Raleway"/>
                <w:b/>
                <w:color w:val="7B003F"/>
                <w:sz w:val="16"/>
                <w:szCs w:val="16"/>
              </w:rPr>
              <w:t xml:space="preserve"> </w:t>
            </w:r>
          </w:p>
          <w:p w14:paraId="70989138" w14:textId="77777777" w:rsidR="00CF2415" w:rsidRPr="00A50F11" w:rsidRDefault="00CF2415" w:rsidP="00725F79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00F77E32" w14:textId="0680C457" w:rsidR="006B2504" w:rsidRPr="00A50F11" w:rsidRDefault="000F0304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>Chair:</w:t>
            </w:r>
            <w:r w:rsidR="00970A8C"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 xml:space="preserve">Karolis </w:t>
            </w:r>
            <w:r w:rsidR="005633F7" w:rsidRPr="00A50F11">
              <w:rPr>
                <w:rFonts w:ascii="Raleway" w:hAnsi="Raleway"/>
                <w:b/>
                <w:bCs/>
                <w:sz w:val="16"/>
                <w:szCs w:val="16"/>
              </w:rPr>
              <w:t xml:space="preserve">AŽUKAITIS  </w:t>
            </w:r>
          </w:p>
          <w:p w14:paraId="53718DE7" w14:textId="3172BC1B" w:rsidR="000F0304" w:rsidRPr="00A50F11" w:rsidRDefault="000F0304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 xml:space="preserve">Co-chair:  </w:t>
            </w:r>
            <w:r w:rsidR="008865DC" w:rsidRPr="00A50F11">
              <w:rPr>
                <w:rFonts w:ascii="Raleway" w:hAnsi="Raleway"/>
                <w:b/>
                <w:bCs/>
                <w:sz w:val="16"/>
                <w:szCs w:val="16"/>
              </w:rPr>
              <w:t xml:space="preserve">Agnė </w:t>
            </w:r>
            <w:r w:rsidR="005633F7" w:rsidRPr="00A50F11">
              <w:rPr>
                <w:rFonts w:ascii="Raleway" w:hAnsi="Raleway"/>
                <w:b/>
                <w:bCs/>
                <w:sz w:val="16"/>
                <w:szCs w:val="16"/>
              </w:rPr>
              <w:t>JAKAVONYTĖ-AKSTINIENĖ</w:t>
            </w:r>
          </w:p>
          <w:p w14:paraId="6E0A9563" w14:textId="77777777" w:rsidR="006B2504" w:rsidRPr="00A50F11" w:rsidRDefault="006B2504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37BE9C22" w14:textId="19CFB4F1" w:rsidR="00D055EA" w:rsidRPr="00A50F11" w:rsidRDefault="003D0371" w:rsidP="00D055EA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="48A0537B" w:rsidRPr="00A50F11">
              <w:rPr>
                <w:rFonts w:ascii="Raleway" w:hAnsi="Raleway"/>
                <w:b/>
                <w:bCs/>
                <w:sz w:val="16"/>
                <w:szCs w:val="16"/>
              </w:rPr>
              <w:t>Room 122</w:t>
            </w:r>
          </w:p>
          <w:p w14:paraId="20760A17" w14:textId="7CD529E9" w:rsidR="00D055EA" w:rsidRPr="00A50F11" w:rsidRDefault="00D055EA" w:rsidP="00BD5550">
            <w:pPr>
              <w:pStyle w:val="TableParagraph"/>
              <w:spacing w:after="120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e</w:t>
            </w:r>
            <w:proofErr w:type="spellEnd"/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Pr="00A50F11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  <w:tc>
          <w:tcPr>
            <w:tcW w:w="4678" w:type="dxa"/>
            <w:shd w:val="clear" w:color="auto" w:fill="F2F2F2" w:themeFill="background1" w:themeFillShade="F2"/>
          </w:tcPr>
          <w:p w14:paraId="6B6DCE1F" w14:textId="1DB9A353" w:rsidR="000F0304" w:rsidRPr="003F0378" w:rsidRDefault="000F0304" w:rsidP="00BD5550">
            <w:pPr>
              <w:pStyle w:val="TableParagraph"/>
              <w:spacing w:before="120"/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</w:pPr>
            <w:r w:rsidRPr="003F0378"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  <w:t>Panel Session 3</w:t>
            </w:r>
          </w:p>
          <w:p w14:paraId="5C8133D4" w14:textId="77777777" w:rsidR="000F0304" w:rsidRPr="003F0378" w:rsidRDefault="000F0304" w:rsidP="00725F79">
            <w:pPr>
              <w:jc w:val="center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>Critical Thinking Development in the Studies of Economics</w:t>
            </w:r>
            <w:r w:rsidRPr="003F0378">
              <w:rPr>
                <w:rFonts w:ascii="Times New Roman" w:hAnsi="Times New Roman" w:cs="Times New Roman"/>
                <w:b/>
                <w:color w:val="7B003F"/>
                <w:sz w:val="18"/>
                <w:szCs w:val="18"/>
              </w:rPr>
              <w:t> </w:t>
            </w:r>
            <w:r w:rsidRPr="003F0378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 </w:t>
            </w:r>
          </w:p>
          <w:p w14:paraId="2A3FBC1F" w14:textId="77777777" w:rsidR="000F0304" w:rsidRPr="00A50F11" w:rsidRDefault="000F0304" w:rsidP="00725F79">
            <w:pPr>
              <w:jc w:val="center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42CBAA0E" w14:textId="3C933136" w:rsidR="000F0304" w:rsidRPr="00A50F11" w:rsidRDefault="000F0304" w:rsidP="00725F79">
            <w:pPr>
              <w:jc w:val="center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>Chair:</w:t>
            </w:r>
            <w:r w:rsidR="00970A8C"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 xml:space="preserve">Julija </w:t>
            </w:r>
            <w:r w:rsidR="005633F7" w:rsidRPr="00A50F11">
              <w:rPr>
                <w:rFonts w:ascii="Raleway" w:hAnsi="Raleway"/>
                <w:b/>
                <w:bCs/>
                <w:sz w:val="16"/>
                <w:szCs w:val="16"/>
              </w:rPr>
              <w:t>SAVICKĖ</w:t>
            </w:r>
          </w:p>
          <w:p w14:paraId="5CC777CE" w14:textId="77777777" w:rsidR="00970A8C" w:rsidRPr="00A50F11" w:rsidRDefault="00970A8C" w:rsidP="00725F79">
            <w:pPr>
              <w:pStyle w:val="TableParagraph"/>
              <w:jc w:val="left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0B2FC474" w14:textId="77777777" w:rsidR="00A50F11" w:rsidRDefault="00A50F11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1D004C22" w14:textId="505D4B21" w:rsidR="00D055EA" w:rsidRPr="00A50F11" w:rsidRDefault="003D0371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="00D055EA" w:rsidRPr="00A50F11">
              <w:rPr>
                <w:rFonts w:ascii="Raleway" w:hAnsi="Raleway"/>
                <w:b/>
                <w:bCs/>
                <w:sz w:val="16"/>
                <w:szCs w:val="16"/>
              </w:rPr>
              <w:t>Room 114</w:t>
            </w:r>
          </w:p>
          <w:p w14:paraId="2B947314" w14:textId="0D707BAE" w:rsidR="000F0304" w:rsidRPr="00A50F11" w:rsidRDefault="00585194" w:rsidP="00BD5550">
            <w:pPr>
              <w:pStyle w:val="TableParagraph"/>
              <w:spacing w:after="120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871605"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A50F11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="003D0371" w:rsidRPr="00A50F11">
              <w:rPr>
                <w:rFonts w:ascii="Raleway" w:hAnsi="Raleway"/>
                <w:sz w:val="16"/>
                <w:szCs w:val="16"/>
              </w:rPr>
              <w:t xml:space="preserve">Faculty of Philology </w:t>
            </w:r>
          </w:p>
        </w:tc>
      </w:tr>
      <w:tr w:rsidR="00A52D5E" w:rsidRPr="00A43108" w14:paraId="1D200EE5" w14:textId="77777777" w:rsidTr="00567683">
        <w:trPr>
          <w:trHeight w:val="463"/>
        </w:trPr>
        <w:tc>
          <w:tcPr>
            <w:tcW w:w="1433" w:type="dxa"/>
            <w:shd w:val="clear" w:color="auto" w:fill="FFFFFF" w:themeFill="background1"/>
          </w:tcPr>
          <w:p w14:paraId="36C16616" w14:textId="69DC9E5F" w:rsidR="00A52D5E" w:rsidRPr="00B82187" w:rsidRDefault="00A52D5E" w:rsidP="00BD5550">
            <w:pPr>
              <w:pStyle w:val="TableParagraph"/>
              <w:spacing w:before="120" w:after="120"/>
              <w:ind w:hanging="70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  <w:t>14.</w:t>
            </w:r>
            <w:r w:rsidR="2396588A" w:rsidRPr="00B82187"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  <w:t>0</w:t>
            </w:r>
            <w:r w:rsidRPr="00B82187"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  <w:t xml:space="preserve">0 </w:t>
            </w:r>
            <w:r w:rsidRPr="00B82187">
              <w:rPr>
                <w:rFonts w:ascii="Raleway" w:hAnsi="Raleway"/>
                <w:b/>
                <w:bCs/>
                <w:spacing w:val="-1"/>
                <w:sz w:val="18"/>
                <w:szCs w:val="18"/>
              </w:rPr>
              <w:t>–</w:t>
            </w:r>
            <w:r w:rsidR="00B127D0" w:rsidRPr="00B82187">
              <w:rPr>
                <w:rFonts w:ascii="Raleway" w:hAnsi="Raleway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14.</w:t>
            </w:r>
            <w:r w:rsidR="4D8CB512" w:rsidRPr="00B82187">
              <w:rPr>
                <w:rFonts w:ascii="Raleway" w:hAnsi="Raleway"/>
                <w:b/>
                <w:bCs/>
                <w:sz w:val="18"/>
                <w:szCs w:val="18"/>
              </w:rPr>
              <w:t>0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4013" w:type="dxa"/>
            <w:gridSpan w:val="3"/>
          </w:tcPr>
          <w:p w14:paraId="44CDD33E" w14:textId="4F2A1884" w:rsidR="00A52D5E" w:rsidRPr="003F0378" w:rsidRDefault="00A52D5E" w:rsidP="00BD5550">
            <w:pPr>
              <w:pStyle w:val="TableParagraph"/>
              <w:spacing w:before="120" w:after="120"/>
              <w:rPr>
                <w:rFonts w:ascii="Raleway" w:hAnsi="Raleway"/>
                <w:b/>
                <w:bCs/>
                <w:iCs/>
                <w:sz w:val="18"/>
                <w:szCs w:val="18"/>
              </w:rPr>
            </w:pPr>
            <w:r w:rsidRPr="003F0378">
              <w:rPr>
                <w:rFonts w:ascii="Raleway" w:hAnsi="Raleway"/>
                <w:b/>
                <w:bCs/>
                <w:iCs/>
                <w:sz w:val="18"/>
                <w:szCs w:val="18"/>
              </w:rPr>
              <w:t>Chair’s introduction</w:t>
            </w:r>
          </w:p>
        </w:tc>
      </w:tr>
      <w:tr w:rsidR="000F0304" w:rsidRPr="00A43108" w14:paraId="4667D99E" w14:textId="77777777" w:rsidTr="00567683">
        <w:trPr>
          <w:trHeight w:val="841"/>
        </w:trPr>
        <w:tc>
          <w:tcPr>
            <w:tcW w:w="1433" w:type="dxa"/>
            <w:shd w:val="clear" w:color="auto" w:fill="FFFFFF" w:themeFill="background1"/>
          </w:tcPr>
          <w:p w14:paraId="63B0525C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0B8E0B5F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1B659734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28EC77E8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0ACC5225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27CFA77A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383D2F32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5A5221A3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309169FE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5FE8529A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4D60DFCB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0D6C6CED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4D8561E2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227DF2A2" w14:textId="77777777" w:rsidR="00567683" w:rsidRPr="00B82187" w:rsidRDefault="00567683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</w:p>
          <w:p w14:paraId="71E82F7F" w14:textId="110907D3" w:rsidR="000F0304" w:rsidRPr="00B82187" w:rsidRDefault="000F0304" w:rsidP="6FD970F8">
            <w:pPr>
              <w:pStyle w:val="TableParagraph"/>
              <w:ind w:hanging="70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82187"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  <w:t>14.</w:t>
            </w:r>
            <w:r w:rsidR="3C64C33F" w:rsidRPr="00B82187"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  <w:t>0</w:t>
            </w:r>
            <w:r w:rsidRPr="00B82187"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  <w:t xml:space="preserve">5 </w:t>
            </w:r>
            <w:r w:rsidRPr="00B82187">
              <w:rPr>
                <w:rFonts w:ascii="Raleway" w:hAnsi="Raleway"/>
                <w:b/>
                <w:bCs/>
                <w:spacing w:val="-1"/>
                <w:sz w:val="18"/>
                <w:szCs w:val="18"/>
              </w:rPr>
              <w:t>–</w:t>
            </w:r>
            <w:r w:rsidR="00B127D0" w:rsidRPr="00B82187">
              <w:rPr>
                <w:rFonts w:ascii="Raleway" w:hAnsi="Raleway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B82187">
              <w:rPr>
                <w:rFonts w:ascii="Raleway" w:hAnsi="Raleway"/>
                <w:b/>
                <w:bCs/>
                <w:spacing w:val="-42"/>
                <w:sz w:val="18"/>
                <w:szCs w:val="18"/>
              </w:rPr>
              <w:t xml:space="preserve"> </w:t>
            </w:r>
            <w:r w:rsidR="00B127D0" w:rsidRPr="00B82187">
              <w:rPr>
                <w:rFonts w:ascii="Raleway" w:hAnsi="Raleway"/>
                <w:b/>
                <w:bCs/>
                <w:spacing w:val="-42"/>
                <w:sz w:val="18"/>
                <w:szCs w:val="18"/>
              </w:rPr>
              <w:t xml:space="preserve">   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1</w:t>
            </w:r>
            <w:r w:rsidR="61B9F10B" w:rsidRPr="00B82187">
              <w:rPr>
                <w:rFonts w:ascii="Raleway" w:hAnsi="Raleway"/>
                <w:b/>
                <w:bCs/>
                <w:sz w:val="18"/>
                <w:szCs w:val="18"/>
              </w:rPr>
              <w:t>5</w:t>
            </w:r>
            <w:r w:rsidRPr="00B82187">
              <w:rPr>
                <w:rFonts w:ascii="Raleway" w:hAnsi="Raleway"/>
                <w:b/>
                <w:bCs/>
                <w:sz w:val="18"/>
                <w:szCs w:val="18"/>
              </w:rPr>
              <w:t>.</w:t>
            </w:r>
            <w:r w:rsidR="2A563A8C" w:rsidRPr="00B82187">
              <w:rPr>
                <w:rFonts w:ascii="Raleway" w:hAnsi="Raleway"/>
                <w:b/>
                <w:bCs/>
                <w:sz w:val="18"/>
                <w:szCs w:val="18"/>
              </w:rPr>
              <w:t>3</w:t>
            </w:r>
            <w:r w:rsidR="57D02EE4" w:rsidRPr="00B82187">
              <w:rPr>
                <w:rFonts w:ascii="Raleway" w:hAnsi="Raleway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516" w:type="dxa"/>
          </w:tcPr>
          <w:p w14:paraId="0011660F" w14:textId="42906018" w:rsidR="000F0304" w:rsidRPr="00125011" w:rsidRDefault="000F0304" w:rsidP="00BD5550">
            <w:pPr>
              <w:pStyle w:val="TableParagraph"/>
              <w:spacing w:before="120"/>
              <w:ind w:hanging="1"/>
              <w:rPr>
                <w:rFonts w:ascii="Raleway" w:hAnsi="Raleway"/>
                <w:b/>
                <w:i/>
                <w:color w:val="632423" w:themeColor="accent2" w:themeShade="80"/>
                <w:sz w:val="18"/>
                <w:szCs w:val="18"/>
              </w:rPr>
            </w:pPr>
            <w:r w:rsidRPr="00125011">
              <w:rPr>
                <w:rFonts w:ascii="Raleway" w:hAnsi="Raleway"/>
                <w:b/>
                <w:i/>
                <w:color w:val="632423" w:themeColor="accent2" w:themeShade="80"/>
                <w:sz w:val="18"/>
                <w:szCs w:val="18"/>
              </w:rPr>
              <w:t>Session Keynote speech</w:t>
            </w:r>
          </w:p>
          <w:p w14:paraId="248D57C9" w14:textId="77777777" w:rsidR="000F0304" w:rsidRPr="00125011" w:rsidRDefault="000F0304" w:rsidP="00B21F74">
            <w:pPr>
              <w:pStyle w:val="TableParagraph"/>
              <w:ind w:hanging="1"/>
              <w:rPr>
                <w:rFonts w:ascii="Raleway" w:hAnsi="Raleway"/>
                <w:b/>
                <w:color w:val="632423" w:themeColor="accent2" w:themeShade="80"/>
                <w:sz w:val="16"/>
                <w:szCs w:val="16"/>
              </w:rPr>
            </w:pPr>
          </w:p>
          <w:p w14:paraId="4E87654E" w14:textId="3EF7EE5B" w:rsidR="002D269C" w:rsidRPr="00125011" w:rsidRDefault="002D269C" w:rsidP="002D269C">
            <w:pPr>
              <w:pStyle w:val="ListParagraph"/>
              <w:widowControl/>
              <w:suppressAutoHyphens/>
              <w:autoSpaceDE/>
              <w:contextualSpacing/>
              <w:jc w:val="center"/>
              <w:textAlignment w:val="baseline"/>
              <w:rPr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</w:rPr>
              <w:t>Daiva PENKAUSKIENĖ</w:t>
            </w:r>
          </w:p>
          <w:p w14:paraId="1A1A64F8" w14:textId="5D0DC528" w:rsidR="002D269C" w:rsidRPr="00125011" w:rsidRDefault="009C279F" w:rsidP="00DE508A">
            <w:pPr>
              <w:pStyle w:val="ListParagraph"/>
              <w:widowControl/>
              <w:suppressAutoHyphens/>
              <w:autoSpaceDE/>
              <w:contextualSpacing/>
              <w:jc w:val="center"/>
              <w:textAlignment w:val="baseline"/>
              <w:rPr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Fonts w:ascii="Raleway" w:hAnsi="Raleway"/>
                <w:color w:val="632423" w:themeColor="accent2" w:themeShade="80"/>
                <w:sz w:val="16"/>
                <w:szCs w:val="16"/>
              </w:rPr>
              <w:t>(</w:t>
            </w:r>
            <w:proofErr w:type="spellStart"/>
            <w:r w:rsidR="00BE2BB6" w:rsidRPr="00125011">
              <w:rPr>
                <w:rFonts w:ascii="Raleway" w:hAnsi="Raleway"/>
                <w:color w:val="632423" w:themeColor="accent2" w:themeShade="80"/>
                <w:sz w:val="16"/>
                <w:szCs w:val="16"/>
              </w:rPr>
              <w:t>Mykolas</w:t>
            </w:r>
            <w:proofErr w:type="spellEnd"/>
            <w:r w:rsidR="00BE2BB6" w:rsidRPr="00125011">
              <w:rPr>
                <w:rFonts w:ascii="Raleway" w:hAnsi="Raleway"/>
                <w:color w:val="632423" w:themeColor="accent2" w:themeShade="80"/>
                <w:sz w:val="16"/>
                <w:szCs w:val="16"/>
              </w:rPr>
              <w:t xml:space="preserve"> </w:t>
            </w:r>
            <w:proofErr w:type="spellStart"/>
            <w:r w:rsidR="00BE2BB6" w:rsidRPr="00125011">
              <w:rPr>
                <w:rFonts w:ascii="Raleway" w:hAnsi="Raleway"/>
                <w:color w:val="632423" w:themeColor="accent2" w:themeShade="80"/>
                <w:sz w:val="16"/>
                <w:szCs w:val="16"/>
              </w:rPr>
              <w:t>Romeris</w:t>
            </w:r>
            <w:proofErr w:type="spellEnd"/>
            <w:r w:rsidR="00BE2BB6" w:rsidRPr="00125011">
              <w:rPr>
                <w:rFonts w:ascii="Raleway" w:hAnsi="Raleway"/>
                <w:color w:val="632423" w:themeColor="accent2" w:themeShade="80"/>
                <w:sz w:val="16"/>
                <w:szCs w:val="16"/>
              </w:rPr>
              <w:t xml:space="preserve"> University, Lithuania)</w:t>
            </w:r>
          </w:p>
          <w:p w14:paraId="7BA3BDA8" w14:textId="159ECA4B" w:rsidR="002D269C" w:rsidRPr="00125011" w:rsidRDefault="002D269C" w:rsidP="002D269C">
            <w:pPr>
              <w:pStyle w:val="ListParagraph"/>
              <w:widowControl/>
              <w:suppressAutoHyphens/>
              <w:autoSpaceDE/>
              <w:contextualSpacing/>
              <w:jc w:val="center"/>
              <w:textAlignment w:val="baseline"/>
              <w:rPr>
                <w:rFonts w:ascii="Raleway" w:hAnsi="Raleway"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Style w:val="normaltextrun"/>
                <w:rFonts w:ascii="Raleway" w:hAnsi="Raleway"/>
                <w:color w:val="632423" w:themeColor="accent2" w:themeShade="80"/>
                <w:sz w:val="16"/>
                <w:szCs w:val="16"/>
              </w:rPr>
              <w:t>Co-authors:</w:t>
            </w:r>
            <w:r w:rsidRPr="00125011">
              <w:rPr>
                <w:rStyle w:val="normaltextrun"/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</w:rPr>
              <w:t xml:space="preserve"> </w:t>
            </w:r>
            <w:r w:rsidR="000408E2" w:rsidRPr="001630C3">
              <w:rPr>
                <w:rFonts w:ascii="Raleway" w:hAnsi="Raleway"/>
                <w:b/>
                <w:color w:val="632423" w:themeColor="accent2" w:themeShade="80"/>
                <w:sz w:val="16"/>
                <w:szCs w:val="16"/>
              </w:rPr>
              <w:t>Aistė DIRŽYTĖ</w:t>
            </w:r>
            <w:r w:rsidR="000408E2" w:rsidRPr="00125011">
              <w:rPr>
                <w:rFonts w:ascii="Raleway" w:hAnsi="Raleway"/>
                <w:color w:val="632423" w:themeColor="accent2" w:themeShade="80"/>
                <w:sz w:val="16"/>
                <w:szCs w:val="16"/>
              </w:rPr>
              <w:t xml:space="preserve">, </w:t>
            </w:r>
            <w:proofErr w:type="spellStart"/>
            <w:r w:rsidR="000408E2" w:rsidRPr="00125011">
              <w:rPr>
                <w:rFonts w:ascii="Raleway" w:hAnsi="Raleway"/>
                <w:color w:val="632423" w:themeColor="accent2" w:themeShade="80"/>
                <w:sz w:val="16"/>
                <w:szCs w:val="16"/>
              </w:rPr>
              <w:t>Valdonė</w:t>
            </w:r>
            <w:proofErr w:type="spellEnd"/>
            <w:r w:rsidR="000408E2" w:rsidRPr="00125011">
              <w:rPr>
                <w:rFonts w:ascii="Raleway" w:hAnsi="Raleway"/>
                <w:color w:val="632423" w:themeColor="accent2" w:themeShade="80"/>
                <w:sz w:val="16"/>
                <w:szCs w:val="16"/>
              </w:rPr>
              <w:t xml:space="preserve"> INDRAŠIENĖ, Violeta JEGELEVIČIENĖ, Odeta MERFELDAITĖ, Jolanta PIVORIENĖ, Asta RAILIENĖ &amp; </w:t>
            </w:r>
            <w:r w:rsidR="000408E2" w:rsidRPr="001630C3">
              <w:rPr>
                <w:rFonts w:ascii="Raleway" w:hAnsi="Raleway"/>
                <w:b/>
                <w:color w:val="632423" w:themeColor="accent2" w:themeShade="80"/>
                <w:sz w:val="16"/>
                <w:szCs w:val="16"/>
              </w:rPr>
              <w:t>Justinas SADAUSKAS</w:t>
            </w:r>
          </w:p>
          <w:p w14:paraId="15AB5969" w14:textId="21B4D3C8" w:rsidR="000408E2" w:rsidRPr="00125011" w:rsidRDefault="000408E2" w:rsidP="002D269C">
            <w:pPr>
              <w:pStyle w:val="ListParagraph"/>
              <w:widowControl/>
              <w:suppressAutoHyphens/>
              <w:autoSpaceDE/>
              <w:contextualSpacing/>
              <w:jc w:val="center"/>
              <w:textAlignment w:val="baseline"/>
              <w:rPr>
                <w:rFonts w:ascii="Raleway" w:hAnsi="Raleway"/>
                <w:b/>
                <w:bCs/>
                <w:i/>
                <w:iCs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Fonts w:ascii="Raleway" w:hAnsi="Raleway"/>
                <w:b/>
                <w:bCs/>
                <w:i/>
                <w:iCs/>
                <w:color w:val="632423" w:themeColor="accent2" w:themeShade="80"/>
                <w:sz w:val="16"/>
                <w:szCs w:val="16"/>
              </w:rPr>
              <w:t>The Role of Perceived Importance of Critical Thinking Skills and Self-reported Critical Thinking Skills for Work Engagement</w:t>
            </w:r>
          </w:p>
          <w:p w14:paraId="0A7C5BFF" w14:textId="77777777" w:rsidR="002D269C" w:rsidRPr="00A50F11" w:rsidRDefault="002D269C" w:rsidP="002D269C">
            <w:pPr>
              <w:pStyle w:val="ListParagraph"/>
              <w:widowControl/>
              <w:suppressAutoHyphens/>
              <w:autoSpaceDE/>
              <w:contextualSpacing/>
              <w:jc w:val="center"/>
              <w:textAlignment w:val="baseline"/>
              <w:rPr>
                <w:rFonts w:ascii="Raleway" w:hAnsi="Raleway"/>
                <w:i/>
                <w:iCs/>
                <w:color w:val="548DD4" w:themeColor="text2" w:themeTint="99"/>
                <w:sz w:val="16"/>
                <w:szCs w:val="16"/>
              </w:rPr>
            </w:pPr>
          </w:p>
          <w:p w14:paraId="74AD9A13" w14:textId="77777777" w:rsidR="00C57DD3" w:rsidRPr="00A50F11" w:rsidRDefault="00820933" w:rsidP="00C57DD3">
            <w:pPr>
              <w:pStyle w:val="ListParagraph"/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Filipa TIRAPICOS</w:t>
            </w:r>
          </w:p>
          <w:p w14:paraId="2DC8D49E" w14:textId="781B8128" w:rsidR="00275765" w:rsidRPr="00A50F11" w:rsidRDefault="00C57DD3" w:rsidP="006306D8">
            <w:pPr>
              <w:pStyle w:val="ListParagraph"/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color w:val="FF0000"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(University of Evora, Portugal)</w:t>
            </w:r>
          </w:p>
          <w:p w14:paraId="30A954B1" w14:textId="1A5BEBB7" w:rsidR="00275765" w:rsidRPr="00A50F11" w:rsidRDefault="00275765" w:rsidP="00C57DD3">
            <w:pPr>
              <w:pStyle w:val="ListParagraph"/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color w:val="FF0000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Co-authors</w:t>
            </w:r>
            <w:r w:rsidR="00B82187" w:rsidRPr="00A50F11">
              <w:rPr>
                <w:rStyle w:val="normaltextrun"/>
                <w:rFonts w:ascii="Raleway" w:hAnsi="Raleway"/>
                <w:sz w:val="16"/>
                <w:szCs w:val="16"/>
              </w:rPr>
              <w:t>:</w:t>
            </w:r>
            <w:r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="00820933" w:rsidRPr="00A50F11">
              <w:rPr>
                <w:rFonts w:ascii="Raleway" w:hAnsi="Raleway"/>
                <w:sz w:val="16"/>
                <w:szCs w:val="16"/>
              </w:rPr>
              <w:t xml:space="preserve">Hugo REBELO, Luís SEBASTIÃO &amp; </w:t>
            </w:r>
            <w:r w:rsidR="00820933"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Rita PAYAN-CARREIRA</w:t>
            </w:r>
          </w:p>
          <w:p w14:paraId="632CC8FC" w14:textId="41570ED7" w:rsidR="00820933" w:rsidRPr="00A50F11" w:rsidRDefault="00820933" w:rsidP="00C57DD3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b/>
                <w:bCs/>
                <w:i/>
                <w:iCs/>
                <w:color w:val="FF0000"/>
                <w:sz w:val="16"/>
                <w:szCs w:val="16"/>
                <w:shd w:val="clear" w:color="auto" w:fill="FFFFFF"/>
              </w:rPr>
            </w:pPr>
            <w:r w:rsidRPr="00A50F11">
              <w:rPr>
                <w:rFonts w:ascii="Raleway" w:hAnsi="Raleway"/>
                <w:b/>
                <w:bCs/>
                <w:i/>
                <w:iCs/>
                <w:sz w:val="16"/>
                <w:szCs w:val="16"/>
                <w:shd w:val="clear" w:color="auto" w:fill="FFFFFF"/>
              </w:rPr>
              <w:t>Hard Skills vs Soft Skills: Cross-</w:t>
            </w:r>
            <w:r w:rsidR="001B65AD">
              <w:rPr>
                <w:rFonts w:ascii="Raleway" w:hAnsi="Raleway"/>
                <w:b/>
                <w:bCs/>
                <w:i/>
                <w:iCs/>
                <w:sz w:val="16"/>
                <w:szCs w:val="16"/>
                <w:shd w:val="clear" w:color="auto" w:fill="FFFFFF"/>
              </w:rPr>
              <w:t>P</w:t>
            </w:r>
            <w:r w:rsidRPr="00A50F11">
              <w:rPr>
                <w:rFonts w:ascii="Raleway" w:hAnsi="Raleway"/>
                <w:b/>
                <w:bCs/>
                <w:i/>
                <w:iCs/>
                <w:sz w:val="16"/>
                <w:szCs w:val="16"/>
                <w:shd w:val="clear" w:color="auto" w:fill="FFFFFF"/>
              </w:rPr>
              <w:t>erspectives of Trainers, Employers and Trainees</w:t>
            </w:r>
          </w:p>
          <w:p w14:paraId="182601D4" w14:textId="77777777" w:rsidR="00C57DD3" w:rsidRPr="00A50F11" w:rsidRDefault="00C57DD3" w:rsidP="00C57DD3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i/>
                <w:iCs/>
                <w:color w:val="FF0000"/>
                <w:sz w:val="16"/>
                <w:szCs w:val="16"/>
              </w:rPr>
            </w:pPr>
          </w:p>
          <w:p w14:paraId="59969E54" w14:textId="71EA1E10" w:rsidR="00C57DD3" w:rsidRPr="00A50F11" w:rsidRDefault="00820933" w:rsidP="006C15AB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Panagiota CHRISTODOULOU &amp; Anastasios PAPANIKOLAOU</w:t>
            </w:r>
          </w:p>
          <w:p w14:paraId="296F69BC" w14:textId="1106C8B2" w:rsidR="00C57DD3" w:rsidRPr="00A50F11" w:rsidRDefault="00C57DD3" w:rsidP="006C15AB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(University of Western Macedonia</w:t>
            </w:r>
            <w:r w:rsidR="007639EF">
              <w:rPr>
                <w:rFonts w:ascii="Raleway" w:hAnsi="Raleway"/>
                <w:sz w:val="16"/>
                <w:szCs w:val="16"/>
                <w:shd w:val="clear" w:color="auto" w:fill="FFFFFF"/>
              </w:rPr>
              <w:t>, Greece</w:t>
            </w: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)</w:t>
            </w:r>
          </w:p>
          <w:p w14:paraId="482757D1" w14:textId="313EA7F3" w:rsidR="00820933" w:rsidRPr="00A50F11" w:rsidRDefault="00820933" w:rsidP="006C15AB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b/>
                <w:bCs/>
                <w:i/>
                <w:iCs/>
                <w:sz w:val="16"/>
                <w:szCs w:val="16"/>
                <w:shd w:val="clear" w:color="auto" w:fill="FFFFFF"/>
              </w:rPr>
            </w:pPr>
            <w:r w:rsidRPr="00A50F11">
              <w:rPr>
                <w:rFonts w:ascii="Raleway" w:hAnsi="Raleway"/>
                <w:b/>
                <w:bCs/>
                <w:i/>
                <w:iCs/>
                <w:sz w:val="16"/>
                <w:szCs w:val="16"/>
                <w:shd w:val="clear" w:color="auto" w:fill="FFFFFF"/>
              </w:rPr>
              <w:t>Critical Reflections: Student Teachers' Critical Thinking Competencies in the Context of Education for Sustainable Development</w:t>
            </w:r>
            <w:r w:rsidR="008566E3" w:rsidRPr="00A50F11">
              <w:rPr>
                <w:rFonts w:ascii="Raleway" w:hAnsi="Raleway"/>
                <w:b/>
                <w:bCs/>
                <w:i/>
                <w:iCs/>
                <w:sz w:val="16"/>
                <w:szCs w:val="16"/>
                <w:shd w:val="clear" w:color="auto" w:fill="FFFFFF"/>
              </w:rPr>
              <w:t xml:space="preserve"> </w:t>
            </w:r>
            <w:r w:rsidR="008566E3" w:rsidRPr="00A50F11">
              <w:rPr>
                <w:rFonts w:ascii="Raleway" w:hAnsi="Raleway"/>
                <w:i/>
                <w:iCs/>
                <w:sz w:val="16"/>
                <w:szCs w:val="16"/>
                <w:shd w:val="clear" w:color="auto" w:fill="FFFFFF"/>
              </w:rPr>
              <w:t>(online)</w:t>
            </w:r>
          </w:p>
          <w:p w14:paraId="2B54E52C" w14:textId="77777777" w:rsidR="006C15AB" w:rsidRPr="00A50F11" w:rsidRDefault="006C15AB" w:rsidP="00C57DD3">
            <w:pPr>
              <w:widowControl/>
              <w:suppressAutoHyphens/>
              <w:autoSpaceDE/>
              <w:jc w:val="both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5F8223EE" w14:textId="3D9040A1" w:rsidR="006C15AB" w:rsidRPr="00A50F11" w:rsidRDefault="00820933" w:rsidP="006306D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>Daiva JAKAVONYTĖ-STAŠKUVIENĖ, Jolita KUDINOVIENĖ</w:t>
            </w:r>
          </w:p>
          <w:p w14:paraId="5ED03992" w14:textId="21BBA6A3" w:rsidR="006C15AB" w:rsidRPr="00A50F11" w:rsidRDefault="006306D8" w:rsidP="006306D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>(Vytautas Magnus University, Lithuania)</w:t>
            </w:r>
          </w:p>
          <w:p w14:paraId="2860D8D3" w14:textId="7FE28CC0" w:rsidR="00820933" w:rsidRPr="00A50F11" w:rsidRDefault="00820933" w:rsidP="006306D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</w:pPr>
            <w:r w:rsidRPr="00A50F11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 xml:space="preserve">Action Research-Based Practice </w:t>
            </w:r>
            <w:r w:rsidR="008566E3" w:rsidRPr="00A50F11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>a</w:t>
            </w:r>
            <w:r w:rsidRPr="00A50F11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>s a Basis for Developing Critical Thinking in Primary School Pupils</w:t>
            </w:r>
          </w:p>
          <w:p w14:paraId="7325A1C2" w14:textId="77777777" w:rsidR="00B25FE8" w:rsidRPr="00A50F11" w:rsidRDefault="00B25FE8" w:rsidP="006306D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6F8B21D2" w14:textId="620C31C9" w:rsidR="00DE508A" w:rsidRPr="00A50F11" w:rsidRDefault="00820933" w:rsidP="006306D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>Rūta PETKUTĖ</w:t>
            </w:r>
          </w:p>
          <w:p w14:paraId="7B361C9C" w14:textId="38A077A0" w:rsidR="00DE508A" w:rsidRPr="00A50F11" w:rsidRDefault="00DE508A" w:rsidP="00DE508A">
            <w:pPr>
              <w:spacing w:line="360" w:lineRule="auto"/>
              <w:jc w:val="center"/>
              <w:rPr>
                <w:rFonts w:ascii="Raleway" w:hAnsi="Raleway" w:cs="Times New Roman"/>
                <w:bCs/>
                <w:sz w:val="16"/>
                <w:szCs w:val="16"/>
              </w:rPr>
            </w:pPr>
            <w:r w:rsidRPr="00A50F11">
              <w:rPr>
                <w:rFonts w:ascii="Raleway" w:hAnsi="Raleway" w:cs="Times New Roman"/>
                <w:bCs/>
                <w:sz w:val="16"/>
                <w:szCs w:val="16"/>
                <w:lang w:val="lt-LT"/>
              </w:rPr>
              <w:t>(Kaunas University of Technology, Lithuania)</w:t>
            </w:r>
          </w:p>
          <w:p w14:paraId="785B7162" w14:textId="2F458280" w:rsidR="000F0304" w:rsidRPr="00A50F11" w:rsidRDefault="00820933" w:rsidP="00BD5550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>Are Contemporary Universities Venues for Critical Thought? Conceptual and Empirical Insights</w:t>
            </w:r>
          </w:p>
        </w:tc>
        <w:tc>
          <w:tcPr>
            <w:tcW w:w="4819" w:type="dxa"/>
          </w:tcPr>
          <w:p w14:paraId="6A35078E" w14:textId="5C6C1F56" w:rsidR="003C455E" w:rsidRPr="00125011" w:rsidRDefault="003C455E" w:rsidP="00BD5550">
            <w:pPr>
              <w:pStyle w:val="TableParagraph"/>
              <w:spacing w:before="120"/>
              <w:rPr>
                <w:rFonts w:ascii="Raleway" w:hAnsi="Raleway"/>
                <w:b/>
                <w:bCs/>
                <w:i/>
                <w:color w:val="632423" w:themeColor="accent2" w:themeShade="80"/>
                <w:sz w:val="18"/>
                <w:szCs w:val="18"/>
              </w:rPr>
            </w:pPr>
            <w:r w:rsidRPr="00125011">
              <w:rPr>
                <w:rFonts w:ascii="Raleway" w:hAnsi="Raleway"/>
                <w:b/>
                <w:bCs/>
                <w:i/>
                <w:color w:val="632423" w:themeColor="accent2" w:themeShade="80"/>
                <w:sz w:val="18"/>
                <w:szCs w:val="18"/>
              </w:rPr>
              <w:t xml:space="preserve">Session Keynote speech </w:t>
            </w:r>
          </w:p>
          <w:p w14:paraId="0F6FC6CE" w14:textId="77777777" w:rsidR="003C455E" w:rsidRPr="00125011" w:rsidRDefault="003C455E" w:rsidP="003C455E">
            <w:pPr>
              <w:pStyle w:val="TableParagraph"/>
              <w:rPr>
                <w:rFonts w:ascii="Raleway" w:hAnsi="Raleway"/>
                <w:i/>
                <w:color w:val="632423" w:themeColor="accent2" w:themeShade="80"/>
                <w:sz w:val="16"/>
                <w:szCs w:val="16"/>
              </w:rPr>
            </w:pPr>
          </w:p>
          <w:p w14:paraId="0D7BAEE8" w14:textId="081D7829" w:rsidR="000F0304" w:rsidRPr="00125011" w:rsidRDefault="003C455E" w:rsidP="003C455E">
            <w:pPr>
              <w:pStyle w:val="TableParagraph"/>
              <w:rPr>
                <w:rFonts w:ascii="Raleway" w:hAnsi="Raleway"/>
                <w:b/>
                <w:bCs/>
                <w:iCs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Fonts w:ascii="Raleway" w:hAnsi="Raleway"/>
                <w:b/>
                <w:bCs/>
                <w:iCs/>
                <w:color w:val="632423" w:themeColor="accent2" w:themeShade="80"/>
                <w:sz w:val="16"/>
                <w:szCs w:val="16"/>
              </w:rPr>
              <w:t xml:space="preserve">Karolis </w:t>
            </w:r>
            <w:r w:rsidR="00D02C4D" w:rsidRPr="00125011">
              <w:rPr>
                <w:rFonts w:ascii="Raleway" w:hAnsi="Raleway"/>
                <w:b/>
                <w:bCs/>
                <w:iCs/>
                <w:color w:val="632423" w:themeColor="accent2" w:themeShade="80"/>
                <w:sz w:val="16"/>
                <w:szCs w:val="16"/>
              </w:rPr>
              <w:t xml:space="preserve">AŽUKAITIS </w:t>
            </w:r>
            <w:r w:rsidRPr="00125011">
              <w:rPr>
                <w:rFonts w:ascii="Raleway" w:hAnsi="Raleway"/>
                <w:b/>
                <w:bCs/>
                <w:iCs/>
                <w:color w:val="632423" w:themeColor="accent2" w:themeShade="80"/>
                <w:sz w:val="16"/>
                <w:szCs w:val="16"/>
              </w:rPr>
              <w:t xml:space="preserve">  </w:t>
            </w:r>
          </w:p>
          <w:p w14:paraId="5182BA4E" w14:textId="7D7DD396" w:rsidR="00F27721" w:rsidRPr="00125011" w:rsidRDefault="00F27721" w:rsidP="00F2772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Style w:val="normaltextrun"/>
                <w:rFonts w:ascii="Raleway" w:hAnsi="Raleway"/>
                <w:color w:val="632423" w:themeColor="accent2" w:themeShade="80"/>
                <w:sz w:val="16"/>
                <w:szCs w:val="16"/>
              </w:rPr>
              <w:t>(Vilnius University, Lithuania)</w:t>
            </w:r>
          </w:p>
          <w:p w14:paraId="16DD82CA" w14:textId="77777777" w:rsidR="00BD45B2" w:rsidRPr="00125011" w:rsidRDefault="00BD45B2" w:rsidP="00BD45B2">
            <w:pPr>
              <w:pStyle w:val="TableParagraph"/>
              <w:jc w:val="left"/>
              <w:rPr>
                <w:rFonts w:ascii="Raleway" w:hAnsi="Raleway"/>
                <w:b/>
                <w:bCs/>
                <w:i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Fonts w:ascii="Raleway" w:hAnsi="Raleway"/>
                <w:b/>
                <w:bCs/>
                <w:i/>
                <w:color w:val="632423" w:themeColor="accent2" w:themeShade="80"/>
                <w:sz w:val="16"/>
                <w:szCs w:val="16"/>
              </w:rPr>
              <w:t xml:space="preserve">Critical Thinking as an Essential Skill of Physicians in Training </w:t>
            </w:r>
          </w:p>
          <w:p w14:paraId="64F722CC" w14:textId="4AEF2C7D" w:rsidR="00DE508A" w:rsidRPr="00125011" w:rsidRDefault="00DE508A" w:rsidP="00BD45B2">
            <w:pPr>
              <w:pStyle w:val="TableParagraph"/>
              <w:jc w:val="left"/>
              <w:rPr>
                <w:rFonts w:ascii="Raleway" w:hAnsi="Raleway"/>
                <w:b/>
                <w:bCs/>
                <w:i/>
                <w:color w:val="632423" w:themeColor="accent2" w:themeShade="80"/>
                <w:sz w:val="16"/>
                <w:szCs w:val="16"/>
              </w:rPr>
            </w:pPr>
          </w:p>
          <w:p w14:paraId="1460F00C" w14:textId="77777777" w:rsidR="00083612" w:rsidRPr="00A50F11" w:rsidRDefault="00083612" w:rsidP="00F27721">
            <w:pPr>
              <w:pStyle w:val="TableParagraph"/>
              <w:jc w:val="left"/>
              <w:rPr>
                <w:rFonts w:ascii="Raleway" w:hAnsi="Raleway"/>
                <w:b/>
                <w:bCs/>
                <w:i/>
                <w:sz w:val="16"/>
                <w:szCs w:val="16"/>
              </w:rPr>
            </w:pPr>
          </w:p>
          <w:p w14:paraId="29C51D48" w14:textId="77777777" w:rsidR="006C73C8" w:rsidRPr="00A50F11" w:rsidRDefault="00083612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A50F11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Agnė JAKAVONYTĖ-AKSTINIENĖ</w:t>
            </w:r>
          </w:p>
          <w:p w14:paraId="636113A2" w14:textId="1AA5A45F" w:rsidR="006C73C8" w:rsidRPr="00A50F11" w:rsidRDefault="006C73C8" w:rsidP="006C73C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(Vilnius University, Lithuania)</w:t>
            </w:r>
          </w:p>
          <w:p w14:paraId="5C0D39F8" w14:textId="312D6857" w:rsidR="00083612" w:rsidRPr="00A50F11" w:rsidRDefault="00083612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A50F11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val="lt-LT" w:eastAsia="lt-LT"/>
              </w:rPr>
              <w:t>Nurturing Critical Thinking in Nursing: How to Nurture and Develop Critical Thinking in a Nursing Student</w:t>
            </w:r>
            <w:r w:rsidRPr="00A50F11">
              <w:rPr>
                <w:rFonts w:ascii="Times New Roman" w:eastAsia="Times New Roman" w:hAnsi="Times New Roman" w:cs="Times New Roman"/>
                <w:sz w:val="16"/>
                <w:szCs w:val="16"/>
                <w:lang w:val="lt-LT" w:eastAsia="lt-LT"/>
              </w:rPr>
              <w:t> </w:t>
            </w:r>
          </w:p>
          <w:p w14:paraId="216F8AA6" w14:textId="77777777" w:rsidR="00481531" w:rsidRPr="00A50F11" w:rsidRDefault="00481531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</w:p>
          <w:p w14:paraId="2028F101" w14:textId="77777777" w:rsidR="00481531" w:rsidRPr="00A50F11" w:rsidRDefault="00481531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val="lt-LT" w:eastAsia="lt-LT"/>
              </w:rPr>
            </w:pPr>
          </w:p>
          <w:p w14:paraId="325FEF2A" w14:textId="0F95018F" w:rsidR="006C73C8" w:rsidRPr="00A50F11" w:rsidRDefault="00083612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eastAsia="lt-LT"/>
              </w:rPr>
            </w:pPr>
            <w:r w:rsidRPr="00A50F11"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eastAsia="lt-LT"/>
              </w:rPr>
              <w:t xml:space="preserve">Rita PAYAN-CARREIRA </w:t>
            </w:r>
          </w:p>
          <w:p w14:paraId="76B3B201" w14:textId="4050A694" w:rsidR="006C73C8" w:rsidRPr="00A50F11" w:rsidRDefault="006C73C8" w:rsidP="006C73C8">
            <w:pPr>
              <w:pStyle w:val="ListParagraph"/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color w:val="FF0000"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(University of Evora, Portugal)</w:t>
            </w:r>
          </w:p>
          <w:p w14:paraId="0275D8A2" w14:textId="36088C6D" w:rsidR="00083612" w:rsidRPr="00A50F11" w:rsidRDefault="00083612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eastAsia="lt-LT"/>
              </w:rPr>
            </w:pPr>
            <w:r w:rsidRPr="00A50F11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eastAsia="lt-LT"/>
              </w:rPr>
              <w:t>Advancing Clinical Excellence: Nurturing Critical Thinking Skills in Medical Education</w:t>
            </w:r>
          </w:p>
          <w:p w14:paraId="0B0D836A" w14:textId="77777777" w:rsidR="006C73C8" w:rsidRPr="00A50F11" w:rsidRDefault="006C73C8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i/>
                <w:iCs/>
                <w:sz w:val="16"/>
                <w:szCs w:val="16"/>
                <w:lang w:val="lt-LT" w:eastAsia="lt-LT"/>
              </w:rPr>
            </w:pPr>
          </w:p>
          <w:p w14:paraId="16369A88" w14:textId="0296E55F" w:rsidR="006C73C8" w:rsidRPr="00A50F11" w:rsidRDefault="00083612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A50F11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 xml:space="preserve">Indrė ČERGELYTĖ-PODGRUŠIENĖ </w:t>
            </w:r>
          </w:p>
          <w:p w14:paraId="09E36DED" w14:textId="47FAB60A" w:rsidR="006C73C8" w:rsidRPr="00A50F11" w:rsidRDefault="00373202" w:rsidP="0037284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(Vilnius University, Lithuania)</w:t>
            </w:r>
          </w:p>
          <w:p w14:paraId="7E0463CA" w14:textId="00FFFBA2" w:rsidR="00083612" w:rsidRPr="00A50F11" w:rsidRDefault="00083612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i/>
                <w:iCs/>
                <w:sz w:val="16"/>
                <w:szCs w:val="16"/>
                <w:lang w:val="lt-LT" w:eastAsia="lt-LT"/>
              </w:rPr>
            </w:pPr>
            <w:r w:rsidRPr="00A50F11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val="en-GB" w:eastAsia="lt-LT"/>
              </w:rPr>
              <w:t>The Importance of Critical Thinking in the Development of Practical Skills in Nursing Students</w:t>
            </w:r>
            <w:r w:rsidRPr="00A50F1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16"/>
                <w:szCs w:val="16"/>
                <w:lang w:val="en-GB" w:eastAsia="lt-LT"/>
              </w:rPr>
              <w:t> </w:t>
            </w:r>
            <w:r w:rsidRPr="00A50F11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lt-LT" w:eastAsia="lt-LT"/>
              </w:rPr>
              <w:t> </w:t>
            </w:r>
          </w:p>
          <w:p w14:paraId="42DE6C00" w14:textId="77777777" w:rsidR="00481531" w:rsidRPr="00A50F11" w:rsidRDefault="00481531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</w:p>
          <w:p w14:paraId="233ED90A" w14:textId="03A009E7" w:rsidR="006C73C8" w:rsidRPr="00A50F11" w:rsidRDefault="00083612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val="lt-LT" w:eastAsia="lt-LT"/>
              </w:rPr>
            </w:pPr>
            <w:r w:rsidRPr="00A50F11"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val="lt-LT" w:eastAsia="lt-LT"/>
              </w:rPr>
              <w:t xml:space="preserve">Rita PAYAN-CARREIRA, </w:t>
            </w:r>
            <w:proofErr w:type="spellStart"/>
            <w:r w:rsidRPr="00A50F11"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val="lt-LT" w:eastAsia="lt-LT"/>
              </w:rPr>
              <w:t>Ruben</w:t>
            </w:r>
            <w:proofErr w:type="spellEnd"/>
            <w:r w:rsidRPr="00A50F11"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val="lt-LT" w:eastAsia="lt-LT"/>
              </w:rPr>
              <w:t xml:space="preserve"> SILVA, Hugo REBELO </w:t>
            </w:r>
            <w:r w:rsidRPr="00BD45B2"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eastAsia="lt-LT"/>
              </w:rPr>
              <w:t xml:space="preserve">&amp; </w:t>
            </w:r>
            <w:proofErr w:type="spellStart"/>
            <w:r w:rsidRPr="00A50F11"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val="lt-LT" w:eastAsia="lt-LT"/>
              </w:rPr>
              <w:t>Luis</w:t>
            </w:r>
            <w:proofErr w:type="spellEnd"/>
            <w:r w:rsidRPr="00A50F11">
              <w:rPr>
                <w:rFonts w:ascii="Raleway" w:eastAsia="Times New Roman" w:hAnsi="Raleway" w:cs="Times New Roman"/>
                <w:color w:val="000000"/>
                <w:sz w:val="16"/>
                <w:szCs w:val="16"/>
                <w:lang w:val="lt-LT" w:eastAsia="lt-LT"/>
              </w:rPr>
              <w:t xml:space="preserve"> SEBASTIÃO</w:t>
            </w:r>
          </w:p>
          <w:p w14:paraId="0835BF5C" w14:textId="47CA40E0" w:rsidR="006C73C8" w:rsidRPr="00A50F11" w:rsidRDefault="006C73C8" w:rsidP="006C73C8">
            <w:pPr>
              <w:pStyle w:val="ListParagraph"/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color w:val="FF0000"/>
                <w:sz w:val="16"/>
                <w:szCs w:val="16"/>
              </w:rPr>
            </w:pP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(University of Evora, Portugal)</w:t>
            </w:r>
          </w:p>
          <w:p w14:paraId="09752B48" w14:textId="776514A5" w:rsidR="00083612" w:rsidRPr="00A50F11" w:rsidRDefault="00083612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A50F11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eastAsia="lt-LT"/>
              </w:rPr>
              <w:t xml:space="preserve">Participatory Co-design of Critical Thinking Blended Interventions: </w:t>
            </w:r>
            <w:r w:rsidRPr="00A50F11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val="lt-LT" w:eastAsia="lt-LT"/>
              </w:rPr>
              <w:t>B</w:t>
            </w:r>
            <w:r w:rsidRPr="00A50F11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eastAsia="lt-LT"/>
              </w:rPr>
              <w:t>ringing the Workplace into the Classroom</w:t>
            </w:r>
            <w:r w:rsidRPr="00A50F11">
              <w:rPr>
                <w:rFonts w:ascii="Times New Roman" w:eastAsia="Times New Roman" w:hAnsi="Times New Roman" w:cs="Times New Roman"/>
                <w:sz w:val="16"/>
                <w:szCs w:val="16"/>
                <w:lang w:val="lt-LT" w:eastAsia="lt-LT"/>
              </w:rPr>
              <w:t>  </w:t>
            </w:r>
          </w:p>
          <w:p w14:paraId="09462A2E" w14:textId="77777777" w:rsidR="00481531" w:rsidRPr="00A50F11" w:rsidRDefault="00481531" w:rsidP="006C73C8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</w:p>
          <w:p w14:paraId="70E89634" w14:textId="1411E49A" w:rsidR="00083612" w:rsidRPr="00A50F11" w:rsidRDefault="00083612" w:rsidP="00DE508A">
            <w:pPr>
              <w:widowControl/>
              <w:autoSpaceDE/>
              <w:autoSpaceDN/>
              <w:jc w:val="center"/>
              <w:textAlignment w:val="baseline"/>
              <w:rPr>
                <w:rFonts w:ascii="Raleway" w:hAnsi="Raleway"/>
                <w:b/>
                <w:bCs/>
                <w:i/>
                <w:sz w:val="16"/>
                <w:szCs w:val="16"/>
              </w:rPr>
            </w:pPr>
          </w:p>
        </w:tc>
        <w:tc>
          <w:tcPr>
            <w:tcW w:w="4678" w:type="dxa"/>
          </w:tcPr>
          <w:p w14:paraId="24AFA719" w14:textId="5FE45FCD" w:rsidR="00A52D5E" w:rsidRPr="00125011" w:rsidRDefault="00A52D5E" w:rsidP="00BD5550">
            <w:pPr>
              <w:pStyle w:val="TableParagraph"/>
              <w:spacing w:before="120"/>
              <w:rPr>
                <w:rFonts w:ascii="Raleway" w:hAnsi="Raleway"/>
                <w:i/>
                <w:color w:val="632423" w:themeColor="accent2" w:themeShade="80"/>
                <w:sz w:val="16"/>
                <w:szCs w:val="16"/>
                <w:lang w:val="lt-LT"/>
              </w:rPr>
            </w:pPr>
            <w:r w:rsidRPr="00125011">
              <w:rPr>
                <w:rFonts w:ascii="Raleway" w:hAnsi="Raleway"/>
                <w:b/>
                <w:bCs/>
                <w:i/>
                <w:color w:val="632423" w:themeColor="accent2" w:themeShade="80"/>
                <w:sz w:val="18"/>
                <w:szCs w:val="18"/>
              </w:rPr>
              <w:t>Session Keynote speech</w:t>
            </w:r>
          </w:p>
          <w:p w14:paraId="38E85604" w14:textId="77777777" w:rsidR="009531CD" w:rsidRPr="00125011" w:rsidRDefault="009531CD" w:rsidP="00A52D5E">
            <w:pPr>
              <w:pStyle w:val="TableParagraph"/>
              <w:rPr>
                <w:rFonts w:ascii="Raleway" w:hAnsi="Raleway"/>
                <w:i/>
                <w:color w:val="632423" w:themeColor="accent2" w:themeShade="80"/>
                <w:sz w:val="16"/>
                <w:szCs w:val="16"/>
                <w:lang w:val="lt-LT"/>
              </w:rPr>
            </w:pPr>
          </w:p>
          <w:p w14:paraId="6CAF77F3" w14:textId="650C8633" w:rsidR="00A52D5E" w:rsidRPr="00125011" w:rsidRDefault="00A52D5E" w:rsidP="005B1BFD">
            <w:pPr>
              <w:pStyle w:val="TableParagraph"/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  <w:lang w:val="lt-LT"/>
              </w:rPr>
            </w:pPr>
            <w:r w:rsidRPr="00125011">
              <w:rPr>
                <w:rFonts w:ascii="Raleway" w:hAnsi="Raleway"/>
                <w:b/>
                <w:bCs/>
                <w:iCs/>
                <w:color w:val="632423" w:themeColor="accent2" w:themeShade="80"/>
                <w:sz w:val="16"/>
                <w:szCs w:val="16"/>
              </w:rPr>
              <w:t xml:space="preserve">Tom </w:t>
            </w:r>
            <w:r w:rsidR="00D02C4D" w:rsidRPr="00125011">
              <w:rPr>
                <w:rFonts w:ascii="Raleway" w:hAnsi="Raleway"/>
                <w:b/>
                <w:bCs/>
                <w:iCs/>
                <w:color w:val="632423" w:themeColor="accent2" w:themeShade="80"/>
                <w:sz w:val="16"/>
                <w:szCs w:val="16"/>
              </w:rPr>
              <w:t>HASHIMOTO</w:t>
            </w:r>
          </w:p>
          <w:p w14:paraId="22998E41" w14:textId="1BD325ED" w:rsidR="00A52D5E" w:rsidRPr="00125011" w:rsidRDefault="00092BA4" w:rsidP="005B1BFD">
            <w:pPr>
              <w:pStyle w:val="TableParagraph"/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  <w:lang w:val="lt-LT"/>
              </w:rPr>
            </w:pPr>
            <w:r w:rsidRPr="00125011"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</w:rPr>
              <w:t>(</w:t>
            </w:r>
            <w:r w:rsidR="00A52D5E" w:rsidRPr="00125011"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</w:rPr>
              <w:t>Vilnius University</w:t>
            </w:r>
            <w:r w:rsidRPr="00125011"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</w:rPr>
              <w:t>, Lithuania;</w:t>
            </w:r>
          </w:p>
          <w:p w14:paraId="5E09795A" w14:textId="36F57C43" w:rsidR="00B87A82" w:rsidRPr="00125011" w:rsidRDefault="00A52D5E" w:rsidP="001F1048">
            <w:pPr>
              <w:pStyle w:val="TableParagraph"/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</w:rPr>
              <w:t>Lublin University of Technology</w:t>
            </w:r>
            <w:r w:rsidR="003F0378" w:rsidRPr="00125011"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</w:rPr>
              <w:t xml:space="preserve">, </w:t>
            </w:r>
            <w:r w:rsidR="00092BA4" w:rsidRPr="00125011">
              <w:rPr>
                <w:rFonts w:ascii="Raleway" w:hAnsi="Raleway"/>
                <w:iCs/>
                <w:color w:val="632423" w:themeColor="accent2" w:themeShade="80"/>
                <w:sz w:val="16"/>
                <w:szCs w:val="16"/>
              </w:rPr>
              <w:t>Poland)</w:t>
            </w:r>
          </w:p>
          <w:p w14:paraId="6140C4DE" w14:textId="249150C9" w:rsidR="00BB64A7" w:rsidRPr="00125011" w:rsidRDefault="00BB64A7" w:rsidP="005B1BFD">
            <w:pPr>
              <w:pStyle w:val="paragraph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Style w:val="eop"/>
                <w:rFonts w:ascii="Raleway" w:hAnsi="Raleway"/>
                <w:i/>
                <w:iCs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Style w:val="normaltextrun"/>
                <w:rFonts w:ascii="Raleway" w:hAnsi="Raleway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en-US"/>
              </w:rPr>
              <w:t xml:space="preserve">Can </w:t>
            </w:r>
            <w:r w:rsidR="00133B7D" w:rsidRPr="00125011">
              <w:rPr>
                <w:rStyle w:val="normaltextrun"/>
                <w:rFonts w:ascii="Raleway" w:hAnsi="Raleway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en-US"/>
              </w:rPr>
              <w:t>W</w:t>
            </w:r>
            <w:r w:rsidRPr="00125011">
              <w:rPr>
                <w:rStyle w:val="normaltextrun"/>
                <w:rFonts w:ascii="Raleway" w:hAnsi="Raleway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en-US"/>
              </w:rPr>
              <w:t xml:space="preserve">e </w:t>
            </w:r>
            <w:r w:rsidR="00133B7D" w:rsidRPr="00125011">
              <w:rPr>
                <w:rStyle w:val="normaltextrun"/>
                <w:rFonts w:ascii="Raleway" w:hAnsi="Raleway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en-US"/>
              </w:rPr>
              <w:t>T</w:t>
            </w:r>
            <w:r w:rsidRPr="00125011">
              <w:rPr>
                <w:rStyle w:val="normaltextrun"/>
                <w:rFonts w:ascii="Raleway" w:hAnsi="Raleway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en-US"/>
              </w:rPr>
              <w:t>each Economic Ethics to AI?</w:t>
            </w:r>
            <w:r w:rsidRPr="00125011">
              <w:rPr>
                <w:rStyle w:val="normaltextrun"/>
                <w:i/>
                <w:iCs/>
                <w:color w:val="632423" w:themeColor="accent2" w:themeShade="80"/>
                <w:sz w:val="16"/>
                <w:szCs w:val="16"/>
                <w:lang w:val="en-US"/>
              </w:rPr>
              <w:t>  </w:t>
            </w:r>
            <w:r w:rsidRPr="00125011">
              <w:rPr>
                <w:rStyle w:val="normaltextrun"/>
                <w:rFonts w:ascii="Raleway" w:hAnsi="Raleway"/>
                <w:i/>
                <w:iCs/>
                <w:color w:val="632423" w:themeColor="accent2" w:themeShade="80"/>
                <w:sz w:val="16"/>
                <w:szCs w:val="16"/>
                <w:lang w:val="en-US"/>
              </w:rPr>
              <w:t>(online)</w:t>
            </w:r>
          </w:p>
          <w:p w14:paraId="187B7E03" w14:textId="77777777" w:rsidR="008E3CD0" w:rsidRPr="00A50F11" w:rsidRDefault="008E3CD0" w:rsidP="005B1BFD">
            <w:pPr>
              <w:pStyle w:val="paragraph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Raleway" w:hAnsi="Raleway" w:cs="Segoe UI"/>
                <w:sz w:val="16"/>
                <w:szCs w:val="16"/>
              </w:rPr>
            </w:pPr>
          </w:p>
          <w:p w14:paraId="6574A795" w14:textId="0E62A8A7" w:rsidR="005566EF" w:rsidRPr="00A50F11" w:rsidRDefault="00BB64A7" w:rsidP="005B1BF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Gerda Ana MELNIK-LEROY</w:t>
            </w:r>
          </w:p>
          <w:p w14:paraId="36EF77C9" w14:textId="0AB2D930" w:rsidR="005B1BFD" w:rsidRPr="00A50F11" w:rsidRDefault="005B1BFD" w:rsidP="005B1BF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(</w:t>
            </w:r>
            <w:r w:rsidR="005566EF" w:rsidRPr="00A50F11">
              <w:rPr>
                <w:rStyle w:val="normaltextrun"/>
                <w:rFonts w:ascii="Raleway" w:hAnsi="Raleway"/>
                <w:sz w:val="16"/>
                <w:szCs w:val="16"/>
              </w:rPr>
              <w:t>Vilnius University, Lithuania)</w:t>
            </w:r>
          </w:p>
          <w:p w14:paraId="6B6E2B74" w14:textId="07C35F2A" w:rsidR="00B87A82" w:rsidRPr="00A50F11" w:rsidRDefault="005566EF" w:rsidP="001F104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Co-auth</w:t>
            </w:r>
            <w:r w:rsidR="005B1BFD" w:rsidRPr="00A50F11">
              <w:rPr>
                <w:rStyle w:val="normaltextrun"/>
                <w:rFonts w:ascii="Raleway" w:hAnsi="Raleway"/>
                <w:sz w:val="16"/>
                <w:szCs w:val="16"/>
              </w:rPr>
              <w:t>ors</w:t>
            </w: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:</w:t>
            </w:r>
            <w:r w:rsidRPr="00A50F11">
              <w:rPr>
                <w:rStyle w:val="normaltextrun"/>
                <w:rFonts w:ascii="Raleway" w:hAnsi="Raleway"/>
                <w:b/>
                <w:bCs/>
                <w:sz w:val="16"/>
                <w:szCs w:val="16"/>
              </w:rPr>
              <w:t xml:space="preserve"> </w:t>
            </w:r>
            <w:r w:rsidR="00BB64A7" w:rsidRPr="00A50F11">
              <w:rPr>
                <w:rStyle w:val="normaltextrun"/>
                <w:rFonts w:ascii="Raleway" w:hAnsi="Raleway"/>
                <w:sz w:val="16"/>
                <w:szCs w:val="16"/>
              </w:rPr>
              <w:t>Giedrė DZEMYDAITĖ, Linas AIDOKAS, Gintautas DZEMYDA, Virginijus MARCINKEVIČIUS, Danguolė MELNIKIENĖ &amp; Ana USOVAITĖ</w:t>
            </w:r>
          </w:p>
          <w:p w14:paraId="0CCD7389" w14:textId="3E314193" w:rsidR="00BB64A7" w:rsidRPr="00A50F11" w:rsidRDefault="00BB64A7" w:rsidP="005B1BFD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 w:cs="Segoe UI"/>
                <w:i/>
                <w:iCs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  <w:t>Cognitive</w:t>
            </w:r>
            <w:r w:rsidR="00D02C4D" w:rsidRPr="00A50F11"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  <w:t xml:space="preserve"> </w:t>
            </w:r>
            <w:r w:rsidRPr="00A50F11"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  <w:t>STATS: An E-Platform for Advancing Statistical Literacy and Critical Thinking Skills</w:t>
            </w:r>
            <w:r w:rsidRPr="00A50F11">
              <w:rPr>
                <w:rStyle w:val="normaltextrun"/>
                <w:rFonts w:ascii="Raleway" w:hAnsi="Raleway"/>
                <w:i/>
                <w:iCs/>
                <w:sz w:val="16"/>
                <w:szCs w:val="16"/>
                <w:lang w:val="en-US"/>
              </w:rPr>
              <w:t xml:space="preserve"> (online</w:t>
            </w:r>
            <w:r w:rsidR="00353A12">
              <w:rPr>
                <w:rStyle w:val="normaltextrun"/>
                <w:rFonts w:ascii="Raleway" w:hAnsi="Raleway"/>
                <w:i/>
                <w:iCs/>
                <w:sz w:val="16"/>
                <w:szCs w:val="16"/>
                <w:lang w:val="en-US"/>
              </w:rPr>
              <w:t>)</w:t>
            </w:r>
          </w:p>
          <w:p w14:paraId="5340CAA0" w14:textId="5688CAA4" w:rsidR="008E3CD0" w:rsidRPr="00A50F11" w:rsidRDefault="008E3CD0" w:rsidP="009728C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</w:pPr>
          </w:p>
          <w:p w14:paraId="76794F28" w14:textId="26DEBA21" w:rsidR="005B1BFD" w:rsidRPr="00A50F11" w:rsidRDefault="005B1BFD" w:rsidP="00FE14D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  <w:t>Giedrė DZEMYDAITĖ</w:t>
            </w:r>
          </w:p>
          <w:p w14:paraId="302177D0" w14:textId="34B00BDD" w:rsidR="00FE14D0" w:rsidRPr="00A50F11" w:rsidRDefault="00FE14D0" w:rsidP="00B87A8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(Vilnius University, Lithuania)</w:t>
            </w:r>
          </w:p>
          <w:p w14:paraId="3759937B" w14:textId="78F2BEFA" w:rsidR="00B87A82" w:rsidRPr="00A50F11" w:rsidRDefault="00FE14D0" w:rsidP="001F104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Co-authors:</w:t>
            </w:r>
            <w:r w:rsidRPr="00A50F11">
              <w:rPr>
                <w:rStyle w:val="normaltextrun"/>
                <w:rFonts w:ascii="Raleway" w:hAnsi="Raleway"/>
                <w:b/>
                <w:bCs/>
                <w:sz w:val="16"/>
                <w:szCs w:val="16"/>
              </w:rPr>
              <w:t xml:space="preserve"> </w:t>
            </w:r>
            <w:r w:rsidR="00BB64A7" w:rsidRPr="00A50F11">
              <w:rPr>
                <w:rStyle w:val="normaltextrun"/>
                <w:rFonts w:ascii="Raleway" w:hAnsi="Raleway"/>
                <w:sz w:val="16"/>
                <w:szCs w:val="16"/>
              </w:rPr>
              <w:t>Gerda Ana MELNIK-LEROY, Linas AIDOKAS, Gintautas DZEMYDA, Virginijus MARCINKEVIČIUS, Danguolė MELNIKIENĖ &amp; Ana USOVAITĖ</w:t>
            </w:r>
          </w:p>
          <w:p w14:paraId="40D5FE0D" w14:textId="5986E58B" w:rsidR="00BB64A7" w:rsidRPr="00A50F11" w:rsidRDefault="00BB64A7" w:rsidP="00FE14D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i/>
                <w:iCs/>
                <w:sz w:val="16"/>
                <w:szCs w:val="16"/>
                <w:lang w:val="en-US"/>
              </w:rPr>
            </w:pPr>
            <w:r w:rsidRPr="00A50F11"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  <w:t>Is My Visualization Better Than Yours? Analyzing Factors Modulating Exponential Growth Bias in Graphs</w:t>
            </w:r>
            <w:r w:rsidRPr="00A50F11">
              <w:rPr>
                <w:rStyle w:val="normaltextrun"/>
                <w:i/>
                <w:iCs/>
                <w:sz w:val="16"/>
                <w:szCs w:val="16"/>
                <w:lang w:val="en-US"/>
              </w:rPr>
              <w:t> </w:t>
            </w:r>
          </w:p>
          <w:p w14:paraId="6ADEA440" w14:textId="77777777" w:rsidR="0096344A" w:rsidRPr="00A50F11" w:rsidRDefault="0096344A" w:rsidP="00FE14D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 w:cs="Segoe UI"/>
                <w:b/>
                <w:bCs/>
                <w:sz w:val="16"/>
                <w:szCs w:val="16"/>
              </w:rPr>
            </w:pPr>
          </w:p>
          <w:p w14:paraId="19AF6FA7" w14:textId="1D44EFEF" w:rsidR="00B87A82" w:rsidRPr="00A50F11" w:rsidRDefault="00BB64A7" w:rsidP="00B87A8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Tomas KARPAVIČIUS</w:t>
            </w:r>
          </w:p>
          <w:p w14:paraId="6321B144" w14:textId="5E51F4AE" w:rsidR="00B87A82" w:rsidRPr="00A50F11" w:rsidRDefault="00B87A82" w:rsidP="001F104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(Vilnius University, Lithuania)</w:t>
            </w:r>
          </w:p>
          <w:p w14:paraId="6C8003CC" w14:textId="2720DE70" w:rsidR="00BB64A7" w:rsidRPr="00A50F11" w:rsidRDefault="00BB64A7" w:rsidP="00B87A8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</w:pPr>
            <w:r w:rsidRPr="00A50F11"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  <w:t>The Ethical Economist: Integrating Justice and Equity into Economic Decisions</w:t>
            </w:r>
          </w:p>
          <w:p w14:paraId="0EFBFA51" w14:textId="77777777" w:rsidR="00185E80" w:rsidRPr="00A50F11" w:rsidRDefault="00185E80" w:rsidP="009728C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Raleway" w:hAnsi="Raleway" w:cs="Segoe UI"/>
                <w:sz w:val="16"/>
                <w:szCs w:val="16"/>
              </w:rPr>
            </w:pPr>
          </w:p>
          <w:p w14:paraId="5B368D62" w14:textId="2C85453E" w:rsidR="001F1048" w:rsidRPr="00A50F11" w:rsidRDefault="00BB64A7" w:rsidP="0083151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Tahmineh KHALILI</w:t>
            </w:r>
          </w:p>
          <w:p w14:paraId="07A0C59E" w14:textId="256A707D" w:rsidR="00154540" w:rsidRPr="00A50F11" w:rsidRDefault="00154540" w:rsidP="0083151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A50F11">
              <w:rPr>
                <w:rFonts w:ascii="Raleway" w:hAnsi="Raleway" w:cstheme="majorBidi"/>
                <w:sz w:val="16"/>
                <w:szCs w:val="16"/>
              </w:rPr>
              <w:t>(Hakim Sabzevari University, Iran)</w:t>
            </w:r>
          </w:p>
          <w:p w14:paraId="71978FBC" w14:textId="17BF9110" w:rsidR="00992F73" w:rsidRPr="00A50F11" w:rsidRDefault="001F1048" w:rsidP="0083151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proofErr w:type="spellStart"/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Co-authors</w:t>
            </w:r>
            <w:proofErr w:type="spellEnd"/>
            <w:r w:rsidRPr="00A50F11">
              <w:rPr>
                <w:rStyle w:val="normaltextrun"/>
                <w:rFonts w:ascii="Raleway" w:hAnsi="Raleway"/>
                <w:sz w:val="16"/>
                <w:szCs w:val="16"/>
              </w:rPr>
              <w:t>:</w:t>
            </w:r>
            <w:r w:rsidRPr="00A50F11">
              <w:rPr>
                <w:rStyle w:val="normaltextrun"/>
                <w:rFonts w:ascii="Raleway" w:hAnsi="Raleway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BB64A7" w:rsidRPr="00A50F11">
              <w:rPr>
                <w:rStyle w:val="normaltextrun"/>
                <w:rFonts w:ascii="Raleway" w:hAnsi="Raleway"/>
                <w:sz w:val="16"/>
                <w:szCs w:val="16"/>
              </w:rPr>
              <w:t>Saeed</w:t>
            </w:r>
            <w:proofErr w:type="spellEnd"/>
            <w:r w:rsidR="00BB64A7" w:rsidRPr="00A50F11">
              <w:rPr>
                <w:rStyle w:val="normaltextrun"/>
                <w:rFonts w:ascii="Raleway" w:hAnsi="Raleway"/>
                <w:sz w:val="16"/>
                <w:szCs w:val="16"/>
              </w:rPr>
              <w:t xml:space="preserve"> KETABI, </w:t>
            </w:r>
            <w:proofErr w:type="spellStart"/>
            <w:r w:rsidR="00BB64A7" w:rsidRPr="00A50F11">
              <w:rPr>
                <w:rStyle w:val="normaltextrun"/>
                <w:rFonts w:ascii="Raleway" w:hAnsi="Raleway"/>
                <w:sz w:val="16"/>
                <w:szCs w:val="16"/>
              </w:rPr>
              <w:t>Dimitris</w:t>
            </w:r>
            <w:proofErr w:type="spellEnd"/>
            <w:r w:rsidR="00BB64A7" w:rsidRPr="00A50F11">
              <w:rPr>
                <w:rStyle w:val="normaltextrun"/>
                <w:rFonts w:ascii="Raleway" w:hAnsi="Raleway"/>
                <w:sz w:val="16"/>
                <w:szCs w:val="16"/>
              </w:rPr>
              <w:t xml:space="preserve"> PNEVMATIKOS &amp; </w:t>
            </w:r>
            <w:hyperlink r:id="rId10" w:tgtFrame="_blank" w:history="1">
              <w:proofErr w:type="spellStart"/>
              <w:r w:rsidR="00BB64A7" w:rsidRPr="00A50F11">
                <w:rPr>
                  <w:rStyle w:val="normaltextrun"/>
                  <w:rFonts w:ascii="Raleway" w:hAnsi="Raleway"/>
                  <w:sz w:val="16"/>
                  <w:szCs w:val="16"/>
                </w:rPr>
                <w:t>Dariush</w:t>
              </w:r>
              <w:proofErr w:type="spellEnd"/>
              <w:r w:rsidR="00BB64A7" w:rsidRPr="00A50F11">
                <w:rPr>
                  <w:rStyle w:val="normaltextrun"/>
                  <w:rFonts w:ascii="Raleway" w:hAnsi="Raleway"/>
                  <w:sz w:val="16"/>
                  <w:szCs w:val="16"/>
                </w:rPr>
                <w:t xml:space="preserve"> </w:t>
              </w:r>
              <w:proofErr w:type="spellStart"/>
              <w:r w:rsidR="00BB64A7" w:rsidRPr="00A50F11">
                <w:rPr>
                  <w:rStyle w:val="normaltextrun"/>
                  <w:rFonts w:ascii="Raleway" w:hAnsi="Raleway"/>
                  <w:sz w:val="16"/>
                  <w:szCs w:val="16"/>
                </w:rPr>
                <w:t>Nejad</w:t>
              </w:r>
              <w:proofErr w:type="spellEnd"/>
              <w:r w:rsidR="00BB64A7" w:rsidRPr="00A50F11">
                <w:rPr>
                  <w:rStyle w:val="normaltextrun"/>
                  <w:rFonts w:ascii="Raleway" w:hAnsi="Raleway"/>
                  <w:sz w:val="16"/>
                  <w:szCs w:val="16"/>
                </w:rPr>
                <w:t xml:space="preserve"> </w:t>
              </w:r>
              <w:proofErr w:type="spellStart"/>
              <w:r w:rsidR="00BB64A7" w:rsidRPr="00A50F11">
                <w:rPr>
                  <w:rStyle w:val="normaltextrun"/>
                  <w:rFonts w:ascii="Raleway" w:hAnsi="Raleway"/>
                  <w:sz w:val="16"/>
                  <w:szCs w:val="16"/>
                </w:rPr>
                <w:t>Ansari</w:t>
              </w:r>
              <w:proofErr w:type="spellEnd"/>
              <w:r w:rsidR="00BB64A7" w:rsidRPr="00A50F11">
                <w:rPr>
                  <w:rStyle w:val="normaltextrun"/>
                  <w:rFonts w:ascii="Raleway" w:hAnsi="Raleway"/>
                  <w:sz w:val="16"/>
                  <w:szCs w:val="16"/>
                </w:rPr>
                <w:t xml:space="preserve"> MAHABADI</w:t>
              </w:r>
            </w:hyperlink>
          </w:p>
          <w:p w14:paraId="425EE360" w14:textId="18AC3C7F" w:rsidR="00BB64A7" w:rsidRPr="00BD5550" w:rsidRDefault="00BB64A7" w:rsidP="00BD5550">
            <w:pPr>
              <w:pStyle w:val="paragraph"/>
              <w:spacing w:before="0" w:beforeAutospacing="0" w:after="120" w:afterAutospacing="0"/>
              <w:jc w:val="center"/>
              <w:textAlignment w:val="baseline"/>
              <w:rPr>
                <w:rFonts w:ascii="Raleway" w:hAnsi="Raleway" w:cs="Segoe UI"/>
                <w:i/>
                <w:iCs/>
                <w:sz w:val="16"/>
                <w:szCs w:val="16"/>
              </w:rPr>
            </w:pPr>
            <w:r w:rsidRPr="00A50F11"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  <w:t>Development of Critical Thinking, Creativity and L2 Reading through Online Group Problem-Solving Tasks for Undergraduates of Finance</w:t>
            </w:r>
            <w:r w:rsidR="00623D29" w:rsidRPr="00A50F11"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  <w:t xml:space="preserve"> </w:t>
            </w:r>
            <w:r w:rsidRPr="00A50F11">
              <w:rPr>
                <w:rStyle w:val="normaltextrun"/>
                <w:rFonts w:ascii="Raleway" w:hAnsi="Raleway"/>
                <w:b/>
                <w:bCs/>
                <w:i/>
                <w:iCs/>
                <w:sz w:val="16"/>
                <w:szCs w:val="16"/>
                <w:lang w:val="en-US"/>
              </w:rPr>
              <w:t xml:space="preserve"> </w:t>
            </w:r>
            <w:r w:rsidRPr="00A50F11">
              <w:rPr>
                <w:rStyle w:val="normaltextrun"/>
                <w:rFonts w:ascii="Raleway" w:hAnsi="Raleway"/>
                <w:i/>
                <w:iCs/>
                <w:sz w:val="16"/>
                <w:szCs w:val="16"/>
                <w:lang w:val="en-US"/>
              </w:rPr>
              <w:t>(online)</w:t>
            </w:r>
          </w:p>
        </w:tc>
      </w:tr>
      <w:tr w:rsidR="006A69C6" w:rsidRPr="00A43108" w14:paraId="372E7E8F" w14:textId="77777777" w:rsidTr="00BD5550">
        <w:trPr>
          <w:trHeight w:val="131"/>
        </w:trPr>
        <w:tc>
          <w:tcPr>
            <w:tcW w:w="1433" w:type="dxa"/>
            <w:shd w:val="clear" w:color="auto" w:fill="C2D69B" w:themeFill="accent3" w:themeFillTint="99"/>
          </w:tcPr>
          <w:p w14:paraId="0AA2432A" w14:textId="799438F5" w:rsidR="006A69C6" w:rsidRPr="6FD970F8" w:rsidRDefault="006A69C6" w:rsidP="00BD5550">
            <w:pPr>
              <w:pStyle w:val="TableParagraph"/>
              <w:spacing w:before="120" w:after="120"/>
              <w:ind w:hanging="70"/>
              <w:rPr>
                <w:rFonts w:ascii="Raleway" w:hAnsi="Raleway"/>
                <w:b/>
                <w:bCs/>
                <w:spacing w:val="-2"/>
                <w:sz w:val="18"/>
                <w:szCs w:val="18"/>
              </w:rPr>
            </w:pPr>
            <w:r w:rsidRPr="6FD970F8">
              <w:rPr>
                <w:rFonts w:ascii="Raleway" w:hAnsi="Raleway"/>
                <w:b/>
                <w:bCs/>
                <w:sz w:val="18"/>
                <w:szCs w:val="18"/>
              </w:rPr>
              <w:lastRenderedPageBreak/>
              <w:t>15.30 –</w:t>
            </w:r>
            <w:r w:rsidR="00B127D0">
              <w:rPr>
                <w:rFonts w:ascii="Raleway" w:hAnsi="Raleway"/>
                <w:b/>
                <w:bCs/>
                <w:sz w:val="18"/>
                <w:szCs w:val="18"/>
              </w:rPr>
              <w:t xml:space="preserve"> </w:t>
            </w:r>
            <w:r w:rsidRPr="6FD970F8">
              <w:rPr>
                <w:rFonts w:ascii="Raleway" w:hAnsi="Raleway"/>
                <w:b/>
                <w:bCs/>
                <w:sz w:val="18"/>
                <w:szCs w:val="18"/>
              </w:rPr>
              <w:t>15.45</w:t>
            </w:r>
          </w:p>
        </w:tc>
        <w:tc>
          <w:tcPr>
            <w:tcW w:w="14013" w:type="dxa"/>
            <w:gridSpan w:val="3"/>
            <w:shd w:val="clear" w:color="auto" w:fill="C2D69B" w:themeFill="accent3" w:themeFillTint="99"/>
          </w:tcPr>
          <w:p w14:paraId="651D7C18" w14:textId="54D2078B" w:rsidR="00BF73FC" w:rsidRPr="00580B47" w:rsidRDefault="004A5185" w:rsidP="00031A06">
            <w:pPr>
              <w:pStyle w:val="TableParagraph"/>
              <w:spacing w:before="120" w:after="120"/>
              <w:ind w:right="1134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Coffee/Tea </w:t>
            </w:r>
            <w:r w:rsidR="006A69C6"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>Break</w:t>
            </w:r>
          </w:p>
        </w:tc>
      </w:tr>
    </w:tbl>
    <w:p w14:paraId="60DAFED1" w14:textId="77777777" w:rsidR="005A3EAA" w:rsidRDefault="005A3EAA"/>
    <w:tbl>
      <w:tblPr>
        <w:tblStyle w:val="TableGrid"/>
        <w:tblW w:w="15446" w:type="dxa"/>
        <w:tblLayout w:type="fixed"/>
        <w:tblLook w:val="01E0" w:firstRow="1" w:lastRow="1" w:firstColumn="1" w:lastColumn="1" w:noHBand="0" w:noVBand="0"/>
      </w:tblPr>
      <w:tblGrid>
        <w:gridCol w:w="1433"/>
        <w:gridCol w:w="4516"/>
        <w:gridCol w:w="4819"/>
        <w:gridCol w:w="4678"/>
      </w:tblGrid>
      <w:tr w:rsidR="000F0304" w:rsidRPr="00900914" w14:paraId="7D37DD77" w14:textId="77777777" w:rsidTr="00D10351">
        <w:trPr>
          <w:trHeight w:val="1173"/>
        </w:trPr>
        <w:tc>
          <w:tcPr>
            <w:tcW w:w="1433" w:type="dxa"/>
            <w:shd w:val="clear" w:color="auto" w:fill="F2F2F2" w:themeFill="background1" w:themeFillShade="F2"/>
          </w:tcPr>
          <w:p w14:paraId="4C6E82B3" w14:textId="77777777" w:rsidR="000F0304" w:rsidRPr="0037661C" w:rsidRDefault="000F0304" w:rsidP="00B21F74">
            <w:pPr>
              <w:spacing w:line="215" w:lineRule="exact"/>
              <w:rPr>
                <w:rFonts w:ascii="Raleway" w:hAnsi="Raleway"/>
                <w:sz w:val="18"/>
                <w:szCs w:val="18"/>
              </w:rPr>
            </w:pPr>
          </w:p>
        </w:tc>
        <w:tc>
          <w:tcPr>
            <w:tcW w:w="4516" w:type="dxa"/>
            <w:shd w:val="clear" w:color="auto" w:fill="F2F2F2" w:themeFill="background1" w:themeFillShade="F2"/>
          </w:tcPr>
          <w:p w14:paraId="4698E0A6" w14:textId="77777777" w:rsidR="000F0304" w:rsidRPr="00580B47" w:rsidRDefault="000F0304" w:rsidP="00BD5550">
            <w:pPr>
              <w:spacing w:before="120"/>
              <w:jc w:val="center"/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  <w:t>Panel Session 1</w:t>
            </w:r>
          </w:p>
          <w:p w14:paraId="4229233E" w14:textId="3F39DAFD" w:rsidR="000F0304" w:rsidRPr="00725F79" w:rsidRDefault="000F0304" w:rsidP="00725F79">
            <w:pPr>
              <w:jc w:val="center"/>
              <w:rPr>
                <w:rFonts w:ascii="Raleway" w:hAnsi="Raleway"/>
                <w:i/>
                <w:sz w:val="16"/>
                <w:szCs w:val="16"/>
              </w:rPr>
            </w:pPr>
            <w:r w:rsidRPr="00725F79">
              <w:rPr>
                <w:rFonts w:ascii="Raleway" w:hAnsi="Raleway"/>
                <w:i/>
                <w:sz w:val="16"/>
                <w:szCs w:val="16"/>
              </w:rPr>
              <w:t>(continued)</w:t>
            </w:r>
          </w:p>
          <w:p w14:paraId="23F8D427" w14:textId="0B010BAA" w:rsidR="000F0304" w:rsidRPr="00580B47" w:rsidRDefault="000F0304" w:rsidP="00725F79">
            <w:pPr>
              <w:pStyle w:val="TableParagraph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Critical Thinking Development in Teacher Training </w:t>
            </w:r>
            <w:proofErr w:type="spellStart"/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>Programmes</w:t>
            </w:r>
            <w:proofErr w:type="spellEnd"/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 </w:t>
            </w:r>
          </w:p>
          <w:p w14:paraId="63B40A2F" w14:textId="77777777" w:rsidR="00D10351" w:rsidRPr="00725F79" w:rsidRDefault="00D10351" w:rsidP="00725F79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6B188B45" w14:textId="7876BCBE" w:rsidR="000F0304" w:rsidRPr="00725F79" w:rsidRDefault="000F0304" w:rsidP="00725F79">
            <w:pPr>
              <w:jc w:val="center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25F79">
              <w:rPr>
                <w:rFonts w:ascii="Raleway" w:hAnsi="Raleway"/>
                <w:sz w:val="16"/>
                <w:szCs w:val="16"/>
              </w:rPr>
              <w:t>Chair:</w:t>
            </w:r>
            <w:r w:rsidR="006B2504" w:rsidRPr="00725F79">
              <w:rPr>
                <w:rFonts w:ascii="Raleway" w:hAnsi="Raleway"/>
                <w:b/>
                <w:sz w:val="16"/>
                <w:szCs w:val="16"/>
              </w:rPr>
              <w:t xml:space="preserve"> </w:t>
            </w:r>
            <w:r w:rsidRPr="00725F79">
              <w:rPr>
                <w:rFonts w:ascii="Raleway" w:hAnsi="Raleway"/>
                <w:b/>
                <w:bCs/>
                <w:sz w:val="16"/>
                <w:szCs w:val="16"/>
              </w:rPr>
              <w:t xml:space="preserve">Simona </w:t>
            </w:r>
            <w:r w:rsidR="00D02C4D" w:rsidRPr="00725F79">
              <w:rPr>
                <w:rFonts w:ascii="Raleway" w:hAnsi="Raleway"/>
                <w:b/>
                <w:bCs/>
                <w:sz w:val="16"/>
                <w:szCs w:val="16"/>
              </w:rPr>
              <w:t>KONTRIMIENĖ</w:t>
            </w:r>
          </w:p>
          <w:p w14:paraId="5CD37C7E" w14:textId="20D1EE76" w:rsidR="00852C10" w:rsidRPr="00725F79" w:rsidRDefault="00852C10" w:rsidP="00725F79">
            <w:pPr>
              <w:pStyle w:val="TableParagraph"/>
              <w:rPr>
                <w:rFonts w:ascii="Raleway" w:hAnsi="Raleway"/>
                <w:b/>
                <w:i/>
                <w:color w:val="E64164"/>
                <w:sz w:val="16"/>
                <w:szCs w:val="16"/>
              </w:rPr>
            </w:pPr>
            <w:r w:rsidRPr="00725F79">
              <w:rPr>
                <w:rFonts w:ascii="Raleway" w:hAnsi="Raleway"/>
                <w:sz w:val="16"/>
                <w:szCs w:val="16"/>
              </w:rPr>
              <w:t xml:space="preserve">Co-chair:  </w:t>
            </w:r>
            <w:r w:rsidRPr="00725F79">
              <w:rPr>
                <w:rFonts w:ascii="Raleway" w:hAnsi="Raleway"/>
                <w:b/>
                <w:bCs/>
                <w:sz w:val="16"/>
                <w:szCs w:val="16"/>
              </w:rPr>
              <w:t xml:space="preserve">Daiva </w:t>
            </w:r>
            <w:r w:rsidR="00D02C4D" w:rsidRPr="00725F79">
              <w:rPr>
                <w:rFonts w:ascii="Raleway" w:hAnsi="Raleway"/>
                <w:b/>
                <w:bCs/>
                <w:sz w:val="16"/>
                <w:szCs w:val="16"/>
              </w:rPr>
              <w:t>PENKAUSKIENĖ</w:t>
            </w:r>
          </w:p>
          <w:p w14:paraId="52A3E01A" w14:textId="77777777" w:rsidR="001E74B5" w:rsidRPr="00725F79" w:rsidRDefault="001E74B5" w:rsidP="00725F79">
            <w:pPr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21E1615A" w14:textId="35CF91E4" w:rsidR="00D055EA" w:rsidRDefault="003D0371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25F79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725F79">
              <w:rPr>
                <w:rFonts w:ascii="Raleway" w:hAnsi="Raleway"/>
                <w:sz w:val="16"/>
                <w:szCs w:val="16"/>
              </w:rPr>
              <w:t xml:space="preserve"> </w:t>
            </w:r>
            <w:r w:rsidR="00D055EA" w:rsidRPr="00725F79">
              <w:rPr>
                <w:rFonts w:ascii="Raleway" w:hAnsi="Raleway"/>
                <w:b/>
                <w:bCs/>
                <w:sz w:val="16"/>
                <w:szCs w:val="16"/>
              </w:rPr>
              <w:t>Room A9</w:t>
            </w:r>
          </w:p>
          <w:p w14:paraId="32D0B167" w14:textId="049C6BEF" w:rsidR="00D055EA" w:rsidRPr="00725F79" w:rsidRDefault="00585194" w:rsidP="00BD5550">
            <w:pPr>
              <w:pStyle w:val="TableParagraph"/>
              <w:spacing w:after="120"/>
              <w:rPr>
                <w:rFonts w:ascii="Raleway" w:hAnsi="Raleway"/>
                <w:b/>
                <w:sz w:val="16"/>
                <w:szCs w:val="16"/>
              </w:rPr>
            </w:pPr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065000"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="003D0371" w:rsidRPr="00725F79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  <w:tc>
          <w:tcPr>
            <w:tcW w:w="4819" w:type="dxa"/>
            <w:shd w:val="clear" w:color="auto" w:fill="F2F2F2" w:themeFill="background1" w:themeFillShade="F2"/>
          </w:tcPr>
          <w:p w14:paraId="0B328DF2" w14:textId="77777777" w:rsidR="000F0304" w:rsidRPr="00580B47" w:rsidRDefault="000F0304" w:rsidP="00BD5550">
            <w:pPr>
              <w:spacing w:before="120"/>
              <w:jc w:val="center"/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  <w:t>Panel Session 2</w:t>
            </w:r>
          </w:p>
          <w:p w14:paraId="2D7C2201" w14:textId="77777777" w:rsidR="000F0304" w:rsidRPr="00725F79" w:rsidRDefault="000F0304" w:rsidP="00725F79">
            <w:pPr>
              <w:jc w:val="center"/>
              <w:rPr>
                <w:rFonts w:ascii="Raleway" w:hAnsi="Raleway"/>
                <w:i/>
                <w:sz w:val="16"/>
                <w:szCs w:val="16"/>
              </w:rPr>
            </w:pPr>
            <w:r w:rsidRPr="00725F79">
              <w:rPr>
                <w:rFonts w:ascii="Raleway" w:hAnsi="Raleway"/>
                <w:i/>
                <w:sz w:val="16"/>
                <w:szCs w:val="16"/>
              </w:rPr>
              <w:t>(continued)</w:t>
            </w:r>
          </w:p>
          <w:p w14:paraId="363A4C67" w14:textId="77777777" w:rsidR="000F0304" w:rsidRPr="00580B47" w:rsidRDefault="000F0304" w:rsidP="00725F79">
            <w:pPr>
              <w:jc w:val="center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Critical Thinking Development in the Studies of Medicine </w:t>
            </w:r>
          </w:p>
          <w:p w14:paraId="10CC1E98" w14:textId="77777777" w:rsidR="00D10351" w:rsidRPr="00725F79" w:rsidRDefault="00D10351" w:rsidP="00725F79">
            <w:pPr>
              <w:jc w:val="center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7591EC39" w14:textId="3C9B05D9" w:rsidR="000F0304" w:rsidRPr="00725F79" w:rsidRDefault="000F0304" w:rsidP="00725F79">
            <w:pPr>
              <w:jc w:val="center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25F79">
              <w:rPr>
                <w:rFonts w:ascii="Raleway" w:hAnsi="Raleway"/>
                <w:sz w:val="16"/>
                <w:szCs w:val="16"/>
              </w:rPr>
              <w:t>Chair:</w:t>
            </w:r>
            <w:r w:rsidR="00D10351" w:rsidRPr="00725F79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725F79">
              <w:rPr>
                <w:rFonts w:ascii="Raleway" w:hAnsi="Raleway"/>
                <w:b/>
                <w:bCs/>
                <w:sz w:val="16"/>
                <w:szCs w:val="16"/>
              </w:rPr>
              <w:t xml:space="preserve">Karolis </w:t>
            </w:r>
            <w:r w:rsidR="00D02C4D" w:rsidRPr="00725F79">
              <w:rPr>
                <w:rFonts w:ascii="Raleway" w:hAnsi="Raleway"/>
                <w:b/>
                <w:bCs/>
                <w:sz w:val="16"/>
                <w:szCs w:val="16"/>
              </w:rPr>
              <w:t xml:space="preserve">AŽUKAITIS  </w:t>
            </w:r>
          </w:p>
          <w:p w14:paraId="6AE1DFCB" w14:textId="472F748B" w:rsidR="000F0304" w:rsidRPr="00725F79" w:rsidRDefault="000F0304" w:rsidP="00725F79">
            <w:pPr>
              <w:jc w:val="center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25F79">
              <w:rPr>
                <w:rFonts w:ascii="Raleway" w:hAnsi="Raleway"/>
                <w:sz w:val="16"/>
                <w:szCs w:val="16"/>
              </w:rPr>
              <w:t xml:space="preserve">Co-chair:  </w:t>
            </w:r>
            <w:r w:rsidRPr="00725F79">
              <w:rPr>
                <w:rFonts w:ascii="Raleway" w:hAnsi="Raleway"/>
                <w:b/>
                <w:bCs/>
                <w:sz w:val="16"/>
                <w:szCs w:val="16"/>
              </w:rPr>
              <w:t xml:space="preserve">Agnė </w:t>
            </w:r>
            <w:r w:rsidR="00D02C4D" w:rsidRPr="00725F79">
              <w:rPr>
                <w:rFonts w:ascii="Raleway" w:hAnsi="Raleway"/>
                <w:b/>
                <w:bCs/>
                <w:sz w:val="16"/>
                <w:szCs w:val="16"/>
              </w:rPr>
              <w:t>JAKAVONYTĖ-AKSTINIENĖ</w:t>
            </w:r>
          </w:p>
          <w:p w14:paraId="48626E28" w14:textId="77777777" w:rsidR="001E74B5" w:rsidRPr="00725F79" w:rsidRDefault="001E74B5" w:rsidP="00725F79">
            <w:pPr>
              <w:jc w:val="center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222E88D1" w14:textId="77777777" w:rsidR="00D055EA" w:rsidRDefault="00D055EA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3EEFA61B" w14:textId="771CADEB" w:rsidR="00D055EA" w:rsidRDefault="001E74B5" w:rsidP="00725F79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25F79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725F79">
              <w:rPr>
                <w:rFonts w:ascii="Raleway" w:hAnsi="Raleway"/>
                <w:sz w:val="16"/>
                <w:szCs w:val="16"/>
              </w:rPr>
              <w:t xml:space="preserve"> </w:t>
            </w:r>
            <w:r w:rsidR="00D055EA" w:rsidRPr="00725F79">
              <w:rPr>
                <w:rFonts w:ascii="Raleway" w:hAnsi="Raleway"/>
                <w:b/>
                <w:bCs/>
                <w:sz w:val="16"/>
                <w:szCs w:val="16"/>
              </w:rPr>
              <w:t xml:space="preserve">Room </w:t>
            </w:r>
            <w:r w:rsidR="00D055EA">
              <w:rPr>
                <w:rFonts w:ascii="Raleway" w:hAnsi="Raleway"/>
                <w:b/>
                <w:bCs/>
                <w:sz w:val="16"/>
                <w:szCs w:val="16"/>
              </w:rPr>
              <w:t>122</w:t>
            </w:r>
          </w:p>
          <w:p w14:paraId="2824038C" w14:textId="0AC42C62" w:rsidR="001E74B5" w:rsidRPr="00725F79" w:rsidRDefault="00585194" w:rsidP="00D055EA">
            <w:pPr>
              <w:pStyle w:val="TableParagraph"/>
              <w:rPr>
                <w:rFonts w:ascii="Raleway" w:hAnsi="Raleway"/>
                <w:b/>
                <w:sz w:val="16"/>
                <w:szCs w:val="16"/>
              </w:rPr>
            </w:pPr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065000"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="001E74B5" w:rsidRPr="00725F79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  <w:tc>
          <w:tcPr>
            <w:tcW w:w="4678" w:type="dxa"/>
            <w:shd w:val="clear" w:color="auto" w:fill="F2F2F2" w:themeFill="background1" w:themeFillShade="F2"/>
          </w:tcPr>
          <w:p w14:paraId="68C9A737" w14:textId="77777777" w:rsidR="00AB6655" w:rsidRDefault="00AB6655" w:rsidP="00AB6655">
            <w:pPr>
              <w:rPr>
                <w:rFonts w:ascii="Raleway" w:hAnsi="Raleway"/>
                <w:b/>
                <w:sz w:val="16"/>
                <w:szCs w:val="16"/>
              </w:rPr>
            </w:pPr>
            <w:r>
              <w:rPr>
                <w:rFonts w:ascii="Raleway" w:hAnsi="Raleway"/>
                <w:b/>
                <w:sz w:val="16"/>
                <w:szCs w:val="16"/>
              </w:rPr>
              <w:t xml:space="preserve">                                             </w:t>
            </w:r>
          </w:p>
          <w:p w14:paraId="499887EF" w14:textId="0B236AEC" w:rsidR="006067C8" w:rsidRPr="006067C8" w:rsidRDefault="006067C8" w:rsidP="00AB6655">
            <w:pPr>
              <w:jc w:val="center"/>
              <w:rPr>
                <w:rFonts w:ascii="Raleway" w:hAnsi="Raleway"/>
                <w:b/>
                <w:color w:val="FF0000"/>
                <w:sz w:val="16"/>
                <w:szCs w:val="16"/>
              </w:rPr>
            </w:pPr>
            <w:r w:rsidRPr="006067C8">
              <w:rPr>
                <w:rFonts w:ascii="Raleway" w:hAnsi="Raleway"/>
                <w:b/>
                <w:color w:val="FF0000"/>
                <w:sz w:val="16"/>
                <w:szCs w:val="16"/>
              </w:rPr>
              <w:t>WORKSHOP</w:t>
            </w:r>
          </w:p>
          <w:p w14:paraId="5E3A22E1" w14:textId="77777777" w:rsidR="006067C8" w:rsidRDefault="006067C8" w:rsidP="006067C8">
            <w:pPr>
              <w:jc w:val="center"/>
              <w:rPr>
                <w:rFonts w:ascii="Raleway" w:hAnsi="Raleway"/>
                <w:b/>
                <w:sz w:val="16"/>
                <w:szCs w:val="16"/>
              </w:rPr>
            </w:pPr>
          </w:p>
          <w:p w14:paraId="0488D0CF" w14:textId="77777777" w:rsidR="006067C8" w:rsidRDefault="006067C8" w:rsidP="006067C8">
            <w:pPr>
              <w:jc w:val="center"/>
              <w:rPr>
                <w:rFonts w:ascii="Raleway" w:hAnsi="Raleway"/>
                <w:b/>
                <w:sz w:val="16"/>
                <w:szCs w:val="16"/>
              </w:rPr>
            </w:pPr>
            <w:r>
              <w:rPr>
                <w:rFonts w:ascii="Raleway" w:hAnsi="Raleway"/>
                <w:b/>
                <w:sz w:val="16"/>
                <w:szCs w:val="16"/>
              </w:rPr>
              <w:t>KMDD Discussion session:</w:t>
            </w:r>
          </w:p>
          <w:p w14:paraId="09784CB7" w14:textId="66E35812" w:rsidR="006067C8" w:rsidRDefault="006067C8" w:rsidP="006067C8">
            <w:pPr>
              <w:jc w:val="center"/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Nurturing Critical Thinking and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 Fostering Moral Competence</w:t>
            </w:r>
          </w:p>
          <w:p w14:paraId="3AB6A559" w14:textId="77777777" w:rsidR="00AB6655" w:rsidRDefault="00AB6655" w:rsidP="006067C8">
            <w:pPr>
              <w:jc w:val="center"/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</w:pPr>
          </w:p>
          <w:p w14:paraId="3B0C6DF6" w14:textId="3D64C501" w:rsidR="00AB6655" w:rsidRPr="00AB6655" w:rsidRDefault="00AB6655" w:rsidP="00AB6655">
            <w:pPr>
              <w:jc w:val="center"/>
              <w:rPr>
                <w:rFonts w:ascii="Raleway" w:hAnsi="Raleway"/>
                <w:b/>
                <w:bCs/>
                <w:sz w:val="16"/>
                <w:szCs w:val="16"/>
                <w:lang w:val="lt-LT"/>
              </w:rPr>
            </w:pPr>
            <w:r w:rsidRPr="00A50F11">
              <w:rPr>
                <w:rFonts w:ascii="Raleway" w:hAnsi="Raleway"/>
                <w:sz w:val="16"/>
                <w:szCs w:val="16"/>
              </w:rPr>
              <w:t xml:space="preserve">Chair: </w:t>
            </w:r>
            <w:r>
              <w:rPr>
                <w:rFonts w:ascii="Raleway" w:hAnsi="Raleway"/>
                <w:b/>
                <w:bCs/>
                <w:sz w:val="16"/>
                <w:szCs w:val="16"/>
              </w:rPr>
              <w:t xml:space="preserve">Roma </w:t>
            </w: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Raleway" w:hAnsi="Raleway"/>
                <w:b/>
                <w:bCs/>
                <w:sz w:val="16"/>
                <w:szCs w:val="16"/>
              </w:rPr>
              <w:t>KRIAUČIŪNIENĖ</w:t>
            </w:r>
          </w:p>
          <w:p w14:paraId="2E2A7DEA" w14:textId="614319ED" w:rsidR="006067C8" w:rsidRDefault="006067C8" w:rsidP="006067C8">
            <w:pPr>
              <w:rPr>
                <w:rFonts w:ascii="Raleway" w:hAnsi="Raleway"/>
                <w:b/>
                <w:sz w:val="16"/>
                <w:szCs w:val="16"/>
              </w:rPr>
            </w:pPr>
          </w:p>
          <w:p w14:paraId="792AD8F0" w14:textId="0C95DAF4" w:rsidR="006067C8" w:rsidRDefault="006067C8" w:rsidP="006067C8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A50F11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A50F11">
              <w:rPr>
                <w:rFonts w:ascii="Raleway" w:hAnsi="Raleway"/>
                <w:b/>
                <w:bCs/>
                <w:sz w:val="16"/>
                <w:szCs w:val="16"/>
              </w:rPr>
              <w:t>Room 114</w:t>
            </w:r>
          </w:p>
          <w:p w14:paraId="6BFD8583" w14:textId="77F7E3FE" w:rsidR="006067C8" w:rsidRPr="00A50F11" w:rsidRDefault="006067C8" w:rsidP="006067C8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e</w:t>
            </w:r>
            <w:proofErr w:type="spellEnd"/>
            <w:r w:rsidRPr="00725F79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Pr="00725F79">
              <w:rPr>
                <w:rFonts w:ascii="Raleway" w:hAnsi="Raleway"/>
                <w:sz w:val="16"/>
                <w:szCs w:val="16"/>
              </w:rPr>
              <w:t>Faculty of Philology</w:t>
            </w:r>
          </w:p>
          <w:p w14:paraId="1A6DC160" w14:textId="7BA3ADB8" w:rsidR="006067C8" w:rsidRPr="00725F79" w:rsidRDefault="006067C8" w:rsidP="00725F79">
            <w:pPr>
              <w:jc w:val="center"/>
              <w:rPr>
                <w:rFonts w:ascii="Raleway" w:hAnsi="Raleway"/>
                <w:b/>
                <w:sz w:val="16"/>
                <w:szCs w:val="16"/>
              </w:rPr>
            </w:pPr>
          </w:p>
        </w:tc>
      </w:tr>
      <w:tr w:rsidR="000F0304" w:rsidRPr="005A3EAA" w14:paraId="1F12DAD7" w14:textId="77777777" w:rsidTr="00567683">
        <w:trPr>
          <w:trHeight w:val="300"/>
        </w:trPr>
        <w:tc>
          <w:tcPr>
            <w:tcW w:w="1433" w:type="dxa"/>
            <w:shd w:val="clear" w:color="auto" w:fill="FFFFFF" w:themeFill="background1"/>
          </w:tcPr>
          <w:p w14:paraId="05935D0C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2677021B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7BE771E1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5D0B6AD1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1A7C821E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36A18C98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5ED171D8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1361319D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62811A4F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2B80D188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1142C547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3BF500C6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3F7DD3CE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2301407D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48E6C39A" w14:textId="77777777" w:rsidR="00567683" w:rsidRDefault="00567683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63381AD6" w14:textId="0213B3D6" w:rsidR="000F0304" w:rsidRPr="0037661C" w:rsidRDefault="006A69C6" w:rsidP="6FD970F8">
            <w:pPr>
              <w:spacing w:line="215" w:lineRule="exact"/>
              <w:jc w:val="center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6FD970F8">
              <w:rPr>
                <w:rFonts w:ascii="Raleway" w:hAnsi="Raleway"/>
                <w:b/>
                <w:bCs/>
                <w:sz w:val="18"/>
                <w:szCs w:val="18"/>
              </w:rPr>
              <w:t>15.4</w:t>
            </w:r>
            <w:r w:rsidR="00B127D0">
              <w:rPr>
                <w:rFonts w:ascii="Raleway" w:hAnsi="Raleway"/>
                <w:b/>
                <w:bCs/>
                <w:sz w:val="18"/>
                <w:szCs w:val="18"/>
              </w:rPr>
              <w:t>5</w:t>
            </w:r>
            <w:r w:rsidRPr="6FD970F8">
              <w:rPr>
                <w:rFonts w:ascii="Raleway" w:hAnsi="Raleway"/>
                <w:b/>
                <w:bCs/>
                <w:sz w:val="18"/>
                <w:szCs w:val="18"/>
              </w:rPr>
              <w:t xml:space="preserve"> –</w:t>
            </w:r>
            <w:r w:rsidR="00B127D0">
              <w:rPr>
                <w:rFonts w:ascii="Raleway" w:hAnsi="Raleway"/>
                <w:b/>
                <w:bCs/>
                <w:sz w:val="18"/>
                <w:szCs w:val="18"/>
              </w:rPr>
              <w:t xml:space="preserve"> </w:t>
            </w:r>
            <w:r w:rsidRPr="6FD970F8">
              <w:rPr>
                <w:rFonts w:ascii="Raleway" w:hAnsi="Raleway"/>
                <w:b/>
                <w:bCs/>
                <w:sz w:val="18"/>
                <w:szCs w:val="18"/>
              </w:rPr>
              <w:t>17.15</w:t>
            </w:r>
          </w:p>
        </w:tc>
        <w:tc>
          <w:tcPr>
            <w:tcW w:w="4516" w:type="dxa"/>
          </w:tcPr>
          <w:p w14:paraId="14618EA4" w14:textId="27FF908B" w:rsidR="00B25FE8" w:rsidRDefault="000408E2" w:rsidP="00BD5550">
            <w:pPr>
              <w:widowControl/>
              <w:suppressAutoHyphens/>
              <w:autoSpaceDE/>
              <w:spacing w:before="12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B25FE8">
              <w:rPr>
                <w:rFonts w:ascii="Raleway" w:hAnsi="Raleway"/>
                <w:sz w:val="16"/>
                <w:szCs w:val="16"/>
              </w:rPr>
              <w:t>Evelina BUROKĖ</w:t>
            </w:r>
          </w:p>
          <w:p w14:paraId="7BDF4DBC" w14:textId="55AA951F" w:rsidR="00B25FE8" w:rsidRDefault="00B25FE8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>
              <w:rPr>
                <w:rFonts w:ascii="Raleway" w:hAnsi="Raleway"/>
                <w:sz w:val="16"/>
                <w:szCs w:val="16"/>
              </w:rPr>
              <w:t>(Vilnius University, Lithuania)</w:t>
            </w:r>
          </w:p>
          <w:p w14:paraId="1780A848" w14:textId="24776B71" w:rsidR="000408E2" w:rsidRDefault="000408E2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</w:pPr>
            <w:r w:rsidRPr="00B25FE8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>Critical Thinking Beyond Disciplines: How to Measure the Immeasurable?</w:t>
            </w:r>
          </w:p>
          <w:p w14:paraId="6B57A786" w14:textId="77777777" w:rsidR="00B25FE8" w:rsidRPr="00B25FE8" w:rsidRDefault="00B25FE8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i/>
                <w:iCs/>
                <w:sz w:val="16"/>
                <w:szCs w:val="16"/>
              </w:rPr>
            </w:pPr>
          </w:p>
          <w:p w14:paraId="7328F6CC" w14:textId="7D9F1E34" w:rsidR="00B25FE8" w:rsidRDefault="00A23B9F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B25FE8">
              <w:rPr>
                <w:rFonts w:ascii="Raleway" w:hAnsi="Raleway"/>
                <w:sz w:val="16"/>
                <w:szCs w:val="16"/>
              </w:rPr>
              <w:t>Rasa AŠKINYTĖ</w:t>
            </w:r>
          </w:p>
          <w:p w14:paraId="5C56B271" w14:textId="1EA57E9D" w:rsidR="00DE508A" w:rsidRDefault="00DE508A" w:rsidP="00DE508A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>
              <w:rPr>
                <w:rFonts w:ascii="Raleway" w:hAnsi="Raleway"/>
                <w:sz w:val="16"/>
                <w:szCs w:val="16"/>
              </w:rPr>
              <w:t>(Vilnius University, Lithuania)</w:t>
            </w:r>
          </w:p>
          <w:p w14:paraId="4BD6B79A" w14:textId="49BB63A1" w:rsidR="00A23B9F" w:rsidRDefault="00A23B9F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B25FE8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>Analysis of Ethical Problems Based on Theory and Practice of Logical Thinking: An Educational Mode</w:t>
            </w:r>
            <w:r w:rsidR="0091412B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>l</w:t>
            </w:r>
          </w:p>
          <w:p w14:paraId="402C42AF" w14:textId="4B6FA1FB" w:rsidR="00B25FE8" w:rsidRPr="00B25FE8" w:rsidRDefault="00B25FE8" w:rsidP="00882B85">
            <w:pPr>
              <w:widowControl/>
              <w:suppressAutoHyphens/>
              <w:autoSpaceDE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3226507D" w14:textId="781CD9EE" w:rsidR="00DE508A" w:rsidRPr="00065000" w:rsidRDefault="00DE508A" w:rsidP="00B25FE8">
            <w:pPr>
              <w:pStyle w:val="Standard"/>
              <w:jc w:val="center"/>
              <w:rPr>
                <w:rFonts w:ascii="Raleway" w:hAnsi="Raleway" w:cs="Times New Roman"/>
                <w:sz w:val="16"/>
                <w:szCs w:val="16"/>
                <w:lang w:val="en-US"/>
              </w:rPr>
            </w:pPr>
            <w:r w:rsidRPr="00065000">
              <w:rPr>
                <w:rFonts w:ascii="Raleway" w:hAnsi="Raleway" w:cs="Times New Roman"/>
                <w:sz w:val="16"/>
                <w:szCs w:val="16"/>
                <w:lang w:val="en-US"/>
              </w:rPr>
              <w:t>Guillaume CAILLAUD</w:t>
            </w:r>
          </w:p>
          <w:p w14:paraId="05E18AC2" w14:textId="108CFAB2" w:rsidR="00DE508A" w:rsidRPr="00065000" w:rsidRDefault="00DE508A" w:rsidP="00B25FE8">
            <w:pPr>
              <w:pStyle w:val="Standard"/>
              <w:jc w:val="center"/>
              <w:rPr>
                <w:rFonts w:ascii="Raleway" w:hAnsi="Raleway" w:cs="Times New Roman"/>
                <w:sz w:val="16"/>
                <w:szCs w:val="16"/>
                <w:lang w:val="en-US"/>
              </w:rPr>
            </w:pPr>
            <w:r w:rsidRPr="00444701">
              <w:rPr>
                <w:rFonts w:ascii="Raleway" w:hAnsi="Raleway"/>
                <w:color w:val="000000"/>
                <w:sz w:val="16"/>
                <w:szCs w:val="16"/>
                <w:shd w:val="clear" w:color="auto" w:fill="FFFFFF"/>
                <w:lang w:val="en-US"/>
              </w:rPr>
              <w:t>(Unive</w:t>
            </w:r>
            <w:r w:rsidR="00CB2177" w:rsidRPr="00444701">
              <w:rPr>
                <w:rFonts w:ascii="Raleway" w:hAnsi="Raleway"/>
                <w:color w:val="000000"/>
                <w:sz w:val="16"/>
                <w:szCs w:val="16"/>
                <w:shd w:val="clear" w:color="auto" w:fill="FFFFFF"/>
                <w:lang w:val="en-US"/>
              </w:rPr>
              <w:t>r</w:t>
            </w:r>
            <w:r w:rsidRPr="00444701">
              <w:rPr>
                <w:rFonts w:ascii="Raleway" w:hAnsi="Raleway"/>
                <w:color w:val="000000"/>
                <w:sz w:val="16"/>
                <w:szCs w:val="16"/>
                <w:shd w:val="clear" w:color="auto" w:fill="FFFFFF"/>
                <w:lang w:val="en-US"/>
              </w:rPr>
              <w:t>sity of Caen, France)</w:t>
            </w:r>
          </w:p>
          <w:p w14:paraId="074E6F9B" w14:textId="5911D96F" w:rsidR="00A23B9F" w:rsidRPr="00D02C4D" w:rsidRDefault="00A23B9F" w:rsidP="00B25FE8">
            <w:pPr>
              <w:pStyle w:val="Standard"/>
              <w:jc w:val="center"/>
              <w:rPr>
                <w:rFonts w:ascii="Raleway" w:hAnsi="Raleway" w:cs="Times New Roman"/>
                <w:b/>
                <w:bCs/>
                <w:i/>
                <w:iCs/>
                <w:sz w:val="16"/>
                <w:szCs w:val="16"/>
                <w:lang w:val="en-US"/>
              </w:rPr>
            </w:pPr>
            <w:r w:rsidRPr="00D02C4D">
              <w:rPr>
                <w:rFonts w:ascii="Raleway" w:hAnsi="Raleway" w:cs="Times New Roman"/>
                <w:b/>
                <w:bCs/>
                <w:i/>
                <w:iCs/>
                <w:sz w:val="16"/>
                <w:szCs w:val="16"/>
                <w:lang w:val="en-US"/>
              </w:rPr>
              <w:t>The Disco+ Project and Critical Thinking</w:t>
            </w:r>
          </w:p>
          <w:p w14:paraId="0D2EA99F" w14:textId="77777777" w:rsidR="00481531" w:rsidRPr="00D02C4D" w:rsidRDefault="00481531" w:rsidP="00B25FE8">
            <w:pPr>
              <w:pStyle w:val="Standard"/>
              <w:jc w:val="center"/>
              <w:rPr>
                <w:rFonts w:ascii="Raleway" w:hAnsi="Raleway"/>
                <w:i/>
                <w:iCs/>
                <w:sz w:val="16"/>
                <w:szCs w:val="16"/>
                <w:highlight w:val="yellow"/>
                <w:lang w:val="en-US"/>
              </w:rPr>
            </w:pPr>
          </w:p>
          <w:p w14:paraId="0AB8F415" w14:textId="037EF443" w:rsidR="00ED4134" w:rsidRDefault="00A23B9F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eastAsia="Calibri" w:hAnsi="Raleway"/>
                <w:sz w:val="16"/>
                <w:szCs w:val="16"/>
              </w:rPr>
            </w:pPr>
            <w:r w:rsidRPr="00444701">
              <w:rPr>
                <w:rFonts w:ascii="Raleway" w:eastAsia="Calibri" w:hAnsi="Raleway"/>
                <w:sz w:val="16"/>
                <w:szCs w:val="16"/>
              </w:rPr>
              <w:t>Daiva JAKAVONYTĖ-STAŠKUVIENĖ</w:t>
            </w:r>
            <w:r w:rsidR="00ED4134">
              <w:rPr>
                <w:rFonts w:ascii="Raleway" w:eastAsia="Calibri" w:hAnsi="Raleway"/>
                <w:sz w:val="16"/>
                <w:szCs w:val="16"/>
              </w:rPr>
              <w:t xml:space="preserve"> &amp;</w:t>
            </w:r>
            <w:r w:rsidRPr="00444701">
              <w:rPr>
                <w:rFonts w:ascii="Raleway" w:eastAsia="Calibri" w:hAnsi="Raleway"/>
                <w:sz w:val="16"/>
                <w:szCs w:val="16"/>
              </w:rPr>
              <w:t xml:space="preserve"> </w:t>
            </w:r>
          </w:p>
          <w:p w14:paraId="4EC50F55" w14:textId="3954F147" w:rsidR="009B331A" w:rsidRPr="00444701" w:rsidRDefault="00A23B9F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eastAsia="Calibri" w:hAnsi="Raleway"/>
                <w:sz w:val="16"/>
                <w:szCs w:val="16"/>
              </w:rPr>
            </w:pPr>
            <w:r w:rsidRPr="00444701">
              <w:rPr>
                <w:rFonts w:ascii="Raleway" w:eastAsia="Calibri" w:hAnsi="Raleway"/>
                <w:sz w:val="16"/>
                <w:szCs w:val="16"/>
              </w:rPr>
              <w:t>Jovita PONOMARIOVIENĖ</w:t>
            </w:r>
          </w:p>
          <w:p w14:paraId="5B5C8770" w14:textId="6F3E0DD7" w:rsidR="009B331A" w:rsidRPr="009B331A" w:rsidRDefault="009B331A" w:rsidP="009B331A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>
              <w:rPr>
                <w:rFonts w:ascii="Raleway" w:hAnsi="Raleway"/>
                <w:sz w:val="16"/>
                <w:szCs w:val="16"/>
              </w:rPr>
              <w:t>(Vytautas Magnus University, Lithuania)</w:t>
            </w:r>
          </w:p>
          <w:p w14:paraId="671C4CEC" w14:textId="665B9C9A" w:rsidR="00A23B9F" w:rsidRDefault="00A23B9F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eastAsia="Calibri" w:hAnsi="Raleway"/>
                <w:b/>
                <w:bCs/>
                <w:i/>
                <w:iCs/>
                <w:sz w:val="16"/>
                <w:szCs w:val="16"/>
              </w:rPr>
            </w:pPr>
            <w:r w:rsidRPr="00444701">
              <w:rPr>
                <w:rFonts w:ascii="Raleway" w:eastAsia="Calibri" w:hAnsi="Raleway"/>
                <w:sz w:val="16"/>
                <w:szCs w:val="16"/>
              </w:rPr>
              <w:t xml:space="preserve"> </w:t>
            </w:r>
            <w:r w:rsidRPr="009B331A">
              <w:rPr>
                <w:rFonts w:ascii="Raleway" w:eastAsia="Calibri" w:hAnsi="Raleway"/>
                <w:b/>
                <w:bCs/>
                <w:i/>
                <w:iCs/>
                <w:sz w:val="16"/>
                <w:szCs w:val="16"/>
              </w:rPr>
              <w:t>Expressing Critical Thinking Among Primary School Teachers When Creating an Educational Environment That Provides Opportunities for Students to Set Short-term Goals and Reflect on Them</w:t>
            </w:r>
          </w:p>
          <w:p w14:paraId="2817731C" w14:textId="77777777" w:rsidR="009C279F" w:rsidRDefault="009C279F" w:rsidP="009843DD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</w:pPr>
          </w:p>
          <w:p w14:paraId="52352266" w14:textId="6EEB7B38" w:rsidR="009843DD" w:rsidRDefault="009843DD" w:rsidP="009843DD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1A3B16"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  <w:t xml:space="preserve">Loreta </w:t>
            </w:r>
            <w:r w:rsidR="00D02C4D" w:rsidRPr="00D02C4D"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  <w:t>ZAVADSKIEN</w:t>
            </w:r>
            <w:r w:rsidR="00D02C4D" w:rsidRPr="00D02C4D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Ė</w:t>
            </w:r>
          </w:p>
          <w:p w14:paraId="5B758BCE" w14:textId="77777777" w:rsidR="009843DD" w:rsidRPr="00CB2177" w:rsidRDefault="009843DD" w:rsidP="00ED4134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3B2D24">
              <w:rPr>
                <w:rFonts w:ascii="Raleway" w:hAnsi="Raleway"/>
                <w:bCs/>
                <w:sz w:val="18"/>
                <w:szCs w:val="18"/>
              </w:rPr>
              <w:t>(</w:t>
            </w:r>
            <w:r w:rsidRPr="00CB2177">
              <w:rPr>
                <w:rFonts w:ascii="Raleway" w:hAnsi="Raleway"/>
                <w:bCs/>
                <w:sz w:val="16"/>
                <w:szCs w:val="16"/>
              </w:rPr>
              <w:t>Vilnius University, Lithuania)</w:t>
            </w:r>
          </w:p>
          <w:p w14:paraId="47814097" w14:textId="77777777" w:rsidR="009843DD" w:rsidRPr="00CB2177" w:rsidRDefault="009843DD" w:rsidP="009843DD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val="lt-LT" w:eastAsia="lt-LT"/>
              </w:rPr>
            </w:pPr>
            <w:r w:rsidRPr="00CB2177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val="lt-LT" w:eastAsia="lt-LT"/>
              </w:rPr>
              <w:t>Complexity Theory-Based Insights Into What is More Important in Higher Education: Critical Thinking or Reflective Thinking? Or Both?</w:t>
            </w:r>
          </w:p>
          <w:p w14:paraId="2E292E06" w14:textId="77777777" w:rsidR="00481531" w:rsidRPr="009B331A" w:rsidRDefault="00481531" w:rsidP="00B25FE8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i/>
                <w:iCs/>
                <w:sz w:val="16"/>
                <w:szCs w:val="16"/>
              </w:rPr>
            </w:pPr>
          </w:p>
          <w:p w14:paraId="70BD90A6" w14:textId="7F097FD1" w:rsidR="00481531" w:rsidRDefault="00A23B9F" w:rsidP="00B25FE8">
            <w:pPr>
              <w:widowControl/>
              <w:suppressAutoHyphens/>
              <w:autoSpaceDE/>
              <w:contextualSpacing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 w:rsidRPr="00B25FE8">
              <w:rPr>
                <w:rFonts w:ascii="Raleway" w:hAnsi="Raleway"/>
                <w:sz w:val="16"/>
                <w:szCs w:val="16"/>
              </w:rPr>
              <w:t>Simona KONTRIMIENĖ</w:t>
            </w:r>
          </w:p>
          <w:p w14:paraId="0DE04393" w14:textId="13B6C61A" w:rsidR="00481531" w:rsidRDefault="00481531" w:rsidP="00B25FE8">
            <w:pPr>
              <w:widowControl/>
              <w:suppressAutoHyphens/>
              <w:autoSpaceDE/>
              <w:contextualSpacing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  <w:r>
              <w:rPr>
                <w:rFonts w:ascii="Raleway" w:hAnsi="Raleway"/>
                <w:sz w:val="16"/>
                <w:szCs w:val="16"/>
              </w:rPr>
              <w:t>(Vilnius University, Lithuania)</w:t>
            </w:r>
          </w:p>
          <w:p w14:paraId="3C12CDA2" w14:textId="77777777" w:rsidR="000F0304" w:rsidRDefault="00A23B9F" w:rsidP="00BD5550">
            <w:pPr>
              <w:widowControl/>
              <w:suppressAutoHyphens/>
              <w:autoSpaceDE/>
              <w:spacing w:after="120"/>
              <w:contextualSpacing/>
              <w:jc w:val="center"/>
              <w:textAlignment w:val="baseline"/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</w:pPr>
            <w:r w:rsidRPr="00481531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 xml:space="preserve">The Interplay Between Critical Thinking, Emotional Touchpoints and </w:t>
            </w:r>
            <w:proofErr w:type="spellStart"/>
            <w:r w:rsidRPr="00481531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>Personalised</w:t>
            </w:r>
            <w:proofErr w:type="spellEnd"/>
            <w:r w:rsidRPr="00481531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 xml:space="preserve"> </w:t>
            </w:r>
            <w:r w:rsidRPr="00163A29">
              <w:rPr>
                <w:rFonts w:ascii="Raleway" w:hAnsi="Raleway"/>
                <w:b/>
                <w:bCs/>
                <w:iCs/>
                <w:sz w:val="16"/>
                <w:szCs w:val="16"/>
              </w:rPr>
              <w:t>Learning</w:t>
            </w:r>
            <w:r w:rsidRPr="00481531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t xml:space="preserve">: </w:t>
            </w:r>
            <w:r w:rsidRPr="00481531">
              <w:rPr>
                <w:rFonts w:ascii="Raleway" w:hAnsi="Raleway"/>
                <w:b/>
                <w:bCs/>
                <w:i/>
                <w:iCs/>
                <w:sz w:val="16"/>
                <w:szCs w:val="16"/>
              </w:rPr>
              <w:br/>
              <w:t>Experiences from Two Erasmus+ Projects</w:t>
            </w:r>
          </w:p>
          <w:p w14:paraId="67ED7E8D" w14:textId="057E82BC" w:rsidR="00BD5550" w:rsidRPr="005B1D9C" w:rsidRDefault="00BD5550" w:rsidP="00BD5550">
            <w:pPr>
              <w:widowControl/>
              <w:suppressAutoHyphens/>
              <w:autoSpaceDE/>
              <w:spacing w:after="120"/>
              <w:contextualSpacing/>
              <w:jc w:val="center"/>
              <w:textAlignment w:val="baseline"/>
              <w:rPr>
                <w:rFonts w:ascii="Raleway" w:hAnsi="Raleway"/>
                <w:i/>
                <w:sz w:val="17"/>
                <w:szCs w:val="17"/>
              </w:rPr>
            </w:pPr>
          </w:p>
        </w:tc>
        <w:tc>
          <w:tcPr>
            <w:tcW w:w="4819" w:type="dxa"/>
          </w:tcPr>
          <w:p w14:paraId="2CA86CC5" w14:textId="1ADA44E9" w:rsidR="00DE508A" w:rsidRPr="00BD45B2" w:rsidRDefault="00DE508A" w:rsidP="00BD5550">
            <w:pPr>
              <w:widowControl/>
              <w:autoSpaceDE/>
              <w:autoSpaceDN/>
              <w:spacing w:before="120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  <w:lang w:val="it-IT" w:eastAsia="lt-LT"/>
              </w:rPr>
            </w:pPr>
            <w:r w:rsidRPr="00BD45B2">
              <w:rPr>
                <w:rFonts w:ascii="Raleway" w:eastAsia="Times New Roman" w:hAnsi="Raleway" w:cs="Times New Roman"/>
                <w:sz w:val="16"/>
                <w:szCs w:val="16"/>
                <w:lang w:val="it-IT" w:eastAsia="lt-LT"/>
              </w:rPr>
              <w:t>Hugo REBELO</w:t>
            </w:r>
            <w:r w:rsidR="00ED4134" w:rsidRPr="00BD45B2">
              <w:rPr>
                <w:rFonts w:ascii="Raleway" w:eastAsia="Times New Roman" w:hAnsi="Raleway" w:cs="Times New Roman"/>
                <w:sz w:val="16"/>
                <w:szCs w:val="16"/>
                <w:lang w:val="it-IT" w:eastAsia="lt-LT"/>
              </w:rPr>
              <w:t xml:space="preserve">, </w:t>
            </w:r>
            <w:r w:rsidRPr="00BD45B2">
              <w:rPr>
                <w:rFonts w:ascii="Raleway" w:eastAsia="Times New Roman" w:hAnsi="Raleway" w:cs="Times New Roman"/>
                <w:sz w:val="16"/>
                <w:szCs w:val="16"/>
                <w:lang w:val="it-IT" w:eastAsia="lt-LT"/>
              </w:rPr>
              <w:t>Luís SEBASTIÃO</w:t>
            </w:r>
            <w:r w:rsidR="00ED4134" w:rsidRPr="00BD45B2">
              <w:rPr>
                <w:rFonts w:ascii="Raleway" w:eastAsia="Times New Roman" w:hAnsi="Raleway" w:cs="Times New Roman"/>
                <w:sz w:val="16"/>
                <w:szCs w:val="16"/>
                <w:lang w:val="it-IT" w:eastAsia="lt-LT"/>
              </w:rPr>
              <w:t>,</w:t>
            </w:r>
            <w:r w:rsidRPr="006306D8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 xml:space="preserve"> </w:t>
            </w:r>
            <w:r w:rsidRPr="00BD45B2">
              <w:rPr>
                <w:rFonts w:ascii="Raleway" w:eastAsia="Times New Roman" w:hAnsi="Raleway" w:cs="Times New Roman"/>
                <w:color w:val="0D0D0D"/>
                <w:sz w:val="16"/>
                <w:szCs w:val="16"/>
                <w:shd w:val="clear" w:color="auto" w:fill="FFFFFF"/>
                <w:lang w:val="it-IT" w:eastAsia="lt-LT"/>
              </w:rPr>
              <w:t>Rita PAYAN-CARREIRA</w:t>
            </w:r>
            <w:r w:rsidR="00ED4134" w:rsidRPr="00BD45B2">
              <w:rPr>
                <w:rFonts w:ascii="Raleway" w:eastAsia="Times New Roman" w:hAnsi="Raleway" w:cs="Times New Roman"/>
                <w:color w:val="0D0D0D"/>
                <w:sz w:val="16"/>
                <w:szCs w:val="16"/>
                <w:shd w:val="clear" w:color="auto" w:fill="FFFFFF"/>
                <w:lang w:val="it-IT" w:eastAsia="lt-LT"/>
              </w:rPr>
              <w:t xml:space="preserve">, </w:t>
            </w:r>
            <w:r w:rsidRPr="00BD45B2">
              <w:rPr>
                <w:rFonts w:ascii="Raleway" w:eastAsia="Times New Roman" w:hAnsi="Raleway" w:cs="Times New Roman"/>
                <w:color w:val="0D0D0D"/>
                <w:sz w:val="16"/>
                <w:szCs w:val="16"/>
                <w:shd w:val="clear" w:color="auto" w:fill="FFFFFF"/>
                <w:lang w:val="it-IT" w:eastAsia="lt-LT"/>
              </w:rPr>
              <w:t>Filipa TIRAPICOS</w:t>
            </w:r>
            <w:r w:rsidR="00ED4134" w:rsidRPr="00BD45B2">
              <w:rPr>
                <w:rFonts w:ascii="Raleway" w:eastAsia="Times New Roman" w:hAnsi="Raleway" w:cs="Times New Roman"/>
                <w:color w:val="0D0D0D"/>
                <w:sz w:val="16"/>
                <w:szCs w:val="16"/>
                <w:shd w:val="clear" w:color="auto" w:fill="FFFFFF"/>
                <w:lang w:val="it-IT" w:eastAsia="lt-LT"/>
              </w:rPr>
              <w:t xml:space="preserve"> &amp; </w:t>
            </w:r>
            <w:r w:rsidRPr="00BD45B2">
              <w:rPr>
                <w:rFonts w:ascii="Raleway" w:eastAsia="Times New Roman" w:hAnsi="Raleway" w:cs="Times New Roman"/>
                <w:sz w:val="16"/>
                <w:szCs w:val="16"/>
                <w:lang w:val="it-IT" w:eastAsia="lt-LT"/>
              </w:rPr>
              <w:t>Ana CRISTÓVÃO</w:t>
            </w:r>
            <w:r w:rsidRPr="00BD45B2">
              <w:rPr>
                <w:rFonts w:ascii="Times New Roman" w:eastAsia="Times New Roman" w:hAnsi="Times New Roman" w:cs="Times New Roman"/>
                <w:sz w:val="16"/>
                <w:szCs w:val="16"/>
                <w:lang w:val="it-IT" w:eastAsia="lt-LT"/>
              </w:rPr>
              <w:t> </w:t>
            </w:r>
          </w:p>
          <w:p w14:paraId="54619F27" w14:textId="77777777" w:rsidR="00DE508A" w:rsidRPr="006C73C8" w:rsidRDefault="00DE508A" w:rsidP="00DE508A">
            <w:pPr>
              <w:pStyle w:val="ListParagraph"/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color w:val="FF0000"/>
                <w:sz w:val="16"/>
                <w:szCs w:val="16"/>
              </w:rPr>
            </w:pPr>
            <w:r>
              <w:rPr>
                <w:rFonts w:ascii="Raleway" w:hAnsi="Raleway"/>
                <w:sz w:val="16"/>
                <w:szCs w:val="16"/>
                <w:shd w:val="clear" w:color="auto" w:fill="FFFFFF"/>
              </w:rPr>
              <w:t>(University of Evora, Portugal)</w:t>
            </w:r>
          </w:p>
          <w:p w14:paraId="40236FFD" w14:textId="7AD3CD79" w:rsidR="00DE508A" w:rsidRDefault="00DE508A" w:rsidP="00DE508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6C73C8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  <w:lang w:val="lt-LT" w:eastAsia="lt-LT"/>
              </w:rPr>
              <w:t> </w:t>
            </w:r>
            <w:r w:rsidRPr="006C73C8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val="en-GB" w:eastAsia="lt-LT"/>
              </w:rPr>
              <w:t>Can Critical Thinking Reduce the Gap Between Universities and the Labour Market? A Study with Focus Groups and One In-depth Interview with Veterinarians</w:t>
            </w:r>
          </w:p>
          <w:p w14:paraId="2A8C0811" w14:textId="77777777" w:rsidR="00DE508A" w:rsidRPr="006306D8" w:rsidRDefault="00DE508A" w:rsidP="00DE508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</w:p>
          <w:p w14:paraId="591E2EC5" w14:textId="625C0371" w:rsidR="00DE508A" w:rsidRPr="009611A1" w:rsidRDefault="00DE508A" w:rsidP="00DE508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</w:pPr>
            <w:r w:rsidRPr="009611A1"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  <w:t xml:space="preserve">Marija </w:t>
            </w:r>
            <w:r w:rsidR="00D02C4D" w:rsidRPr="009611A1"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  <w:t xml:space="preserve">TRUŠ </w:t>
            </w:r>
          </w:p>
          <w:p w14:paraId="5682459B" w14:textId="6F829F6C" w:rsidR="00DE508A" w:rsidRDefault="00DE508A" w:rsidP="009611A1">
            <w:pPr>
              <w:jc w:val="center"/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</w:pPr>
            <w:r w:rsidRPr="00417633">
              <w:rPr>
                <w:rFonts w:ascii="Raleway" w:eastAsia="Times New Roman" w:hAnsi="Raleway" w:cs="Times New Roman"/>
                <w:sz w:val="16"/>
                <w:szCs w:val="16"/>
                <w:lang w:eastAsia="en-GB"/>
              </w:rPr>
              <w:t>(</w:t>
            </w:r>
            <w:proofErr w:type="spellStart"/>
            <w:r w:rsidRPr="00417633">
              <w:rPr>
                <w:rFonts w:ascii="Raleway" w:eastAsia="Times New Roman" w:hAnsi="Raleway" w:cs="Times New Roman"/>
                <w:sz w:val="16"/>
                <w:szCs w:val="16"/>
                <w:lang w:eastAsia="en-GB"/>
              </w:rPr>
              <w:t>Klaipėda</w:t>
            </w:r>
            <w:proofErr w:type="spellEnd"/>
            <w:r w:rsidRPr="00417633">
              <w:rPr>
                <w:rFonts w:ascii="Raleway" w:eastAsia="Times New Roman" w:hAnsi="Raleway" w:cs="Times New Roman"/>
                <w:sz w:val="16"/>
                <w:szCs w:val="16"/>
                <w:lang w:eastAsia="en-GB"/>
              </w:rPr>
              <w:t xml:space="preserve"> University, Lithuania)</w:t>
            </w:r>
          </w:p>
          <w:p w14:paraId="5EB53D20" w14:textId="187B7CEC" w:rsidR="00DE508A" w:rsidRPr="00417633" w:rsidRDefault="00DE508A" w:rsidP="00DE508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i/>
                <w:iCs/>
                <w:sz w:val="16"/>
                <w:szCs w:val="16"/>
                <w:lang w:val="lt-LT" w:eastAsia="lt-LT"/>
              </w:rPr>
            </w:pPr>
            <w:r w:rsidRPr="00417633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eastAsia="lt-LT"/>
              </w:rPr>
              <w:t>Critical Thinking of Nursing Students: Developing an Essential Skill</w:t>
            </w:r>
          </w:p>
          <w:p w14:paraId="36C3DEDA" w14:textId="77777777" w:rsidR="000F0304" w:rsidRDefault="000F0304" w:rsidP="00B21F74">
            <w:pPr>
              <w:spacing w:line="215" w:lineRule="exact"/>
              <w:jc w:val="center"/>
              <w:rPr>
                <w:rFonts w:ascii="Raleway" w:hAnsi="Raleway"/>
                <w:i/>
                <w:sz w:val="17"/>
                <w:szCs w:val="17"/>
                <w:lang w:val="lt-LT"/>
              </w:rPr>
            </w:pPr>
          </w:p>
          <w:p w14:paraId="134925B8" w14:textId="63B60D50" w:rsidR="00A0768C" w:rsidRPr="00D256F4" w:rsidRDefault="00A0768C" w:rsidP="00D256F4">
            <w:pPr>
              <w:ind w:firstLine="567"/>
              <w:jc w:val="center"/>
              <w:rPr>
                <w:rFonts w:ascii="Raleway" w:hAnsi="Raleway"/>
                <w:sz w:val="16"/>
                <w:szCs w:val="16"/>
              </w:rPr>
            </w:pPr>
            <w:proofErr w:type="spellStart"/>
            <w:r w:rsidRPr="00D256F4">
              <w:rPr>
                <w:rFonts w:ascii="Raleway" w:hAnsi="Raleway"/>
                <w:sz w:val="16"/>
                <w:szCs w:val="16"/>
              </w:rPr>
              <w:t>Edita</w:t>
            </w:r>
            <w:proofErr w:type="spellEnd"/>
            <w:r w:rsidRPr="00D256F4">
              <w:rPr>
                <w:rFonts w:ascii="Raleway" w:hAnsi="Raleway"/>
                <w:sz w:val="16"/>
                <w:szCs w:val="16"/>
              </w:rPr>
              <w:t xml:space="preserve"> BUTRIMĖ</w:t>
            </w:r>
          </w:p>
          <w:p w14:paraId="7838B31F" w14:textId="0E98EE48" w:rsidR="00A0768C" w:rsidRPr="00D256F4" w:rsidRDefault="00A0768C" w:rsidP="00D256F4">
            <w:pPr>
              <w:ind w:firstLine="567"/>
              <w:jc w:val="center"/>
              <w:rPr>
                <w:rFonts w:ascii="Raleway" w:hAnsi="Raleway"/>
                <w:sz w:val="16"/>
                <w:szCs w:val="16"/>
                <w:lang w:val="en"/>
              </w:rPr>
            </w:pPr>
            <w:r w:rsidRPr="00D256F4">
              <w:rPr>
                <w:rFonts w:ascii="Raleway" w:hAnsi="Raleway"/>
                <w:sz w:val="16"/>
                <w:szCs w:val="16"/>
                <w:lang w:val="en"/>
              </w:rPr>
              <w:t>(Lithuanian University of Health Sciences</w:t>
            </w:r>
            <w:r w:rsidR="002D18DE" w:rsidRPr="00D256F4">
              <w:rPr>
                <w:rFonts w:ascii="Raleway" w:hAnsi="Raleway"/>
                <w:sz w:val="16"/>
                <w:szCs w:val="16"/>
                <w:lang w:val="en"/>
              </w:rPr>
              <w:t>, Lithuania</w:t>
            </w:r>
            <w:r w:rsidRPr="00D256F4">
              <w:rPr>
                <w:rFonts w:ascii="Raleway" w:hAnsi="Raleway"/>
                <w:sz w:val="16"/>
                <w:szCs w:val="16"/>
                <w:lang w:val="en"/>
              </w:rPr>
              <w:t>)</w:t>
            </w:r>
          </w:p>
          <w:p w14:paraId="0E4B0D79" w14:textId="676BE0F7" w:rsidR="00A0768C" w:rsidRPr="00D256F4" w:rsidRDefault="00A0768C" w:rsidP="00D256F4">
            <w:pPr>
              <w:jc w:val="center"/>
              <w:rPr>
                <w:rFonts w:ascii="Raleway" w:hAnsi="Raleway"/>
                <w:sz w:val="16"/>
                <w:szCs w:val="16"/>
              </w:rPr>
            </w:pPr>
            <w:r w:rsidRPr="00D256F4">
              <w:rPr>
                <w:rFonts w:ascii="Raleway" w:hAnsi="Raleway"/>
                <w:sz w:val="16"/>
                <w:szCs w:val="16"/>
              </w:rPr>
              <w:t xml:space="preserve">Co-authors: </w:t>
            </w:r>
            <w:proofErr w:type="spellStart"/>
            <w:r w:rsidRPr="00D256F4">
              <w:rPr>
                <w:rFonts w:ascii="Raleway" w:hAnsi="Raleway"/>
                <w:sz w:val="16"/>
                <w:szCs w:val="16"/>
              </w:rPr>
              <w:t>Silvija</w:t>
            </w:r>
            <w:proofErr w:type="spellEnd"/>
            <w:r w:rsidRPr="00D256F4">
              <w:rPr>
                <w:rFonts w:ascii="Raleway" w:hAnsi="Raleway"/>
                <w:sz w:val="16"/>
                <w:szCs w:val="16"/>
              </w:rPr>
              <w:t xml:space="preserve"> </w:t>
            </w:r>
            <w:r w:rsidR="002D18DE" w:rsidRPr="00D256F4">
              <w:rPr>
                <w:rFonts w:ascii="Raleway" w:hAnsi="Raleway"/>
                <w:sz w:val="16"/>
                <w:szCs w:val="16"/>
              </w:rPr>
              <w:t>RAKUTIENĖ</w:t>
            </w:r>
            <w:r w:rsidRPr="00D256F4">
              <w:rPr>
                <w:rFonts w:ascii="Raleway" w:hAnsi="Raleway"/>
                <w:sz w:val="16"/>
                <w:szCs w:val="16"/>
              </w:rPr>
              <w:t xml:space="preserve">, </w:t>
            </w:r>
            <w:proofErr w:type="spellStart"/>
            <w:r w:rsidRPr="00D256F4">
              <w:rPr>
                <w:rFonts w:ascii="Raleway" w:hAnsi="Raleway"/>
                <w:sz w:val="16"/>
                <w:szCs w:val="16"/>
              </w:rPr>
              <w:t>Dalija</w:t>
            </w:r>
            <w:proofErr w:type="spellEnd"/>
            <w:r w:rsidRPr="00D256F4">
              <w:rPr>
                <w:rFonts w:ascii="Raleway" w:hAnsi="Raleway"/>
                <w:sz w:val="16"/>
                <w:szCs w:val="16"/>
              </w:rPr>
              <w:t xml:space="preserve"> </w:t>
            </w:r>
            <w:r w:rsidR="002D18DE" w:rsidRPr="00D256F4">
              <w:rPr>
                <w:rFonts w:ascii="Raleway" w:hAnsi="Raleway"/>
                <w:sz w:val="16"/>
                <w:szCs w:val="16"/>
              </w:rPr>
              <w:t xml:space="preserve">GUDAITYTĖ, </w:t>
            </w:r>
            <w:r w:rsidRPr="00D256F4">
              <w:rPr>
                <w:rFonts w:ascii="Raleway" w:hAnsi="Raleway"/>
                <w:sz w:val="16"/>
                <w:szCs w:val="16"/>
              </w:rPr>
              <w:t xml:space="preserve">, Liudmila </w:t>
            </w:r>
            <w:r w:rsidR="002D18DE" w:rsidRPr="00D256F4">
              <w:rPr>
                <w:rFonts w:ascii="Raleway" w:hAnsi="Raleway"/>
                <w:sz w:val="16"/>
                <w:szCs w:val="16"/>
              </w:rPr>
              <w:t>DULKSNIENĖ</w:t>
            </w:r>
            <w:r w:rsidRPr="00D256F4">
              <w:rPr>
                <w:rFonts w:ascii="Raleway" w:hAnsi="Raleway"/>
                <w:sz w:val="16"/>
                <w:szCs w:val="16"/>
              </w:rPr>
              <w:t xml:space="preserve">, Laura </w:t>
            </w:r>
            <w:r w:rsidR="002D18DE" w:rsidRPr="00D256F4">
              <w:rPr>
                <w:rFonts w:ascii="Raleway" w:hAnsi="Raleway"/>
                <w:sz w:val="16"/>
                <w:szCs w:val="16"/>
              </w:rPr>
              <w:t xml:space="preserve">RAŠČIAUSKAITĖ, </w:t>
            </w:r>
            <w:r w:rsidRPr="00D256F4">
              <w:rPr>
                <w:rFonts w:ascii="Raleway" w:hAnsi="Raleway"/>
                <w:sz w:val="16"/>
                <w:szCs w:val="16"/>
              </w:rPr>
              <w:t xml:space="preserve">Aida </w:t>
            </w:r>
            <w:r w:rsidR="002D18DE" w:rsidRPr="00D256F4">
              <w:rPr>
                <w:rFonts w:ascii="Raleway" w:hAnsi="Raleway"/>
                <w:sz w:val="16"/>
                <w:szCs w:val="16"/>
              </w:rPr>
              <w:t>ČIŽIKAITĖ</w:t>
            </w:r>
          </w:p>
          <w:p w14:paraId="6C26711C" w14:textId="77777777" w:rsidR="00301D62" w:rsidRPr="00D256F4" w:rsidRDefault="00301D62" w:rsidP="00D256F4">
            <w:pPr>
              <w:ind w:firstLine="567"/>
              <w:jc w:val="center"/>
              <w:rPr>
                <w:rFonts w:ascii="Raleway" w:hAnsi="Raleway"/>
                <w:b/>
                <w:bCs/>
                <w:i/>
                <w:iCs/>
                <w:sz w:val="16"/>
                <w:szCs w:val="16"/>
                <w:lang w:val="en"/>
              </w:rPr>
            </w:pPr>
            <w:r w:rsidRPr="00D256F4">
              <w:rPr>
                <w:rFonts w:ascii="Raleway" w:hAnsi="Raleway"/>
                <w:b/>
                <w:bCs/>
                <w:i/>
                <w:iCs/>
                <w:sz w:val="16"/>
                <w:szCs w:val="16"/>
                <w:lang w:val="en"/>
              </w:rPr>
              <w:t>Developing Creativity as a Precondition of Critical Thinking in Language Studies at the University of Health Sciences Using Non-traditional Activities</w:t>
            </w:r>
          </w:p>
          <w:p w14:paraId="0D14036F" w14:textId="7466294B" w:rsidR="00301D62" w:rsidRPr="00DE508A" w:rsidRDefault="00301D62" w:rsidP="00B21F74">
            <w:pPr>
              <w:spacing w:line="215" w:lineRule="exact"/>
              <w:jc w:val="center"/>
              <w:rPr>
                <w:rFonts w:ascii="Raleway" w:hAnsi="Raleway"/>
                <w:i/>
                <w:sz w:val="17"/>
                <w:szCs w:val="17"/>
                <w:lang w:val="lt-LT"/>
              </w:rPr>
            </w:pPr>
          </w:p>
        </w:tc>
        <w:tc>
          <w:tcPr>
            <w:tcW w:w="4678" w:type="dxa"/>
          </w:tcPr>
          <w:p w14:paraId="12F4AE75" w14:textId="77777777" w:rsidR="000F0304" w:rsidRDefault="000F0304" w:rsidP="00B21F74">
            <w:pPr>
              <w:spacing w:line="215" w:lineRule="exact"/>
              <w:jc w:val="center"/>
              <w:rPr>
                <w:rFonts w:ascii="Raleway" w:hAnsi="Raleway"/>
                <w:sz w:val="17"/>
                <w:szCs w:val="17"/>
              </w:rPr>
            </w:pPr>
          </w:p>
          <w:p w14:paraId="4FD589F5" w14:textId="77777777" w:rsidR="006067C8" w:rsidRPr="006067C8" w:rsidRDefault="006067C8" w:rsidP="006067C8">
            <w:pPr>
              <w:jc w:val="center"/>
              <w:rPr>
                <w:rFonts w:ascii="Raleway" w:hAnsi="Raleway" w:cs="Arial"/>
                <w:sz w:val="16"/>
                <w:szCs w:val="16"/>
              </w:rPr>
            </w:pPr>
            <w:r w:rsidRPr="006067C8">
              <w:rPr>
                <w:rFonts w:ascii="Raleway" w:hAnsi="Raleway" w:cs="Arial"/>
                <w:color w:val="000000"/>
                <w:sz w:val="16"/>
                <w:szCs w:val="16"/>
              </w:rPr>
              <w:t xml:space="preserve">Dr </w:t>
            </w:r>
            <w:r w:rsidRPr="006067C8">
              <w:rPr>
                <w:rFonts w:ascii="Raleway" w:hAnsi="Raleway" w:cs="Arial"/>
                <w:color w:val="000000"/>
                <w:sz w:val="16"/>
                <w:szCs w:val="16"/>
                <w:lang w:val="en-GB"/>
              </w:rPr>
              <w:t>Kay HEMMERLING</w:t>
            </w:r>
          </w:p>
          <w:p w14:paraId="4E1A5278" w14:textId="77777777" w:rsidR="006067C8" w:rsidRPr="006067C8" w:rsidRDefault="006067C8" w:rsidP="006067C8">
            <w:pPr>
              <w:jc w:val="center"/>
              <w:rPr>
                <w:rFonts w:ascii="Raleway" w:hAnsi="Raleway" w:cs="Arial"/>
                <w:sz w:val="16"/>
                <w:szCs w:val="16"/>
              </w:rPr>
            </w:pPr>
            <w:r w:rsidRPr="006067C8">
              <w:rPr>
                <w:rFonts w:ascii="Raleway" w:hAnsi="Raleway" w:cs="Arial"/>
                <w:color w:val="000000"/>
                <w:sz w:val="16"/>
                <w:szCs w:val="16"/>
                <w:lang w:val="en-GB"/>
              </w:rPr>
              <w:t>Chairman at the Institute for Moral-Democratic Competence (IMDC), Germany)</w:t>
            </w:r>
          </w:p>
          <w:p w14:paraId="62A0A312" w14:textId="284A6FFC" w:rsidR="006067C8" w:rsidRPr="009131C7" w:rsidRDefault="009131C7" w:rsidP="009131C7">
            <w:pPr>
              <w:jc w:val="center"/>
              <w:rPr>
                <w:rFonts w:ascii="Raleway" w:hAnsi="Raleway"/>
                <w:b/>
                <w:i/>
                <w:sz w:val="16"/>
                <w:szCs w:val="16"/>
              </w:rPr>
            </w:pPr>
            <w:r w:rsidRPr="009131C7">
              <w:rPr>
                <w:rFonts w:ascii="Raleway" w:hAnsi="Raleway" w:cs="Segoe UI"/>
                <w:b/>
                <w:i/>
                <w:color w:val="000000"/>
                <w:sz w:val="16"/>
                <w:szCs w:val="16"/>
                <w:shd w:val="clear" w:color="auto" w:fill="FFFFFF"/>
              </w:rPr>
              <w:t>Teaching Students to Sp</w:t>
            </w:r>
            <w:r>
              <w:rPr>
                <w:rFonts w:ascii="Raleway" w:hAnsi="Raleway" w:cs="Segoe UI"/>
                <w:b/>
                <w:i/>
                <w:color w:val="000000"/>
                <w:sz w:val="16"/>
                <w:szCs w:val="16"/>
                <w:shd w:val="clear" w:color="auto" w:fill="FFFFFF"/>
              </w:rPr>
              <w:t>eak Up and Listen to Others in Various Educational S</w:t>
            </w:r>
            <w:r w:rsidRPr="009131C7">
              <w:rPr>
                <w:rFonts w:ascii="Raleway" w:hAnsi="Raleway" w:cs="Segoe UI"/>
                <w:b/>
                <w:i/>
                <w:color w:val="000000"/>
                <w:sz w:val="16"/>
                <w:szCs w:val="16"/>
                <w:shd w:val="clear" w:color="auto" w:fill="FFFFFF"/>
              </w:rPr>
              <w:t xml:space="preserve">ettings: Fostering Moral-Democratic Competencies with the Konstanz Method of Dilemma-Discussion (KMDD®): A </w:t>
            </w:r>
            <w:r>
              <w:rPr>
                <w:rFonts w:ascii="Raleway" w:hAnsi="Raleway" w:cs="Segoe UI"/>
                <w:b/>
                <w:i/>
                <w:color w:val="000000"/>
                <w:sz w:val="16"/>
                <w:szCs w:val="16"/>
                <w:shd w:val="clear" w:color="auto" w:fill="FFFFFF"/>
              </w:rPr>
              <w:t>Practical Introduction</w:t>
            </w:r>
          </w:p>
        </w:tc>
      </w:tr>
    </w:tbl>
    <w:p w14:paraId="5B28B85D" w14:textId="5726BB83" w:rsidR="007C790E" w:rsidRPr="005A3EAA" w:rsidRDefault="007C790E" w:rsidP="6060CE78">
      <w:pPr>
        <w:spacing w:line="215" w:lineRule="exact"/>
        <w:rPr>
          <w:rFonts w:ascii="Raleway" w:hAnsi="Raleway"/>
          <w:b/>
          <w:bCs/>
          <w:sz w:val="17"/>
          <w:szCs w:val="17"/>
        </w:rPr>
        <w:sectPr w:rsidR="007C790E" w:rsidRPr="005A3EAA" w:rsidSect="006F2DBD">
          <w:pgSz w:w="16840" w:h="11910" w:orient="landscape"/>
          <w:pgMar w:top="1134" w:right="851" w:bottom="567" w:left="851" w:header="720" w:footer="720" w:gutter="0"/>
          <w:cols w:space="720"/>
        </w:sectPr>
      </w:pPr>
    </w:p>
    <w:p w14:paraId="4435A226" w14:textId="5DE3F6CC" w:rsidR="00922D90" w:rsidRPr="00BD5550" w:rsidRDefault="006303FE" w:rsidP="00104652">
      <w:pPr>
        <w:pStyle w:val="Heading1"/>
        <w:spacing w:before="101"/>
        <w:ind w:left="0" w:right="0"/>
        <w:rPr>
          <w:rFonts w:ascii="Raleway" w:hAnsi="Raleway"/>
          <w:sz w:val="24"/>
          <w:szCs w:val="24"/>
        </w:rPr>
      </w:pPr>
      <w:r w:rsidRPr="00BD5550">
        <w:rPr>
          <w:rFonts w:ascii="Raleway" w:hAnsi="Raleway"/>
          <w:sz w:val="24"/>
          <w:szCs w:val="24"/>
        </w:rPr>
        <w:lastRenderedPageBreak/>
        <w:t>Friday,</w:t>
      </w:r>
      <w:r w:rsidRPr="00BD5550">
        <w:rPr>
          <w:rFonts w:ascii="Raleway" w:hAnsi="Raleway"/>
          <w:spacing w:val="-2"/>
          <w:sz w:val="24"/>
          <w:szCs w:val="24"/>
        </w:rPr>
        <w:t xml:space="preserve"> </w:t>
      </w:r>
      <w:r w:rsidRPr="00BD5550">
        <w:rPr>
          <w:rFonts w:ascii="Raleway" w:hAnsi="Raleway"/>
          <w:sz w:val="24"/>
          <w:szCs w:val="24"/>
        </w:rPr>
        <w:t>2</w:t>
      </w:r>
      <w:r w:rsidR="001401D3" w:rsidRPr="00BD5550">
        <w:rPr>
          <w:rFonts w:ascii="Raleway" w:hAnsi="Raleway"/>
          <w:sz w:val="24"/>
          <w:szCs w:val="24"/>
        </w:rPr>
        <w:t>8</w:t>
      </w:r>
      <w:r w:rsidRPr="00BD5550">
        <w:rPr>
          <w:rFonts w:ascii="Raleway" w:hAnsi="Raleway"/>
          <w:spacing w:val="-3"/>
          <w:sz w:val="24"/>
          <w:szCs w:val="24"/>
        </w:rPr>
        <w:t xml:space="preserve"> </w:t>
      </w:r>
      <w:r w:rsidR="001401D3" w:rsidRPr="00BD5550">
        <w:rPr>
          <w:rFonts w:ascii="Raleway" w:hAnsi="Raleway"/>
          <w:sz w:val="24"/>
          <w:szCs w:val="24"/>
        </w:rPr>
        <w:t>June</w:t>
      </w:r>
      <w:r w:rsidRPr="00BD5550">
        <w:rPr>
          <w:rFonts w:ascii="Raleway" w:hAnsi="Raleway"/>
          <w:spacing w:val="-2"/>
          <w:sz w:val="24"/>
          <w:szCs w:val="24"/>
        </w:rPr>
        <w:t xml:space="preserve"> </w:t>
      </w:r>
      <w:r w:rsidRPr="00BD5550">
        <w:rPr>
          <w:rFonts w:ascii="Raleway" w:hAnsi="Raleway"/>
          <w:sz w:val="24"/>
          <w:szCs w:val="24"/>
        </w:rPr>
        <w:t>202</w:t>
      </w:r>
      <w:r w:rsidR="001401D3" w:rsidRPr="00BD5550">
        <w:rPr>
          <w:rFonts w:ascii="Raleway" w:hAnsi="Raleway"/>
          <w:sz w:val="24"/>
          <w:szCs w:val="24"/>
        </w:rPr>
        <w:t>4</w:t>
      </w:r>
    </w:p>
    <w:p w14:paraId="34A44B21" w14:textId="77777777" w:rsidR="009E3D33" w:rsidRPr="00900914" w:rsidRDefault="009E3D33" w:rsidP="00104652">
      <w:pPr>
        <w:pStyle w:val="Heading1"/>
        <w:spacing w:before="101"/>
        <w:ind w:left="0" w:right="0"/>
        <w:rPr>
          <w:rFonts w:ascii="Raleway" w:hAnsi="Raleway"/>
        </w:rPr>
      </w:pPr>
    </w:p>
    <w:tbl>
      <w:tblPr>
        <w:tblStyle w:val="TableGrid"/>
        <w:tblW w:w="4924" w:type="pct"/>
        <w:tblLayout w:type="fixed"/>
        <w:tblLook w:val="04A0" w:firstRow="1" w:lastRow="0" w:firstColumn="1" w:lastColumn="0" w:noHBand="0" w:noVBand="1"/>
      </w:tblPr>
      <w:tblGrid>
        <w:gridCol w:w="1385"/>
        <w:gridCol w:w="48"/>
        <w:gridCol w:w="13420"/>
        <w:gridCol w:w="45"/>
      </w:tblGrid>
      <w:tr w:rsidR="00623282" w:rsidRPr="00623282" w14:paraId="4A623A07" w14:textId="77777777" w:rsidTr="00BD5550">
        <w:trPr>
          <w:trHeight w:val="596"/>
        </w:trPr>
        <w:tc>
          <w:tcPr>
            <w:tcW w:w="1385" w:type="dxa"/>
            <w:shd w:val="clear" w:color="auto" w:fill="D6E3BC" w:themeFill="accent3" w:themeFillTint="66"/>
          </w:tcPr>
          <w:p w14:paraId="67C20CFD" w14:textId="77777777" w:rsidR="00623282" w:rsidRDefault="00623282" w:rsidP="00031A06">
            <w:pPr>
              <w:spacing w:before="120"/>
              <w:jc w:val="center"/>
              <w:rPr>
                <w:rFonts w:ascii="Raleway" w:hAnsi="Raleway"/>
                <w:b/>
                <w:sz w:val="18"/>
                <w:szCs w:val="18"/>
                <w:lang w:val="en-GB"/>
              </w:rPr>
            </w:pPr>
            <w:r w:rsidRPr="00623282">
              <w:rPr>
                <w:rFonts w:ascii="Raleway" w:hAnsi="Raleway"/>
                <w:b/>
                <w:sz w:val="18"/>
                <w:szCs w:val="18"/>
                <w:lang w:val="en-GB"/>
              </w:rPr>
              <w:t>8.30 – 9.30</w:t>
            </w:r>
          </w:p>
          <w:p w14:paraId="0A0BC08D" w14:textId="2611F5EF" w:rsidR="001F0AB6" w:rsidRPr="00623282" w:rsidRDefault="001F0AB6" w:rsidP="00AE0354">
            <w:pPr>
              <w:jc w:val="center"/>
              <w:rPr>
                <w:rFonts w:ascii="Raleway" w:hAnsi="Raleway"/>
                <w:b/>
                <w:sz w:val="18"/>
                <w:szCs w:val="18"/>
                <w:lang w:val="en-GB"/>
              </w:rPr>
            </w:pPr>
          </w:p>
        </w:tc>
        <w:tc>
          <w:tcPr>
            <w:tcW w:w="13513" w:type="dxa"/>
            <w:gridSpan w:val="3"/>
            <w:shd w:val="clear" w:color="auto" w:fill="D6E3BC" w:themeFill="accent3" w:themeFillTint="66"/>
          </w:tcPr>
          <w:p w14:paraId="2A9C59E8" w14:textId="471C0624" w:rsidR="00D055EA" w:rsidRDefault="00623282" w:rsidP="00BD5550">
            <w:pPr>
              <w:spacing w:before="120"/>
              <w:ind w:right="1134"/>
              <w:jc w:val="center"/>
              <w:rPr>
                <w:rFonts w:ascii="Raleway" w:hAnsi="Raleway"/>
                <w:sz w:val="18"/>
                <w:szCs w:val="18"/>
                <w:lang w:val="en-GB"/>
              </w:rPr>
            </w:pPr>
            <w:r w:rsidRPr="00623282">
              <w:rPr>
                <w:rFonts w:ascii="Raleway" w:hAnsi="Raleway"/>
                <w:b/>
                <w:sz w:val="18"/>
                <w:szCs w:val="18"/>
                <w:lang w:val="en-GB"/>
              </w:rPr>
              <w:t>Registration</w:t>
            </w:r>
          </w:p>
          <w:p w14:paraId="7FE68AA8" w14:textId="27C6FD04" w:rsidR="001F0AB6" w:rsidRPr="00623282" w:rsidRDefault="00585194" w:rsidP="00031A06">
            <w:pPr>
              <w:spacing w:after="120"/>
              <w:ind w:right="1134"/>
              <w:jc w:val="center"/>
              <w:rPr>
                <w:rFonts w:ascii="Raleway" w:hAnsi="Raleway"/>
                <w:b/>
                <w:sz w:val="18"/>
                <w:szCs w:val="18"/>
                <w:lang w:val="en-GB"/>
              </w:rPr>
            </w:pPr>
            <w:r w:rsidRPr="00D055EA">
              <w:rPr>
                <w:rFonts w:ascii="Raleway" w:hAnsi="Raleway"/>
                <w:b/>
                <w:bCs/>
                <w:sz w:val="18"/>
                <w:szCs w:val="18"/>
                <w:lang w:val="en-GB"/>
              </w:rPr>
              <w:t xml:space="preserve">Place: </w:t>
            </w:r>
            <w:r w:rsidR="00D055EA">
              <w:rPr>
                <w:rStyle w:val="Strong"/>
                <w:rFonts w:ascii="Raleway" w:hAnsi="Raleway"/>
                <w:b w:val="0"/>
                <w:sz w:val="18"/>
                <w:szCs w:val="18"/>
              </w:rPr>
              <w:t>Writers’ Hall,</w:t>
            </w:r>
            <w:r w:rsidR="00D055EA" w:rsidRPr="00623282">
              <w:rPr>
                <w:rFonts w:ascii="Raleway" w:hAnsi="Raleway"/>
                <w:sz w:val="18"/>
                <w:szCs w:val="18"/>
                <w:lang w:val="en-GB"/>
              </w:rPr>
              <w:t xml:space="preserve"> </w:t>
            </w:r>
            <w:r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Domus </w:t>
            </w:r>
            <w:proofErr w:type="spellStart"/>
            <w:r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>Philologia</w:t>
            </w:r>
            <w:r w:rsidR="004D12F8">
              <w:rPr>
                <w:rStyle w:val="Strong"/>
                <w:rFonts w:ascii="Raleway" w:hAnsi="Raleway"/>
                <w:b w:val="0"/>
                <w:sz w:val="18"/>
                <w:szCs w:val="18"/>
              </w:rPr>
              <w:t>e</w:t>
            </w:r>
            <w:proofErr w:type="spellEnd"/>
            <w:r w:rsidR="00D055EA">
              <w:rPr>
                <w:rStyle w:val="Strong"/>
                <w:rFonts w:ascii="Raleway" w:hAnsi="Raleway"/>
                <w:b w:val="0"/>
                <w:sz w:val="18"/>
                <w:szCs w:val="18"/>
              </w:rPr>
              <w:t>,</w:t>
            </w:r>
            <w:r w:rsidR="00D055EA" w:rsidRPr="00623282">
              <w:rPr>
                <w:rFonts w:ascii="Raleway" w:hAnsi="Raleway"/>
                <w:sz w:val="18"/>
                <w:szCs w:val="18"/>
                <w:lang w:val="en-GB"/>
              </w:rPr>
              <w:t xml:space="preserve"> Faculty of Philology</w:t>
            </w:r>
          </w:p>
        </w:tc>
      </w:tr>
      <w:tr w:rsidR="00922D90" w:rsidRPr="00900914" w14:paraId="5F749525" w14:textId="77777777" w:rsidTr="00623282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280"/>
        </w:trPr>
        <w:tc>
          <w:tcPr>
            <w:tcW w:w="14853" w:type="dxa"/>
            <w:gridSpan w:val="3"/>
            <w:shd w:val="clear" w:color="auto" w:fill="F2F2F2" w:themeFill="background1" w:themeFillShade="F2"/>
          </w:tcPr>
          <w:p w14:paraId="5AF2DC3F" w14:textId="1DE31385" w:rsidR="006C2E84" w:rsidRDefault="001401D3" w:rsidP="00031A06">
            <w:pPr>
              <w:pStyle w:val="TableParagraph"/>
              <w:spacing w:before="120" w:line="240" w:lineRule="exact"/>
              <w:rPr>
                <w:rFonts w:ascii="Raleway" w:hAnsi="Raleway"/>
                <w:b/>
                <w:color w:val="7B003F"/>
                <w:sz w:val="20"/>
                <w:szCs w:val="20"/>
              </w:rPr>
            </w:pPr>
            <w:r w:rsidRPr="001401D3">
              <w:rPr>
                <w:rFonts w:ascii="Raleway" w:hAnsi="Raleway"/>
                <w:b/>
                <w:color w:val="7B003F"/>
                <w:sz w:val="20"/>
                <w:szCs w:val="20"/>
              </w:rPr>
              <w:t xml:space="preserve">Keynote Forum </w:t>
            </w:r>
          </w:p>
          <w:p w14:paraId="6F0FD3DF" w14:textId="6464C9E2" w:rsidR="000C7386" w:rsidRDefault="007F336C" w:rsidP="000C7386">
            <w:pPr>
              <w:pStyle w:val="TableParagraph"/>
              <w:spacing w:line="240" w:lineRule="exact"/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Raleway" w:hAnsi="Raleway"/>
                <w:sz w:val="18"/>
                <w:szCs w:val="18"/>
              </w:rPr>
              <w:t>Chair</w:t>
            </w:r>
            <w:r w:rsidR="00961185" w:rsidRPr="0037661C">
              <w:rPr>
                <w:rFonts w:ascii="Raleway" w:hAnsi="Raleway"/>
                <w:color w:val="000000" w:themeColor="text1"/>
                <w:sz w:val="18"/>
                <w:szCs w:val="18"/>
              </w:rPr>
              <w:t xml:space="preserve">– </w:t>
            </w:r>
            <w:r w:rsidR="00961185" w:rsidRPr="0037661C"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  <w:t xml:space="preserve">Roma </w:t>
            </w:r>
            <w:r w:rsidR="009611A1" w:rsidRPr="0037661C"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  <w:t>KRIAUČIŪNIENĖ</w:t>
            </w:r>
          </w:p>
          <w:p w14:paraId="369078BC" w14:textId="1BD73CCF" w:rsidR="001F0AB6" w:rsidRPr="00031A06" w:rsidRDefault="006A69C6" w:rsidP="00031A06">
            <w:pPr>
              <w:pStyle w:val="TableParagraph"/>
              <w:spacing w:after="120" w:line="240" w:lineRule="exact"/>
              <w:rPr>
                <w:rFonts w:ascii="Raleway" w:hAnsi="Raleway"/>
                <w:sz w:val="18"/>
                <w:szCs w:val="18"/>
              </w:rPr>
            </w:pPr>
            <w:r w:rsidRPr="001F0AB6">
              <w:rPr>
                <w:rFonts w:ascii="Raleway" w:hAnsi="Raleway"/>
                <w:b/>
                <w:bCs/>
                <w:sz w:val="18"/>
                <w:szCs w:val="18"/>
              </w:rPr>
              <w:t>Place:</w:t>
            </w:r>
            <w:r w:rsidRPr="00861DC0">
              <w:rPr>
                <w:rFonts w:ascii="Raleway" w:hAnsi="Raleway"/>
                <w:sz w:val="18"/>
                <w:szCs w:val="18"/>
              </w:rPr>
              <w:t xml:space="preserve"> </w:t>
            </w:r>
            <w:proofErr w:type="spellStart"/>
            <w:r w:rsidRPr="00861DC0">
              <w:rPr>
                <w:rFonts w:ascii="Raleway" w:hAnsi="Raleway"/>
                <w:sz w:val="18"/>
                <w:szCs w:val="18"/>
              </w:rPr>
              <w:t>Krėvės</w:t>
            </w:r>
            <w:proofErr w:type="spellEnd"/>
            <w:r w:rsidRPr="00861DC0">
              <w:rPr>
                <w:rFonts w:ascii="Raleway" w:hAnsi="Raleway"/>
                <w:sz w:val="18"/>
                <w:szCs w:val="18"/>
              </w:rPr>
              <w:t xml:space="preserve"> Auditorium 118, </w:t>
            </w:r>
            <w:r w:rsidR="00585194"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Domus </w:t>
            </w:r>
            <w:proofErr w:type="spellStart"/>
            <w:r w:rsidR="00585194"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>Philologia</w:t>
            </w:r>
            <w:r w:rsidR="004D12F8">
              <w:rPr>
                <w:rStyle w:val="Strong"/>
                <w:rFonts w:ascii="Raleway" w:hAnsi="Raleway"/>
                <w:b w:val="0"/>
                <w:sz w:val="18"/>
                <w:szCs w:val="18"/>
              </w:rPr>
              <w:t>e</w:t>
            </w:r>
            <w:proofErr w:type="spellEnd"/>
            <w:r w:rsidR="00585194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, </w:t>
            </w:r>
            <w:r w:rsidR="00860633">
              <w:rPr>
                <w:rFonts w:ascii="Raleway" w:hAnsi="Raleway"/>
                <w:sz w:val="18"/>
                <w:szCs w:val="18"/>
              </w:rPr>
              <w:t>Faculty of Philology</w:t>
            </w:r>
          </w:p>
        </w:tc>
      </w:tr>
      <w:tr w:rsidR="00922D90" w:rsidRPr="00900914" w14:paraId="7CA489FD" w14:textId="77777777" w:rsidTr="009E3D33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515"/>
        </w:trPr>
        <w:tc>
          <w:tcPr>
            <w:tcW w:w="1433" w:type="dxa"/>
            <w:gridSpan w:val="2"/>
            <w:shd w:val="clear" w:color="auto" w:fill="FFFFFF" w:themeFill="background1"/>
          </w:tcPr>
          <w:p w14:paraId="6C2522A1" w14:textId="77777777" w:rsidR="00922D90" w:rsidRDefault="001401D3" w:rsidP="00031A06">
            <w:pPr>
              <w:pStyle w:val="TableParagraph"/>
              <w:spacing w:before="120" w:line="234" w:lineRule="exact"/>
              <w:rPr>
                <w:rFonts w:ascii="Raleway" w:hAnsi="Raleway"/>
                <w:b/>
                <w:sz w:val="18"/>
                <w:szCs w:val="18"/>
              </w:rPr>
            </w:pPr>
            <w:r>
              <w:rPr>
                <w:rFonts w:ascii="Raleway" w:hAnsi="Raleway"/>
                <w:b/>
                <w:sz w:val="18"/>
                <w:szCs w:val="18"/>
              </w:rPr>
              <w:t>9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.</w:t>
            </w:r>
            <w:r w:rsidR="008A017A">
              <w:rPr>
                <w:rFonts w:ascii="Raleway" w:hAnsi="Raleway"/>
                <w:b/>
                <w:sz w:val="18"/>
                <w:szCs w:val="18"/>
              </w:rPr>
              <w:t>0</w:t>
            </w:r>
            <w:r>
              <w:rPr>
                <w:rFonts w:ascii="Raleway" w:hAnsi="Raleway"/>
                <w:b/>
                <w:sz w:val="18"/>
                <w:szCs w:val="18"/>
              </w:rPr>
              <w:t>0</w:t>
            </w:r>
            <w:r w:rsidR="006303FE" w:rsidRPr="0037661C">
              <w:rPr>
                <w:rFonts w:ascii="Raleway" w:hAnsi="Raleway"/>
                <w:b/>
                <w:spacing w:val="-4"/>
                <w:sz w:val="18"/>
                <w:szCs w:val="18"/>
              </w:rPr>
              <w:t xml:space="preserve"> 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–</w:t>
            </w:r>
            <w:r w:rsidR="006303FE" w:rsidRPr="0037661C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 w:rsidR="008A017A">
              <w:rPr>
                <w:rFonts w:ascii="Raleway" w:hAnsi="Raleway"/>
                <w:b/>
                <w:sz w:val="18"/>
                <w:szCs w:val="18"/>
              </w:rPr>
              <w:t>9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.</w:t>
            </w:r>
            <w:r w:rsidR="008A017A">
              <w:rPr>
                <w:rFonts w:ascii="Raleway" w:hAnsi="Raleway"/>
                <w:b/>
                <w:sz w:val="18"/>
                <w:szCs w:val="18"/>
              </w:rPr>
              <w:t>4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5</w:t>
            </w:r>
          </w:p>
          <w:p w14:paraId="168A85E9" w14:textId="2AE36B31" w:rsidR="009E3D33" w:rsidRPr="0037661C" w:rsidRDefault="009E3D33" w:rsidP="00544E1C">
            <w:pPr>
              <w:pStyle w:val="TableParagraph"/>
              <w:spacing w:line="234" w:lineRule="exact"/>
              <w:rPr>
                <w:rFonts w:ascii="Raleway" w:hAnsi="Raleway"/>
                <w:b/>
                <w:sz w:val="18"/>
                <w:szCs w:val="18"/>
              </w:rPr>
            </w:pPr>
          </w:p>
        </w:tc>
        <w:tc>
          <w:tcPr>
            <w:tcW w:w="13420" w:type="dxa"/>
          </w:tcPr>
          <w:p w14:paraId="196E2A3C" w14:textId="67AE5B98" w:rsidR="003B2D24" w:rsidRDefault="009937AD" w:rsidP="00031A06">
            <w:pPr>
              <w:pStyle w:val="TableParagraph"/>
              <w:spacing w:before="120" w:line="237" w:lineRule="exact"/>
              <w:ind w:left="113"/>
              <w:jc w:val="left"/>
              <w:rPr>
                <w:rFonts w:ascii="Raleway" w:hAnsi="Raleway"/>
                <w:b/>
                <w:sz w:val="18"/>
                <w:szCs w:val="18"/>
              </w:rPr>
            </w:pPr>
            <w:r>
              <w:rPr>
                <w:rFonts w:ascii="Raleway" w:hAnsi="Raleway"/>
                <w:b/>
                <w:sz w:val="18"/>
                <w:szCs w:val="18"/>
              </w:rPr>
              <w:t xml:space="preserve">Assoc. Prof. Dr </w:t>
            </w:r>
            <w:r w:rsidR="001401D3" w:rsidRPr="001401D3">
              <w:rPr>
                <w:rFonts w:ascii="Raleway" w:hAnsi="Raleway"/>
                <w:b/>
                <w:sz w:val="18"/>
                <w:szCs w:val="18"/>
              </w:rPr>
              <w:t xml:space="preserve">Erika </w:t>
            </w:r>
            <w:r w:rsidR="009611A1" w:rsidRPr="001401D3">
              <w:rPr>
                <w:rFonts w:ascii="Raleway" w:hAnsi="Raleway"/>
                <w:b/>
                <w:sz w:val="18"/>
                <w:szCs w:val="18"/>
              </w:rPr>
              <w:t xml:space="preserve">VAIGINIENĖ </w:t>
            </w:r>
            <w:r w:rsidR="001401D3" w:rsidRPr="003B2D24">
              <w:rPr>
                <w:rFonts w:ascii="Raleway" w:hAnsi="Raleway"/>
                <w:bCs/>
                <w:sz w:val="18"/>
                <w:szCs w:val="18"/>
              </w:rPr>
              <w:t>(Vilnius University, Lithuania)</w:t>
            </w:r>
            <w:r w:rsidR="001401D3" w:rsidRPr="001401D3">
              <w:rPr>
                <w:rFonts w:ascii="Raleway" w:hAnsi="Raleway"/>
                <w:b/>
                <w:sz w:val="18"/>
                <w:szCs w:val="18"/>
              </w:rPr>
              <w:t xml:space="preserve"> </w:t>
            </w:r>
          </w:p>
          <w:p w14:paraId="3E1311F4" w14:textId="2B448174" w:rsidR="009E3D33" w:rsidRPr="00742B8C" w:rsidRDefault="001401D3" w:rsidP="00031A06">
            <w:pPr>
              <w:pStyle w:val="TableParagraph"/>
              <w:spacing w:before="1" w:after="120" w:line="237" w:lineRule="exact"/>
              <w:ind w:left="113"/>
              <w:jc w:val="left"/>
              <w:rPr>
                <w:rFonts w:ascii="Raleway" w:hAnsi="Raleway"/>
                <w:b/>
                <w:i/>
                <w:iCs/>
                <w:sz w:val="18"/>
                <w:szCs w:val="18"/>
              </w:rPr>
            </w:pPr>
            <w:r w:rsidRPr="00742B8C">
              <w:rPr>
                <w:rFonts w:ascii="Raleway" w:hAnsi="Raleway"/>
                <w:b/>
                <w:i/>
                <w:iCs/>
                <w:sz w:val="18"/>
                <w:szCs w:val="18"/>
              </w:rPr>
              <w:t xml:space="preserve">Critical </w:t>
            </w:r>
            <w:r w:rsidR="00742B8C" w:rsidRPr="00742B8C">
              <w:rPr>
                <w:rFonts w:ascii="Raleway" w:hAnsi="Raleway"/>
                <w:b/>
                <w:i/>
                <w:iCs/>
                <w:sz w:val="18"/>
                <w:szCs w:val="18"/>
              </w:rPr>
              <w:t>T</w:t>
            </w:r>
            <w:r w:rsidRPr="00742B8C">
              <w:rPr>
                <w:rFonts w:ascii="Raleway" w:hAnsi="Raleway"/>
                <w:b/>
                <w:i/>
                <w:iCs/>
                <w:sz w:val="18"/>
                <w:szCs w:val="18"/>
              </w:rPr>
              <w:t xml:space="preserve">hinking in the </w:t>
            </w:r>
            <w:r w:rsidR="00742B8C" w:rsidRPr="00742B8C">
              <w:rPr>
                <w:rFonts w:ascii="Raleway" w:hAnsi="Raleway"/>
                <w:b/>
                <w:i/>
                <w:iCs/>
                <w:sz w:val="18"/>
                <w:szCs w:val="18"/>
              </w:rPr>
              <w:t>C</w:t>
            </w:r>
            <w:r w:rsidRPr="00742B8C">
              <w:rPr>
                <w:rFonts w:ascii="Raleway" w:hAnsi="Raleway"/>
                <w:b/>
                <w:i/>
                <w:iCs/>
                <w:sz w:val="18"/>
                <w:szCs w:val="18"/>
              </w:rPr>
              <w:t xml:space="preserve">ontext of Socio-Technical Revolution: </w:t>
            </w:r>
            <w:r w:rsidR="00842A12">
              <w:rPr>
                <w:rFonts w:ascii="Raleway" w:hAnsi="Raleway"/>
                <w:b/>
                <w:i/>
                <w:iCs/>
                <w:sz w:val="18"/>
                <w:szCs w:val="18"/>
              </w:rPr>
              <w:t>R</w:t>
            </w:r>
            <w:r w:rsidRPr="00742B8C">
              <w:rPr>
                <w:rFonts w:ascii="Raleway" w:hAnsi="Raleway"/>
                <w:b/>
                <w:i/>
                <w:iCs/>
                <w:sz w:val="18"/>
                <w:szCs w:val="18"/>
              </w:rPr>
              <w:t xml:space="preserve">isks and </w:t>
            </w:r>
            <w:r w:rsidR="00842A12">
              <w:rPr>
                <w:rFonts w:ascii="Raleway" w:hAnsi="Raleway"/>
                <w:b/>
                <w:i/>
                <w:iCs/>
                <w:sz w:val="18"/>
                <w:szCs w:val="18"/>
              </w:rPr>
              <w:t>O</w:t>
            </w:r>
            <w:r w:rsidRPr="00742B8C">
              <w:rPr>
                <w:rFonts w:ascii="Raleway" w:hAnsi="Raleway"/>
                <w:b/>
                <w:i/>
                <w:iCs/>
                <w:sz w:val="18"/>
                <w:szCs w:val="18"/>
              </w:rPr>
              <w:t>pportunities</w:t>
            </w:r>
          </w:p>
        </w:tc>
      </w:tr>
      <w:tr w:rsidR="00922D90" w:rsidRPr="00900914" w14:paraId="03FBDC7B" w14:textId="77777777" w:rsidTr="009E3D33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515"/>
        </w:trPr>
        <w:tc>
          <w:tcPr>
            <w:tcW w:w="1433" w:type="dxa"/>
            <w:gridSpan w:val="2"/>
            <w:shd w:val="clear" w:color="auto" w:fill="FFFFFF" w:themeFill="background1"/>
          </w:tcPr>
          <w:p w14:paraId="4F4EB2A2" w14:textId="76D74D91" w:rsidR="00922D90" w:rsidRPr="0037661C" w:rsidRDefault="008A017A" w:rsidP="00031A06">
            <w:pPr>
              <w:pStyle w:val="TableParagraph"/>
              <w:spacing w:before="120" w:line="234" w:lineRule="exact"/>
              <w:rPr>
                <w:rFonts w:ascii="Raleway" w:hAnsi="Raleway"/>
                <w:b/>
                <w:sz w:val="18"/>
                <w:szCs w:val="18"/>
              </w:rPr>
            </w:pPr>
            <w:r>
              <w:rPr>
                <w:rFonts w:ascii="Raleway" w:hAnsi="Raleway"/>
                <w:b/>
                <w:sz w:val="18"/>
                <w:szCs w:val="18"/>
              </w:rPr>
              <w:t>9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.</w:t>
            </w:r>
            <w:r>
              <w:rPr>
                <w:rFonts w:ascii="Raleway" w:hAnsi="Raleway"/>
                <w:b/>
                <w:sz w:val="18"/>
                <w:szCs w:val="18"/>
              </w:rPr>
              <w:t>4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5</w:t>
            </w:r>
            <w:r w:rsidR="006303FE" w:rsidRPr="0037661C">
              <w:rPr>
                <w:rFonts w:ascii="Raleway" w:hAnsi="Raleway"/>
                <w:b/>
                <w:spacing w:val="-4"/>
                <w:sz w:val="18"/>
                <w:szCs w:val="18"/>
              </w:rPr>
              <w:t xml:space="preserve"> 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–</w:t>
            </w:r>
            <w:r w:rsidR="006303FE" w:rsidRPr="0037661C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1</w:t>
            </w:r>
            <w:r>
              <w:rPr>
                <w:rFonts w:ascii="Raleway" w:hAnsi="Raleway"/>
                <w:b/>
                <w:sz w:val="18"/>
                <w:szCs w:val="18"/>
              </w:rPr>
              <w:t>0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.</w:t>
            </w:r>
            <w:r>
              <w:rPr>
                <w:rFonts w:ascii="Raleway" w:hAnsi="Raleway"/>
                <w:b/>
                <w:sz w:val="18"/>
                <w:szCs w:val="18"/>
              </w:rPr>
              <w:t>3</w:t>
            </w:r>
            <w:r w:rsidR="003B2D24">
              <w:rPr>
                <w:rFonts w:ascii="Raleway" w:hAnsi="Raleway"/>
                <w:b/>
                <w:sz w:val="18"/>
                <w:szCs w:val="18"/>
              </w:rPr>
              <w:t>0</w:t>
            </w:r>
          </w:p>
        </w:tc>
        <w:tc>
          <w:tcPr>
            <w:tcW w:w="13420" w:type="dxa"/>
          </w:tcPr>
          <w:p w14:paraId="7906D71B" w14:textId="01068E13" w:rsidR="003B2D24" w:rsidRPr="003B2D24" w:rsidRDefault="003B2D24" w:rsidP="00031A06">
            <w:pPr>
              <w:pStyle w:val="TableParagraph"/>
              <w:spacing w:before="120" w:line="257" w:lineRule="exact"/>
              <w:ind w:left="113"/>
              <w:jc w:val="left"/>
              <w:rPr>
                <w:rFonts w:ascii="Raleway" w:hAnsi="Raleway"/>
                <w:b/>
                <w:sz w:val="18"/>
                <w:szCs w:val="18"/>
                <w:lang w:val="lt-LT"/>
              </w:rPr>
            </w:pPr>
            <w:r w:rsidRPr="003B2D24">
              <w:rPr>
                <w:rFonts w:ascii="Raleway" w:hAnsi="Raleway"/>
                <w:b/>
                <w:bCs/>
                <w:sz w:val="18"/>
                <w:szCs w:val="18"/>
              </w:rPr>
              <w:t xml:space="preserve">Inga </w:t>
            </w:r>
            <w:r w:rsidR="009611A1" w:rsidRPr="003B2D24">
              <w:rPr>
                <w:rFonts w:ascii="Raleway" w:hAnsi="Raleway"/>
                <w:b/>
                <w:bCs/>
                <w:sz w:val="18"/>
                <w:szCs w:val="18"/>
              </w:rPr>
              <w:t>JONČIENĖ</w:t>
            </w:r>
            <w:r w:rsidRPr="003B2D24">
              <w:rPr>
                <w:rFonts w:ascii="Raleway" w:hAnsi="Raleway"/>
                <w:b/>
                <w:bCs/>
                <w:sz w:val="18"/>
                <w:szCs w:val="18"/>
              </w:rPr>
              <w:t xml:space="preserve">  </w:t>
            </w:r>
            <w:r w:rsidRPr="003B2D24">
              <w:rPr>
                <w:rFonts w:ascii="Raleway" w:hAnsi="Raleway"/>
                <w:bCs/>
                <w:sz w:val="18"/>
                <w:szCs w:val="18"/>
              </w:rPr>
              <w:t>(Head of Business Development at Alliance for Recruitment</w:t>
            </w:r>
            <w:r w:rsidR="00163A29">
              <w:rPr>
                <w:rFonts w:ascii="Raleway" w:hAnsi="Raleway"/>
                <w:bCs/>
                <w:sz w:val="18"/>
                <w:szCs w:val="18"/>
              </w:rPr>
              <w:t>, Lithuania</w:t>
            </w:r>
            <w:r w:rsidRPr="003B2D24">
              <w:rPr>
                <w:rFonts w:ascii="Raleway" w:hAnsi="Raleway"/>
                <w:bCs/>
                <w:sz w:val="18"/>
                <w:szCs w:val="18"/>
              </w:rPr>
              <w:t>)</w:t>
            </w:r>
            <w:r w:rsidRPr="003B2D24">
              <w:rPr>
                <w:rFonts w:ascii="Raleway" w:hAnsi="Raleway"/>
                <w:b/>
                <w:sz w:val="18"/>
                <w:szCs w:val="18"/>
                <w:lang w:val="lt-LT"/>
              </w:rPr>
              <w:t> </w:t>
            </w:r>
          </w:p>
          <w:p w14:paraId="287AA43F" w14:textId="7E271814" w:rsidR="009E3D33" w:rsidRPr="00742B8C" w:rsidRDefault="003B2D24" w:rsidP="00031A06">
            <w:pPr>
              <w:pStyle w:val="TableParagraph"/>
              <w:spacing w:after="120" w:line="257" w:lineRule="exact"/>
              <w:ind w:left="113"/>
              <w:jc w:val="left"/>
              <w:rPr>
                <w:rFonts w:ascii="Raleway" w:hAnsi="Raleway"/>
                <w:b/>
                <w:i/>
                <w:iCs/>
                <w:sz w:val="18"/>
                <w:szCs w:val="18"/>
                <w:lang w:val="lt-LT"/>
              </w:rPr>
            </w:pPr>
            <w:r w:rsidRPr="00742B8C">
              <w:rPr>
                <w:rFonts w:ascii="Raleway" w:hAnsi="Raleway"/>
                <w:b/>
                <w:bCs/>
                <w:i/>
                <w:iCs/>
                <w:sz w:val="18"/>
                <w:szCs w:val="18"/>
              </w:rPr>
              <w:t>Market Situation in Lithuania: Hiring Attitude and Training the Skills</w:t>
            </w:r>
          </w:p>
        </w:tc>
      </w:tr>
      <w:tr w:rsidR="00922D90" w:rsidRPr="00900914" w14:paraId="18767F3A" w14:textId="77777777" w:rsidTr="009E3D33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259"/>
        </w:trPr>
        <w:tc>
          <w:tcPr>
            <w:tcW w:w="1433" w:type="dxa"/>
            <w:gridSpan w:val="2"/>
            <w:shd w:val="clear" w:color="auto" w:fill="FFFFFF" w:themeFill="background1"/>
          </w:tcPr>
          <w:p w14:paraId="70461B1F" w14:textId="54B40BD4" w:rsidR="00922D90" w:rsidRPr="0037661C" w:rsidRDefault="008A017A" w:rsidP="00031A06">
            <w:pPr>
              <w:pStyle w:val="TableParagraph"/>
              <w:spacing w:before="120"/>
              <w:rPr>
                <w:rFonts w:ascii="Raleway" w:hAnsi="Raleway"/>
                <w:b/>
                <w:sz w:val="18"/>
                <w:szCs w:val="18"/>
              </w:rPr>
            </w:pPr>
            <w:r>
              <w:rPr>
                <w:rFonts w:ascii="Raleway" w:hAnsi="Raleway"/>
                <w:b/>
                <w:sz w:val="18"/>
                <w:szCs w:val="18"/>
              </w:rPr>
              <w:t>10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.</w:t>
            </w:r>
            <w:r>
              <w:rPr>
                <w:rFonts w:ascii="Raleway" w:hAnsi="Raleway"/>
                <w:b/>
                <w:sz w:val="18"/>
                <w:szCs w:val="18"/>
              </w:rPr>
              <w:t>3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0</w:t>
            </w:r>
            <w:r w:rsidR="006303FE" w:rsidRPr="0037661C">
              <w:rPr>
                <w:rFonts w:ascii="Raleway" w:hAnsi="Raleway"/>
                <w:b/>
                <w:spacing w:val="-4"/>
                <w:sz w:val="18"/>
                <w:szCs w:val="18"/>
              </w:rPr>
              <w:t xml:space="preserve"> 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–</w:t>
            </w:r>
            <w:r w:rsidR="006303FE" w:rsidRPr="0037661C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 w:rsidR="006303FE" w:rsidRPr="0037661C">
              <w:rPr>
                <w:rFonts w:ascii="Raleway" w:hAnsi="Raleway"/>
                <w:b/>
                <w:sz w:val="18"/>
                <w:szCs w:val="18"/>
              </w:rPr>
              <w:t>11.</w:t>
            </w:r>
            <w:r w:rsidR="003B2D24">
              <w:rPr>
                <w:rFonts w:ascii="Raleway" w:hAnsi="Raleway"/>
                <w:b/>
                <w:sz w:val="18"/>
                <w:szCs w:val="18"/>
              </w:rPr>
              <w:t>15</w:t>
            </w:r>
          </w:p>
        </w:tc>
        <w:tc>
          <w:tcPr>
            <w:tcW w:w="13420" w:type="dxa"/>
          </w:tcPr>
          <w:p w14:paraId="7E225811" w14:textId="73F66BB9" w:rsidR="008A017A" w:rsidRPr="003B2D24" w:rsidRDefault="008A017A" w:rsidP="00031A06">
            <w:pPr>
              <w:pStyle w:val="TableParagraph"/>
              <w:spacing w:before="120" w:line="257" w:lineRule="exact"/>
              <w:ind w:left="113"/>
              <w:jc w:val="left"/>
              <w:rPr>
                <w:rFonts w:ascii="Raleway" w:hAnsi="Raleway"/>
                <w:bCs/>
                <w:color w:val="202020"/>
                <w:sz w:val="18"/>
                <w:szCs w:val="18"/>
                <w:lang w:val="lt-LT"/>
              </w:rPr>
            </w:pPr>
            <w:r w:rsidRPr="003B2D24"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 xml:space="preserve">Alistair </w:t>
            </w:r>
            <w:r w:rsidR="009611A1" w:rsidRPr="003B2D24"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>STARLING</w:t>
            </w:r>
            <w:r w:rsidRPr="003B2D24"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 xml:space="preserve"> </w:t>
            </w:r>
            <w:r w:rsidRPr="003B2D24">
              <w:rPr>
                <w:rFonts w:ascii="Raleway" w:hAnsi="Raleway"/>
                <w:bCs/>
                <w:color w:val="202020"/>
                <w:sz w:val="18"/>
                <w:szCs w:val="18"/>
              </w:rPr>
              <w:t xml:space="preserve">(Co-Founder and Managing Director, European Diplomats, Germany) </w:t>
            </w:r>
          </w:p>
          <w:p w14:paraId="4C8B5631" w14:textId="3CD3A868" w:rsidR="009E3D33" w:rsidRPr="0037661C" w:rsidRDefault="008A017A" w:rsidP="00031A06">
            <w:pPr>
              <w:pStyle w:val="TableParagraph"/>
              <w:spacing w:after="120" w:line="239" w:lineRule="exact"/>
              <w:ind w:left="113" w:right="1134"/>
              <w:jc w:val="left"/>
              <w:rPr>
                <w:rFonts w:ascii="Raleway" w:hAnsi="Raleway"/>
                <w:b/>
                <w:sz w:val="18"/>
                <w:szCs w:val="18"/>
              </w:rPr>
            </w:pPr>
            <w:r w:rsidRPr="003B2D24">
              <w:rPr>
                <w:rFonts w:ascii="Raleway" w:hAnsi="Raleway"/>
                <w:b/>
                <w:bCs/>
                <w:i/>
                <w:iCs/>
                <w:color w:val="202020"/>
                <w:sz w:val="18"/>
                <w:szCs w:val="18"/>
              </w:rPr>
              <w:t>Business Diplomacy: A Symphony of Critical Thinking, Business Acumen, and AI Readiness in the Global Landscape</w:t>
            </w:r>
          </w:p>
        </w:tc>
      </w:tr>
      <w:tr w:rsidR="008A017A" w:rsidRPr="00900914" w14:paraId="5038FD69" w14:textId="77777777" w:rsidTr="00031A06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311"/>
        </w:trPr>
        <w:tc>
          <w:tcPr>
            <w:tcW w:w="1433" w:type="dxa"/>
            <w:gridSpan w:val="2"/>
            <w:shd w:val="clear" w:color="auto" w:fill="D6E3BC" w:themeFill="accent3" w:themeFillTint="66"/>
          </w:tcPr>
          <w:p w14:paraId="6783CF6C" w14:textId="25309F75" w:rsidR="008A017A" w:rsidRPr="007531B8" w:rsidRDefault="008A017A" w:rsidP="00031A06">
            <w:pPr>
              <w:pStyle w:val="TableParagraph"/>
              <w:spacing w:before="120" w:after="120"/>
              <w:rPr>
                <w:rFonts w:ascii="Raleway" w:hAnsi="Raleway"/>
                <w:b/>
                <w:sz w:val="18"/>
                <w:szCs w:val="18"/>
              </w:rPr>
            </w:pPr>
            <w:r w:rsidRPr="007531B8">
              <w:rPr>
                <w:rFonts w:ascii="Raleway" w:hAnsi="Raleway"/>
                <w:b/>
                <w:sz w:val="18"/>
                <w:szCs w:val="18"/>
              </w:rPr>
              <w:t>11.15 –</w:t>
            </w:r>
            <w:r w:rsidRPr="007531B8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 w:rsidRPr="007531B8">
              <w:rPr>
                <w:rFonts w:ascii="Raleway" w:hAnsi="Raleway"/>
                <w:b/>
                <w:sz w:val="18"/>
                <w:szCs w:val="18"/>
              </w:rPr>
              <w:t>11.30</w:t>
            </w:r>
          </w:p>
        </w:tc>
        <w:tc>
          <w:tcPr>
            <w:tcW w:w="13420" w:type="dxa"/>
            <w:shd w:val="clear" w:color="auto" w:fill="D6E3BC" w:themeFill="accent3" w:themeFillTint="66"/>
          </w:tcPr>
          <w:p w14:paraId="46B95D31" w14:textId="192479BC" w:rsidR="009611A1" w:rsidRPr="00580B47" w:rsidRDefault="004A5185" w:rsidP="00031A06">
            <w:pPr>
              <w:pStyle w:val="TableParagraph"/>
              <w:spacing w:before="120" w:after="120" w:line="239" w:lineRule="exact"/>
              <w:ind w:right="1134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Coffee/Tea </w:t>
            </w:r>
            <w:r w:rsidR="008A017A"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>Break</w:t>
            </w:r>
          </w:p>
        </w:tc>
      </w:tr>
      <w:tr w:rsidR="00922D90" w:rsidRPr="00900914" w14:paraId="13D051E7" w14:textId="77777777" w:rsidTr="00623282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280"/>
        </w:trPr>
        <w:tc>
          <w:tcPr>
            <w:tcW w:w="14853" w:type="dxa"/>
            <w:gridSpan w:val="3"/>
            <w:shd w:val="clear" w:color="auto" w:fill="F2F2F2" w:themeFill="background1" w:themeFillShade="F2"/>
          </w:tcPr>
          <w:p w14:paraId="2F89392D" w14:textId="1C2A8CA5" w:rsidR="000C7386" w:rsidRDefault="003B2D24" w:rsidP="00031A06">
            <w:pPr>
              <w:pStyle w:val="TableParagraph"/>
              <w:spacing w:before="120" w:line="263" w:lineRule="exact"/>
              <w:ind w:left="113" w:hanging="130"/>
              <w:rPr>
                <w:rFonts w:ascii="Raleway" w:hAnsi="Raleway"/>
                <w:b/>
                <w:color w:val="7B003F"/>
                <w:sz w:val="20"/>
                <w:szCs w:val="20"/>
              </w:rPr>
            </w:pPr>
            <w:r w:rsidRPr="001401D3">
              <w:rPr>
                <w:rFonts w:ascii="Raleway" w:hAnsi="Raleway"/>
                <w:b/>
                <w:color w:val="7B003F"/>
                <w:sz w:val="20"/>
                <w:szCs w:val="20"/>
              </w:rPr>
              <w:t xml:space="preserve">Keynote Forum </w:t>
            </w:r>
          </w:p>
          <w:p w14:paraId="2221983B" w14:textId="34281402" w:rsidR="000C7386" w:rsidRDefault="007F336C" w:rsidP="000C7386">
            <w:pPr>
              <w:pStyle w:val="TableParagraph"/>
              <w:spacing w:line="263" w:lineRule="exact"/>
              <w:ind w:left="113" w:hanging="130"/>
              <w:rPr>
                <w:rFonts w:ascii="Raleway" w:hAnsi="Raleway"/>
                <w:color w:val="000000" w:themeColor="text1"/>
                <w:sz w:val="18"/>
                <w:szCs w:val="18"/>
              </w:rPr>
            </w:pPr>
            <w:r>
              <w:rPr>
                <w:rFonts w:ascii="Raleway" w:hAnsi="Raleway"/>
                <w:sz w:val="18"/>
                <w:szCs w:val="18"/>
              </w:rPr>
              <w:t>Chair</w:t>
            </w:r>
            <w:r w:rsidR="00961185" w:rsidRPr="0037661C">
              <w:rPr>
                <w:rFonts w:ascii="Raleway" w:hAnsi="Raleway"/>
                <w:color w:val="000000" w:themeColor="text1"/>
                <w:sz w:val="18"/>
                <w:szCs w:val="18"/>
              </w:rPr>
              <w:t xml:space="preserve"> - </w:t>
            </w:r>
            <w:r w:rsidR="00961185" w:rsidRPr="0037661C"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  <w:t xml:space="preserve">Roma </w:t>
            </w:r>
            <w:r w:rsidR="009611A1" w:rsidRPr="0037661C">
              <w:rPr>
                <w:rFonts w:ascii="Raleway" w:hAnsi="Raleway"/>
                <w:b/>
                <w:color w:val="000000" w:themeColor="text1"/>
                <w:sz w:val="18"/>
                <w:szCs w:val="18"/>
              </w:rPr>
              <w:t>KRIAUČIŪNIENĖ</w:t>
            </w:r>
          </w:p>
          <w:p w14:paraId="14FB9D5A" w14:textId="17E55361" w:rsidR="002B3769" w:rsidRPr="0037661C" w:rsidRDefault="006A69C6" w:rsidP="00031A06">
            <w:pPr>
              <w:pStyle w:val="TableParagraph"/>
              <w:spacing w:after="120" w:line="263" w:lineRule="exact"/>
              <w:ind w:left="113" w:hanging="130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>
              <w:rPr>
                <w:rFonts w:ascii="Raleway" w:hAnsi="Raleway"/>
                <w:color w:val="000000" w:themeColor="text1"/>
                <w:sz w:val="18"/>
                <w:szCs w:val="18"/>
              </w:rPr>
              <w:t xml:space="preserve"> </w:t>
            </w:r>
            <w:r w:rsidRPr="001F0AB6">
              <w:rPr>
                <w:rFonts w:ascii="Raleway" w:hAnsi="Raleway"/>
                <w:b/>
                <w:bCs/>
                <w:sz w:val="18"/>
                <w:szCs w:val="18"/>
              </w:rPr>
              <w:t>Place:</w:t>
            </w:r>
            <w:r w:rsidRPr="00861DC0">
              <w:rPr>
                <w:rFonts w:ascii="Raleway" w:hAnsi="Raleway"/>
                <w:sz w:val="18"/>
                <w:szCs w:val="18"/>
              </w:rPr>
              <w:t xml:space="preserve"> </w:t>
            </w:r>
            <w:proofErr w:type="spellStart"/>
            <w:r w:rsidRPr="00861DC0">
              <w:rPr>
                <w:rFonts w:ascii="Raleway" w:hAnsi="Raleway"/>
                <w:sz w:val="18"/>
                <w:szCs w:val="18"/>
              </w:rPr>
              <w:t>Krėvės</w:t>
            </w:r>
            <w:proofErr w:type="spellEnd"/>
            <w:r w:rsidRPr="00861DC0">
              <w:rPr>
                <w:rFonts w:ascii="Raleway" w:hAnsi="Raleway"/>
                <w:sz w:val="18"/>
                <w:szCs w:val="18"/>
              </w:rPr>
              <w:t xml:space="preserve"> Auditorium 118, </w:t>
            </w:r>
            <w:r w:rsidR="00585194"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Domus </w:t>
            </w:r>
            <w:proofErr w:type="spellStart"/>
            <w:r w:rsidR="00585194" w:rsidRPr="006C7CD7">
              <w:rPr>
                <w:rStyle w:val="Strong"/>
                <w:rFonts w:ascii="Raleway" w:hAnsi="Raleway"/>
                <w:b w:val="0"/>
                <w:sz w:val="18"/>
                <w:szCs w:val="18"/>
              </w:rPr>
              <w:t>Philologia</w:t>
            </w:r>
            <w:r w:rsidR="004D12F8">
              <w:rPr>
                <w:rStyle w:val="Strong"/>
                <w:rFonts w:ascii="Raleway" w:hAnsi="Raleway"/>
                <w:b w:val="0"/>
                <w:sz w:val="18"/>
                <w:szCs w:val="18"/>
              </w:rPr>
              <w:t>e</w:t>
            </w:r>
            <w:proofErr w:type="spellEnd"/>
            <w:r w:rsidR="00585194">
              <w:rPr>
                <w:rStyle w:val="Strong"/>
                <w:rFonts w:ascii="Raleway" w:hAnsi="Raleway"/>
                <w:b w:val="0"/>
                <w:sz w:val="18"/>
                <w:szCs w:val="18"/>
              </w:rPr>
              <w:t xml:space="preserve">, </w:t>
            </w:r>
            <w:r w:rsidR="00860633">
              <w:rPr>
                <w:rFonts w:ascii="Raleway" w:hAnsi="Raleway"/>
                <w:sz w:val="18"/>
                <w:szCs w:val="18"/>
              </w:rPr>
              <w:t>Faculty of Philology</w:t>
            </w:r>
          </w:p>
        </w:tc>
      </w:tr>
      <w:tr w:rsidR="00922D90" w:rsidRPr="00900914" w14:paraId="7B294F63" w14:textId="77777777" w:rsidTr="009E3D33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515"/>
        </w:trPr>
        <w:tc>
          <w:tcPr>
            <w:tcW w:w="1433" w:type="dxa"/>
            <w:gridSpan w:val="2"/>
            <w:shd w:val="clear" w:color="auto" w:fill="FFFFFF" w:themeFill="background1"/>
          </w:tcPr>
          <w:p w14:paraId="0F4849E1" w14:textId="77777777" w:rsidR="00443E46" w:rsidRDefault="00443E46" w:rsidP="008A017A">
            <w:pPr>
              <w:pStyle w:val="TableParagraph"/>
              <w:spacing w:line="234" w:lineRule="exact"/>
              <w:rPr>
                <w:rFonts w:ascii="Raleway" w:hAnsi="Raleway"/>
                <w:b/>
                <w:sz w:val="18"/>
                <w:szCs w:val="18"/>
              </w:rPr>
            </w:pPr>
          </w:p>
          <w:p w14:paraId="39E2B3FB" w14:textId="3E10382F" w:rsidR="00922D90" w:rsidRPr="0037661C" w:rsidRDefault="006303FE" w:rsidP="008A017A">
            <w:pPr>
              <w:pStyle w:val="TableParagraph"/>
              <w:spacing w:line="234" w:lineRule="exact"/>
              <w:rPr>
                <w:rFonts w:ascii="Raleway" w:hAnsi="Raleway"/>
                <w:b/>
                <w:sz w:val="18"/>
                <w:szCs w:val="18"/>
              </w:rPr>
            </w:pPr>
            <w:r w:rsidRPr="0037661C">
              <w:rPr>
                <w:rFonts w:ascii="Raleway" w:hAnsi="Raleway"/>
                <w:b/>
                <w:sz w:val="18"/>
                <w:szCs w:val="18"/>
              </w:rPr>
              <w:t>11.</w:t>
            </w:r>
            <w:r w:rsidR="008A017A">
              <w:rPr>
                <w:rFonts w:ascii="Raleway" w:hAnsi="Raleway"/>
                <w:b/>
                <w:sz w:val="18"/>
                <w:szCs w:val="18"/>
              </w:rPr>
              <w:t>30</w:t>
            </w:r>
            <w:r w:rsidRPr="0037661C">
              <w:rPr>
                <w:rFonts w:ascii="Raleway" w:hAnsi="Raleway"/>
                <w:b/>
                <w:spacing w:val="-4"/>
                <w:sz w:val="18"/>
                <w:szCs w:val="18"/>
              </w:rPr>
              <w:t xml:space="preserve"> </w:t>
            </w:r>
            <w:r w:rsidRPr="0037661C">
              <w:rPr>
                <w:rFonts w:ascii="Raleway" w:hAnsi="Raleway"/>
                <w:b/>
                <w:sz w:val="18"/>
                <w:szCs w:val="18"/>
              </w:rPr>
              <w:t>–</w:t>
            </w:r>
            <w:r w:rsidRPr="0037661C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 w:rsidRPr="0037661C">
              <w:rPr>
                <w:rFonts w:ascii="Raleway" w:hAnsi="Raleway"/>
                <w:b/>
                <w:sz w:val="18"/>
                <w:szCs w:val="18"/>
              </w:rPr>
              <w:t>1</w:t>
            </w:r>
            <w:r w:rsidR="003B2D24">
              <w:rPr>
                <w:rFonts w:ascii="Raleway" w:hAnsi="Raleway"/>
                <w:b/>
                <w:sz w:val="18"/>
                <w:szCs w:val="18"/>
              </w:rPr>
              <w:t>2</w:t>
            </w:r>
            <w:r w:rsidRPr="0037661C">
              <w:rPr>
                <w:rFonts w:ascii="Raleway" w:hAnsi="Raleway"/>
                <w:b/>
                <w:sz w:val="18"/>
                <w:szCs w:val="18"/>
              </w:rPr>
              <w:t>.</w:t>
            </w:r>
            <w:r w:rsidR="008A017A">
              <w:rPr>
                <w:rFonts w:ascii="Raleway" w:hAnsi="Raleway"/>
                <w:b/>
                <w:sz w:val="18"/>
                <w:szCs w:val="18"/>
              </w:rPr>
              <w:t>15</w:t>
            </w:r>
          </w:p>
        </w:tc>
        <w:tc>
          <w:tcPr>
            <w:tcW w:w="13420" w:type="dxa"/>
          </w:tcPr>
          <w:p w14:paraId="71729415" w14:textId="6346F84E" w:rsidR="008A017A" w:rsidRPr="00163A29" w:rsidRDefault="009937AD" w:rsidP="004629BD">
            <w:pPr>
              <w:spacing w:before="120"/>
              <w:jc w:val="both"/>
              <w:rPr>
                <w:rFonts w:ascii="Raleway" w:hAnsi="Raleway"/>
                <w:bCs/>
                <w:color w:val="0D0D0D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Raleway" w:hAnsi="Raleway"/>
                <w:b/>
                <w:bCs/>
                <w:sz w:val="18"/>
                <w:szCs w:val="18"/>
              </w:rPr>
              <w:t xml:space="preserve">Dr </w:t>
            </w:r>
            <w:r w:rsidR="008A017A" w:rsidRPr="004F1962">
              <w:rPr>
                <w:rFonts w:ascii="Raleway" w:hAnsi="Raleway"/>
                <w:b/>
                <w:bCs/>
                <w:sz w:val="18"/>
                <w:szCs w:val="18"/>
              </w:rPr>
              <w:t xml:space="preserve">Kay </w:t>
            </w:r>
            <w:r w:rsidR="009611A1" w:rsidRPr="00163A29">
              <w:rPr>
                <w:rFonts w:ascii="Raleway" w:hAnsi="Raleway" w:cs="Times New Roman"/>
                <w:b/>
                <w:color w:val="000000"/>
                <w:sz w:val="18"/>
                <w:szCs w:val="18"/>
                <w:lang w:val="en-GB"/>
              </w:rPr>
              <w:t>HEMMERLING</w:t>
            </w:r>
            <w:r w:rsidR="009611A1" w:rsidRPr="004F1962">
              <w:rPr>
                <w:rFonts w:ascii="Raleway" w:hAnsi="Raleway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8A017A" w:rsidRPr="00163A29">
              <w:rPr>
                <w:rFonts w:ascii="Raleway" w:hAnsi="Raleway" w:cs="Times New Roman"/>
                <w:bCs/>
                <w:sz w:val="18"/>
                <w:szCs w:val="18"/>
                <w:lang w:val="en-GB"/>
              </w:rPr>
              <w:t>(</w:t>
            </w:r>
            <w:r w:rsidR="008A017A" w:rsidRPr="00163A29">
              <w:rPr>
                <w:rFonts w:ascii="Raleway" w:hAnsi="Raleway"/>
                <w:bCs/>
                <w:color w:val="0D0D0D"/>
                <w:sz w:val="18"/>
                <w:szCs w:val="18"/>
                <w:shd w:val="clear" w:color="auto" w:fill="FFFFFF"/>
                <w:lang w:val="en-GB"/>
              </w:rPr>
              <w:t>Chairman at the Institute for Moral-Democratic Competence, Germany)</w:t>
            </w:r>
          </w:p>
          <w:p w14:paraId="558C1C5F" w14:textId="087AA911" w:rsidR="00922D90" w:rsidRPr="008A017A" w:rsidRDefault="008A017A" w:rsidP="004629BD">
            <w:pPr>
              <w:spacing w:after="120"/>
              <w:jc w:val="both"/>
              <w:rPr>
                <w:rFonts w:ascii="Raleway" w:hAnsi="Raleway"/>
                <w:b/>
                <w:color w:val="202020"/>
                <w:sz w:val="18"/>
                <w:szCs w:val="18"/>
                <w:lang w:val="en-GB"/>
              </w:rPr>
            </w:pP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Nurturing Critical Thinking vs Fostering Moral Competence: </w:t>
            </w:r>
            <w:r w:rsidR="00824E1D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P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sychological </w:t>
            </w:r>
            <w:r w:rsidR="00824E1D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P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erspectives on </w:t>
            </w:r>
            <w:r w:rsidR="00824E1D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T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heory and </w:t>
            </w:r>
            <w:r w:rsidR="00824E1D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M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easurement of </w:t>
            </w:r>
            <w:r w:rsidR="00824E1D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B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oth </w:t>
            </w:r>
            <w:r w:rsidR="00824E1D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C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oncepts and </w:t>
            </w:r>
            <w:r w:rsidR="00814A54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T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heir </w:t>
            </w:r>
            <w:r w:rsidR="00824E1D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I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 xml:space="preserve">mplications for </w:t>
            </w:r>
            <w:r w:rsidR="00824E1D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E</w:t>
            </w:r>
            <w:r w:rsidRPr="00742B8C">
              <w:rPr>
                <w:rFonts w:ascii="Raleway" w:hAnsi="Raleway" w:cs="Times New Roman"/>
                <w:b/>
                <w:bCs/>
                <w:i/>
                <w:iCs/>
                <w:sz w:val="18"/>
                <w:szCs w:val="18"/>
                <w:lang w:val="en-GB"/>
              </w:rPr>
              <w:t>ducation</w:t>
            </w:r>
          </w:p>
        </w:tc>
      </w:tr>
      <w:tr w:rsidR="006A69C6" w:rsidRPr="00900914" w14:paraId="74B7DAAE" w14:textId="77777777" w:rsidTr="00623282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515"/>
        </w:trPr>
        <w:tc>
          <w:tcPr>
            <w:tcW w:w="1433" w:type="dxa"/>
            <w:gridSpan w:val="2"/>
            <w:shd w:val="clear" w:color="auto" w:fill="auto"/>
          </w:tcPr>
          <w:p w14:paraId="27C1BA93" w14:textId="77777777" w:rsidR="00443E46" w:rsidRDefault="00443E46" w:rsidP="006A69C6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26225077" w14:textId="799D6F3F" w:rsidR="006A69C6" w:rsidRPr="6FD970F8" w:rsidRDefault="008A017A" w:rsidP="006A69C6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  <w:r>
              <w:rPr>
                <w:rFonts w:ascii="Raleway" w:hAnsi="Raleway"/>
                <w:b/>
                <w:bCs/>
                <w:sz w:val="18"/>
                <w:szCs w:val="18"/>
              </w:rPr>
              <w:t>12.15</w:t>
            </w:r>
            <w:r w:rsidRPr="0037661C">
              <w:rPr>
                <w:rFonts w:ascii="Raleway" w:hAnsi="Raleway"/>
                <w:b/>
                <w:spacing w:val="-4"/>
                <w:sz w:val="18"/>
                <w:szCs w:val="18"/>
              </w:rPr>
              <w:t xml:space="preserve"> </w:t>
            </w:r>
            <w:r w:rsidRPr="0037661C">
              <w:rPr>
                <w:rFonts w:ascii="Raleway" w:hAnsi="Raleway"/>
                <w:b/>
                <w:sz w:val="18"/>
                <w:szCs w:val="18"/>
              </w:rPr>
              <w:t>–</w:t>
            </w:r>
            <w:r w:rsidRPr="0037661C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Raleway" w:hAnsi="Raleway"/>
                <w:b/>
                <w:bCs/>
                <w:sz w:val="18"/>
                <w:szCs w:val="18"/>
              </w:rPr>
              <w:t>13</w:t>
            </w:r>
            <w:r w:rsidR="006A69C6" w:rsidRPr="6FD970F8">
              <w:rPr>
                <w:rFonts w:ascii="Raleway" w:hAnsi="Raleway"/>
                <w:b/>
                <w:bCs/>
                <w:sz w:val="18"/>
                <w:szCs w:val="18"/>
              </w:rPr>
              <w:t>.</w:t>
            </w:r>
            <w:r>
              <w:rPr>
                <w:rFonts w:ascii="Raleway" w:hAnsi="Raleway"/>
                <w:b/>
                <w:bCs/>
                <w:sz w:val="18"/>
                <w:szCs w:val="18"/>
              </w:rPr>
              <w:t>00</w:t>
            </w:r>
          </w:p>
        </w:tc>
        <w:tc>
          <w:tcPr>
            <w:tcW w:w="13420" w:type="dxa"/>
          </w:tcPr>
          <w:p w14:paraId="78A0E9F7" w14:textId="4E1F6873" w:rsidR="008A017A" w:rsidRPr="002456A8" w:rsidRDefault="009937AD" w:rsidP="003F0378">
            <w:pPr>
              <w:pStyle w:val="TableParagraph"/>
              <w:spacing w:before="120" w:line="257" w:lineRule="exact"/>
              <w:jc w:val="left"/>
              <w:rPr>
                <w:rFonts w:ascii="Raleway" w:hAnsi="Raleway"/>
                <w:b/>
                <w:bCs/>
                <w:color w:val="202020"/>
                <w:sz w:val="18"/>
                <w:szCs w:val="18"/>
                <w:lang w:val="lt-LT"/>
              </w:rPr>
            </w:pPr>
            <w:r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 xml:space="preserve">Assist. </w:t>
            </w:r>
            <w:r w:rsidR="0077783D"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 xml:space="preserve">Prof. </w:t>
            </w:r>
            <w:r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 xml:space="preserve">Dr </w:t>
            </w:r>
            <w:r w:rsidR="008A017A" w:rsidRPr="002456A8"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 xml:space="preserve">Adam </w:t>
            </w:r>
            <w:r w:rsidR="009611A1" w:rsidRPr="002456A8"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>MASTANDREA</w:t>
            </w:r>
            <w:r w:rsidR="008A017A" w:rsidRPr="002456A8">
              <w:rPr>
                <w:rFonts w:ascii="Raleway" w:hAnsi="Raleway"/>
                <w:b/>
                <w:bCs/>
                <w:color w:val="202020"/>
                <w:sz w:val="18"/>
                <w:szCs w:val="18"/>
              </w:rPr>
              <w:t xml:space="preserve"> </w:t>
            </w:r>
            <w:r w:rsidR="008A017A" w:rsidRPr="002456A8">
              <w:rPr>
                <w:rFonts w:ascii="Raleway" w:hAnsi="Raleway"/>
                <w:color w:val="202020"/>
                <w:sz w:val="18"/>
                <w:szCs w:val="18"/>
              </w:rPr>
              <w:t>(Vilnius University</w:t>
            </w:r>
            <w:r w:rsidR="00DE508A">
              <w:rPr>
                <w:rFonts w:ascii="Raleway" w:hAnsi="Raleway"/>
                <w:color w:val="202020"/>
                <w:sz w:val="18"/>
                <w:szCs w:val="18"/>
              </w:rPr>
              <w:t>, Lithuania</w:t>
            </w:r>
            <w:r w:rsidR="008A017A" w:rsidRPr="002456A8">
              <w:rPr>
                <w:rFonts w:ascii="Raleway" w:hAnsi="Raleway"/>
                <w:color w:val="202020"/>
                <w:sz w:val="18"/>
                <w:szCs w:val="18"/>
              </w:rPr>
              <w:t>) </w:t>
            </w:r>
            <w:r w:rsidR="008A017A" w:rsidRPr="002456A8">
              <w:rPr>
                <w:rFonts w:ascii="Raleway" w:hAnsi="Raleway"/>
                <w:color w:val="202020"/>
                <w:sz w:val="18"/>
                <w:szCs w:val="18"/>
                <w:lang w:val="lt-LT"/>
              </w:rPr>
              <w:t> </w:t>
            </w:r>
          </w:p>
          <w:p w14:paraId="0D75A140" w14:textId="2E46EC92" w:rsidR="00443E46" w:rsidRPr="003F0378" w:rsidRDefault="008A017A" w:rsidP="003F0378">
            <w:pPr>
              <w:spacing w:after="120"/>
              <w:jc w:val="both"/>
              <w:rPr>
                <w:rFonts w:ascii="Raleway" w:hAnsi="Raleway"/>
                <w:b/>
                <w:bCs/>
                <w:i/>
                <w:iCs/>
                <w:color w:val="202020"/>
                <w:sz w:val="18"/>
                <w:szCs w:val="18"/>
              </w:rPr>
            </w:pPr>
            <w:r w:rsidRPr="002456A8">
              <w:rPr>
                <w:rFonts w:ascii="Raleway" w:hAnsi="Raleway"/>
                <w:b/>
                <w:bCs/>
                <w:i/>
                <w:iCs/>
                <w:color w:val="202020"/>
                <w:sz w:val="18"/>
                <w:szCs w:val="18"/>
              </w:rPr>
              <w:t>Teaching Media Literacy and Critical Thinking in the Language Classroom</w:t>
            </w:r>
          </w:p>
        </w:tc>
      </w:tr>
      <w:tr w:rsidR="004F1962" w:rsidRPr="00900914" w14:paraId="5280E57F" w14:textId="77777777" w:rsidTr="00623282">
        <w:tblPrEx>
          <w:tblLook w:val="01E0" w:firstRow="1" w:lastRow="1" w:firstColumn="1" w:lastColumn="1" w:noHBand="0" w:noVBand="0"/>
        </w:tblPrEx>
        <w:trPr>
          <w:gridAfter w:val="1"/>
          <w:wAfter w:w="45" w:type="dxa"/>
          <w:trHeight w:val="258"/>
        </w:trPr>
        <w:tc>
          <w:tcPr>
            <w:tcW w:w="1433" w:type="dxa"/>
            <w:gridSpan w:val="2"/>
            <w:shd w:val="clear" w:color="auto" w:fill="D6E3BC" w:themeFill="accent3" w:themeFillTint="66"/>
          </w:tcPr>
          <w:p w14:paraId="5214C4C7" w14:textId="78E841C6" w:rsidR="004F1962" w:rsidRPr="0037661C" w:rsidRDefault="008A017A" w:rsidP="003F0378">
            <w:pPr>
              <w:pStyle w:val="TableParagraph"/>
              <w:spacing w:before="120"/>
              <w:rPr>
                <w:rFonts w:ascii="Raleway" w:hAnsi="Raleway"/>
                <w:b/>
                <w:bCs/>
                <w:sz w:val="18"/>
                <w:szCs w:val="18"/>
              </w:rPr>
            </w:pPr>
            <w:r>
              <w:rPr>
                <w:rFonts w:ascii="Raleway" w:hAnsi="Raleway"/>
                <w:b/>
                <w:bCs/>
                <w:sz w:val="18"/>
                <w:szCs w:val="18"/>
              </w:rPr>
              <w:t>13.00</w:t>
            </w:r>
            <w:r w:rsidRPr="0037661C">
              <w:rPr>
                <w:rFonts w:ascii="Raleway" w:hAnsi="Raleway"/>
                <w:b/>
                <w:spacing w:val="-4"/>
                <w:sz w:val="18"/>
                <w:szCs w:val="18"/>
              </w:rPr>
              <w:t xml:space="preserve"> </w:t>
            </w:r>
            <w:r w:rsidRPr="0037661C">
              <w:rPr>
                <w:rFonts w:ascii="Raleway" w:hAnsi="Raleway"/>
                <w:b/>
                <w:sz w:val="18"/>
                <w:szCs w:val="18"/>
              </w:rPr>
              <w:t>–</w:t>
            </w:r>
            <w:r w:rsidRPr="0037661C">
              <w:rPr>
                <w:rFonts w:ascii="Raleway" w:hAnsi="Raleway"/>
                <w:b/>
                <w:spacing w:val="-1"/>
                <w:sz w:val="18"/>
                <w:szCs w:val="18"/>
              </w:rPr>
              <w:t xml:space="preserve"> </w:t>
            </w:r>
            <w:r>
              <w:rPr>
                <w:rFonts w:ascii="Raleway" w:hAnsi="Raleway"/>
                <w:b/>
                <w:bCs/>
                <w:sz w:val="18"/>
                <w:szCs w:val="18"/>
              </w:rPr>
              <w:t>14</w:t>
            </w:r>
            <w:r w:rsidRPr="6FD970F8">
              <w:rPr>
                <w:rFonts w:ascii="Raleway" w:hAnsi="Raleway"/>
                <w:b/>
                <w:bCs/>
                <w:sz w:val="18"/>
                <w:szCs w:val="18"/>
              </w:rPr>
              <w:t>.</w:t>
            </w:r>
            <w:r>
              <w:rPr>
                <w:rFonts w:ascii="Raleway" w:hAnsi="Raleway"/>
                <w:b/>
                <w:bCs/>
                <w:sz w:val="18"/>
                <w:szCs w:val="18"/>
              </w:rPr>
              <w:t>00</w:t>
            </w:r>
          </w:p>
        </w:tc>
        <w:tc>
          <w:tcPr>
            <w:tcW w:w="13420" w:type="dxa"/>
            <w:shd w:val="clear" w:color="auto" w:fill="D6E3BC" w:themeFill="accent3" w:themeFillTint="66"/>
          </w:tcPr>
          <w:p w14:paraId="01CDE2C2" w14:textId="3473F96D" w:rsidR="00BF73FC" w:rsidRPr="0037661C" w:rsidRDefault="004A5185" w:rsidP="00580B47">
            <w:pPr>
              <w:pStyle w:val="TableParagraph"/>
              <w:spacing w:before="120" w:after="120" w:line="237" w:lineRule="exact"/>
              <w:ind w:left="113" w:right="1134"/>
              <w:rPr>
                <w:rFonts w:ascii="Raleway" w:hAnsi="Raleway"/>
                <w:b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Lunch </w:t>
            </w:r>
            <w:r w:rsidR="004F1962"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>Break</w:t>
            </w:r>
          </w:p>
        </w:tc>
      </w:tr>
    </w:tbl>
    <w:p w14:paraId="35F11BBF" w14:textId="77777777" w:rsidR="00922D90" w:rsidRPr="00900914" w:rsidRDefault="00922D90">
      <w:pPr>
        <w:spacing w:line="237" w:lineRule="exact"/>
        <w:rPr>
          <w:rFonts w:ascii="Raleway" w:hAnsi="Raleway"/>
        </w:rPr>
        <w:sectPr w:rsidR="00922D90" w:rsidRPr="00900914" w:rsidSect="006F2DBD">
          <w:pgSz w:w="16840" w:h="11910" w:orient="landscape"/>
          <w:pgMar w:top="1134" w:right="851" w:bottom="567" w:left="851" w:header="720" w:footer="720" w:gutter="0"/>
          <w:cols w:space="720"/>
        </w:sectPr>
      </w:pPr>
    </w:p>
    <w:p w14:paraId="7DC23A5C" w14:textId="77777777" w:rsidR="00922D90" w:rsidRPr="00900914" w:rsidRDefault="006303FE" w:rsidP="00104652">
      <w:pPr>
        <w:pStyle w:val="BodyText"/>
        <w:jc w:val="center"/>
        <w:rPr>
          <w:rFonts w:ascii="Raleway" w:hAnsi="Raleway"/>
        </w:rPr>
      </w:pPr>
      <w:r w:rsidRPr="00900914">
        <w:rPr>
          <w:rFonts w:ascii="Raleway" w:hAnsi="Raleway"/>
        </w:rPr>
        <w:lastRenderedPageBreak/>
        <w:t>Parallel</w:t>
      </w:r>
      <w:r w:rsidRPr="00900914">
        <w:rPr>
          <w:rFonts w:ascii="Raleway" w:hAnsi="Raleway"/>
          <w:spacing w:val="-3"/>
        </w:rPr>
        <w:t xml:space="preserve"> </w:t>
      </w:r>
      <w:r w:rsidRPr="00900914">
        <w:rPr>
          <w:rFonts w:ascii="Raleway" w:hAnsi="Raleway"/>
        </w:rPr>
        <w:t>Panel</w:t>
      </w:r>
      <w:r w:rsidRPr="00900914">
        <w:rPr>
          <w:rFonts w:ascii="Raleway" w:hAnsi="Raleway"/>
          <w:spacing w:val="-2"/>
        </w:rPr>
        <w:t xml:space="preserve"> </w:t>
      </w:r>
      <w:r w:rsidRPr="00900914">
        <w:rPr>
          <w:rFonts w:ascii="Raleway" w:hAnsi="Raleway"/>
        </w:rPr>
        <w:t>Sessions</w:t>
      </w:r>
    </w:p>
    <w:p w14:paraId="1F45E2AB" w14:textId="77777777" w:rsidR="00922D90" w:rsidRDefault="00922D90">
      <w:pPr>
        <w:pStyle w:val="BodyText"/>
        <w:spacing w:before="10" w:after="1"/>
        <w:rPr>
          <w:rFonts w:ascii="Raleway" w:hAnsi="Raleway"/>
          <w:sz w:val="15"/>
        </w:rPr>
      </w:pPr>
    </w:p>
    <w:p w14:paraId="66CFE6B2" w14:textId="77777777" w:rsidR="004629BD" w:rsidRPr="00900914" w:rsidRDefault="004629BD">
      <w:pPr>
        <w:pStyle w:val="BodyText"/>
        <w:spacing w:before="10" w:after="1"/>
        <w:rPr>
          <w:rFonts w:ascii="Raleway" w:hAnsi="Raleway"/>
          <w:sz w:val="15"/>
        </w:rPr>
      </w:pPr>
    </w:p>
    <w:tbl>
      <w:tblPr>
        <w:tblStyle w:val="TableGrid"/>
        <w:tblW w:w="15163" w:type="dxa"/>
        <w:tblLayout w:type="fixed"/>
        <w:tblLook w:val="01E0" w:firstRow="1" w:lastRow="1" w:firstColumn="1" w:lastColumn="1" w:noHBand="0" w:noVBand="0"/>
      </w:tblPr>
      <w:tblGrid>
        <w:gridCol w:w="1413"/>
        <w:gridCol w:w="4536"/>
        <w:gridCol w:w="4819"/>
        <w:gridCol w:w="4395"/>
      </w:tblGrid>
      <w:tr w:rsidR="002456A8" w:rsidRPr="00B61461" w14:paraId="033C3FA5" w14:textId="77777777" w:rsidTr="00C1281C">
        <w:trPr>
          <w:trHeight w:val="1640"/>
        </w:trPr>
        <w:tc>
          <w:tcPr>
            <w:tcW w:w="1413" w:type="dxa"/>
            <w:shd w:val="clear" w:color="auto" w:fill="F2F2F2" w:themeFill="background1" w:themeFillShade="F2"/>
          </w:tcPr>
          <w:p w14:paraId="57158EB7" w14:textId="77777777" w:rsidR="002456A8" w:rsidRPr="00B61461" w:rsidRDefault="002456A8" w:rsidP="00B21F74">
            <w:pPr>
              <w:pStyle w:val="TableParagraph"/>
              <w:rPr>
                <w:rFonts w:ascii="Raleway" w:hAnsi="Raleway"/>
                <w:sz w:val="18"/>
                <w:szCs w:val="18"/>
              </w:rPr>
            </w:pPr>
          </w:p>
        </w:tc>
        <w:tc>
          <w:tcPr>
            <w:tcW w:w="4536" w:type="dxa"/>
            <w:shd w:val="clear" w:color="auto" w:fill="F2F2F2" w:themeFill="background1" w:themeFillShade="F2"/>
          </w:tcPr>
          <w:p w14:paraId="7110DF17" w14:textId="1B67B28B" w:rsidR="002456A8" w:rsidRPr="00580B47" w:rsidRDefault="002456A8" w:rsidP="004629BD">
            <w:pPr>
              <w:pStyle w:val="TableParagraph"/>
              <w:spacing w:before="120"/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  <w:t>Panel Session 1</w:t>
            </w:r>
          </w:p>
          <w:p w14:paraId="79C99F7A" w14:textId="77777777" w:rsidR="002456A8" w:rsidRPr="00580B47" w:rsidRDefault="002456A8" w:rsidP="00301D31">
            <w:pPr>
              <w:pStyle w:val="TableParagraph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>Critical Thinking Development in Foreign Language Teaching</w:t>
            </w:r>
            <w:r w:rsidRPr="00580B47">
              <w:rPr>
                <w:rFonts w:ascii="Times New Roman" w:hAnsi="Times New Roman" w:cs="Times New Roman"/>
                <w:b/>
                <w:color w:val="7B003F"/>
                <w:sz w:val="18"/>
                <w:szCs w:val="18"/>
              </w:rPr>
              <w:t> </w:t>
            </w: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 </w:t>
            </w:r>
          </w:p>
          <w:p w14:paraId="10A4895E" w14:textId="77777777" w:rsidR="001E19F9" w:rsidRPr="007346FF" w:rsidRDefault="001E19F9" w:rsidP="00301D31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3AC1322A" w14:textId="6F52339A" w:rsidR="002456A8" w:rsidRPr="007346FF" w:rsidRDefault="002456A8" w:rsidP="00301D31">
            <w:pPr>
              <w:pStyle w:val="TableParagraph"/>
              <w:rPr>
                <w:rFonts w:ascii="Raleway" w:hAnsi="Raleway"/>
                <w:b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>Chair:</w:t>
            </w:r>
            <w:r w:rsidR="004B44F4"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7346FF">
              <w:rPr>
                <w:rFonts w:ascii="Raleway" w:hAnsi="Raleway"/>
                <w:b/>
                <w:sz w:val="16"/>
                <w:szCs w:val="16"/>
              </w:rPr>
              <w:t xml:space="preserve">Svetozar </w:t>
            </w:r>
            <w:r w:rsidR="009611A1" w:rsidRPr="007346FF">
              <w:rPr>
                <w:rFonts w:ascii="Raleway" w:hAnsi="Raleway"/>
                <w:b/>
                <w:sz w:val="16"/>
                <w:szCs w:val="16"/>
              </w:rPr>
              <w:t>POŠTIČ</w:t>
            </w:r>
          </w:p>
          <w:p w14:paraId="21F77F1A" w14:textId="76179565" w:rsidR="004B7EA9" w:rsidRPr="007346FF" w:rsidRDefault="001451E0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>Co-</w:t>
            </w:r>
            <w:r w:rsidR="5CFB39DE" w:rsidRPr="007346FF">
              <w:rPr>
                <w:rFonts w:ascii="Raleway" w:hAnsi="Raleway"/>
                <w:sz w:val="16"/>
                <w:szCs w:val="16"/>
              </w:rPr>
              <w:t xml:space="preserve">chair: </w:t>
            </w:r>
            <w:r w:rsidR="5CFB39DE" w:rsidRPr="007346FF">
              <w:rPr>
                <w:rFonts w:ascii="Raleway" w:hAnsi="Raleway"/>
                <w:b/>
                <w:bCs/>
                <w:sz w:val="16"/>
                <w:szCs w:val="16"/>
              </w:rPr>
              <w:t xml:space="preserve">Julija </w:t>
            </w:r>
            <w:r w:rsidR="009611A1" w:rsidRPr="007346FF">
              <w:rPr>
                <w:rFonts w:ascii="Raleway" w:hAnsi="Raleway"/>
                <w:b/>
                <w:bCs/>
                <w:sz w:val="16"/>
                <w:szCs w:val="16"/>
              </w:rPr>
              <w:t>KOROSTENSKIENĖ</w:t>
            </w:r>
          </w:p>
          <w:p w14:paraId="48AF8A7B" w14:textId="77777777" w:rsidR="00360D21" w:rsidRPr="007346FF" w:rsidRDefault="00360D21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708D622B" w14:textId="098EBF48" w:rsidR="00360D21" w:rsidRPr="007346FF" w:rsidRDefault="001E19F9" w:rsidP="00301D31">
            <w:pPr>
              <w:pStyle w:val="TableParagraph"/>
              <w:rPr>
                <w:rFonts w:ascii="Raleway" w:hAnsi="Raleway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="00360D21" w:rsidRPr="007346FF">
              <w:rPr>
                <w:rFonts w:ascii="Raleway" w:hAnsi="Raleway"/>
                <w:b/>
                <w:bCs/>
                <w:sz w:val="16"/>
                <w:szCs w:val="16"/>
              </w:rPr>
              <w:t>Room A9</w:t>
            </w:r>
          </w:p>
          <w:p w14:paraId="7A156148" w14:textId="6E1A91E0" w:rsidR="00FE110A" w:rsidRPr="007346FF" w:rsidRDefault="00585194" w:rsidP="004629BD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CB55B4"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="001E19F9" w:rsidRPr="007346FF">
              <w:rPr>
                <w:rFonts w:ascii="Raleway" w:hAnsi="Raleway"/>
                <w:sz w:val="16"/>
                <w:szCs w:val="16"/>
              </w:rPr>
              <w:t xml:space="preserve">Faculty of Philology </w:t>
            </w:r>
          </w:p>
        </w:tc>
        <w:tc>
          <w:tcPr>
            <w:tcW w:w="4819" w:type="dxa"/>
            <w:shd w:val="clear" w:color="auto" w:fill="F2F2F2" w:themeFill="background1" w:themeFillShade="F2"/>
          </w:tcPr>
          <w:p w14:paraId="21421094" w14:textId="16B3645C" w:rsidR="002456A8" w:rsidRPr="00580B47" w:rsidRDefault="002456A8" w:rsidP="004629BD">
            <w:pPr>
              <w:pStyle w:val="TableParagraph"/>
              <w:spacing w:before="120"/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  <w:t>Panel Session 2</w:t>
            </w:r>
          </w:p>
          <w:p w14:paraId="12EFED54" w14:textId="77777777" w:rsidR="002456A8" w:rsidRPr="00580B47" w:rsidRDefault="002456A8" w:rsidP="00301D31">
            <w:pPr>
              <w:pStyle w:val="TableParagraph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>Critical Thinking Development in Literary and Intercultural Studies</w:t>
            </w:r>
            <w:r w:rsidRPr="00580B47">
              <w:rPr>
                <w:rFonts w:ascii="Times New Roman" w:hAnsi="Times New Roman" w:cs="Times New Roman"/>
                <w:b/>
                <w:color w:val="7B003F"/>
                <w:sz w:val="18"/>
                <w:szCs w:val="18"/>
              </w:rPr>
              <w:t> </w:t>
            </w: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 </w:t>
            </w:r>
          </w:p>
          <w:p w14:paraId="2E274C04" w14:textId="77777777" w:rsidR="001E19F9" w:rsidRPr="007346FF" w:rsidRDefault="001E19F9" w:rsidP="00301D31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0124BAC7" w14:textId="2181FF0F" w:rsidR="002456A8" w:rsidRPr="007346FF" w:rsidRDefault="002456A8" w:rsidP="00301D31">
            <w:pPr>
              <w:pStyle w:val="TableParagraph"/>
              <w:rPr>
                <w:rFonts w:ascii="Raleway" w:hAnsi="Raleway"/>
                <w:b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>Chair:</w:t>
            </w:r>
            <w:r w:rsidR="004B7EA9"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7346FF">
              <w:rPr>
                <w:rFonts w:ascii="Raleway" w:hAnsi="Raleway"/>
                <w:b/>
                <w:sz w:val="16"/>
                <w:szCs w:val="16"/>
              </w:rPr>
              <w:t xml:space="preserve">Lina </w:t>
            </w:r>
            <w:r w:rsidR="005820F5" w:rsidRPr="007346FF">
              <w:rPr>
                <w:rFonts w:ascii="Raleway" w:hAnsi="Raleway"/>
                <w:b/>
                <w:sz w:val="16"/>
                <w:szCs w:val="16"/>
              </w:rPr>
              <w:t>BARTKUVIENĖ</w:t>
            </w:r>
          </w:p>
          <w:p w14:paraId="0EFE9D64" w14:textId="3453CEF0" w:rsidR="002456A8" w:rsidRPr="007346FF" w:rsidRDefault="001451E0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>Co-chair</w:t>
            </w:r>
            <w:r w:rsidR="0AB4CE84" w:rsidRPr="007346FF">
              <w:rPr>
                <w:rFonts w:ascii="Raleway" w:hAnsi="Raleway"/>
                <w:sz w:val="16"/>
                <w:szCs w:val="16"/>
              </w:rPr>
              <w:t>:</w:t>
            </w:r>
            <w:r w:rsidR="0AB4CE84" w:rsidRPr="007346FF">
              <w:rPr>
                <w:rFonts w:ascii="Raleway" w:hAnsi="Raleway"/>
                <w:b/>
                <w:bCs/>
                <w:sz w:val="16"/>
                <w:szCs w:val="16"/>
              </w:rPr>
              <w:t xml:space="preserve"> Ovidiu </w:t>
            </w:r>
            <w:r w:rsidR="005820F5" w:rsidRPr="007346FF">
              <w:rPr>
                <w:rFonts w:ascii="Raleway" w:hAnsi="Raleway"/>
                <w:b/>
                <w:bCs/>
                <w:sz w:val="16"/>
                <w:szCs w:val="16"/>
              </w:rPr>
              <w:t>IVANCU</w:t>
            </w:r>
          </w:p>
          <w:p w14:paraId="3DE2E5D2" w14:textId="77777777" w:rsidR="00360D21" w:rsidRPr="007346FF" w:rsidRDefault="00360D21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648A8B08" w14:textId="068E18AC" w:rsidR="00360D21" w:rsidRPr="007346FF" w:rsidRDefault="001E19F9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="00360D21" w:rsidRPr="007346FF">
              <w:rPr>
                <w:rFonts w:ascii="Raleway" w:hAnsi="Raleway"/>
                <w:b/>
                <w:bCs/>
                <w:sz w:val="16"/>
                <w:szCs w:val="16"/>
              </w:rPr>
              <w:t>Room</w:t>
            </w:r>
            <w:r w:rsidR="00814A54">
              <w:rPr>
                <w:rFonts w:ascii="Raleway" w:hAnsi="Raleway"/>
                <w:b/>
                <w:bCs/>
                <w:sz w:val="16"/>
                <w:szCs w:val="16"/>
              </w:rPr>
              <w:t xml:space="preserve"> </w:t>
            </w:r>
            <w:r w:rsidR="00360D21" w:rsidRPr="007346FF">
              <w:rPr>
                <w:rFonts w:ascii="Raleway" w:hAnsi="Raleway"/>
                <w:b/>
                <w:bCs/>
                <w:sz w:val="16"/>
                <w:szCs w:val="16"/>
              </w:rPr>
              <w:t>114</w:t>
            </w:r>
          </w:p>
          <w:p w14:paraId="7799E066" w14:textId="0C5B31FE" w:rsidR="002456A8" w:rsidRPr="007346FF" w:rsidRDefault="00585194" w:rsidP="004629BD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CB55B4"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="001E19F9" w:rsidRPr="007346FF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  <w:tc>
          <w:tcPr>
            <w:tcW w:w="4395" w:type="dxa"/>
            <w:shd w:val="clear" w:color="auto" w:fill="F2F2F2" w:themeFill="background1" w:themeFillShade="F2"/>
          </w:tcPr>
          <w:p w14:paraId="65429D44" w14:textId="44D4F758" w:rsidR="002456A8" w:rsidRPr="00580B47" w:rsidRDefault="002456A8" w:rsidP="004629BD">
            <w:pPr>
              <w:pStyle w:val="TableParagraph"/>
              <w:spacing w:before="120"/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i/>
                <w:color w:val="E64164"/>
                <w:sz w:val="18"/>
                <w:szCs w:val="18"/>
              </w:rPr>
              <w:t>Panel Session 3</w:t>
            </w:r>
          </w:p>
          <w:p w14:paraId="0D484E52" w14:textId="77777777" w:rsidR="002456A8" w:rsidRPr="00580B47" w:rsidRDefault="002456A8" w:rsidP="00301D31">
            <w:pPr>
              <w:pStyle w:val="TableParagraph"/>
              <w:rPr>
                <w:rFonts w:ascii="Raleway" w:hAnsi="Raleway"/>
                <w:b/>
                <w:color w:val="7B003F"/>
                <w:sz w:val="18"/>
                <w:szCs w:val="18"/>
              </w:rPr>
            </w:pP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>Critical Thinking Development in Mathematics and IT Studies</w:t>
            </w:r>
            <w:r w:rsidRPr="00580B47">
              <w:rPr>
                <w:rFonts w:ascii="Times New Roman" w:hAnsi="Times New Roman" w:cs="Times New Roman"/>
                <w:b/>
                <w:color w:val="7B003F"/>
                <w:sz w:val="18"/>
                <w:szCs w:val="18"/>
              </w:rPr>
              <w:t> </w:t>
            </w:r>
            <w:r w:rsidRPr="00580B47">
              <w:rPr>
                <w:rFonts w:ascii="Raleway" w:hAnsi="Raleway"/>
                <w:b/>
                <w:color w:val="7B003F"/>
                <w:sz w:val="18"/>
                <w:szCs w:val="18"/>
              </w:rPr>
              <w:t xml:space="preserve"> </w:t>
            </w:r>
          </w:p>
          <w:p w14:paraId="3A5E3DE4" w14:textId="77777777" w:rsidR="007D117C" w:rsidRPr="007346FF" w:rsidRDefault="007D117C" w:rsidP="00301D31">
            <w:pPr>
              <w:pStyle w:val="TableParagraph"/>
              <w:rPr>
                <w:rFonts w:ascii="Raleway" w:hAnsi="Raleway"/>
                <w:sz w:val="16"/>
                <w:szCs w:val="16"/>
              </w:rPr>
            </w:pPr>
          </w:p>
          <w:p w14:paraId="1CA0773D" w14:textId="7DA191AB" w:rsidR="002456A8" w:rsidRPr="007346FF" w:rsidRDefault="0AB4CE84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>Chair:</w:t>
            </w:r>
            <w:r w:rsidR="5CFB39DE"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="5CFB39DE" w:rsidRPr="007346FF">
              <w:rPr>
                <w:rFonts w:ascii="Raleway" w:hAnsi="Raleway"/>
                <w:b/>
                <w:bCs/>
                <w:sz w:val="16"/>
                <w:szCs w:val="16"/>
              </w:rPr>
              <w:t>J</w:t>
            </w: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 xml:space="preserve">urgita </w:t>
            </w:r>
            <w:r w:rsidR="005820F5" w:rsidRPr="007346FF">
              <w:rPr>
                <w:rFonts w:ascii="Raleway" w:hAnsi="Raleway"/>
                <w:b/>
                <w:bCs/>
                <w:sz w:val="16"/>
                <w:szCs w:val="16"/>
              </w:rPr>
              <w:t>MARKEVIČIŪTĖ</w:t>
            </w:r>
          </w:p>
          <w:p w14:paraId="60CCB76D" w14:textId="4A2F0EF6" w:rsidR="002456A8" w:rsidRPr="007346FF" w:rsidRDefault="002456A8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355F018D" w14:textId="77777777" w:rsidR="001E19F9" w:rsidRPr="007346FF" w:rsidRDefault="001E19F9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3717DECD" w14:textId="14552035" w:rsidR="00CF6FB8" w:rsidRPr="007346FF" w:rsidRDefault="001E19F9" w:rsidP="00301D31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="00CF6FB8" w:rsidRPr="007346FF">
              <w:rPr>
                <w:rFonts w:ascii="Raleway" w:hAnsi="Raleway"/>
                <w:b/>
                <w:bCs/>
                <w:sz w:val="16"/>
                <w:szCs w:val="16"/>
              </w:rPr>
              <w:t>Room 122</w:t>
            </w:r>
          </w:p>
          <w:p w14:paraId="345FDD0F" w14:textId="21999B3E" w:rsidR="002456A8" w:rsidRPr="007346FF" w:rsidRDefault="00585194" w:rsidP="004629BD">
            <w:pPr>
              <w:pStyle w:val="TableParagraph"/>
              <w:spacing w:after="120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CB55B4"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="001E19F9" w:rsidRPr="007346FF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</w:tr>
      <w:tr w:rsidR="002456A8" w:rsidRPr="00B61461" w14:paraId="090F5AD4" w14:textId="77777777" w:rsidTr="004629BD">
        <w:trPr>
          <w:trHeight w:val="419"/>
        </w:trPr>
        <w:tc>
          <w:tcPr>
            <w:tcW w:w="1413" w:type="dxa"/>
            <w:shd w:val="clear" w:color="auto" w:fill="FFFFFF" w:themeFill="background1"/>
          </w:tcPr>
          <w:p w14:paraId="396242EE" w14:textId="495578CD" w:rsidR="002456A8" w:rsidRPr="00B61461" w:rsidRDefault="0AB4CE84" w:rsidP="004629BD">
            <w:pPr>
              <w:pStyle w:val="TableParagraph"/>
              <w:spacing w:before="120"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1</w:t>
            </w:r>
            <w:r w:rsidR="008A017A" w:rsidRPr="00B61461">
              <w:rPr>
                <w:rFonts w:ascii="Raleway" w:hAnsi="Raleway"/>
                <w:b/>
                <w:bCs/>
                <w:sz w:val="18"/>
                <w:szCs w:val="18"/>
              </w:rPr>
              <w:t>4</w:t>
            </w:r>
            <w:r w:rsidR="702FDFBE" w:rsidRPr="00B61461">
              <w:rPr>
                <w:rFonts w:ascii="Raleway" w:hAnsi="Raleway"/>
                <w:b/>
                <w:bCs/>
                <w:sz w:val="18"/>
                <w:szCs w:val="18"/>
              </w:rPr>
              <w:t>.</w:t>
            </w:r>
            <w:r w:rsidR="008A017A" w:rsidRPr="00B61461">
              <w:rPr>
                <w:rFonts w:ascii="Raleway" w:hAnsi="Raleway"/>
                <w:b/>
                <w:bCs/>
                <w:sz w:val="18"/>
                <w:szCs w:val="18"/>
              </w:rPr>
              <w:t>0</w:t>
            </w:r>
            <w:r w:rsidR="208745CD" w:rsidRPr="00B61461">
              <w:rPr>
                <w:rFonts w:ascii="Raleway" w:hAnsi="Raleway"/>
                <w:b/>
                <w:bCs/>
                <w:sz w:val="18"/>
                <w:szCs w:val="18"/>
              </w:rPr>
              <w:t>0</w:t>
            </w:r>
            <w:r w:rsidRPr="00B61461">
              <w:rPr>
                <w:rFonts w:ascii="Raleway" w:hAnsi="Raleway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–</w:t>
            </w:r>
            <w:r w:rsidRPr="00B61461">
              <w:rPr>
                <w:rFonts w:ascii="Raleway" w:hAnsi="Raleway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1</w:t>
            </w:r>
            <w:r w:rsidR="008A017A" w:rsidRPr="00B61461">
              <w:rPr>
                <w:rFonts w:ascii="Raleway" w:hAnsi="Raleway"/>
                <w:b/>
                <w:bCs/>
                <w:sz w:val="18"/>
                <w:szCs w:val="18"/>
              </w:rPr>
              <w:t>4</w:t>
            </w: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.</w:t>
            </w:r>
            <w:r w:rsidR="008A017A" w:rsidRPr="00B61461">
              <w:rPr>
                <w:rFonts w:ascii="Raleway" w:hAnsi="Raleway"/>
                <w:b/>
                <w:bCs/>
                <w:sz w:val="18"/>
                <w:szCs w:val="18"/>
              </w:rPr>
              <w:t>0</w:t>
            </w:r>
            <w:r w:rsidR="56F87CB5" w:rsidRPr="00B61461">
              <w:rPr>
                <w:rFonts w:ascii="Raleway" w:hAnsi="Raleway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3750" w:type="dxa"/>
            <w:gridSpan w:val="3"/>
          </w:tcPr>
          <w:p w14:paraId="236362B9" w14:textId="449FE038" w:rsidR="002456A8" w:rsidRPr="00577D9F" w:rsidRDefault="002456A8" w:rsidP="004629BD">
            <w:pPr>
              <w:pStyle w:val="TableParagraph"/>
              <w:spacing w:before="120" w:after="120"/>
              <w:rPr>
                <w:rFonts w:ascii="Raleway" w:hAnsi="Raleway"/>
                <w:b/>
                <w:bCs/>
                <w:iCs/>
                <w:sz w:val="18"/>
                <w:szCs w:val="18"/>
              </w:rPr>
            </w:pPr>
            <w:r w:rsidRPr="00577D9F">
              <w:rPr>
                <w:rFonts w:ascii="Raleway" w:hAnsi="Raleway"/>
                <w:b/>
                <w:bCs/>
                <w:iCs/>
                <w:sz w:val="18"/>
                <w:szCs w:val="18"/>
              </w:rPr>
              <w:t>Chair’s introduction</w:t>
            </w:r>
          </w:p>
        </w:tc>
      </w:tr>
      <w:tr w:rsidR="002456A8" w:rsidRPr="00B61461" w14:paraId="7BB240D8" w14:textId="77777777" w:rsidTr="00C1281C">
        <w:trPr>
          <w:trHeight w:val="6333"/>
        </w:trPr>
        <w:tc>
          <w:tcPr>
            <w:tcW w:w="1413" w:type="dxa"/>
            <w:shd w:val="clear" w:color="auto" w:fill="FFFFFF" w:themeFill="background1"/>
          </w:tcPr>
          <w:p w14:paraId="61A38C49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59402968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39721D13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421C9041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3C51B51D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3729E013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1D170561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14959F28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7ADB1FF8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4AD235E9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0F9E4220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618C68C1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05C10E62" w14:textId="77777777" w:rsidR="00FE110A" w:rsidRPr="00B61461" w:rsidRDefault="00FE110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612F93DD" w14:textId="629B9571" w:rsidR="002456A8" w:rsidRPr="00B61461" w:rsidRDefault="008A017A" w:rsidP="6FD970F8">
            <w:pPr>
              <w:pStyle w:val="TableParagraph"/>
              <w:spacing w:line="234" w:lineRule="exact"/>
              <w:rPr>
                <w:rFonts w:ascii="Raleway" w:hAnsi="Raleway"/>
                <w:b/>
                <w:bCs/>
                <w:sz w:val="18"/>
                <w:szCs w:val="18"/>
                <w:lang w:val="de-DE"/>
              </w:rPr>
            </w:pP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14.05</w:t>
            </w:r>
            <w:r w:rsidRPr="00B61461">
              <w:rPr>
                <w:rFonts w:ascii="Raleway" w:hAnsi="Raleway"/>
                <w:b/>
                <w:bCs/>
                <w:spacing w:val="-4"/>
                <w:sz w:val="18"/>
                <w:szCs w:val="18"/>
              </w:rPr>
              <w:t xml:space="preserve"> </w:t>
            </w: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–</w:t>
            </w:r>
            <w:r w:rsidRPr="00B61461">
              <w:rPr>
                <w:rFonts w:ascii="Raleway" w:hAnsi="Raleway"/>
                <w:b/>
                <w:bCs/>
                <w:spacing w:val="-1"/>
                <w:sz w:val="18"/>
                <w:szCs w:val="18"/>
              </w:rPr>
              <w:t xml:space="preserve"> </w:t>
            </w: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15.30</w:t>
            </w:r>
          </w:p>
        </w:tc>
        <w:tc>
          <w:tcPr>
            <w:tcW w:w="4536" w:type="dxa"/>
          </w:tcPr>
          <w:p w14:paraId="27ACCFC8" w14:textId="128B1E2A" w:rsidR="004F1962" w:rsidRPr="00125011" w:rsidRDefault="004F1962" w:rsidP="004629BD">
            <w:pPr>
              <w:pStyle w:val="TableParagraph"/>
              <w:spacing w:before="120"/>
              <w:rPr>
                <w:rFonts w:ascii="Raleway" w:hAnsi="Raleway"/>
                <w:b/>
                <w:i/>
                <w:color w:val="632423" w:themeColor="accent2" w:themeShade="80"/>
                <w:sz w:val="18"/>
                <w:szCs w:val="18"/>
              </w:rPr>
            </w:pPr>
            <w:r w:rsidRPr="00125011">
              <w:rPr>
                <w:rFonts w:ascii="Raleway" w:hAnsi="Raleway"/>
                <w:b/>
                <w:i/>
                <w:color w:val="632423" w:themeColor="accent2" w:themeShade="80"/>
                <w:sz w:val="18"/>
                <w:szCs w:val="18"/>
              </w:rPr>
              <w:t>Session Keynote speech</w:t>
            </w:r>
          </w:p>
          <w:p w14:paraId="48ACC921" w14:textId="77777777" w:rsidR="004F1962" w:rsidRPr="00125011" w:rsidRDefault="004F1962" w:rsidP="00FE110A">
            <w:pPr>
              <w:widowControl/>
              <w:autoSpaceDE/>
              <w:autoSpaceDN/>
              <w:ind w:hanging="270"/>
              <w:textAlignment w:val="baseline"/>
              <w:rPr>
                <w:rFonts w:ascii="Raleway" w:eastAsia="Times New Roman" w:hAnsi="Raleway" w:cs="Times New Roman"/>
                <w:color w:val="632423" w:themeColor="accent2" w:themeShade="80"/>
                <w:sz w:val="16"/>
                <w:szCs w:val="16"/>
                <w:shd w:val="clear" w:color="auto" w:fill="FFFF00"/>
                <w:lang w:eastAsia="lt-LT"/>
              </w:rPr>
            </w:pPr>
          </w:p>
          <w:p w14:paraId="700B5CAF" w14:textId="5B6743D3" w:rsidR="009C279F" w:rsidRPr="00125011" w:rsidRDefault="009C279F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b/>
                <w:bCs/>
                <w:color w:val="632423" w:themeColor="accent2" w:themeShade="80"/>
                <w:sz w:val="16"/>
                <w:szCs w:val="16"/>
                <w:lang w:val="lt-LT" w:eastAsia="lt-LT"/>
              </w:rPr>
            </w:pPr>
            <w:r w:rsidRPr="00125011">
              <w:rPr>
                <w:rFonts w:ascii="Raleway" w:eastAsia="Times New Roman" w:hAnsi="Raleway" w:cs="Times New Roman"/>
                <w:b/>
                <w:b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Mark </w:t>
            </w:r>
            <w:r w:rsidR="005820F5" w:rsidRPr="00125011">
              <w:rPr>
                <w:rFonts w:ascii="Raleway" w:eastAsia="Times New Roman" w:hAnsi="Raleway" w:cs="Times New Roman"/>
                <w:b/>
                <w:bCs/>
                <w:color w:val="632423" w:themeColor="accent2" w:themeShade="80"/>
                <w:sz w:val="16"/>
                <w:szCs w:val="16"/>
                <w:lang w:val="lt-LT" w:eastAsia="lt-LT"/>
              </w:rPr>
              <w:t>HENNESSY</w:t>
            </w:r>
          </w:p>
          <w:p w14:paraId="5DDF4435" w14:textId="77777777" w:rsidR="001B5309" w:rsidRPr="00125011" w:rsidRDefault="001557B0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color w:val="632423" w:themeColor="accent2" w:themeShade="80"/>
                <w:sz w:val="16"/>
                <w:szCs w:val="16"/>
                <w:lang w:val="lt-LT" w:eastAsia="lt-LT"/>
              </w:rPr>
            </w:pPr>
            <w:r w:rsidRPr="00125011">
              <w:rPr>
                <w:rFonts w:ascii="Raleway" w:eastAsia="Times New Roman" w:hAnsi="Raleway" w:cs="Times New Roman"/>
                <w:color w:val="632423" w:themeColor="accent2" w:themeShade="80"/>
                <w:sz w:val="16"/>
                <w:szCs w:val="16"/>
                <w:lang w:val="lt-LT" w:eastAsia="lt-LT"/>
              </w:rPr>
              <w:t>(Maynooth University, Ireland)</w:t>
            </w:r>
          </w:p>
          <w:p w14:paraId="3A31A636" w14:textId="257337F9" w:rsidR="001B5309" w:rsidRPr="00125011" w:rsidRDefault="001B5309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color w:val="632423" w:themeColor="accent2" w:themeShade="80"/>
                <w:sz w:val="16"/>
                <w:szCs w:val="16"/>
                <w:lang w:val="lt-LT" w:eastAsia="lt-LT"/>
              </w:rPr>
            </w:pP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Teaching </w:t>
            </w:r>
            <w:r w:rsidR="000C77C7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Critical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 Thinking: Believe </w:t>
            </w:r>
            <w:r w:rsidR="001B65AD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H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alf of </w:t>
            </w:r>
            <w:r w:rsidR="001B65AD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W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hat </w:t>
            </w:r>
            <w:r w:rsidR="001B65AD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Y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ou </w:t>
            </w:r>
            <w:r w:rsidR="001B65AD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S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ee and </w:t>
            </w:r>
            <w:r w:rsidR="001B65AD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N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one of </w:t>
            </w:r>
            <w:r w:rsidR="001B65AD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W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hat </w:t>
            </w:r>
            <w:r w:rsidR="001B65AD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Y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 xml:space="preserve">ou </w:t>
            </w:r>
            <w:r w:rsidR="001B65AD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H</w:t>
            </w:r>
            <w:r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ear (online</w:t>
            </w:r>
            <w:r w:rsidR="005820F5" w:rsidRPr="00125011">
              <w:rPr>
                <w:rFonts w:ascii="Raleway" w:eastAsia="Times New Roman" w:hAnsi="Raleway" w:cs="Calibri"/>
                <w:b/>
                <w:bCs/>
                <w:i/>
                <w:iCs/>
                <w:color w:val="632423" w:themeColor="accent2" w:themeShade="80"/>
                <w:sz w:val="16"/>
                <w:szCs w:val="16"/>
                <w:lang w:val="lt-LT" w:eastAsia="lt-LT"/>
              </w:rPr>
              <w:t>)</w:t>
            </w:r>
          </w:p>
          <w:p w14:paraId="60295334" w14:textId="77777777" w:rsidR="001B5309" w:rsidRPr="00125011" w:rsidRDefault="001B5309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color w:val="632423" w:themeColor="accent2" w:themeShade="80"/>
                <w:sz w:val="16"/>
                <w:szCs w:val="16"/>
                <w:lang w:val="lt-LT" w:eastAsia="lt-LT"/>
              </w:rPr>
            </w:pPr>
          </w:p>
          <w:p w14:paraId="4017264F" w14:textId="77777777" w:rsidR="001557B0" w:rsidRPr="007346FF" w:rsidRDefault="001557B0" w:rsidP="00FE110A">
            <w:pPr>
              <w:widowControl/>
              <w:autoSpaceDE/>
              <w:autoSpaceDN/>
              <w:textAlignment w:val="baseline"/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val="lt-LT" w:eastAsia="lt-LT"/>
              </w:rPr>
            </w:pPr>
          </w:p>
          <w:p w14:paraId="613A34FC" w14:textId="5A0724D8" w:rsidR="001557B0" w:rsidRPr="007346FF" w:rsidRDefault="001557B0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val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lt-LT"/>
              </w:rPr>
              <w:t xml:space="preserve">Nijolė </w:t>
            </w:r>
            <w:r w:rsidR="005820F5" w:rsidRPr="007346FF">
              <w:rPr>
                <w:rFonts w:ascii="Raleway" w:eastAsia="Times New Roman" w:hAnsi="Raleway" w:cs="Times New Roman"/>
                <w:sz w:val="16"/>
                <w:szCs w:val="16"/>
                <w:lang w:val="lt-LT"/>
              </w:rPr>
              <w:t>ČIUČIULKIENĖ,</w:t>
            </w:r>
            <w:r w:rsidR="005820F5" w:rsidRPr="007346FF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val="lt-LT"/>
              </w:rPr>
              <w:t> </w:t>
            </w:r>
          </w:p>
          <w:p w14:paraId="1FBD4CC5" w14:textId="5F1D4783" w:rsidR="001557B0" w:rsidRPr="007346FF" w:rsidRDefault="001557B0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i/>
                <w:iCs/>
                <w:sz w:val="16"/>
                <w:szCs w:val="16"/>
                <w:lang w:val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lt-LT"/>
              </w:rPr>
              <w:t xml:space="preserve">Ilona </w:t>
            </w:r>
            <w:r w:rsidR="005820F5" w:rsidRPr="007346FF">
              <w:rPr>
                <w:rFonts w:ascii="Raleway" w:eastAsia="Times New Roman" w:hAnsi="Raleway" w:cs="Times New Roman"/>
                <w:sz w:val="16"/>
                <w:szCs w:val="16"/>
                <w:lang w:val="lt-LT"/>
              </w:rPr>
              <w:t>TANDZEGOLSKIENĖ-BIELAGLOVĖ,</w:t>
            </w:r>
            <w:r w:rsidR="005820F5" w:rsidRPr="007346FF">
              <w:rPr>
                <w:rFonts w:ascii="Raleway" w:eastAsia="Times New Roman" w:hAnsi="Raleway" w:cs="Times New Roman"/>
                <w:i/>
                <w:iCs/>
                <w:sz w:val="16"/>
                <w:szCs w:val="16"/>
                <w:lang w:val="lt-LT"/>
              </w:rPr>
              <w:t> </w:t>
            </w:r>
          </w:p>
          <w:p w14:paraId="21F07222" w14:textId="7F361D18" w:rsidR="001557B0" w:rsidRPr="007346FF" w:rsidRDefault="001557B0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i/>
                <w:iCs/>
                <w:sz w:val="16"/>
                <w:szCs w:val="16"/>
                <w:lang w:val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lt-LT"/>
              </w:rPr>
              <w:t xml:space="preserve">Martyna </w:t>
            </w:r>
            <w:r w:rsidR="005820F5" w:rsidRPr="007346FF">
              <w:rPr>
                <w:rFonts w:ascii="Raleway" w:eastAsia="Times New Roman" w:hAnsi="Raleway" w:cs="Times New Roman"/>
                <w:sz w:val="16"/>
                <w:szCs w:val="16"/>
                <w:lang w:val="lt-LT"/>
              </w:rPr>
              <w:t>ČULADIENĖ</w:t>
            </w:r>
            <w:r w:rsidR="005820F5" w:rsidRPr="007346FF">
              <w:rPr>
                <w:rFonts w:ascii="Raleway" w:eastAsia="Times New Roman" w:hAnsi="Raleway" w:cs="Times New Roman"/>
                <w:i/>
                <w:iCs/>
                <w:sz w:val="16"/>
                <w:szCs w:val="16"/>
                <w:lang w:val="lt-LT"/>
              </w:rPr>
              <w:t> </w:t>
            </w:r>
          </w:p>
          <w:p w14:paraId="205734EE" w14:textId="42069F0E" w:rsidR="001557B0" w:rsidRPr="007346FF" w:rsidRDefault="001B5309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i/>
                <w:iCs/>
                <w:sz w:val="16"/>
                <w:szCs w:val="16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en-GB"/>
              </w:rPr>
              <w:t>(</w:t>
            </w:r>
            <w:r w:rsidR="001557B0" w:rsidRPr="007346FF">
              <w:rPr>
                <w:rFonts w:ascii="Raleway" w:eastAsia="Times New Roman" w:hAnsi="Raleway" w:cs="Times New Roman"/>
                <w:sz w:val="16"/>
                <w:szCs w:val="16"/>
                <w:lang w:val="en-GB"/>
              </w:rPr>
              <w:t>Vytautas Magnus University, Lithuania</w:t>
            </w: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en-GB"/>
              </w:rPr>
              <w:t>)</w:t>
            </w:r>
            <w:r w:rsidR="001557B0" w:rsidRPr="007346FF">
              <w:rPr>
                <w:rFonts w:ascii="Raleway" w:eastAsia="Times New Roman" w:hAnsi="Raleway" w:cs="Times New Roman"/>
                <w:i/>
                <w:iCs/>
                <w:sz w:val="16"/>
                <w:szCs w:val="16"/>
              </w:rPr>
              <w:t> </w:t>
            </w:r>
          </w:p>
          <w:p w14:paraId="4C96593D" w14:textId="21AF3AC3" w:rsidR="001557B0" w:rsidRPr="007346FF" w:rsidRDefault="001557B0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i/>
                <w:sz w:val="16"/>
                <w:szCs w:val="16"/>
              </w:rPr>
            </w:pP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val="en-GB"/>
              </w:rPr>
              <w:t>Development of Critical Thinking through Phenomenon-Based Learning: Experiences of Foreign Language Teachers</w:t>
            </w:r>
          </w:p>
          <w:p w14:paraId="4D241E40" w14:textId="53257459" w:rsidR="00CC4673" w:rsidRPr="007346FF" w:rsidRDefault="00CC4673" w:rsidP="00FE110A">
            <w:pPr>
              <w:widowControl/>
              <w:autoSpaceDE/>
              <w:autoSpaceDN/>
              <w:textAlignment w:val="baseline"/>
              <w:rPr>
                <w:rFonts w:ascii="Raleway" w:eastAsia="Times New Roman" w:hAnsi="Raleway" w:cs="Segoe UI"/>
                <w:sz w:val="16"/>
                <w:szCs w:val="16"/>
                <w:lang w:val="lt-LT" w:eastAsia="lt-LT"/>
              </w:rPr>
            </w:pPr>
          </w:p>
          <w:p w14:paraId="732AD7DE" w14:textId="77777777" w:rsidR="00601605" w:rsidRPr="007346FF" w:rsidRDefault="001A3B16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  <w:t>Handan ÇELIK</w:t>
            </w:r>
          </w:p>
          <w:p w14:paraId="42FB5FDD" w14:textId="41DFD5DD" w:rsidR="00601605" w:rsidRPr="007346FF" w:rsidRDefault="00601605" w:rsidP="00FE110A">
            <w:pPr>
              <w:widowControl/>
              <w:autoSpaceDE/>
              <w:autoSpaceDN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(Trabzon University/Fatih, Turkey)</w:t>
            </w:r>
          </w:p>
          <w:p w14:paraId="65B830EE" w14:textId="0ABCFFD8" w:rsidR="00CC4673" w:rsidRPr="007346FF" w:rsidRDefault="00601605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  <w:t xml:space="preserve"> Nalan BAYRAKTAR BALKIR</w:t>
            </w:r>
          </w:p>
          <w:p w14:paraId="0FAFC834" w14:textId="28ECABF6" w:rsidR="00601605" w:rsidRPr="007346FF" w:rsidRDefault="00601605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eastAsia="lt-LT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(</w:t>
            </w:r>
            <w:proofErr w:type="spellStart"/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Çanakkale</w:t>
            </w:r>
            <w:proofErr w:type="spellEnd"/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Onsekiz</w:t>
            </w:r>
            <w:proofErr w:type="spellEnd"/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 xml:space="preserve"> Mart University, Turkey)</w:t>
            </w:r>
          </w:p>
          <w:p w14:paraId="1127ABC3" w14:textId="53A94549" w:rsidR="001A3B16" w:rsidRPr="007346FF" w:rsidRDefault="001A3B16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7346FF">
              <w:rPr>
                <w:rFonts w:ascii="Raleway" w:eastAsia="Times New Roman" w:hAnsi="Raleway" w:cs="Times New Roman"/>
                <w:i/>
                <w:sz w:val="16"/>
                <w:szCs w:val="16"/>
                <w:lang w:eastAsia="lt-LT"/>
              </w:rPr>
              <w:t xml:space="preserve"> </w:t>
            </w:r>
            <w:r w:rsidR="00CC4673"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>Debate a</w:t>
            </w: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>s a Pedagogical Tool for Verbal Communication Skills at the Tertiary Level: Does It Offer More?</w:t>
            </w:r>
            <w:r w:rsidRPr="007346FF">
              <w:rPr>
                <w:rFonts w:ascii="Times New Roman" w:eastAsia="Times New Roman" w:hAnsi="Times New Roman" w:cs="Times New Roman"/>
                <w:i/>
                <w:sz w:val="16"/>
                <w:szCs w:val="16"/>
                <w:lang w:eastAsia="lt-LT"/>
              </w:rPr>
              <w:t> </w:t>
            </w: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 </w:t>
            </w:r>
            <w:r w:rsidR="00B928AF" w:rsidRPr="007346FF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(</w:t>
            </w:r>
            <w:r w:rsidR="00CC4673" w:rsidRPr="007346FF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online</w:t>
            </w:r>
            <w:r w:rsidR="00B928AF" w:rsidRPr="007346FF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)</w:t>
            </w:r>
          </w:p>
          <w:p w14:paraId="59FBED05" w14:textId="77777777" w:rsidR="00CC4673" w:rsidRPr="007346FF" w:rsidRDefault="00CC4673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Segoe UI"/>
                <w:sz w:val="16"/>
                <w:szCs w:val="16"/>
                <w:lang w:val="lt-LT" w:eastAsia="lt-LT"/>
              </w:rPr>
            </w:pPr>
          </w:p>
          <w:p w14:paraId="6E8F464D" w14:textId="0988E1B3" w:rsidR="00CC4673" w:rsidRPr="007346FF" w:rsidRDefault="001A3B16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en-GB"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en-GB" w:eastAsia="lt-LT"/>
              </w:rPr>
              <w:t>Inna SAMOULYUKEVICH.</w:t>
            </w:r>
          </w:p>
          <w:p w14:paraId="63474EE4" w14:textId="11CB321B" w:rsidR="00CC4673" w:rsidRPr="007346FF" w:rsidRDefault="00CC4673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color w:val="548DD4" w:themeColor="text2" w:themeTint="99"/>
                <w:sz w:val="16"/>
                <w:szCs w:val="16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2AEA4098" w14:textId="5A784984" w:rsidR="002456A8" w:rsidRPr="007346FF" w:rsidRDefault="001A3B16" w:rsidP="00FE110A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val="en-GB"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en-GB" w:eastAsia="lt-LT"/>
              </w:rPr>
              <w:t xml:space="preserve"> </w:t>
            </w:r>
            <w:r w:rsidR="00CC4673"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val="en-GB" w:eastAsia="lt-LT"/>
              </w:rPr>
              <w:t>Critical Thinking a</w:t>
            </w: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val="en-GB" w:eastAsia="lt-LT"/>
              </w:rPr>
              <w:t xml:space="preserve">s a </w:t>
            </w:r>
            <w:proofErr w:type="spellStart"/>
            <w:r w:rsidRPr="007346FF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val="en-GB" w:eastAsia="lt-LT"/>
              </w:rPr>
              <w:t>Conditio</w:t>
            </w:r>
            <w:proofErr w:type="spellEnd"/>
            <w:r w:rsidRPr="007346FF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val="en-GB" w:eastAsia="lt-LT"/>
              </w:rPr>
              <w:t xml:space="preserve"> Sine Qua Non</w:t>
            </w: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val="en-GB" w:eastAsia="lt-LT"/>
              </w:rPr>
              <w:t xml:space="preserve"> for University-Level Foreign Language Teachers' Professional Development</w:t>
            </w:r>
          </w:p>
        </w:tc>
        <w:tc>
          <w:tcPr>
            <w:tcW w:w="4819" w:type="dxa"/>
          </w:tcPr>
          <w:p w14:paraId="503B1052" w14:textId="6CE3E6C5" w:rsidR="004F1962" w:rsidRPr="00125011" w:rsidRDefault="004F1962" w:rsidP="004629BD">
            <w:pPr>
              <w:pStyle w:val="TableParagraph"/>
              <w:spacing w:before="120"/>
              <w:ind w:hanging="1"/>
              <w:rPr>
                <w:rFonts w:ascii="Raleway" w:hAnsi="Raleway"/>
                <w:b/>
                <w:i/>
                <w:color w:val="632423" w:themeColor="accent2" w:themeShade="80"/>
                <w:sz w:val="18"/>
                <w:szCs w:val="18"/>
              </w:rPr>
            </w:pPr>
            <w:r w:rsidRPr="00125011">
              <w:rPr>
                <w:rFonts w:ascii="Raleway" w:hAnsi="Raleway"/>
                <w:b/>
                <w:i/>
                <w:color w:val="632423" w:themeColor="accent2" w:themeShade="80"/>
                <w:sz w:val="18"/>
                <w:szCs w:val="18"/>
              </w:rPr>
              <w:t>Session Keynote speech</w:t>
            </w:r>
          </w:p>
          <w:p w14:paraId="7D033CDB" w14:textId="77777777" w:rsidR="004F1962" w:rsidRPr="00125011" w:rsidRDefault="004F196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color w:val="632423" w:themeColor="accent2" w:themeShade="80"/>
                <w:sz w:val="16"/>
                <w:szCs w:val="16"/>
              </w:rPr>
            </w:pPr>
          </w:p>
          <w:p w14:paraId="29446514" w14:textId="3FE6720E" w:rsidR="00CD3642" w:rsidRPr="00125011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  <w:lang w:val="en-US"/>
              </w:rPr>
            </w:pPr>
            <w:proofErr w:type="spellStart"/>
            <w:r w:rsidRPr="00125011">
              <w:rPr>
                <w:rStyle w:val="normaltextrun"/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  <w:lang w:val="en-US"/>
              </w:rPr>
              <w:t>Linara</w:t>
            </w:r>
            <w:proofErr w:type="spellEnd"/>
            <w:r w:rsidRPr="00125011">
              <w:rPr>
                <w:rStyle w:val="normaltextrun"/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  <w:lang w:val="en-US"/>
              </w:rPr>
              <w:t xml:space="preserve"> BARTKUVIENĖ</w:t>
            </w:r>
          </w:p>
          <w:p w14:paraId="06B248FF" w14:textId="00A7242D" w:rsidR="00CD3642" w:rsidRPr="00125011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color w:val="632423" w:themeColor="accent2" w:themeShade="80"/>
                <w:sz w:val="16"/>
                <w:szCs w:val="16"/>
                <w:lang w:val="en-US"/>
              </w:rPr>
            </w:pPr>
            <w:r w:rsidRPr="00125011">
              <w:rPr>
                <w:rFonts w:ascii="Raleway" w:hAnsi="Raleway"/>
                <w:bCs/>
                <w:color w:val="632423" w:themeColor="accent2" w:themeShade="80"/>
                <w:sz w:val="16"/>
                <w:szCs w:val="16"/>
              </w:rPr>
              <w:t>(Vilnius University, Lithuania)</w:t>
            </w:r>
          </w:p>
          <w:p w14:paraId="2A7DA218" w14:textId="12991B54" w:rsidR="00635F29" w:rsidRPr="00125011" w:rsidRDefault="00635F29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i/>
                <w:color w:val="632423" w:themeColor="accent2" w:themeShade="80"/>
                <w:sz w:val="16"/>
                <w:szCs w:val="16"/>
              </w:rPr>
            </w:pPr>
            <w:r w:rsidRPr="00125011">
              <w:rPr>
                <w:rStyle w:val="normaltextrun"/>
                <w:rFonts w:ascii="Raleway" w:hAnsi="Raleway"/>
                <w:b/>
                <w:bCs/>
                <w:i/>
                <w:color w:val="632423" w:themeColor="accent2" w:themeShade="80"/>
                <w:sz w:val="16"/>
                <w:szCs w:val="16"/>
                <w:lang w:val="en-US"/>
              </w:rPr>
              <w:t>Critical Thinking Through Literary Criticism or Thirteen Ways of Looking at a Blackbird</w:t>
            </w:r>
          </w:p>
          <w:p w14:paraId="142450C3" w14:textId="77777777" w:rsidR="004F1962" w:rsidRPr="007346FF" w:rsidRDefault="004F196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1FC81B39" w14:textId="54F59946" w:rsidR="002D2A91" w:rsidRPr="007346FF" w:rsidRDefault="008079B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 xml:space="preserve">Akın GÜRBÜZ </w:t>
            </w:r>
          </w:p>
          <w:p w14:paraId="75F010D5" w14:textId="6D33988A" w:rsidR="002D2A91" w:rsidRPr="007346FF" w:rsidRDefault="002D2A9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color w:val="548DD4" w:themeColor="text2" w:themeTint="99"/>
                <w:sz w:val="16"/>
                <w:szCs w:val="16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2257D6A1" w14:textId="648D84C1" w:rsidR="00CD3642" w:rsidRPr="007346FF" w:rsidRDefault="002D2A9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  <w:t>Rana YILDIRIM</w:t>
            </w:r>
          </w:p>
          <w:p w14:paraId="242AD2D5" w14:textId="0D0051DD" w:rsidR="002D2A91" w:rsidRPr="007346FF" w:rsidRDefault="002D2A91" w:rsidP="00FE110A">
            <w:pPr>
              <w:shd w:val="clear" w:color="auto" w:fill="FFFFFF"/>
              <w:jc w:val="center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>(</w:t>
            </w:r>
            <w:proofErr w:type="spellStart"/>
            <w:r w:rsidRPr="007346FF">
              <w:rPr>
                <w:rFonts w:ascii="Raleway" w:hAnsi="Raleway"/>
                <w:sz w:val="16"/>
                <w:szCs w:val="16"/>
              </w:rPr>
              <w:t>Çukurova</w:t>
            </w:r>
            <w:proofErr w:type="spellEnd"/>
            <w:r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="005820F5" w:rsidRPr="007346FF">
              <w:rPr>
                <w:rFonts w:ascii="Raleway" w:hAnsi="Raleway"/>
                <w:sz w:val="16"/>
                <w:szCs w:val="16"/>
              </w:rPr>
              <w:t>University, Turkey</w:t>
            </w:r>
            <w:r w:rsidRPr="007346FF">
              <w:rPr>
                <w:rFonts w:ascii="Raleway" w:hAnsi="Raleway"/>
                <w:sz w:val="16"/>
                <w:szCs w:val="16"/>
              </w:rPr>
              <w:t>)</w:t>
            </w:r>
          </w:p>
          <w:p w14:paraId="15A968BF" w14:textId="2DDDF8E2" w:rsidR="008079B1" w:rsidRPr="007346FF" w:rsidRDefault="008079B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eop"/>
                <w:rFonts w:ascii="Raleway" w:eastAsia="Cambria" w:hAnsi="Raleway"/>
                <w:i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shd w:val="clear" w:color="auto" w:fill="FFFFFF"/>
                <w:lang w:val="en-US"/>
              </w:rPr>
              <w:t>Exploring the Turkish EFL Instructors’ Perceptions of Their Multicultural Teaching Competenc</w:t>
            </w:r>
            <w:r w:rsidR="005820F5"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shd w:val="clear" w:color="auto" w:fill="FFFFFF"/>
                <w:lang w:val="en-US"/>
              </w:rPr>
              <w:t>e</w:t>
            </w:r>
          </w:p>
          <w:p w14:paraId="6E23657D" w14:textId="77777777" w:rsidR="00CD3642" w:rsidRPr="007346FF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1E4A9CEE" w14:textId="4782172C" w:rsidR="00CD3642" w:rsidRPr="007346FF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  <w:t>Grant Matthew ROSSON</w:t>
            </w:r>
          </w:p>
          <w:p w14:paraId="64BFD91C" w14:textId="2EF8F71E" w:rsidR="00CD3642" w:rsidRPr="007346FF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1F241AF1" w14:textId="37A1BA96" w:rsidR="008079B1" w:rsidRPr="007346FF" w:rsidRDefault="008079B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eop"/>
                <w:rFonts w:ascii="Raleway" w:eastAsia="Cambria" w:hAnsi="Raleway"/>
                <w:i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Beyond Listening and Speaking: The Role of Writing in Fostering Critical Thought in Literature Students</w:t>
            </w:r>
          </w:p>
          <w:p w14:paraId="6D98939B" w14:textId="77777777" w:rsidR="00CD3642" w:rsidRPr="007346FF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31838673" w14:textId="536E87B9" w:rsidR="00CD3642" w:rsidRPr="007346FF" w:rsidRDefault="008079B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Loreta CHODZKIENĖ</w:t>
            </w:r>
          </w:p>
          <w:p w14:paraId="1640A92E" w14:textId="7E9C4FAC" w:rsidR="00CD3642" w:rsidRPr="007346FF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472A41D4" w14:textId="527FE714" w:rsidR="008079B1" w:rsidRPr="007346FF" w:rsidRDefault="008079B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eop"/>
                <w:rFonts w:ascii="Raleway" w:eastAsia="Cambria" w:hAnsi="Raleway"/>
                <w:i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Interweaving Critical Thinking Skills, Reflective Writing, and Intercultural Communicative Competence: Their Role in Intercultural Education</w:t>
            </w:r>
          </w:p>
          <w:p w14:paraId="2BDF2D7C" w14:textId="77777777" w:rsidR="00CD3642" w:rsidRPr="007346FF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605F7633" w14:textId="45F041BD" w:rsidR="00CD3642" w:rsidRPr="007346FF" w:rsidRDefault="008079B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  <w:t>Mykolas LEKEVI</w:t>
            </w:r>
            <w:r w:rsidR="00CD3642" w:rsidRPr="007346FF">
              <w:rPr>
                <w:rStyle w:val="normaltextrun"/>
                <w:rFonts w:ascii="Raleway" w:hAnsi="Raleway"/>
                <w:sz w:val="16"/>
                <w:szCs w:val="16"/>
              </w:rPr>
              <w:t>ČIUS</w:t>
            </w:r>
          </w:p>
          <w:p w14:paraId="67CBD35F" w14:textId="525A7F97" w:rsidR="00CD3642" w:rsidRPr="007346FF" w:rsidRDefault="00CD3642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5E6A431A" w14:textId="4D04D5B5" w:rsidR="008079B1" w:rsidRPr="007346FF" w:rsidRDefault="008079B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 w:cs="Segoe UI"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The Role of Logic in Reasoning: An Argumentative Theory</w:t>
            </w:r>
          </w:p>
          <w:p w14:paraId="72ADA3EC" w14:textId="7595EAC7" w:rsidR="002456A8" w:rsidRPr="007346FF" w:rsidRDefault="002456A8" w:rsidP="00FE110A">
            <w:pPr>
              <w:pStyle w:val="TableParagraph"/>
              <w:rPr>
                <w:rFonts w:ascii="Raleway" w:hAnsi="Raleway"/>
                <w:sz w:val="16"/>
                <w:szCs w:val="16"/>
              </w:rPr>
            </w:pPr>
          </w:p>
        </w:tc>
        <w:tc>
          <w:tcPr>
            <w:tcW w:w="4395" w:type="dxa"/>
          </w:tcPr>
          <w:p w14:paraId="045C30B5" w14:textId="23B93713" w:rsidR="004F1962" w:rsidRPr="00125011" w:rsidRDefault="004F1962" w:rsidP="004629BD">
            <w:pPr>
              <w:pStyle w:val="TableParagraph"/>
              <w:spacing w:before="120"/>
              <w:ind w:hanging="1"/>
              <w:rPr>
                <w:rStyle w:val="normaltextrun"/>
                <w:rFonts w:ascii="Raleway" w:hAnsi="Raleway"/>
                <w:b/>
                <w:i/>
                <w:color w:val="632423" w:themeColor="accent2" w:themeShade="80"/>
                <w:sz w:val="18"/>
                <w:szCs w:val="18"/>
              </w:rPr>
            </w:pPr>
            <w:r w:rsidRPr="00125011">
              <w:rPr>
                <w:rFonts w:ascii="Raleway" w:hAnsi="Raleway"/>
                <w:b/>
                <w:i/>
                <w:color w:val="632423" w:themeColor="accent2" w:themeShade="80"/>
                <w:sz w:val="18"/>
                <w:szCs w:val="18"/>
              </w:rPr>
              <w:t>Session Keynote speech</w:t>
            </w:r>
          </w:p>
          <w:p w14:paraId="2B91B88D" w14:textId="77777777" w:rsidR="004F1962" w:rsidRPr="00125011" w:rsidRDefault="004F1962" w:rsidP="00FE110A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Raleway" w:hAnsi="Raleway"/>
                <w:color w:val="632423" w:themeColor="accent2" w:themeShade="80"/>
                <w:sz w:val="16"/>
                <w:szCs w:val="16"/>
              </w:rPr>
            </w:pPr>
          </w:p>
          <w:p w14:paraId="4D197683" w14:textId="2F2E5E2A" w:rsidR="002D2A91" w:rsidRPr="00125011" w:rsidRDefault="002D2A9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  <w:lang w:val="en-US"/>
              </w:rPr>
            </w:pPr>
            <w:r w:rsidRPr="00125011">
              <w:rPr>
                <w:rStyle w:val="normaltextrun"/>
                <w:rFonts w:ascii="Raleway" w:hAnsi="Raleway"/>
                <w:b/>
                <w:bCs/>
                <w:color w:val="632423" w:themeColor="accent2" w:themeShade="80"/>
                <w:sz w:val="16"/>
                <w:szCs w:val="16"/>
                <w:lang w:val="en-US"/>
              </w:rPr>
              <w:t>Rimas NORVAIŠA</w:t>
            </w:r>
          </w:p>
          <w:p w14:paraId="20DF4B19" w14:textId="7ED03B16" w:rsidR="002D2A91" w:rsidRPr="00125011" w:rsidRDefault="002D2A9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color w:val="632423" w:themeColor="accent2" w:themeShade="80"/>
                <w:sz w:val="16"/>
                <w:szCs w:val="16"/>
                <w:shd w:val="clear" w:color="auto" w:fill="FFFFFF"/>
                <w:lang w:val="en-US"/>
              </w:rPr>
            </w:pPr>
            <w:r w:rsidRPr="00125011">
              <w:rPr>
                <w:rFonts w:ascii="Raleway" w:hAnsi="Raleway"/>
                <w:bCs/>
                <w:color w:val="632423" w:themeColor="accent2" w:themeShade="80"/>
                <w:sz w:val="16"/>
                <w:szCs w:val="16"/>
              </w:rPr>
              <w:t>(Vilnius University, Lithuania)</w:t>
            </w:r>
          </w:p>
          <w:p w14:paraId="16E9769E" w14:textId="23A1D5F0" w:rsidR="00527CBA" w:rsidRPr="007346FF" w:rsidRDefault="00527CBA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i/>
                <w:color w:val="548DD4" w:themeColor="text2" w:themeTint="99"/>
                <w:sz w:val="16"/>
                <w:szCs w:val="16"/>
                <w:lang w:val="en-US"/>
              </w:rPr>
            </w:pPr>
            <w:r w:rsidRPr="00125011">
              <w:rPr>
                <w:rStyle w:val="normaltextrun"/>
                <w:rFonts w:ascii="Raleway" w:hAnsi="Raleway"/>
                <w:b/>
                <w:bCs/>
                <w:i/>
                <w:color w:val="632423" w:themeColor="accent2" w:themeShade="80"/>
                <w:sz w:val="16"/>
                <w:szCs w:val="16"/>
                <w:lang w:val="en-US"/>
              </w:rPr>
              <w:t>Critical Thinking in School Mathematics</w:t>
            </w:r>
          </w:p>
          <w:p w14:paraId="2B38D73A" w14:textId="77777777" w:rsidR="002D2A91" w:rsidRPr="007346FF" w:rsidRDefault="002D2A9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color w:val="FF0000"/>
                <w:sz w:val="16"/>
                <w:szCs w:val="16"/>
              </w:rPr>
            </w:pPr>
          </w:p>
          <w:p w14:paraId="0184759E" w14:textId="77777777" w:rsidR="008B4F77" w:rsidRPr="007346FF" w:rsidRDefault="008B4F77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249B9953" w14:textId="77777777" w:rsidR="008B4F77" w:rsidRPr="007346FF" w:rsidRDefault="008B4F77" w:rsidP="007639E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77A0BBBB" w14:textId="77777777" w:rsidR="008B4F77" w:rsidRPr="007346FF" w:rsidRDefault="008B4F77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7430AF40" w14:textId="0055D388" w:rsidR="002D2A91" w:rsidRPr="007346FF" w:rsidRDefault="002D2A9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Jurgita MARKEVIČIŪTĖ</w:t>
            </w:r>
          </w:p>
          <w:p w14:paraId="0618B946" w14:textId="15DE9826" w:rsidR="002D2A91" w:rsidRPr="007346FF" w:rsidRDefault="002D2A91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1578555B" w14:textId="283D85DF" w:rsidR="00527CBA" w:rsidRPr="007346FF" w:rsidRDefault="00527CBA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sz w:val="16"/>
                <w:szCs w:val="16"/>
                <w:lang w:val="en-GB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GB"/>
              </w:rPr>
              <w:t>Critical Thinking in Statistics and Statistical Literacy</w:t>
            </w:r>
          </w:p>
          <w:p w14:paraId="0C1181C1" w14:textId="77777777" w:rsidR="00D14806" w:rsidRPr="007346FF" w:rsidRDefault="00D14806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7F44BC8A" w14:textId="0B01E852" w:rsidR="00D14806" w:rsidRPr="007346FF" w:rsidRDefault="00D14806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  <w:t>Tatjana JEVSIKOVA</w:t>
            </w:r>
          </w:p>
          <w:p w14:paraId="633A3621" w14:textId="79426CF7" w:rsidR="00D14806" w:rsidRPr="007346FF" w:rsidRDefault="00D14806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446F4240" w14:textId="5B66642A" w:rsidR="00527CBA" w:rsidRPr="007346FF" w:rsidRDefault="00527CBA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7346FF">
              <w:rPr>
                <w:rStyle w:val="normaltextrun"/>
                <w:sz w:val="16"/>
                <w:szCs w:val="16"/>
              </w:rPr>
              <w:t> </w:t>
            </w: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US"/>
              </w:rPr>
              <w:t>Critical Thinking in Informatics Education: Developing Computational Thinking</w:t>
            </w:r>
          </w:p>
          <w:p w14:paraId="3CB339EF" w14:textId="77777777" w:rsidR="00D14806" w:rsidRPr="007346FF" w:rsidRDefault="00D14806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7B3EB83E" w14:textId="77777777" w:rsidR="00D14806" w:rsidRPr="007346FF" w:rsidRDefault="00D14806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Julija GRIGORJEVAITĖ</w:t>
            </w:r>
          </w:p>
          <w:p w14:paraId="32FFCF69" w14:textId="5B4594A7" w:rsidR="00D14806" w:rsidRPr="007346FF" w:rsidRDefault="00D14806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7B4D61F2" w14:textId="0D8250E7" w:rsidR="00527CBA" w:rsidRPr="007346FF" w:rsidRDefault="00527CBA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Encouraging Critical Thinking in a Chemistry Classroom</w:t>
            </w:r>
          </w:p>
          <w:p w14:paraId="0FE264A6" w14:textId="77777777" w:rsidR="00D14806" w:rsidRPr="007346FF" w:rsidRDefault="00D14806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4154AB33" w14:textId="77777777" w:rsidR="00D14806" w:rsidRPr="007346FF" w:rsidRDefault="00527CBA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</w:rPr>
              <w:t xml:space="preserve">Laura </w:t>
            </w:r>
            <w:r w:rsidR="00D14806" w:rsidRPr="007346FF"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</w:rPr>
              <w:t>GINIŪNIENĖ</w:t>
            </w:r>
          </w:p>
          <w:p w14:paraId="42ED2433" w14:textId="17649FF0" w:rsidR="00D14806" w:rsidRPr="007346FF" w:rsidRDefault="00D14806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62B372CE" w14:textId="014D4CA7" w:rsidR="00527CBA" w:rsidRPr="007346FF" w:rsidRDefault="00527CBA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i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shd w:val="clear" w:color="auto" w:fill="FFFFFF"/>
                <w:lang w:val="en-US"/>
              </w:rPr>
              <w:t>Fostering Critical Thinking in University Classrooms with the Action-oriented Approach</w:t>
            </w:r>
            <w:r w:rsidRPr="007346FF">
              <w:rPr>
                <w:rStyle w:val="normaltextrun"/>
                <w:i/>
                <w:sz w:val="16"/>
                <w:szCs w:val="16"/>
              </w:rPr>
              <w:t> </w:t>
            </w:r>
          </w:p>
          <w:p w14:paraId="5444E93E" w14:textId="5DFAED3D" w:rsidR="002456A8" w:rsidRPr="007346FF" w:rsidRDefault="002456A8" w:rsidP="00FE110A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</w:tc>
      </w:tr>
      <w:tr w:rsidR="00B54C28" w:rsidRPr="00B61461" w14:paraId="16D58C3B" w14:textId="77777777" w:rsidTr="008C47BA">
        <w:trPr>
          <w:trHeight w:val="258"/>
        </w:trPr>
        <w:tc>
          <w:tcPr>
            <w:tcW w:w="1413" w:type="dxa"/>
            <w:shd w:val="clear" w:color="auto" w:fill="D6E3BC" w:themeFill="accent3" w:themeFillTint="66"/>
          </w:tcPr>
          <w:p w14:paraId="6A39EE0A" w14:textId="6C4EDF08" w:rsidR="00B54C28" w:rsidRPr="00B61461" w:rsidRDefault="00C224EA" w:rsidP="004629BD">
            <w:pPr>
              <w:pStyle w:val="TableParagraph"/>
              <w:spacing w:before="120" w:after="120"/>
              <w:rPr>
                <w:rFonts w:ascii="Raleway" w:hAnsi="Raleway"/>
                <w:b/>
                <w:bCs/>
                <w:sz w:val="18"/>
                <w:szCs w:val="18"/>
                <w:lang w:val="lt-LT"/>
              </w:rPr>
            </w:pP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15.30</w:t>
            </w:r>
            <w:r w:rsidR="00B127D0" w:rsidRPr="00B61461">
              <w:rPr>
                <w:rFonts w:ascii="Raleway" w:hAnsi="Raleway"/>
                <w:b/>
                <w:bCs/>
                <w:sz w:val="18"/>
                <w:szCs w:val="18"/>
              </w:rPr>
              <w:t xml:space="preserve"> – </w:t>
            </w: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15.45</w:t>
            </w:r>
          </w:p>
        </w:tc>
        <w:tc>
          <w:tcPr>
            <w:tcW w:w="13750" w:type="dxa"/>
            <w:gridSpan w:val="3"/>
            <w:shd w:val="clear" w:color="auto" w:fill="D6E3BC" w:themeFill="accent3" w:themeFillTint="66"/>
          </w:tcPr>
          <w:p w14:paraId="2900980A" w14:textId="483ADEF8" w:rsidR="00FE110A" w:rsidRPr="00577D9F" w:rsidRDefault="00B54C28" w:rsidP="004629BD">
            <w:pPr>
              <w:pStyle w:val="TableParagraph"/>
              <w:spacing w:before="120" w:after="120" w:line="237" w:lineRule="exact"/>
              <w:rPr>
                <w:rFonts w:ascii="Raleway" w:hAnsi="Raleway"/>
                <w:b/>
                <w:color w:val="990033"/>
                <w:sz w:val="18"/>
                <w:szCs w:val="18"/>
              </w:rPr>
            </w:pPr>
            <w:r w:rsidRPr="00577D9F">
              <w:rPr>
                <w:rFonts w:ascii="Raleway" w:eastAsia="Times New Roman" w:hAnsi="Raleway" w:cs="Times New Roman"/>
                <w:b/>
                <w:bCs/>
                <w:color w:val="990033"/>
                <w:sz w:val="18"/>
                <w:szCs w:val="18"/>
                <w:lang w:eastAsia="lt-LT"/>
              </w:rPr>
              <w:t>Coffee</w:t>
            </w:r>
            <w:r w:rsidR="004A5185" w:rsidRPr="00577D9F">
              <w:rPr>
                <w:rFonts w:ascii="Raleway" w:eastAsia="Times New Roman" w:hAnsi="Raleway" w:cs="Times New Roman"/>
                <w:b/>
                <w:bCs/>
                <w:color w:val="990033"/>
                <w:sz w:val="18"/>
                <w:szCs w:val="18"/>
                <w:lang w:eastAsia="lt-LT"/>
              </w:rPr>
              <w:t>/Tea</w:t>
            </w:r>
            <w:r w:rsidRPr="00577D9F">
              <w:rPr>
                <w:rFonts w:ascii="Raleway" w:eastAsia="Times New Roman" w:hAnsi="Raleway" w:cs="Times New Roman"/>
                <w:b/>
                <w:bCs/>
                <w:color w:val="990033"/>
                <w:sz w:val="18"/>
                <w:szCs w:val="18"/>
                <w:lang w:eastAsia="lt-LT"/>
              </w:rPr>
              <w:t xml:space="preserve"> Break</w:t>
            </w:r>
            <w:r w:rsidRPr="00577D9F">
              <w:rPr>
                <w:rFonts w:ascii="Raleway" w:eastAsia="Times New Roman" w:hAnsi="Raleway" w:cs="Times New Roman"/>
                <w:color w:val="990033"/>
                <w:sz w:val="18"/>
                <w:szCs w:val="18"/>
                <w:lang w:val="lt-LT" w:eastAsia="lt-LT"/>
              </w:rPr>
              <w:t> </w:t>
            </w:r>
          </w:p>
        </w:tc>
      </w:tr>
      <w:tr w:rsidR="00B54C28" w:rsidRPr="00B61461" w14:paraId="0B7A28F3" w14:textId="77777777" w:rsidTr="00C1281C">
        <w:trPr>
          <w:trHeight w:val="258"/>
        </w:trPr>
        <w:tc>
          <w:tcPr>
            <w:tcW w:w="1413" w:type="dxa"/>
            <w:shd w:val="clear" w:color="auto" w:fill="F2F2F2" w:themeFill="background1" w:themeFillShade="F2"/>
          </w:tcPr>
          <w:p w14:paraId="15FB4ED3" w14:textId="7CF3F9FA" w:rsidR="00B54C28" w:rsidRPr="00B61461" w:rsidRDefault="00B54C28" w:rsidP="00B21F74">
            <w:pPr>
              <w:pStyle w:val="TableParagraph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</w:tc>
        <w:tc>
          <w:tcPr>
            <w:tcW w:w="4536" w:type="dxa"/>
            <w:shd w:val="clear" w:color="auto" w:fill="F2F2F2" w:themeFill="background1" w:themeFillShade="F2"/>
          </w:tcPr>
          <w:p w14:paraId="42EEFC78" w14:textId="1588B7CC" w:rsidR="004F1962" w:rsidRPr="007346FF" w:rsidRDefault="004F1962" w:rsidP="004629BD">
            <w:pPr>
              <w:pStyle w:val="TableParagraph"/>
              <w:spacing w:before="120"/>
              <w:rPr>
                <w:rFonts w:ascii="Raleway" w:hAnsi="Raleway"/>
                <w:b/>
                <w:i/>
                <w:color w:val="E64164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i/>
                <w:color w:val="E64164"/>
                <w:sz w:val="16"/>
                <w:szCs w:val="16"/>
              </w:rPr>
              <w:t>Panel Session 1</w:t>
            </w:r>
          </w:p>
          <w:p w14:paraId="0439BE01" w14:textId="77777777" w:rsidR="004F1962" w:rsidRPr="007346FF" w:rsidRDefault="004F1962" w:rsidP="00BF73FC">
            <w:pPr>
              <w:jc w:val="center"/>
              <w:rPr>
                <w:rFonts w:ascii="Raleway" w:hAnsi="Raleway"/>
                <w:i/>
                <w:sz w:val="16"/>
                <w:szCs w:val="16"/>
              </w:rPr>
            </w:pPr>
            <w:r w:rsidRPr="007346FF">
              <w:rPr>
                <w:rFonts w:ascii="Raleway" w:hAnsi="Raleway"/>
                <w:i/>
                <w:sz w:val="16"/>
                <w:szCs w:val="16"/>
              </w:rPr>
              <w:t>(continued)</w:t>
            </w:r>
          </w:p>
          <w:p w14:paraId="2859485C" w14:textId="77777777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i/>
                <w:color w:val="E64164"/>
                <w:sz w:val="16"/>
                <w:szCs w:val="16"/>
              </w:rPr>
            </w:pPr>
          </w:p>
          <w:p w14:paraId="65586E65" w14:textId="77777777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color w:val="7B003F"/>
                <w:sz w:val="16"/>
                <w:szCs w:val="16"/>
              </w:rPr>
              <w:t>Critical Thinking Development in Foreign Language Teaching</w:t>
            </w:r>
            <w:r w:rsidRPr="007346FF">
              <w:rPr>
                <w:rFonts w:ascii="Times New Roman" w:hAnsi="Times New Roman" w:cs="Times New Roman"/>
                <w:b/>
                <w:color w:val="7B003F"/>
                <w:sz w:val="16"/>
                <w:szCs w:val="16"/>
              </w:rPr>
              <w:t> </w:t>
            </w:r>
            <w:r w:rsidRPr="007346FF">
              <w:rPr>
                <w:rFonts w:ascii="Raleway" w:hAnsi="Raleway"/>
                <w:b/>
                <w:color w:val="7B003F"/>
                <w:sz w:val="16"/>
                <w:szCs w:val="16"/>
              </w:rPr>
              <w:t xml:space="preserve"> </w:t>
            </w:r>
          </w:p>
          <w:p w14:paraId="0C8FFAA0" w14:textId="2834ECC3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>Chair:</w:t>
            </w:r>
            <w:r w:rsidR="001C397F"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Pr="007346FF">
              <w:rPr>
                <w:rFonts w:ascii="Raleway" w:hAnsi="Raleway"/>
                <w:b/>
                <w:sz w:val="16"/>
                <w:szCs w:val="16"/>
              </w:rPr>
              <w:t xml:space="preserve">Svetozar </w:t>
            </w:r>
            <w:r w:rsidR="005820F5" w:rsidRPr="007346FF">
              <w:rPr>
                <w:rFonts w:ascii="Raleway" w:hAnsi="Raleway"/>
                <w:b/>
                <w:sz w:val="16"/>
                <w:szCs w:val="16"/>
              </w:rPr>
              <w:t>POŠTIČ</w:t>
            </w:r>
          </w:p>
          <w:p w14:paraId="0A8E8F1D" w14:textId="20C13AB1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 xml:space="preserve">Co-chair: </w:t>
            </w: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 xml:space="preserve">Julija </w:t>
            </w:r>
            <w:r w:rsidR="005820F5" w:rsidRPr="007346FF">
              <w:rPr>
                <w:rFonts w:ascii="Raleway" w:hAnsi="Raleway"/>
                <w:b/>
                <w:bCs/>
                <w:sz w:val="16"/>
                <w:szCs w:val="16"/>
              </w:rPr>
              <w:t>KOROSTENSKIENĖ</w:t>
            </w:r>
          </w:p>
          <w:p w14:paraId="6A137032" w14:textId="77777777" w:rsidR="0064018D" w:rsidRPr="007346FF" w:rsidRDefault="0064018D" w:rsidP="00BF73FC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0A3392C7" w14:textId="27D4B015" w:rsidR="001D5F93" w:rsidRPr="007346FF" w:rsidRDefault="00585194" w:rsidP="00BF73FC">
            <w:pPr>
              <w:pStyle w:val="TableParagraph"/>
              <w:rPr>
                <w:rFonts w:ascii="Raleway" w:hAnsi="Raleway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="001D5F93" w:rsidRPr="007346FF">
              <w:rPr>
                <w:rFonts w:ascii="Raleway" w:hAnsi="Raleway"/>
                <w:b/>
                <w:bCs/>
                <w:sz w:val="16"/>
                <w:szCs w:val="16"/>
              </w:rPr>
              <w:t>Room A9</w:t>
            </w:r>
          </w:p>
          <w:p w14:paraId="3E905680" w14:textId="50D23818" w:rsidR="00443E46" w:rsidRPr="004629BD" w:rsidRDefault="00585194" w:rsidP="004629BD">
            <w:pPr>
              <w:pStyle w:val="TableParagraph"/>
              <w:spacing w:after="120"/>
              <w:rPr>
                <w:rFonts w:ascii="Raleway" w:hAnsi="Raleway"/>
                <w:sz w:val="16"/>
                <w:szCs w:val="16"/>
              </w:rPr>
            </w:pPr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CB55B4"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Pr="007346FF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  <w:tc>
          <w:tcPr>
            <w:tcW w:w="4819" w:type="dxa"/>
            <w:shd w:val="clear" w:color="auto" w:fill="F2F2F2" w:themeFill="background1" w:themeFillShade="F2"/>
          </w:tcPr>
          <w:p w14:paraId="5FCC7F3E" w14:textId="48CAF24C" w:rsidR="004F1962" w:rsidRPr="007346FF" w:rsidRDefault="004F1962" w:rsidP="004629BD">
            <w:pPr>
              <w:pStyle w:val="TableParagraph"/>
              <w:spacing w:before="120"/>
              <w:rPr>
                <w:rFonts w:ascii="Raleway" w:hAnsi="Raleway"/>
                <w:b/>
                <w:i/>
                <w:color w:val="E64164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i/>
                <w:color w:val="E64164"/>
                <w:sz w:val="16"/>
                <w:szCs w:val="16"/>
              </w:rPr>
              <w:t>Panel Session 2</w:t>
            </w:r>
          </w:p>
          <w:p w14:paraId="48097FAF" w14:textId="77777777" w:rsidR="00585194" w:rsidRPr="007346FF" w:rsidRDefault="00585194" w:rsidP="00BF73FC">
            <w:pPr>
              <w:jc w:val="center"/>
              <w:rPr>
                <w:rFonts w:ascii="Raleway" w:hAnsi="Raleway"/>
                <w:i/>
                <w:sz w:val="16"/>
                <w:szCs w:val="16"/>
              </w:rPr>
            </w:pPr>
            <w:r w:rsidRPr="007346FF">
              <w:rPr>
                <w:rFonts w:ascii="Raleway" w:hAnsi="Raleway"/>
                <w:i/>
                <w:sz w:val="16"/>
                <w:szCs w:val="16"/>
              </w:rPr>
              <w:t>(continued)</w:t>
            </w:r>
          </w:p>
          <w:p w14:paraId="180675D7" w14:textId="77777777" w:rsidR="00585194" w:rsidRPr="007346FF" w:rsidRDefault="00585194" w:rsidP="00BF73FC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433A5B12" w14:textId="764389B2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color w:val="7B003F"/>
                <w:sz w:val="16"/>
                <w:szCs w:val="16"/>
              </w:rPr>
              <w:t>Critical Thinking Development in Literary and Intercultural Studies</w:t>
            </w:r>
            <w:r w:rsidRPr="007346FF">
              <w:rPr>
                <w:rFonts w:ascii="Times New Roman" w:hAnsi="Times New Roman" w:cs="Times New Roman"/>
                <w:b/>
                <w:color w:val="7B003F"/>
                <w:sz w:val="16"/>
                <w:szCs w:val="16"/>
              </w:rPr>
              <w:t> </w:t>
            </w:r>
            <w:r w:rsidRPr="007346FF">
              <w:rPr>
                <w:rFonts w:ascii="Raleway" w:hAnsi="Raleway"/>
                <w:b/>
                <w:color w:val="7B003F"/>
                <w:sz w:val="16"/>
                <w:szCs w:val="16"/>
              </w:rPr>
              <w:t xml:space="preserve"> </w:t>
            </w:r>
          </w:p>
          <w:p w14:paraId="30C48A72" w14:textId="703F172B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 xml:space="preserve">Chair: </w:t>
            </w:r>
            <w:proofErr w:type="spellStart"/>
            <w:r w:rsidRPr="007346FF">
              <w:rPr>
                <w:rFonts w:ascii="Raleway" w:hAnsi="Raleway"/>
                <w:b/>
                <w:sz w:val="16"/>
                <w:szCs w:val="16"/>
              </w:rPr>
              <w:t>Lina</w:t>
            </w:r>
            <w:r w:rsidR="005820F5" w:rsidRPr="007346FF">
              <w:rPr>
                <w:rFonts w:ascii="Raleway" w:hAnsi="Raleway"/>
                <w:b/>
                <w:sz w:val="16"/>
                <w:szCs w:val="16"/>
              </w:rPr>
              <w:t>ra</w:t>
            </w:r>
            <w:proofErr w:type="spellEnd"/>
            <w:r w:rsidRPr="007346FF">
              <w:rPr>
                <w:rFonts w:ascii="Raleway" w:hAnsi="Raleway"/>
                <w:b/>
                <w:sz w:val="16"/>
                <w:szCs w:val="16"/>
              </w:rPr>
              <w:t xml:space="preserve"> </w:t>
            </w:r>
            <w:r w:rsidR="005820F5" w:rsidRPr="007346FF">
              <w:rPr>
                <w:rFonts w:ascii="Raleway" w:hAnsi="Raleway"/>
                <w:b/>
                <w:sz w:val="16"/>
                <w:szCs w:val="16"/>
              </w:rPr>
              <w:t>BARTKUVIENĖ</w:t>
            </w:r>
          </w:p>
          <w:p w14:paraId="7F000722" w14:textId="72FB2559" w:rsidR="004F1962" w:rsidRPr="007346FF" w:rsidRDefault="00814A54" w:rsidP="00BF73FC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>
              <w:rPr>
                <w:rFonts w:ascii="Raleway" w:hAnsi="Raleway"/>
                <w:sz w:val="16"/>
                <w:szCs w:val="16"/>
              </w:rPr>
              <w:t>Co-chair</w:t>
            </w:r>
            <w:r w:rsidR="004F1962" w:rsidRPr="007346FF">
              <w:rPr>
                <w:rFonts w:ascii="Raleway" w:hAnsi="Raleway"/>
                <w:sz w:val="16"/>
                <w:szCs w:val="16"/>
              </w:rPr>
              <w:t>:</w:t>
            </w:r>
            <w:r w:rsidR="004F1962" w:rsidRPr="007346FF">
              <w:rPr>
                <w:rFonts w:ascii="Raleway" w:hAnsi="Raleway"/>
                <w:b/>
                <w:bCs/>
                <w:sz w:val="16"/>
                <w:szCs w:val="16"/>
              </w:rPr>
              <w:t xml:space="preserve"> Ovidiu </w:t>
            </w:r>
            <w:r w:rsidR="005820F5" w:rsidRPr="007346FF">
              <w:rPr>
                <w:rFonts w:ascii="Raleway" w:hAnsi="Raleway"/>
                <w:b/>
                <w:bCs/>
                <w:sz w:val="16"/>
                <w:szCs w:val="16"/>
              </w:rPr>
              <w:t>IVANCU</w:t>
            </w:r>
          </w:p>
          <w:p w14:paraId="260DB0C7" w14:textId="77777777" w:rsidR="00585194" w:rsidRPr="007346FF" w:rsidRDefault="00585194" w:rsidP="00BF73FC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7EDC02B5" w14:textId="2573ED12" w:rsidR="001D5F93" w:rsidRPr="007346FF" w:rsidRDefault="00585194" w:rsidP="00BF73FC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="001D5F93" w:rsidRPr="007346FF">
              <w:rPr>
                <w:rFonts w:ascii="Raleway" w:hAnsi="Raleway"/>
                <w:b/>
                <w:bCs/>
                <w:sz w:val="16"/>
                <w:szCs w:val="16"/>
              </w:rPr>
              <w:t>Room 114</w:t>
            </w:r>
          </w:p>
          <w:p w14:paraId="425332EF" w14:textId="2D5B580F" w:rsidR="00B54C28" w:rsidRPr="007346FF" w:rsidRDefault="00585194" w:rsidP="008B4F77">
            <w:pPr>
              <w:pStyle w:val="TableParagraph"/>
              <w:rPr>
                <w:rFonts w:ascii="Raleway" w:eastAsia="Times New Roman" w:hAnsi="Raleway" w:cs="Times New Roman"/>
                <w:b/>
                <w:bCs/>
                <w:color w:val="000000"/>
                <w:sz w:val="16"/>
                <w:szCs w:val="16"/>
                <w:lang w:eastAsia="lt-LT"/>
              </w:rPr>
            </w:pPr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CB55B4"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Pr="007346FF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  <w:tc>
          <w:tcPr>
            <w:tcW w:w="4395" w:type="dxa"/>
            <w:shd w:val="clear" w:color="auto" w:fill="F2F2F2" w:themeFill="background1" w:themeFillShade="F2"/>
          </w:tcPr>
          <w:p w14:paraId="21C12CBE" w14:textId="18E1D716" w:rsidR="004F1962" w:rsidRPr="007346FF" w:rsidRDefault="004F1962" w:rsidP="004629BD">
            <w:pPr>
              <w:pStyle w:val="TableParagraph"/>
              <w:spacing w:before="120"/>
              <w:rPr>
                <w:rFonts w:ascii="Raleway" w:hAnsi="Raleway"/>
                <w:b/>
                <w:i/>
                <w:color w:val="E64164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i/>
                <w:color w:val="E64164"/>
                <w:sz w:val="16"/>
                <w:szCs w:val="16"/>
              </w:rPr>
              <w:t>Panel Session 3</w:t>
            </w:r>
          </w:p>
          <w:p w14:paraId="4C9A4F1C" w14:textId="77777777" w:rsidR="00585194" w:rsidRPr="007346FF" w:rsidRDefault="00585194" w:rsidP="00BF73FC">
            <w:pPr>
              <w:jc w:val="center"/>
              <w:rPr>
                <w:rFonts w:ascii="Raleway" w:hAnsi="Raleway"/>
                <w:i/>
                <w:sz w:val="16"/>
                <w:szCs w:val="16"/>
              </w:rPr>
            </w:pPr>
            <w:r w:rsidRPr="007346FF">
              <w:rPr>
                <w:rFonts w:ascii="Raleway" w:hAnsi="Raleway"/>
                <w:i/>
                <w:sz w:val="16"/>
                <w:szCs w:val="16"/>
              </w:rPr>
              <w:t>(continued)</w:t>
            </w:r>
          </w:p>
          <w:p w14:paraId="17024192" w14:textId="77777777" w:rsidR="00585194" w:rsidRPr="007346FF" w:rsidRDefault="00585194" w:rsidP="00BF73FC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</w:p>
          <w:p w14:paraId="0ADE3AA3" w14:textId="2F742D80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color w:val="7B003F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color w:val="7B003F"/>
                <w:sz w:val="16"/>
                <w:szCs w:val="16"/>
              </w:rPr>
              <w:t>Critical Thinking Development in Mathematics and IT Studies</w:t>
            </w:r>
            <w:r w:rsidRPr="007346FF">
              <w:rPr>
                <w:rFonts w:ascii="Times New Roman" w:hAnsi="Times New Roman" w:cs="Times New Roman"/>
                <w:b/>
                <w:color w:val="7B003F"/>
                <w:sz w:val="16"/>
                <w:szCs w:val="16"/>
              </w:rPr>
              <w:t> </w:t>
            </w:r>
            <w:r w:rsidRPr="007346FF">
              <w:rPr>
                <w:rFonts w:ascii="Raleway" w:hAnsi="Raleway"/>
                <w:b/>
                <w:color w:val="7B003F"/>
                <w:sz w:val="16"/>
                <w:szCs w:val="16"/>
              </w:rPr>
              <w:t xml:space="preserve"> </w:t>
            </w:r>
          </w:p>
          <w:p w14:paraId="0A7C28E1" w14:textId="21D98697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  <w:r w:rsidRPr="007346FF">
              <w:rPr>
                <w:rFonts w:ascii="Raleway" w:hAnsi="Raleway"/>
                <w:sz w:val="16"/>
                <w:szCs w:val="16"/>
              </w:rPr>
              <w:t xml:space="preserve">Chair: </w:t>
            </w: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>Jurgita M</w:t>
            </w:r>
            <w:r w:rsidR="00BD2CEC" w:rsidRPr="007346FF">
              <w:rPr>
                <w:rFonts w:ascii="Raleway" w:hAnsi="Raleway"/>
                <w:b/>
                <w:bCs/>
                <w:sz w:val="16"/>
                <w:szCs w:val="16"/>
              </w:rPr>
              <w:t>ARKEVIČIŪTĖ</w:t>
            </w:r>
          </w:p>
          <w:p w14:paraId="5838F2EA" w14:textId="77777777" w:rsidR="004F1962" w:rsidRPr="007346FF" w:rsidRDefault="004F1962" w:rsidP="00BF73FC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2E57B7C1" w14:textId="77777777" w:rsidR="0064018D" w:rsidRPr="007346FF" w:rsidRDefault="0064018D" w:rsidP="00BF73FC">
            <w:pPr>
              <w:pStyle w:val="TableParagraph"/>
              <w:rPr>
                <w:rFonts w:ascii="Raleway" w:hAnsi="Raleway"/>
                <w:b/>
                <w:bCs/>
                <w:sz w:val="16"/>
                <w:szCs w:val="16"/>
              </w:rPr>
            </w:pPr>
          </w:p>
          <w:p w14:paraId="099A3263" w14:textId="6B5AA467" w:rsidR="001D5F93" w:rsidRPr="007346FF" w:rsidRDefault="00585194" w:rsidP="00BF73FC">
            <w:pPr>
              <w:pStyle w:val="TableParagraph"/>
              <w:rPr>
                <w:rFonts w:ascii="Raleway" w:hAnsi="Raleway"/>
                <w:sz w:val="16"/>
                <w:szCs w:val="16"/>
              </w:rPr>
            </w:pPr>
            <w:r w:rsidRPr="007346FF">
              <w:rPr>
                <w:rFonts w:ascii="Raleway" w:hAnsi="Raleway"/>
                <w:b/>
                <w:bCs/>
                <w:sz w:val="16"/>
                <w:szCs w:val="16"/>
              </w:rPr>
              <w:t>Place:</w:t>
            </w:r>
            <w:r w:rsidRPr="007346FF">
              <w:rPr>
                <w:rFonts w:ascii="Raleway" w:hAnsi="Raleway"/>
                <w:sz w:val="16"/>
                <w:szCs w:val="16"/>
              </w:rPr>
              <w:t xml:space="preserve"> </w:t>
            </w:r>
            <w:r w:rsidR="001D5F93" w:rsidRPr="007346FF">
              <w:rPr>
                <w:rFonts w:ascii="Raleway" w:hAnsi="Raleway"/>
                <w:b/>
                <w:bCs/>
                <w:sz w:val="16"/>
                <w:szCs w:val="16"/>
              </w:rPr>
              <w:t>Room 122</w:t>
            </w:r>
          </w:p>
          <w:p w14:paraId="650BA9B3" w14:textId="244E0082" w:rsidR="00B54C28" w:rsidRPr="007346FF" w:rsidRDefault="00585194" w:rsidP="008B4F77">
            <w:pPr>
              <w:pStyle w:val="TableParagraph"/>
              <w:rPr>
                <w:rFonts w:ascii="Raleway" w:eastAsia="Times New Roman" w:hAnsi="Raleway" w:cs="Times New Roman"/>
                <w:b/>
                <w:bCs/>
                <w:color w:val="000000"/>
                <w:sz w:val="16"/>
                <w:szCs w:val="16"/>
                <w:lang w:eastAsia="lt-LT"/>
              </w:rPr>
            </w:pPr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Domus </w:t>
            </w:r>
            <w:proofErr w:type="spellStart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Philologia</w:t>
            </w:r>
            <w:r w:rsidR="00CB55B4"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>e</w:t>
            </w:r>
            <w:proofErr w:type="spellEnd"/>
            <w:r w:rsidRPr="007346FF">
              <w:rPr>
                <w:rStyle w:val="Strong"/>
                <w:rFonts w:ascii="Raleway" w:hAnsi="Raleway"/>
                <w:b w:val="0"/>
                <w:sz w:val="16"/>
                <w:szCs w:val="16"/>
              </w:rPr>
              <w:t xml:space="preserve">, </w:t>
            </w:r>
            <w:r w:rsidRPr="007346FF">
              <w:rPr>
                <w:rFonts w:ascii="Raleway" w:hAnsi="Raleway"/>
                <w:sz w:val="16"/>
                <w:szCs w:val="16"/>
              </w:rPr>
              <w:t>Faculty of Philology</w:t>
            </w:r>
          </w:p>
        </w:tc>
      </w:tr>
      <w:tr w:rsidR="004F1962" w:rsidRPr="00B61461" w14:paraId="028F8FFE" w14:textId="77777777" w:rsidTr="00C1281C">
        <w:trPr>
          <w:trHeight w:val="258"/>
        </w:trPr>
        <w:tc>
          <w:tcPr>
            <w:tcW w:w="1413" w:type="dxa"/>
            <w:shd w:val="clear" w:color="auto" w:fill="FFFFFF" w:themeFill="background1"/>
          </w:tcPr>
          <w:p w14:paraId="463FAADF" w14:textId="77777777" w:rsidR="00443E46" w:rsidRPr="00B61461" w:rsidRDefault="00443E46" w:rsidP="004F1962">
            <w:pPr>
              <w:pStyle w:val="TableParagraph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57DD6781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08ACD322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6AA83064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520C934A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6242E17B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01BC211D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554AEA18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4027E644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49D6586C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23073528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169733AF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2B4E766B" w14:textId="77777777" w:rsidR="00443E46" w:rsidRPr="00B61461" w:rsidRDefault="00443E46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</w:p>
          <w:p w14:paraId="71F05653" w14:textId="7C21C2E1" w:rsidR="004F1962" w:rsidRPr="00B61461" w:rsidRDefault="004F1962" w:rsidP="00B14952">
            <w:pPr>
              <w:pStyle w:val="TableParagraph"/>
              <w:shd w:val="clear" w:color="auto" w:fill="FFFFFF" w:themeFill="background1"/>
              <w:spacing w:before="1"/>
              <w:rPr>
                <w:rFonts w:ascii="Raleway" w:hAnsi="Raleway"/>
                <w:b/>
                <w:bCs/>
                <w:sz w:val="18"/>
                <w:szCs w:val="18"/>
              </w:rPr>
            </w:pP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15</w:t>
            </w:r>
            <w:r w:rsidR="00B127D0" w:rsidRPr="00B61461">
              <w:rPr>
                <w:rFonts w:ascii="Raleway" w:hAnsi="Raleway"/>
                <w:b/>
                <w:bCs/>
                <w:sz w:val="18"/>
                <w:szCs w:val="18"/>
              </w:rPr>
              <w:t>.</w:t>
            </w:r>
            <w:r w:rsidR="008A017A" w:rsidRPr="00B61461">
              <w:rPr>
                <w:rFonts w:ascii="Raleway" w:hAnsi="Raleway"/>
                <w:b/>
                <w:bCs/>
                <w:sz w:val="18"/>
                <w:szCs w:val="18"/>
              </w:rPr>
              <w:t>4</w:t>
            </w: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5 – 1</w:t>
            </w:r>
            <w:r w:rsidR="00C224EA" w:rsidRPr="00B61461">
              <w:rPr>
                <w:rFonts w:ascii="Raleway" w:hAnsi="Raleway"/>
                <w:b/>
                <w:bCs/>
                <w:sz w:val="18"/>
                <w:szCs w:val="18"/>
              </w:rPr>
              <w:t>7.1</w:t>
            </w:r>
            <w:r w:rsidRPr="00B61461">
              <w:rPr>
                <w:rFonts w:ascii="Raleway" w:hAnsi="Raleway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536" w:type="dxa"/>
          </w:tcPr>
          <w:p w14:paraId="03E40319" w14:textId="09B46578" w:rsidR="00CC4673" w:rsidRPr="007346FF" w:rsidRDefault="00CC4673" w:rsidP="004629BD">
            <w:pPr>
              <w:widowControl/>
              <w:autoSpaceDE/>
              <w:autoSpaceDN/>
              <w:spacing w:before="120"/>
              <w:ind w:hanging="270"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en-GB"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en-GB" w:eastAsia="lt-LT"/>
              </w:rPr>
              <w:t>Roma VALIUKIENĖ</w:t>
            </w:r>
          </w:p>
          <w:p w14:paraId="4F8BD7C5" w14:textId="7B026334" w:rsidR="00CC4673" w:rsidRPr="007346FF" w:rsidRDefault="00CC4673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271E30BB" w14:textId="310D0FBF" w:rsidR="004F1962" w:rsidRPr="007346FF" w:rsidRDefault="004F1962" w:rsidP="00CB5C9A">
            <w:pPr>
              <w:widowControl/>
              <w:autoSpaceDE/>
              <w:autoSpaceDN/>
              <w:ind w:left="270" w:hanging="270"/>
              <w:jc w:val="center"/>
              <w:textAlignment w:val="baseline"/>
              <w:rPr>
                <w:rFonts w:ascii="Raleway" w:eastAsia="Times New Roman" w:hAnsi="Raleway" w:cs="Times New Roman"/>
                <w:i/>
                <w:sz w:val="16"/>
                <w:szCs w:val="16"/>
                <w:lang w:val="lt-LT" w:eastAsia="lt-LT"/>
              </w:rPr>
            </w:pP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>C</w:t>
            </w:r>
            <w:r w:rsidR="00CC4673"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>ritical Thinking a</w:t>
            </w: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>s a Path to a Well-Grounded and Aware Individual</w:t>
            </w:r>
          </w:p>
          <w:p w14:paraId="02AC9820" w14:textId="77777777" w:rsidR="00CC4673" w:rsidRPr="007346FF" w:rsidRDefault="00CC4673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="Times New Roman" w:hAnsi="Raleway" w:cs="Segoe UI"/>
                <w:sz w:val="16"/>
                <w:szCs w:val="16"/>
                <w:lang w:val="lt-LT" w:eastAsia="lt-LT"/>
              </w:rPr>
            </w:pPr>
          </w:p>
          <w:p w14:paraId="3D26FF7F" w14:textId="3941D5F0" w:rsidR="00CC4673" w:rsidRPr="007346FF" w:rsidRDefault="00CC4673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it-IT"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it-IT" w:eastAsia="lt-LT"/>
              </w:rPr>
              <w:t>Iuliu RATIU</w:t>
            </w:r>
          </w:p>
          <w:p w14:paraId="2DB91B06" w14:textId="6606F8C8" w:rsidR="00601605" w:rsidRPr="007346FF" w:rsidRDefault="00601605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it-IT" w:eastAsia="lt-LT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it-IT"/>
              </w:rPr>
              <w:t>(Babeș-Bolyai University in Cluj-Napoca, Romania)</w:t>
            </w:r>
          </w:p>
          <w:p w14:paraId="4C403B9E" w14:textId="5D21E867" w:rsidR="004F1962" w:rsidRPr="007346FF" w:rsidRDefault="004F1962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AD19C4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>Teaching Self-Assessment in Business English Classes</w:t>
            </w:r>
            <w:r w:rsidR="00822F5B" w:rsidRPr="007346FF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eastAsia="lt-LT"/>
              </w:rPr>
              <w:t xml:space="preserve"> </w:t>
            </w:r>
            <w:r w:rsidR="00822F5B" w:rsidRPr="007346FF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(online)</w:t>
            </w:r>
          </w:p>
          <w:p w14:paraId="1A2FB396" w14:textId="77777777" w:rsidR="00931A31" w:rsidRPr="007346FF" w:rsidRDefault="00931A31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</w:p>
          <w:p w14:paraId="7BB0120A" w14:textId="6BFE2E8A" w:rsidR="00931A31" w:rsidRPr="007346FF" w:rsidRDefault="00931A31" w:rsidP="00C1281C">
            <w:pPr>
              <w:widowControl/>
              <w:adjustRightInd w:val="0"/>
              <w:jc w:val="center"/>
              <w:rPr>
                <w:rFonts w:ascii="Raleway" w:eastAsiaTheme="minorHAnsi" w:hAnsi="Raleway" w:cs="TimesNewRomanPSMT"/>
                <w:bCs/>
                <w:sz w:val="16"/>
                <w:szCs w:val="16"/>
              </w:rPr>
            </w:pPr>
            <w:r w:rsidRPr="007346FF">
              <w:rPr>
                <w:rFonts w:ascii="Raleway" w:hAnsi="Raleway" w:cs="Segoe UI"/>
                <w:bCs/>
                <w:sz w:val="16"/>
                <w:szCs w:val="16"/>
                <w:shd w:val="clear" w:color="auto" w:fill="FFFFFF"/>
              </w:rPr>
              <w:t xml:space="preserve">Natalya </w:t>
            </w:r>
            <w:r w:rsidR="00BD2CEC" w:rsidRPr="007346FF">
              <w:rPr>
                <w:rFonts w:ascii="Raleway" w:eastAsiaTheme="minorHAnsi" w:hAnsi="Raleway" w:cs="TimesNewRomanPSMT"/>
                <w:bCs/>
                <w:sz w:val="16"/>
                <w:szCs w:val="16"/>
              </w:rPr>
              <w:t>MIKHAILOVA</w:t>
            </w:r>
          </w:p>
          <w:p w14:paraId="6C0D0B29" w14:textId="56A53A89" w:rsidR="00931A31" w:rsidRPr="007346FF" w:rsidRDefault="00931A31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Theme="minorHAnsi" w:hAnsi="Raleway" w:cs="TimesNewRomanPSMT"/>
                <w:sz w:val="16"/>
                <w:szCs w:val="16"/>
              </w:rPr>
            </w:pPr>
            <w:r w:rsidRPr="007346FF">
              <w:rPr>
                <w:rFonts w:ascii="Raleway" w:eastAsiaTheme="minorHAnsi" w:hAnsi="Raleway" w:cs="TimesNewRomanPSMT"/>
                <w:sz w:val="16"/>
                <w:szCs w:val="16"/>
              </w:rPr>
              <w:t>(European Humanities University, Lithuania)</w:t>
            </w:r>
          </w:p>
          <w:p w14:paraId="609B8452" w14:textId="483CC8A6" w:rsidR="00931A31" w:rsidRPr="00AD19C4" w:rsidRDefault="00931A31" w:rsidP="00C1281C">
            <w:pPr>
              <w:widowControl/>
              <w:adjustRightInd w:val="0"/>
              <w:jc w:val="center"/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</w:pPr>
            <w:r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 xml:space="preserve">Transformative </w:t>
            </w:r>
            <w:r w:rsidR="00144BF6"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>P</w:t>
            </w:r>
            <w:r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 xml:space="preserve">edagogy in liberal </w:t>
            </w:r>
            <w:r w:rsidR="009438E7"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>A</w:t>
            </w:r>
            <w:r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 xml:space="preserve">rts: </w:t>
            </w:r>
            <w:r w:rsidR="00144BF6"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>D</w:t>
            </w:r>
            <w:r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 xml:space="preserve">eveloping </w:t>
            </w:r>
            <w:r w:rsidR="00144BF6"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>M</w:t>
            </w:r>
            <w:r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>etacognitive</w:t>
            </w:r>
          </w:p>
          <w:p w14:paraId="3187C0F5" w14:textId="78DDA556" w:rsidR="00931A31" w:rsidRPr="007346FF" w:rsidRDefault="00144BF6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Theme="minorHAnsi" w:hAnsi="Raleway" w:cs="TimesNewRomanPS-BoldMT"/>
                <w:b/>
                <w:bCs/>
                <w:sz w:val="16"/>
                <w:szCs w:val="16"/>
              </w:rPr>
            </w:pPr>
            <w:r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>C</w:t>
            </w:r>
            <w:r w:rsidR="00931A31"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 xml:space="preserve">ompetences via </w:t>
            </w:r>
            <w:r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>T</w:t>
            </w:r>
            <w:r w:rsidR="00931A31" w:rsidRPr="00AD19C4">
              <w:rPr>
                <w:rFonts w:ascii="Raleway" w:eastAsiaTheme="minorHAnsi" w:hAnsi="Raleway" w:cs="TimesNewRomanPS-BoldMT"/>
                <w:b/>
                <w:bCs/>
                <w:i/>
                <w:sz w:val="16"/>
                <w:szCs w:val="16"/>
              </w:rPr>
              <w:t>ranslation</w:t>
            </w:r>
            <w:r w:rsidR="000B4D29" w:rsidRPr="007346FF">
              <w:rPr>
                <w:rFonts w:ascii="Raleway" w:eastAsiaTheme="minorHAnsi" w:hAnsi="Raleway" w:cs="TimesNewRomanPS-BoldMT"/>
                <w:b/>
                <w:bCs/>
                <w:sz w:val="16"/>
                <w:szCs w:val="16"/>
              </w:rPr>
              <w:t xml:space="preserve"> </w:t>
            </w:r>
            <w:r w:rsidR="000B4D29" w:rsidRPr="007346FF">
              <w:rPr>
                <w:rFonts w:ascii="Raleway" w:eastAsiaTheme="minorHAnsi" w:hAnsi="Raleway" w:cs="TimesNewRomanPS-BoldMT"/>
                <w:sz w:val="16"/>
                <w:szCs w:val="16"/>
              </w:rPr>
              <w:t>(online)</w:t>
            </w:r>
          </w:p>
          <w:p w14:paraId="4079AF65" w14:textId="77777777" w:rsidR="001557B0" w:rsidRPr="007346FF" w:rsidRDefault="001557B0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Theme="minorHAnsi" w:hAnsi="Raleway" w:cs="TimesNewRomanPS-BoldMT"/>
                <w:b/>
                <w:bCs/>
                <w:sz w:val="16"/>
                <w:szCs w:val="16"/>
              </w:rPr>
            </w:pPr>
          </w:p>
          <w:p w14:paraId="750FE87D" w14:textId="3CBC4742" w:rsidR="00CC4673" w:rsidRPr="007346FF" w:rsidRDefault="00CC4673" w:rsidP="00C1281C">
            <w:pPr>
              <w:widowControl/>
              <w:autoSpaceDE/>
              <w:autoSpaceDN/>
              <w:textAlignment w:val="baseline"/>
              <w:rPr>
                <w:rFonts w:ascii="Raleway" w:eastAsia="Times New Roman" w:hAnsi="Raleway" w:cs="Segoe UI"/>
                <w:sz w:val="16"/>
                <w:szCs w:val="16"/>
                <w:lang w:val="lt-LT" w:eastAsia="lt-LT"/>
              </w:rPr>
            </w:pPr>
          </w:p>
          <w:p w14:paraId="67A50A73" w14:textId="10581078" w:rsidR="00CC4673" w:rsidRPr="007346FF" w:rsidRDefault="00CC4673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Inga ROZGIENĖ</w:t>
            </w:r>
          </w:p>
          <w:p w14:paraId="6C2F6466" w14:textId="7E0B486C" w:rsidR="00CC4673" w:rsidRPr="007346FF" w:rsidRDefault="00CC4673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573BF364" w14:textId="0F300E80" w:rsidR="004F1962" w:rsidRPr="007346FF" w:rsidRDefault="004F1962" w:rsidP="00CB5C9A">
            <w:pPr>
              <w:widowControl/>
              <w:autoSpaceDE/>
              <w:autoSpaceDN/>
              <w:ind w:left="270" w:hanging="270"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7346FF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eastAsia="lt-LT"/>
              </w:rPr>
              <w:t xml:space="preserve">Effectiveness of the Course </w:t>
            </w:r>
            <w:r w:rsidRPr="007346FF">
              <w:rPr>
                <w:rFonts w:ascii="Raleway" w:eastAsia="Times New Roman" w:hAnsi="Raleway" w:cs="Times New Roman"/>
                <w:b/>
                <w:bCs/>
                <w:i/>
                <w:iCs/>
                <w:sz w:val="16"/>
                <w:szCs w:val="16"/>
                <w:lang w:eastAsia="lt-LT"/>
              </w:rPr>
              <w:t>English for Academic Purposes and Research</w:t>
            </w:r>
            <w:r w:rsidRPr="007346FF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eastAsia="lt-LT"/>
              </w:rPr>
              <w:t>:</w:t>
            </w:r>
            <w:r w:rsidRPr="007346FF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lt-LT"/>
              </w:rPr>
              <w:t> </w:t>
            </w:r>
            <w:r w:rsidRPr="007346FF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eastAsia="lt-LT"/>
              </w:rPr>
              <w:t xml:space="preserve">The </w:t>
            </w:r>
            <w:r w:rsidR="001B65AD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eastAsia="lt-LT"/>
              </w:rPr>
              <w:t>L</w:t>
            </w:r>
            <w:r w:rsidRPr="007346FF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eastAsia="lt-LT"/>
              </w:rPr>
              <w:t xml:space="preserve">earner </w:t>
            </w:r>
            <w:r w:rsidR="001B65AD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eastAsia="lt-LT"/>
              </w:rPr>
              <w:t>P</w:t>
            </w:r>
            <w:r w:rsidRPr="007346FF">
              <w:rPr>
                <w:rFonts w:ascii="Raleway" w:eastAsia="Times New Roman" w:hAnsi="Raleway" w:cs="Times New Roman"/>
                <w:b/>
                <w:bCs/>
                <w:sz w:val="16"/>
                <w:szCs w:val="16"/>
                <w:lang w:eastAsia="lt-LT"/>
              </w:rPr>
              <w:t>erspective</w:t>
            </w:r>
          </w:p>
          <w:p w14:paraId="04F43608" w14:textId="1E069495" w:rsidR="00CC4673" w:rsidRPr="007346FF" w:rsidRDefault="00CC4673" w:rsidP="00C1281C">
            <w:pPr>
              <w:widowControl/>
              <w:autoSpaceDE/>
              <w:autoSpaceDN/>
              <w:textAlignment w:val="baseline"/>
              <w:rPr>
                <w:rFonts w:ascii="Raleway" w:eastAsia="Times New Roman" w:hAnsi="Raleway" w:cs="Segoe UI"/>
                <w:sz w:val="16"/>
                <w:szCs w:val="16"/>
                <w:lang w:val="lt-LT" w:eastAsia="lt-LT"/>
              </w:rPr>
            </w:pPr>
          </w:p>
          <w:p w14:paraId="7A022899" w14:textId="02BEA36F" w:rsidR="00CC4673" w:rsidRPr="007346FF" w:rsidRDefault="004F1962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Gitana IRNIEN</w:t>
            </w:r>
            <w:r w:rsidR="00BD2CEC" w:rsidRPr="007346FF">
              <w:rPr>
                <w:rFonts w:ascii="Raleway" w:eastAsia="Times New Roman" w:hAnsi="Raleway" w:cs="Times New Roman"/>
                <w:sz w:val="16"/>
                <w:szCs w:val="16"/>
                <w:lang w:val="lt-LT" w:eastAsia="lt-LT"/>
              </w:rPr>
              <w:t>Ė</w:t>
            </w:r>
          </w:p>
          <w:p w14:paraId="04861577" w14:textId="4A387528" w:rsidR="00CC4673" w:rsidRPr="007346FF" w:rsidRDefault="00CC4673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22C333ED" w14:textId="38D7BE67" w:rsidR="004F1962" w:rsidRPr="007346FF" w:rsidRDefault="004F1962" w:rsidP="00CB5C9A">
            <w:pPr>
              <w:widowControl/>
              <w:autoSpaceDE/>
              <w:autoSpaceDN/>
              <w:ind w:left="270" w:hanging="27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color w:val="000000"/>
                <w:sz w:val="16"/>
                <w:szCs w:val="16"/>
                <w:shd w:val="clear" w:color="auto" w:fill="FFFFFF"/>
              </w:rPr>
            </w:pP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 xml:space="preserve">Reflection on the Language Teaching Process </w:t>
            </w:r>
            <w:r w:rsidR="00822F5B"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>f</w:t>
            </w: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lang w:eastAsia="lt-LT"/>
              </w:rPr>
              <w:t>rom Critical Thin</w:t>
            </w:r>
            <w:r w:rsidR="00CC4673" w:rsidRPr="007346FF">
              <w:rPr>
                <w:rFonts w:ascii="Raleway" w:hAnsi="Raleway"/>
                <w:b/>
                <w:bCs/>
                <w:i/>
                <w:color w:val="000000"/>
                <w:sz w:val="16"/>
                <w:szCs w:val="16"/>
                <w:shd w:val="clear" w:color="auto" w:fill="FFFFFF"/>
              </w:rPr>
              <w:t>k</w:t>
            </w:r>
            <w:r w:rsidRPr="007346FF">
              <w:rPr>
                <w:rStyle w:val="normaltextrun"/>
                <w:rFonts w:ascii="Raleway" w:hAnsi="Raleway"/>
                <w:b/>
                <w:bCs/>
                <w:i/>
                <w:color w:val="000000"/>
                <w:sz w:val="16"/>
                <w:szCs w:val="16"/>
                <w:shd w:val="clear" w:color="auto" w:fill="FFFFFF"/>
              </w:rPr>
              <w:t>ing Perspectives</w:t>
            </w:r>
          </w:p>
          <w:p w14:paraId="0C87AD64" w14:textId="77777777" w:rsidR="001557B0" w:rsidRPr="007346FF" w:rsidRDefault="001557B0" w:rsidP="00C1281C">
            <w:pPr>
              <w:widowControl/>
              <w:autoSpaceDE/>
              <w:autoSpaceDN/>
              <w:ind w:hanging="270"/>
              <w:jc w:val="center"/>
              <w:textAlignment w:val="baseline"/>
              <w:rPr>
                <w:rFonts w:ascii="Raleway" w:eastAsia="Times New Roman" w:hAnsi="Raleway" w:cs="Segoe UI"/>
                <w:sz w:val="16"/>
                <w:szCs w:val="16"/>
                <w:lang w:val="lt-LT" w:eastAsia="lt-LT"/>
              </w:rPr>
            </w:pPr>
          </w:p>
          <w:p w14:paraId="492DE11F" w14:textId="6F72F96E" w:rsidR="008B4F77" w:rsidRPr="007346FF" w:rsidRDefault="001557B0" w:rsidP="00C1281C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shd w:val="clear" w:color="auto" w:fill="FFFFFF"/>
                <w:lang w:val="lt-LT"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shd w:val="clear" w:color="auto" w:fill="FFFFFF"/>
                <w:lang w:val="lt-LT" w:eastAsia="lt-LT"/>
              </w:rPr>
              <w:t>Vilma KARDAUSKĖ</w:t>
            </w:r>
            <w:r w:rsidR="00C1281C" w:rsidRPr="007346FF">
              <w:rPr>
                <w:rFonts w:ascii="Raleway" w:eastAsia="Times New Roman" w:hAnsi="Raleway" w:cs="Times New Roman"/>
                <w:sz w:val="16"/>
                <w:szCs w:val="16"/>
                <w:shd w:val="clear" w:color="auto" w:fill="FFFFFF"/>
                <w:lang w:val="lt-LT" w:eastAsia="lt-LT"/>
              </w:rPr>
              <w:t xml:space="preserve"> &amp;</w:t>
            </w:r>
            <w:r w:rsidRPr="007346FF">
              <w:rPr>
                <w:rFonts w:ascii="Raleway" w:eastAsia="Times New Roman" w:hAnsi="Raleway" w:cs="Times New Roman"/>
                <w:sz w:val="16"/>
                <w:szCs w:val="16"/>
                <w:shd w:val="clear" w:color="auto" w:fill="FFFFFF"/>
                <w:lang w:val="lt-LT" w:eastAsia="lt-LT"/>
              </w:rPr>
              <w:t xml:space="preserve"> </w:t>
            </w:r>
          </w:p>
          <w:p w14:paraId="1D415FAB" w14:textId="3CF61FC7" w:rsidR="001557B0" w:rsidRDefault="001557B0" w:rsidP="00C1281C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shd w:val="clear" w:color="auto" w:fill="FFFFFF"/>
                <w:lang w:val="lt-LT" w:eastAsia="lt-LT"/>
              </w:rPr>
            </w:pPr>
            <w:r w:rsidRPr="007346FF">
              <w:rPr>
                <w:rFonts w:ascii="Raleway" w:eastAsia="Times New Roman" w:hAnsi="Raleway" w:cs="Times New Roman"/>
                <w:sz w:val="16"/>
                <w:szCs w:val="16"/>
                <w:shd w:val="clear" w:color="auto" w:fill="FFFFFF"/>
                <w:lang w:val="lt-LT" w:eastAsia="lt-LT"/>
              </w:rPr>
              <w:t xml:space="preserve">Danutė BELAZARIENĖ </w:t>
            </w:r>
          </w:p>
          <w:p w14:paraId="32290024" w14:textId="30ED1C63" w:rsidR="00343B46" w:rsidRPr="007346FF" w:rsidRDefault="00343B46" w:rsidP="00C1281C">
            <w:pPr>
              <w:widowControl/>
              <w:autoSpaceDE/>
              <w:autoSpaceDN/>
              <w:jc w:val="center"/>
              <w:textAlignment w:val="baseline"/>
              <w:rPr>
                <w:rFonts w:ascii="Raleway" w:eastAsia="Times New Roman" w:hAnsi="Raleway" w:cs="Times New Roman"/>
                <w:sz w:val="16"/>
                <w:szCs w:val="16"/>
                <w:shd w:val="clear" w:color="auto" w:fill="FFFFFF"/>
                <w:lang w:val="lt-LT" w:eastAsia="lt-LT"/>
              </w:rPr>
            </w:pPr>
            <w:r>
              <w:rPr>
                <w:rFonts w:ascii="Raleway" w:eastAsia="Times New Roman" w:hAnsi="Raleway" w:cs="Times New Roman"/>
                <w:sz w:val="16"/>
                <w:szCs w:val="16"/>
                <w:shd w:val="clear" w:color="auto" w:fill="FFFFFF"/>
                <w:lang w:val="lt-LT" w:eastAsia="lt-LT"/>
              </w:rPr>
              <w:t>(</w:t>
            </w:r>
            <w:r w:rsidRPr="00343B46">
              <w:rPr>
                <w:rFonts w:ascii="Raleway" w:eastAsia="Times New Roman" w:hAnsi="Raleway" w:cs="Times New Roman"/>
                <w:color w:val="000000"/>
                <w:sz w:val="16"/>
                <w:szCs w:val="16"/>
                <w:shd w:val="clear" w:color="auto" w:fill="FFFFFF"/>
                <w:lang w:val="en-GB" w:eastAsia="en-GB"/>
              </w:rPr>
              <w:t xml:space="preserve">Vilniaus </w:t>
            </w:r>
            <w:proofErr w:type="spellStart"/>
            <w:r w:rsidRPr="00343B46">
              <w:rPr>
                <w:rFonts w:ascii="Raleway" w:eastAsia="Times New Roman" w:hAnsi="Raleway" w:cs="Times New Roman"/>
                <w:color w:val="000000"/>
                <w:sz w:val="16"/>
                <w:szCs w:val="16"/>
                <w:shd w:val="clear" w:color="auto" w:fill="FFFFFF"/>
                <w:lang w:val="en-GB" w:eastAsia="en-GB"/>
              </w:rPr>
              <w:t>kolegija</w:t>
            </w:r>
            <w:proofErr w:type="spellEnd"/>
            <w:r w:rsidRPr="00343B46">
              <w:rPr>
                <w:rFonts w:ascii="Raleway" w:eastAsia="Times New Roman" w:hAnsi="Raleway" w:cs="Times New Roman"/>
                <w:color w:val="000000"/>
                <w:sz w:val="16"/>
                <w:szCs w:val="16"/>
                <w:shd w:val="clear" w:color="auto" w:fill="FFFFFF"/>
                <w:lang w:val="en-GB" w:eastAsia="en-GB"/>
              </w:rPr>
              <w:t>/ Higher Education Institution</w:t>
            </w:r>
            <w:r>
              <w:rPr>
                <w:rFonts w:ascii="Raleway" w:eastAsia="Times New Roman" w:hAnsi="Raleway" w:cs="Times New Roman"/>
                <w:color w:val="000000"/>
                <w:sz w:val="16"/>
                <w:szCs w:val="16"/>
                <w:shd w:val="clear" w:color="auto" w:fill="FFFFFF"/>
                <w:lang w:val="en-GB" w:eastAsia="en-GB"/>
              </w:rPr>
              <w:t>, Lithuania</w:t>
            </w:r>
            <w:r w:rsidRPr="00343B46">
              <w:rPr>
                <w:rFonts w:ascii="Raleway" w:eastAsia="Times New Roman" w:hAnsi="Raleway" w:cs="Times New Roman"/>
                <w:color w:val="000000"/>
                <w:sz w:val="16"/>
                <w:szCs w:val="16"/>
                <w:shd w:val="clear" w:color="auto" w:fill="FFFFFF"/>
                <w:lang w:val="en-GB" w:eastAsia="en-GB"/>
              </w:rPr>
              <w:t>)</w:t>
            </w:r>
          </w:p>
          <w:p w14:paraId="2C2CB493" w14:textId="2BBECD1B" w:rsidR="004F1962" w:rsidRPr="004629BD" w:rsidRDefault="001557B0" w:rsidP="004629BD">
            <w:pPr>
              <w:widowControl/>
              <w:autoSpaceDE/>
              <w:autoSpaceDN/>
              <w:spacing w:after="120"/>
              <w:jc w:val="center"/>
              <w:textAlignment w:val="baseline"/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shd w:val="clear" w:color="auto" w:fill="FFFFFF"/>
                <w:lang w:val="lt-LT" w:eastAsia="lt-LT"/>
              </w:rPr>
            </w:pPr>
            <w:r w:rsidRPr="007346FF">
              <w:rPr>
                <w:rFonts w:ascii="Raleway" w:eastAsia="Times New Roman" w:hAnsi="Raleway" w:cs="Times New Roman"/>
                <w:b/>
                <w:bCs/>
                <w:i/>
                <w:sz w:val="16"/>
                <w:szCs w:val="16"/>
                <w:shd w:val="clear" w:color="auto" w:fill="FFFFFF"/>
                <w:lang w:val="lt-LT" w:eastAsia="lt-LT"/>
              </w:rPr>
              <w:t xml:space="preserve">Developing Critical Thinking Skills in Writing Summaries in English </w:t>
            </w:r>
            <w:r w:rsidRPr="007346FF">
              <w:rPr>
                <w:rFonts w:ascii="Raleway" w:eastAsia="Times New Roman" w:hAnsi="Raleway" w:cs="Times New Roman"/>
                <w:iCs/>
                <w:sz w:val="16"/>
                <w:szCs w:val="16"/>
                <w:shd w:val="clear" w:color="auto" w:fill="FFFFFF"/>
                <w:lang w:val="lt-LT" w:eastAsia="lt-LT"/>
              </w:rPr>
              <w:t>(online</w:t>
            </w:r>
            <w:r w:rsidR="00241176" w:rsidRPr="007346FF">
              <w:rPr>
                <w:rFonts w:ascii="Raleway" w:eastAsia="Times New Roman" w:hAnsi="Raleway" w:cs="Times New Roman"/>
                <w:iCs/>
                <w:sz w:val="16"/>
                <w:szCs w:val="16"/>
                <w:shd w:val="clear" w:color="auto" w:fill="FFFFFF"/>
                <w:lang w:val="lt-LT" w:eastAsia="lt-LT"/>
              </w:rPr>
              <w:t>)</w:t>
            </w:r>
          </w:p>
        </w:tc>
        <w:tc>
          <w:tcPr>
            <w:tcW w:w="4819" w:type="dxa"/>
          </w:tcPr>
          <w:p w14:paraId="2F0D72AC" w14:textId="2D886B83" w:rsidR="00CD3642" w:rsidRPr="007346FF" w:rsidRDefault="004F1962" w:rsidP="004629BD">
            <w:pPr>
              <w:pStyle w:val="paragraph"/>
              <w:spacing w:before="12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Paul</w:t>
            </w:r>
            <w:r w:rsidR="00CD3642" w:rsidRPr="007346FF">
              <w:rPr>
                <w:rStyle w:val="normaltextrun"/>
                <w:rFonts w:ascii="Raleway" w:hAnsi="Raleway"/>
                <w:sz w:val="16"/>
                <w:szCs w:val="16"/>
              </w:rPr>
              <w:t xml:space="preserve"> NANU</w:t>
            </w:r>
          </w:p>
          <w:p w14:paraId="515AB2D4" w14:textId="3981B166" w:rsidR="00CD3642" w:rsidRPr="007346FF" w:rsidRDefault="00CD3642" w:rsidP="00C1281C">
            <w:pPr>
              <w:jc w:val="center"/>
              <w:rPr>
                <w:rStyle w:val="normaltextrun"/>
                <w:rFonts w:ascii="Raleway" w:hAnsi="Raleway" w:cs="Times New Roman"/>
                <w:sz w:val="16"/>
                <w:szCs w:val="16"/>
                <w:lang w:val="ro-RO"/>
              </w:rPr>
            </w:pPr>
            <w:r w:rsidRPr="007346FF">
              <w:rPr>
                <w:rFonts w:ascii="Raleway" w:hAnsi="Raleway" w:cs="Times New Roman"/>
                <w:sz w:val="16"/>
                <w:szCs w:val="16"/>
                <w:lang w:val="ro-RO"/>
              </w:rPr>
              <w:t>(University of Alba Iulia, Romania)</w:t>
            </w:r>
          </w:p>
          <w:p w14:paraId="4F8CDFD3" w14:textId="2819B886" w:rsidR="004F1962" w:rsidRPr="007346FF" w:rsidRDefault="004F196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  <w:t>Eyes Without a Face and Bodies Without Limit. The Actuation of the Mad Scientist</w:t>
            </w:r>
          </w:p>
          <w:p w14:paraId="1BBC7712" w14:textId="2830B71F" w:rsidR="002D2A91" w:rsidRPr="007346FF" w:rsidRDefault="002D2A91" w:rsidP="00C1281C">
            <w:pPr>
              <w:pStyle w:val="paragraph"/>
              <w:spacing w:before="0" w:beforeAutospacing="0" w:after="0" w:afterAutospacing="0"/>
              <w:textAlignment w:val="baseline"/>
              <w:rPr>
                <w:rFonts w:ascii="Raleway" w:hAnsi="Raleway"/>
                <w:sz w:val="16"/>
                <w:szCs w:val="16"/>
                <w:highlight w:val="yellow"/>
              </w:rPr>
            </w:pPr>
          </w:p>
          <w:p w14:paraId="205AB4DD" w14:textId="59D0B03D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</w:pPr>
            <w:proofErr w:type="spellStart"/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  <w:t>Szetozar</w:t>
            </w:r>
            <w:proofErr w:type="spellEnd"/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  <w:t xml:space="preserve"> POSTIC</w:t>
            </w:r>
          </w:p>
          <w:p w14:paraId="3605ED53" w14:textId="4B515E3E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6A738AD9" w14:textId="66908FCC" w:rsidR="004F1962" w:rsidRPr="007346FF" w:rsidRDefault="004F196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sz w:val="16"/>
                <w:szCs w:val="16"/>
                <w:lang w:val="en-US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US"/>
              </w:rPr>
              <w:t>Development of Critical Thinking Skills in Literature Classes</w:t>
            </w:r>
          </w:p>
          <w:p w14:paraId="15338787" w14:textId="77777777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414F0337" w14:textId="042FE181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  <w:t>Tomas RIKLIUS</w:t>
            </w:r>
          </w:p>
          <w:p w14:paraId="3BEAC531" w14:textId="65F604BC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6DA2A7EE" w14:textId="52E960F9" w:rsidR="004F1962" w:rsidRPr="007346FF" w:rsidRDefault="002D2A91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US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US"/>
              </w:rPr>
              <w:t>“</w:t>
            </w:r>
            <w:r w:rsidR="004F1962"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US"/>
              </w:rPr>
              <w:t>At first I thought it would be boring”. Critical Thinking in Classical Studies Classroom</w:t>
            </w:r>
          </w:p>
          <w:p w14:paraId="74A7EC36" w14:textId="77777777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3848718E" w14:textId="2F2CDF63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  <w:t>Tomasz WYS ŁOBOCKI</w:t>
            </w:r>
            <w:r w:rsidR="004F1962" w:rsidRPr="007346FF">
              <w:rPr>
                <w:rStyle w:val="normaltextrun"/>
                <w:rFonts w:ascii="Raleway" w:hAnsi="Raleway"/>
                <w:sz w:val="16"/>
                <w:szCs w:val="16"/>
                <w:lang w:val="en-US"/>
              </w:rPr>
              <w:t xml:space="preserve"> </w:t>
            </w:r>
          </w:p>
          <w:p w14:paraId="6782A205" w14:textId="6917EF1A" w:rsidR="002D2A91" w:rsidRPr="007346FF" w:rsidRDefault="002D2A91" w:rsidP="00C1281C">
            <w:pPr>
              <w:jc w:val="center"/>
              <w:rPr>
                <w:rStyle w:val="normaltextrun"/>
                <w:rFonts w:ascii="Raleway" w:hAnsi="Raleway"/>
                <w:sz w:val="16"/>
                <w:szCs w:val="16"/>
                <w:lang w:val="en"/>
              </w:rPr>
            </w:pPr>
            <w:r w:rsidRPr="007346FF">
              <w:rPr>
                <w:rStyle w:val="rynqvb"/>
                <w:rFonts w:ascii="Raleway" w:hAnsi="Raleway"/>
                <w:sz w:val="16"/>
                <w:szCs w:val="16"/>
                <w:lang w:val="en"/>
              </w:rPr>
              <w:t xml:space="preserve">(University of </w:t>
            </w:r>
            <w:r w:rsidR="00EA662B" w:rsidRPr="007346FF">
              <w:rPr>
                <w:rStyle w:val="rynqvb"/>
                <w:rFonts w:ascii="Raleway" w:hAnsi="Raleway"/>
                <w:sz w:val="16"/>
                <w:szCs w:val="16"/>
                <w:lang w:val="en"/>
              </w:rPr>
              <w:t>Wroclaw</w:t>
            </w:r>
            <w:r w:rsidRPr="007346FF">
              <w:rPr>
                <w:rStyle w:val="rynqvb"/>
                <w:rFonts w:ascii="Raleway" w:hAnsi="Raleway"/>
                <w:sz w:val="16"/>
                <w:szCs w:val="16"/>
                <w:lang w:val="en"/>
              </w:rPr>
              <w:t>, Poland)</w:t>
            </w:r>
          </w:p>
          <w:p w14:paraId="14115464" w14:textId="5E3A1575" w:rsidR="004F1962" w:rsidRPr="007346FF" w:rsidRDefault="004F196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US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US"/>
              </w:rPr>
              <w:t>The Role of Old Literature in Shaping Self-Awareness and Social Skills of Students</w:t>
            </w:r>
            <w:r w:rsidR="00CD3642"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en-US"/>
              </w:rPr>
              <w:t xml:space="preserve"> </w:t>
            </w:r>
            <w:r w:rsidR="00CD3642" w:rsidRPr="007346FF">
              <w:rPr>
                <w:rStyle w:val="normaltextrun"/>
                <w:rFonts w:ascii="Raleway" w:hAnsi="Raleway"/>
                <w:iCs/>
                <w:sz w:val="16"/>
                <w:szCs w:val="16"/>
                <w:lang w:val="en-US"/>
              </w:rPr>
              <w:t>(online)</w:t>
            </w:r>
          </w:p>
          <w:p w14:paraId="006997C9" w14:textId="77777777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  <w:p w14:paraId="678ABFED" w14:textId="52B8B1DB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ro-RO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ro-RO"/>
              </w:rPr>
              <w:t>Ovidiu IVANCU</w:t>
            </w:r>
          </w:p>
          <w:p w14:paraId="128C0FC7" w14:textId="160C84DC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1EE54B60" w14:textId="5625FDE0" w:rsidR="004F1962" w:rsidRPr="007346FF" w:rsidRDefault="004F196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  <w:t>Critical Minds at Work. Deconstructing “Waiting for the Barbarians” by J.</w:t>
            </w:r>
            <w:r w:rsidR="00F751CD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  <w:t xml:space="preserve"> </w:t>
            </w: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  <w:t>M</w:t>
            </w:r>
            <w:r w:rsidR="00F751CD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  <w:t>.</w:t>
            </w: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  <w:t xml:space="preserve"> Coetzee</w:t>
            </w:r>
          </w:p>
          <w:p w14:paraId="67639343" w14:textId="77777777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7AD52F73" w14:textId="2D89F61F" w:rsidR="00CD3642" w:rsidRPr="007346FF" w:rsidRDefault="00CD3642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ro-RO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ro-RO"/>
              </w:rPr>
              <w:t>Tudor ROȘU</w:t>
            </w:r>
          </w:p>
          <w:p w14:paraId="71F5B408" w14:textId="54DC39CC" w:rsidR="002D2A91" w:rsidRPr="007346FF" w:rsidRDefault="002D2A91" w:rsidP="00C1281C">
            <w:pPr>
              <w:jc w:val="center"/>
              <w:rPr>
                <w:rStyle w:val="normaltextrun"/>
                <w:rFonts w:ascii="Raleway" w:hAnsi="Raleway"/>
                <w:bCs/>
                <w:sz w:val="16"/>
                <w:szCs w:val="16"/>
                <w:lang w:val="ro-RO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  <w:lang w:val="ro-RO"/>
              </w:rPr>
              <w:t>(The National Museum of Union</w:t>
            </w:r>
            <w:r w:rsidR="00C1281C" w:rsidRPr="007346FF">
              <w:rPr>
                <w:rFonts w:ascii="Raleway" w:hAnsi="Raleway"/>
                <w:bCs/>
                <w:sz w:val="16"/>
                <w:szCs w:val="16"/>
                <w:lang w:val="ro-RO"/>
              </w:rPr>
              <w:t xml:space="preserve">, </w:t>
            </w:r>
            <w:r w:rsidRPr="007346FF">
              <w:rPr>
                <w:rFonts w:ascii="Raleway" w:hAnsi="Raleway"/>
                <w:bCs/>
                <w:sz w:val="16"/>
                <w:szCs w:val="16"/>
                <w:lang w:val="ro-RO"/>
              </w:rPr>
              <w:t>Alba Iulia, Romania)</w:t>
            </w:r>
          </w:p>
          <w:p w14:paraId="698E838D" w14:textId="75562402" w:rsidR="00040960" w:rsidRPr="007346FF" w:rsidRDefault="00040960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eop"/>
                <w:rFonts w:ascii="Raleway" w:hAnsi="Raleway"/>
                <w:i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  <w:lang w:val="ro-RO"/>
              </w:rPr>
              <w:t>How Do We Celebrate a National Hero Today? The Transylvanian Avram Iancu and His Bicentennial</w:t>
            </w:r>
          </w:p>
          <w:p w14:paraId="20153B3E" w14:textId="77777777" w:rsidR="00040960" w:rsidRPr="007346FF" w:rsidRDefault="00040960" w:rsidP="00C1281C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4A184025" w14:textId="3D875166" w:rsidR="007653A8" w:rsidRPr="007346FF" w:rsidRDefault="007653A8" w:rsidP="00F15F9C">
            <w:pPr>
              <w:pStyle w:val="paragraph"/>
              <w:spacing w:before="0" w:beforeAutospacing="0" w:after="0" w:afterAutospacing="0"/>
              <w:ind w:left="570"/>
              <w:jc w:val="both"/>
              <w:textAlignment w:val="baseline"/>
              <w:rPr>
                <w:rFonts w:ascii="Raleway" w:hAnsi="Raleway"/>
                <w:sz w:val="16"/>
                <w:szCs w:val="16"/>
              </w:rPr>
            </w:pPr>
          </w:p>
        </w:tc>
        <w:tc>
          <w:tcPr>
            <w:tcW w:w="4395" w:type="dxa"/>
          </w:tcPr>
          <w:p w14:paraId="6ED118A6" w14:textId="0461125C" w:rsidR="00CC4673" w:rsidRPr="007346FF" w:rsidRDefault="00CC4673" w:rsidP="004629BD">
            <w:pPr>
              <w:pStyle w:val="paragraph"/>
              <w:spacing w:before="12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lang w:val="en-GB"/>
              </w:rPr>
            </w:pPr>
            <w:r w:rsidRPr="007346FF">
              <w:rPr>
                <w:rStyle w:val="normaltextrun"/>
                <w:rFonts w:ascii="Raleway" w:hAnsi="Raleway"/>
                <w:sz w:val="16"/>
                <w:szCs w:val="16"/>
                <w:lang w:val="en-GB"/>
              </w:rPr>
              <w:t xml:space="preserve">Asta </w:t>
            </w:r>
            <w:r w:rsidR="00BD2CEC" w:rsidRPr="007346FF">
              <w:rPr>
                <w:rStyle w:val="normaltextrun"/>
                <w:rFonts w:ascii="Raleway" w:hAnsi="Raleway"/>
                <w:sz w:val="16"/>
                <w:szCs w:val="16"/>
                <w:lang w:val="en-GB"/>
              </w:rPr>
              <w:t>STATKEVIČIENĖ</w:t>
            </w:r>
          </w:p>
          <w:p w14:paraId="66AB8087" w14:textId="77777777" w:rsidR="00CC4673" w:rsidRPr="007346FF" w:rsidRDefault="00CC4673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  <w:shd w:val="clear" w:color="auto" w:fill="FFFFFF"/>
                <w:lang w:val="en-US"/>
              </w:rPr>
            </w:pPr>
            <w:r w:rsidRPr="007346FF">
              <w:rPr>
                <w:rFonts w:ascii="Raleway" w:hAnsi="Raleway"/>
                <w:bCs/>
                <w:sz w:val="16"/>
                <w:szCs w:val="16"/>
              </w:rPr>
              <w:t>(Vilnius University, Lithuania)</w:t>
            </w:r>
          </w:p>
          <w:p w14:paraId="5C6EAE5B" w14:textId="1B0A00D5" w:rsidR="00CC4673" w:rsidRPr="007346FF" w:rsidRDefault="00CC4673" w:rsidP="00C1281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</w:pPr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Value-added Experience Through Just a Step Aside</w:t>
            </w:r>
          </w:p>
          <w:p w14:paraId="547D1A77" w14:textId="49017B6F" w:rsidR="008B4F77" w:rsidRPr="007346FF" w:rsidRDefault="008B4F77" w:rsidP="007639E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2C68C736" w14:textId="690C88ED" w:rsidR="004F1962" w:rsidRDefault="004F1962" w:rsidP="004F1962">
            <w:pPr>
              <w:pStyle w:val="TableParagraph"/>
              <w:spacing w:before="2" w:line="237" w:lineRule="exact"/>
              <w:rPr>
                <w:rFonts w:ascii="Raleway" w:eastAsia="Times New Roman" w:hAnsi="Raleway" w:cs="Times New Roman"/>
                <w:b/>
                <w:bCs/>
                <w:color w:val="000000"/>
                <w:sz w:val="16"/>
                <w:szCs w:val="16"/>
                <w:lang w:eastAsia="lt-LT"/>
              </w:rPr>
            </w:pPr>
          </w:p>
          <w:p w14:paraId="20EDCCAF" w14:textId="29C26D0A" w:rsidR="00A16DC6" w:rsidRPr="00A16DC6" w:rsidRDefault="00A16DC6" w:rsidP="00A16DC6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6DC6">
              <w:rPr>
                <w:rFonts w:ascii="Times New Roman" w:hAnsi="Times New Roman" w:cs="Times New Roman"/>
                <w:sz w:val="16"/>
                <w:szCs w:val="16"/>
              </w:rPr>
              <w:t>Angeliki</w:t>
            </w:r>
            <w:proofErr w:type="spellEnd"/>
            <w:r w:rsidRPr="00A16DC6">
              <w:rPr>
                <w:rFonts w:ascii="Times New Roman" w:hAnsi="Times New Roman" w:cs="Times New Roman"/>
                <w:sz w:val="16"/>
                <w:szCs w:val="16"/>
              </w:rPr>
              <w:t xml:space="preserve"> LITHOXOIDOU</w:t>
            </w:r>
            <w:r w:rsidRPr="00A16DC6">
              <w:rPr>
                <w:rFonts w:ascii="Raleway" w:hAnsi="Raleway"/>
                <w:sz w:val="16"/>
                <w:szCs w:val="16"/>
                <w:shd w:val="clear" w:color="auto" w:fill="FFFFFF"/>
              </w:rPr>
              <w:t xml:space="preserve"> &amp;</w:t>
            </w:r>
          </w:p>
          <w:p w14:paraId="5AD919D0" w14:textId="33D7A9BB" w:rsidR="00A16DC6" w:rsidRPr="00A16DC6" w:rsidRDefault="00A16DC6" w:rsidP="00A16DC6">
            <w:pPr>
              <w:pStyle w:val="TableParagraph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16DC6">
              <w:rPr>
                <w:rFonts w:ascii="Times New Roman" w:hAnsi="Times New Roman" w:cs="Times New Roman"/>
                <w:sz w:val="16"/>
                <w:szCs w:val="16"/>
              </w:rPr>
              <w:t>Triantafyllia</w:t>
            </w:r>
            <w:proofErr w:type="spellEnd"/>
            <w:r w:rsidRPr="00A16DC6">
              <w:rPr>
                <w:rFonts w:ascii="Times New Roman" w:hAnsi="Times New Roman" w:cs="Times New Roman"/>
                <w:sz w:val="16"/>
                <w:szCs w:val="16"/>
              </w:rPr>
              <w:t xml:space="preserve"> GEORGIADOU</w:t>
            </w:r>
          </w:p>
          <w:p w14:paraId="27CA527C" w14:textId="5C6700AC" w:rsidR="00A16DC6" w:rsidRPr="00A16DC6" w:rsidRDefault="00A16DC6" w:rsidP="00A16DC6">
            <w:pPr>
              <w:widowControl/>
              <w:suppressAutoHyphens/>
              <w:autoSpaceDE/>
              <w:jc w:val="center"/>
              <w:textAlignment w:val="baseline"/>
              <w:rPr>
                <w:rFonts w:ascii="Raleway" w:hAnsi="Raleway"/>
                <w:sz w:val="16"/>
                <w:szCs w:val="16"/>
                <w:shd w:val="clear" w:color="auto" w:fill="FFFFFF"/>
              </w:rPr>
            </w:pP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(University of Western Macedonia</w:t>
            </w:r>
            <w:r w:rsidR="007639EF">
              <w:rPr>
                <w:rFonts w:ascii="Raleway" w:hAnsi="Raleway"/>
                <w:sz w:val="16"/>
                <w:szCs w:val="16"/>
                <w:shd w:val="clear" w:color="auto" w:fill="FFFFFF"/>
              </w:rPr>
              <w:t>, Greece</w:t>
            </w:r>
            <w:r w:rsidRPr="00A50F11">
              <w:rPr>
                <w:rFonts w:ascii="Raleway" w:hAnsi="Raleway"/>
                <w:sz w:val="16"/>
                <w:szCs w:val="16"/>
                <w:shd w:val="clear" w:color="auto" w:fill="FFFFFF"/>
              </w:rPr>
              <w:t>)</w:t>
            </w:r>
          </w:p>
          <w:p w14:paraId="4AAF2D52" w14:textId="77777777" w:rsidR="00A16DC6" w:rsidRPr="00A16DC6" w:rsidRDefault="00A16DC6" w:rsidP="00A16DC6">
            <w:pPr>
              <w:jc w:val="center"/>
              <w:rPr>
                <w:rFonts w:ascii="Raleway" w:hAnsi="Raleway" w:cs="Times New Roman"/>
                <w:b/>
                <w:bCs/>
                <w:i/>
                <w:sz w:val="16"/>
                <w:szCs w:val="16"/>
              </w:rPr>
            </w:pPr>
            <w:r w:rsidRPr="00A16DC6">
              <w:rPr>
                <w:rFonts w:ascii="Raleway" w:hAnsi="Raleway" w:cs="Times New Roman"/>
                <w:b/>
                <w:bCs/>
                <w:i/>
                <w:sz w:val="16"/>
                <w:szCs w:val="16"/>
              </w:rPr>
              <w:t>Assessing the credibility of AI and human informants: The role of actively open-minded thinking in credibility assessments</w:t>
            </w:r>
          </w:p>
          <w:p w14:paraId="4C26689C" w14:textId="58E9217F" w:rsidR="00A16DC6" w:rsidRDefault="00A16DC6" w:rsidP="007639E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12F802BC" w14:textId="77777777" w:rsidR="00A16DC6" w:rsidRDefault="00A16DC6" w:rsidP="00A16DC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</w:p>
          <w:p w14:paraId="37A22ED9" w14:textId="7887F612" w:rsidR="00A16DC6" w:rsidRPr="007346FF" w:rsidRDefault="00A16DC6" w:rsidP="00A16DC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sz w:val="16"/>
                <w:szCs w:val="16"/>
              </w:rPr>
            </w:pPr>
            <w:proofErr w:type="spellStart"/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Katherine</w:t>
            </w:r>
            <w:proofErr w:type="spellEnd"/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 xml:space="preserve"> RUPRECHT</w:t>
            </w:r>
          </w:p>
          <w:p w14:paraId="63EBF9C5" w14:textId="77777777" w:rsidR="00A16DC6" w:rsidRPr="007346FF" w:rsidRDefault="00A16DC6" w:rsidP="00A16DC6">
            <w:pPr>
              <w:jc w:val="center"/>
              <w:rPr>
                <w:rStyle w:val="normaltextrun"/>
                <w:rFonts w:ascii="Raleway" w:hAnsi="Raleway" w:cs="Times New Roman"/>
                <w:sz w:val="16"/>
                <w:szCs w:val="16"/>
              </w:rPr>
            </w:pPr>
            <w:r w:rsidRPr="007346FF">
              <w:rPr>
                <w:rFonts w:ascii="Raleway" w:hAnsi="Raleway" w:cs="Times New Roman"/>
                <w:sz w:val="16"/>
                <w:szCs w:val="16"/>
              </w:rPr>
              <w:t>(Paul-Valéry Montpellier III University/ LIRDEF, France)</w:t>
            </w:r>
          </w:p>
          <w:p w14:paraId="6ED9EA95" w14:textId="77777777" w:rsidR="00A16DC6" w:rsidRPr="007346FF" w:rsidRDefault="00A16DC6" w:rsidP="00A16DC6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Raleway" w:hAnsi="Raleway"/>
                <w:sz w:val="16"/>
                <w:szCs w:val="16"/>
                <w:lang w:val="en-US"/>
              </w:rPr>
            </w:pP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Culturally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Responsive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Approaches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to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Teaching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Information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Literacy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to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Secondary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School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and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University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Students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in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an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AI-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Accessible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proofErr w:type="spellStart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>World</w:t>
            </w:r>
            <w:proofErr w:type="spellEnd"/>
            <w:r w:rsidRPr="007346FF">
              <w:rPr>
                <w:rStyle w:val="normaltextrun"/>
                <w:rFonts w:ascii="Raleway" w:hAnsi="Raleway"/>
                <w:b/>
                <w:bCs/>
                <w:i/>
                <w:sz w:val="16"/>
                <w:szCs w:val="16"/>
              </w:rPr>
              <w:t xml:space="preserve"> </w:t>
            </w:r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(</w:t>
            </w:r>
            <w:proofErr w:type="spellStart"/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online</w:t>
            </w:r>
            <w:proofErr w:type="spellEnd"/>
            <w:r w:rsidRPr="007346FF">
              <w:rPr>
                <w:rStyle w:val="normaltextrun"/>
                <w:rFonts w:ascii="Raleway" w:hAnsi="Raleway"/>
                <w:sz w:val="16"/>
                <w:szCs w:val="16"/>
              </w:rPr>
              <w:t>)</w:t>
            </w:r>
          </w:p>
          <w:p w14:paraId="1F61B5FE" w14:textId="2027A81B" w:rsidR="00A16DC6" w:rsidRPr="007346FF" w:rsidRDefault="00A16DC6" w:rsidP="004F1962">
            <w:pPr>
              <w:pStyle w:val="TableParagraph"/>
              <w:spacing w:before="2" w:line="237" w:lineRule="exact"/>
              <w:rPr>
                <w:rFonts w:ascii="Raleway" w:eastAsia="Times New Roman" w:hAnsi="Raleway" w:cs="Times New Roman"/>
                <w:b/>
                <w:bCs/>
                <w:color w:val="000000"/>
                <w:sz w:val="16"/>
                <w:szCs w:val="16"/>
                <w:lang w:eastAsia="lt-LT"/>
              </w:rPr>
            </w:pPr>
          </w:p>
        </w:tc>
      </w:tr>
    </w:tbl>
    <w:p w14:paraId="6481A3F9" w14:textId="1E9055E0" w:rsidR="1A5AC42B" w:rsidRPr="00B61461" w:rsidRDefault="1A5AC42B" w:rsidP="1A5AC42B">
      <w:pPr>
        <w:pStyle w:val="BodyText"/>
        <w:spacing w:before="9"/>
        <w:rPr>
          <w:rFonts w:ascii="Raleway" w:hAnsi="Raleway"/>
          <w:b w:val="0"/>
          <w:bCs w:val="0"/>
          <w:color w:val="7B003F"/>
          <w:sz w:val="18"/>
          <w:szCs w:val="18"/>
        </w:rPr>
      </w:pPr>
    </w:p>
    <w:sectPr w:rsidR="1A5AC42B" w:rsidRPr="00B61461" w:rsidSect="006F2DBD">
      <w:pgSz w:w="16840" w:h="11910" w:orient="landscape"/>
      <w:pgMar w:top="1134" w:right="851" w:bottom="567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leway">
    <w:altName w:val="Raleway"/>
    <w:charset w:val="00"/>
    <w:family w:val="auto"/>
    <w:pitch w:val="variable"/>
    <w:sig w:usb0="A00002FF" w:usb1="5000205B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roman"/>
    <w:notTrueType/>
    <w:pitch w:val="default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72F0"/>
    <w:multiLevelType w:val="multilevel"/>
    <w:tmpl w:val="53C4F56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5F4E1D"/>
    <w:multiLevelType w:val="multilevel"/>
    <w:tmpl w:val="D1900E7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B62856"/>
    <w:multiLevelType w:val="multilevel"/>
    <w:tmpl w:val="3DC89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E64D0A"/>
    <w:multiLevelType w:val="hybridMultilevel"/>
    <w:tmpl w:val="961E8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66305"/>
    <w:multiLevelType w:val="multilevel"/>
    <w:tmpl w:val="28E437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DD2DAD"/>
    <w:multiLevelType w:val="multilevel"/>
    <w:tmpl w:val="0820229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885CA0"/>
    <w:multiLevelType w:val="multilevel"/>
    <w:tmpl w:val="6C627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BD15AC"/>
    <w:multiLevelType w:val="multilevel"/>
    <w:tmpl w:val="5DD87E2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495DF7"/>
    <w:multiLevelType w:val="multilevel"/>
    <w:tmpl w:val="3E74756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C26413D"/>
    <w:multiLevelType w:val="multilevel"/>
    <w:tmpl w:val="E8000A5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7E59C5"/>
    <w:multiLevelType w:val="multilevel"/>
    <w:tmpl w:val="63E0E3E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9072C8"/>
    <w:multiLevelType w:val="multilevel"/>
    <w:tmpl w:val="44C239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C02A96"/>
    <w:multiLevelType w:val="multilevel"/>
    <w:tmpl w:val="0138086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6057E88"/>
    <w:multiLevelType w:val="multilevel"/>
    <w:tmpl w:val="E08E30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AC10FB"/>
    <w:multiLevelType w:val="multilevel"/>
    <w:tmpl w:val="47946EC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D3647B"/>
    <w:multiLevelType w:val="multilevel"/>
    <w:tmpl w:val="32DA5D4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496A64"/>
    <w:multiLevelType w:val="multilevel"/>
    <w:tmpl w:val="8DBE4F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2BA67D0"/>
    <w:multiLevelType w:val="multilevel"/>
    <w:tmpl w:val="AEB28F8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6472BCE"/>
    <w:multiLevelType w:val="hybridMultilevel"/>
    <w:tmpl w:val="333E464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F50ECF"/>
    <w:multiLevelType w:val="multilevel"/>
    <w:tmpl w:val="BB400A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88B0C56"/>
    <w:multiLevelType w:val="multilevel"/>
    <w:tmpl w:val="E968E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DF969BC"/>
    <w:multiLevelType w:val="multilevel"/>
    <w:tmpl w:val="2A66DC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AC09FB"/>
    <w:multiLevelType w:val="multilevel"/>
    <w:tmpl w:val="0268C2B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1717D00"/>
    <w:multiLevelType w:val="multilevel"/>
    <w:tmpl w:val="83A25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74B7A75"/>
    <w:multiLevelType w:val="multilevel"/>
    <w:tmpl w:val="592C3E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5C4313D"/>
    <w:multiLevelType w:val="multilevel"/>
    <w:tmpl w:val="6CC8BE0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8AF16F7"/>
    <w:multiLevelType w:val="multilevel"/>
    <w:tmpl w:val="8D2C60C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6A23EC"/>
    <w:multiLevelType w:val="multilevel"/>
    <w:tmpl w:val="9B08FAF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C24121"/>
    <w:multiLevelType w:val="hybridMultilevel"/>
    <w:tmpl w:val="D0E454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9"/>
  </w:num>
  <w:num w:numId="3">
    <w:abstractNumId w:val="16"/>
  </w:num>
  <w:num w:numId="4">
    <w:abstractNumId w:val="7"/>
  </w:num>
  <w:num w:numId="5">
    <w:abstractNumId w:val="21"/>
  </w:num>
  <w:num w:numId="6">
    <w:abstractNumId w:val="26"/>
  </w:num>
  <w:num w:numId="7">
    <w:abstractNumId w:val="18"/>
  </w:num>
  <w:num w:numId="8">
    <w:abstractNumId w:val="27"/>
  </w:num>
  <w:num w:numId="9">
    <w:abstractNumId w:val="2"/>
  </w:num>
  <w:num w:numId="10">
    <w:abstractNumId w:val="24"/>
  </w:num>
  <w:num w:numId="11">
    <w:abstractNumId w:val="11"/>
  </w:num>
  <w:num w:numId="12">
    <w:abstractNumId w:val="1"/>
  </w:num>
  <w:num w:numId="13">
    <w:abstractNumId w:val="12"/>
  </w:num>
  <w:num w:numId="14">
    <w:abstractNumId w:val="15"/>
  </w:num>
  <w:num w:numId="15">
    <w:abstractNumId w:val="5"/>
  </w:num>
  <w:num w:numId="16">
    <w:abstractNumId w:val="22"/>
  </w:num>
  <w:num w:numId="17">
    <w:abstractNumId w:val="9"/>
  </w:num>
  <w:num w:numId="18">
    <w:abstractNumId w:val="10"/>
  </w:num>
  <w:num w:numId="19">
    <w:abstractNumId w:val="0"/>
  </w:num>
  <w:num w:numId="20">
    <w:abstractNumId w:val="20"/>
  </w:num>
  <w:num w:numId="21">
    <w:abstractNumId w:val="13"/>
  </w:num>
  <w:num w:numId="22">
    <w:abstractNumId w:val="17"/>
  </w:num>
  <w:num w:numId="23">
    <w:abstractNumId w:val="4"/>
  </w:num>
  <w:num w:numId="24">
    <w:abstractNumId w:val="14"/>
  </w:num>
  <w:num w:numId="25">
    <w:abstractNumId w:val="25"/>
  </w:num>
  <w:num w:numId="26">
    <w:abstractNumId w:val="8"/>
  </w:num>
  <w:num w:numId="27">
    <w:abstractNumId w:val="3"/>
  </w:num>
  <w:num w:numId="28">
    <w:abstractNumId w:val="28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396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wNzU0Njc2szQyMbNU0lEKTi0uzszPAykwrAUApYZ0fiwAAAA="/>
  </w:docVars>
  <w:rsids>
    <w:rsidRoot w:val="00922D90"/>
    <w:rsid w:val="000173D2"/>
    <w:rsid w:val="00031A06"/>
    <w:rsid w:val="000327EE"/>
    <w:rsid w:val="00033BAF"/>
    <w:rsid w:val="0003493C"/>
    <w:rsid w:val="000408E2"/>
    <w:rsid w:val="00040960"/>
    <w:rsid w:val="00045D9C"/>
    <w:rsid w:val="00062417"/>
    <w:rsid w:val="00065000"/>
    <w:rsid w:val="00081504"/>
    <w:rsid w:val="00083612"/>
    <w:rsid w:val="00086614"/>
    <w:rsid w:val="00092BA4"/>
    <w:rsid w:val="000B4D29"/>
    <w:rsid w:val="000C2CDB"/>
    <w:rsid w:val="000C7386"/>
    <w:rsid w:val="000C73E3"/>
    <w:rsid w:val="000C77C7"/>
    <w:rsid w:val="000D43EF"/>
    <w:rsid w:val="000D71FC"/>
    <w:rsid w:val="000D7375"/>
    <w:rsid w:val="000D76DE"/>
    <w:rsid w:val="000E03CD"/>
    <w:rsid w:val="000E1F83"/>
    <w:rsid w:val="000F0304"/>
    <w:rsid w:val="000F2FB4"/>
    <w:rsid w:val="000F596D"/>
    <w:rsid w:val="000F7960"/>
    <w:rsid w:val="00104652"/>
    <w:rsid w:val="00106D57"/>
    <w:rsid w:val="00125011"/>
    <w:rsid w:val="00133B7D"/>
    <w:rsid w:val="00133EF4"/>
    <w:rsid w:val="001401D3"/>
    <w:rsid w:val="00144BF6"/>
    <w:rsid w:val="001451E0"/>
    <w:rsid w:val="0014669A"/>
    <w:rsid w:val="00154540"/>
    <w:rsid w:val="001557B0"/>
    <w:rsid w:val="001630C3"/>
    <w:rsid w:val="00163A29"/>
    <w:rsid w:val="00180118"/>
    <w:rsid w:val="00185E80"/>
    <w:rsid w:val="001873D2"/>
    <w:rsid w:val="001A3B16"/>
    <w:rsid w:val="001A452F"/>
    <w:rsid w:val="001A46D3"/>
    <w:rsid w:val="001B5309"/>
    <w:rsid w:val="001B65AD"/>
    <w:rsid w:val="001B7068"/>
    <w:rsid w:val="001C397F"/>
    <w:rsid w:val="001D1FDF"/>
    <w:rsid w:val="001D5F93"/>
    <w:rsid w:val="001E19F9"/>
    <w:rsid w:val="001E5CEC"/>
    <w:rsid w:val="001E5F7A"/>
    <w:rsid w:val="001E74B5"/>
    <w:rsid w:val="001F0AB6"/>
    <w:rsid w:val="001F1048"/>
    <w:rsid w:val="001F1E39"/>
    <w:rsid w:val="00206D56"/>
    <w:rsid w:val="002101B0"/>
    <w:rsid w:val="00214013"/>
    <w:rsid w:val="0022183E"/>
    <w:rsid w:val="0022533A"/>
    <w:rsid w:val="00227B6E"/>
    <w:rsid w:val="00232054"/>
    <w:rsid w:val="0023552C"/>
    <w:rsid w:val="00241176"/>
    <w:rsid w:val="002449E0"/>
    <w:rsid w:val="002456A8"/>
    <w:rsid w:val="00265585"/>
    <w:rsid w:val="00275765"/>
    <w:rsid w:val="00277C65"/>
    <w:rsid w:val="00277D8B"/>
    <w:rsid w:val="0028627C"/>
    <w:rsid w:val="002900BD"/>
    <w:rsid w:val="0029237C"/>
    <w:rsid w:val="002B0138"/>
    <w:rsid w:val="002B357E"/>
    <w:rsid w:val="002B3769"/>
    <w:rsid w:val="002D18DE"/>
    <w:rsid w:val="002D269C"/>
    <w:rsid w:val="002D2A91"/>
    <w:rsid w:val="002D4D06"/>
    <w:rsid w:val="002D50F4"/>
    <w:rsid w:val="00301D31"/>
    <w:rsid w:val="00301D62"/>
    <w:rsid w:val="00313544"/>
    <w:rsid w:val="00321502"/>
    <w:rsid w:val="00335D42"/>
    <w:rsid w:val="00343B46"/>
    <w:rsid w:val="00346FB5"/>
    <w:rsid w:val="00353A12"/>
    <w:rsid w:val="0035653B"/>
    <w:rsid w:val="00360D21"/>
    <w:rsid w:val="003619A0"/>
    <w:rsid w:val="00372846"/>
    <w:rsid w:val="00373202"/>
    <w:rsid w:val="00374417"/>
    <w:rsid w:val="00376464"/>
    <w:rsid w:val="0037661C"/>
    <w:rsid w:val="003848F8"/>
    <w:rsid w:val="00390029"/>
    <w:rsid w:val="003B2D24"/>
    <w:rsid w:val="003B3FAE"/>
    <w:rsid w:val="003B4A69"/>
    <w:rsid w:val="003C455E"/>
    <w:rsid w:val="003C52AF"/>
    <w:rsid w:val="003D0371"/>
    <w:rsid w:val="003F0378"/>
    <w:rsid w:val="003F0FCD"/>
    <w:rsid w:val="00417633"/>
    <w:rsid w:val="00420CED"/>
    <w:rsid w:val="00436ED5"/>
    <w:rsid w:val="00443E46"/>
    <w:rsid w:val="00444701"/>
    <w:rsid w:val="00450911"/>
    <w:rsid w:val="00461478"/>
    <w:rsid w:val="004629BD"/>
    <w:rsid w:val="00481531"/>
    <w:rsid w:val="00484CD2"/>
    <w:rsid w:val="004948F5"/>
    <w:rsid w:val="004A5185"/>
    <w:rsid w:val="004B44F4"/>
    <w:rsid w:val="004B7EA9"/>
    <w:rsid w:val="004D12F8"/>
    <w:rsid w:val="004D61C0"/>
    <w:rsid w:val="004F1962"/>
    <w:rsid w:val="004F2CA1"/>
    <w:rsid w:val="004F6440"/>
    <w:rsid w:val="00500749"/>
    <w:rsid w:val="00523305"/>
    <w:rsid w:val="00527CBA"/>
    <w:rsid w:val="005368BD"/>
    <w:rsid w:val="00544E1C"/>
    <w:rsid w:val="005566EF"/>
    <w:rsid w:val="005577CF"/>
    <w:rsid w:val="005633F7"/>
    <w:rsid w:val="0056437E"/>
    <w:rsid w:val="00565707"/>
    <w:rsid w:val="00567683"/>
    <w:rsid w:val="00577D9F"/>
    <w:rsid w:val="00580B47"/>
    <w:rsid w:val="005820F5"/>
    <w:rsid w:val="00585194"/>
    <w:rsid w:val="00590500"/>
    <w:rsid w:val="0059108C"/>
    <w:rsid w:val="00594983"/>
    <w:rsid w:val="00596642"/>
    <w:rsid w:val="005A3EAA"/>
    <w:rsid w:val="005A4513"/>
    <w:rsid w:val="005A4873"/>
    <w:rsid w:val="005B1BFD"/>
    <w:rsid w:val="005B1D9C"/>
    <w:rsid w:val="005B2CE1"/>
    <w:rsid w:val="005D24C0"/>
    <w:rsid w:val="005D3344"/>
    <w:rsid w:val="005F7A72"/>
    <w:rsid w:val="00601605"/>
    <w:rsid w:val="006067C8"/>
    <w:rsid w:val="00611D8E"/>
    <w:rsid w:val="00612C0C"/>
    <w:rsid w:val="00612C5D"/>
    <w:rsid w:val="00623282"/>
    <w:rsid w:val="00623D29"/>
    <w:rsid w:val="00626D73"/>
    <w:rsid w:val="006303FE"/>
    <w:rsid w:val="006306D8"/>
    <w:rsid w:val="00635F29"/>
    <w:rsid w:val="0064018D"/>
    <w:rsid w:val="00651314"/>
    <w:rsid w:val="00656C11"/>
    <w:rsid w:val="006737A4"/>
    <w:rsid w:val="0067743B"/>
    <w:rsid w:val="00683CDD"/>
    <w:rsid w:val="00696332"/>
    <w:rsid w:val="006A5488"/>
    <w:rsid w:val="006A69C6"/>
    <w:rsid w:val="006B2504"/>
    <w:rsid w:val="006C15AB"/>
    <w:rsid w:val="006C2E84"/>
    <w:rsid w:val="006C3826"/>
    <w:rsid w:val="006C73C8"/>
    <w:rsid w:val="006C7CD7"/>
    <w:rsid w:val="006F2DBD"/>
    <w:rsid w:val="006F57A7"/>
    <w:rsid w:val="00700328"/>
    <w:rsid w:val="00720EA7"/>
    <w:rsid w:val="00725F79"/>
    <w:rsid w:val="00730810"/>
    <w:rsid w:val="007346FF"/>
    <w:rsid w:val="00742B8C"/>
    <w:rsid w:val="0074372F"/>
    <w:rsid w:val="00751CD4"/>
    <w:rsid w:val="007531B8"/>
    <w:rsid w:val="007541D0"/>
    <w:rsid w:val="007607AE"/>
    <w:rsid w:val="007639EF"/>
    <w:rsid w:val="007653A8"/>
    <w:rsid w:val="007663F8"/>
    <w:rsid w:val="00772B07"/>
    <w:rsid w:val="00777415"/>
    <w:rsid w:val="0077783D"/>
    <w:rsid w:val="007B75B2"/>
    <w:rsid w:val="007C790E"/>
    <w:rsid w:val="007D117C"/>
    <w:rsid w:val="007D7A41"/>
    <w:rsid w:val="007F336C"/>
    <w:rsid w:val="007F5486"/>
    <w:rsid w:val="00800F2B"/>
    <w:rsid w:val="00805E8C"/>
    <w:rsid w:val="008079B1"/>
    <w:rsid w:val="00814A54"/>
    <w:rsid w:val="00820933"/>
    <w:rsid w:val="00822F5B"/>
    <w:rsid w:val="00824E1D"/>
    <w:rsid w:val="008252C7"/>
    <w:rsid w:val="0083151B"/>
    <w:rsid w:val="0083418C"/>
    <w:rsid w:val="00842A12"/>
    <w:rsid w:val="00852C10"/>
    <w:rsid w:val="00853F54"/>
    <w:rsid w:val="008566E3"/>
    <w:rsid w:val="00860633"/>
    <w:rsid w:val="00861DC0"/>
    <w:rsid w:val="00871605"/>
    <w:rsid w:val="00882B85"/>
    <w:rsid w:val="008865DC"/>
    <w:rsid w:val="008A017A"/>
    <w:rsid w:val="008A2697"/>
    <w:rsid w:val="008A3707"/>
    <w:rsid w:val="008B4F77"/>
    <w:rsid w:val="008B512D"/>
    <w:rsid w:val="008B5DE4"/>
    <w:rsid w:val="008C47BA"/>
    <w:rsid w:val="008D565F"/>
    <w:rsid w:val="008E3CD0"/>
    <w:rsid w:val="00900914"/>
    <w:rsid w:val="009131C7"/>
    <w:rsid w:val="0091412B"/>
    <w:rsid w:val="00914C55"/>
    <w:rsid w:val="00917CDF"/>
    <w:rsid w:val="00922D90"/>
    <w:rsid w:val="00931A31"/>
    <w:rsid w:val="0093647E"/>
    <w:rsid w:val="009438E7"/>
    <w:rsid w:val="00947BC4"/>
    <w:rsid w:val="009531CD"/>
    <w:rsid w:val="00960AEF"/>
    <w:rsid w:val="00961185"/>
    <w:rsid w:val="009611A1"/>
    <w:rsid w:val="0096344A"/>
    <w:rsid w:val="00970A8C"/>
    <w:rsid w:val="009728C2"/>
    <w:rsid w:val="00976360"/>
    <w:rsid w:val="0097711F"/>
    <w:rsid w:val="00982613"/>
    <w:rsid w:val="0098386A"/>
    <w:rsid w:val="009843DD"/>
    <w:rsid w:val="00992F73"/>
    <w:rsid w:val="009937AD"/>
    <w:rsid w:val="00995709"/>
    <w:rsid w:val="009B331A"/>
    <w:rsid w:val="009C279F"/>
    <w:rsid w:val="009D526A"/>
    <w:rsid w:val="009E3D33"/>
    <w:rsid w:val="009F257E"/>
    <w:rsid w:val="00A0638B"/>
    <w:rsid w:val="00A0768C"/>
    <w:rsid w:val="00A1578C"/>
    <w:rsid w:val="00A16DC6"/>
    <w:rsid w:val="00A2396E"/>
    <w:rsid w:val="00A23B9F"/>
    <w:rsid w:val="00A32328"/>
    <w:rsid w:val="00A43108"/>
    <w:rsid w:val="00A50F11"/>
    <w:rsid w:val="00A52D5E"/>
    <w:rsid w:val="00A66704"/>
    <w:rsid w:val="00A8133C"/>
    <w:rsid w:val="00A946E8"/>
    <w:rsid w:val="00AA2CA7"/>
    <w:rsid w:val="00AB6655"/>
    <w:rsid w:val="00AD19C4"/>
    <w:rsid w:val="00AF13D5"/>
    <w:rsid w:val="00AF19DE"/>
    <w:rsid w:val="00B127D0"/>
    <w:rsid w:val="00B14952"/>
    <w:rsid w:val="00B21F74"/>
    <w:rsid w:val="00B23A8D"/>
    <w:rsid w:val="00B25FE8"/>
    <w:rsid w:val="00B3523F"/>
    <w:rsid w:val="00B54C28"/>
    <w:rsid w:val="00B61461"/>
    <w:rsid w:val="00B82187"/>
    <w:rsid w:val="00B87A82"/>
    <w:rsid w:val="00B928AF"/>
    <w:rsid w:val="00BA3ABE"/>
    <w:rsid w:val="00BB64A7"/>
    <w:rsid w:val="00BB72B2"/>
    <w:rsid w:val="00BC35A7"/>
    <w:rsid w:val="00BD2CEC"/>
    <w:rsid w:val="00BD3E87"/>
    <w:rsid w:val="00BD45B2"/>
    <w:rsid w:val="00BD5550"/>
    <w:rsid w:val="00BE2BB6"/>
    <w:rsid w:val="00BE324E"/>
    <w:rsid w:val="00BE55C9"/>
    <w:rsid w:val="00BF73FC"/>
    <w:rsid w:val="00C02DDE"/>
    <w:rsid w:val="00C05FFA"/>
    <w:rsid w:val="00C127EB"/>
    <w:rsid w:val="00C1281C"/>
    <w:rsid w:val="00C16E34"/>
    <w:rsid w:val="00C224EA"/>
    <w:rsid w:val="00C3500D"/>
    <w:rsid w:val="00C42509"/>
    <w:rsid w:val="00C57DD3"/>
    <w:rsid w:val="00C64EFB"/>
    <w:rsid w:val="00C74B2F"/>
    <w:rsid w:val="00C76907"/>
    <w:rsid w:val="00C96BD6"/>
    <w:rsid w:val="00CA3D24"/>
    <w:rsid w:val="00CB2177"/>
    <w:rsid w:val="00CB55B4"/>
    <w:rsid w:val="00CB59B8"/>
    <w:rsid w:val="00CB5C9A"/>
    <w:rsid w:val="00CC328F"/>
    <w:rsid w:val="00CC4673"/>
    <w:rsid w:val="00CD3642"/>
    <w:rsid w:val="00CD5623"/>
    <w:rsid w:val="00CD686C"/>
    <w:rsid w:val="00CF2415"/>
    <w:rsid w:val="00CF6983"/>
    <w:rsid w:val="00CF6FB8"/>
    <w:rsid w:val="00D00277"/>
    <w:rsid w:val="00D02C4D"/>
    <w:rsid w:val="00D055EA"/>
    <w:rsid w:val="00D10351"/>
    <w:rsid w:val="00D10356"/>
    <w:rsid w:val="00D14806"/>
    <w:rsid w:val="00D256F4"/>
    <w:rsid w:val="00D30F64"/>
    <w:rsid w:val="00D43635"/>
    <w:rsid w:val="00D82193"/>
    <w:rsid w:val="00D865C0"/>
    <w:rsid w:val="00D86799"/>
    <w:rsid w:val="00D90A3D"/>
    <w:rsid w:val="00D9141E"/>
    <w:rsid w:val="00D93735"/>
    <w:rsid w:val="00D947D0"/>
    <w:rsid w:val="00DA363A"/>
    <w:rsid w:val="00DA4C2E"/>
    <w:rsid w:val="00DB61EF"/>
    <w:rsid w:val="00DE508A"/>
    <w:rsid w:val="00E054E5"/>
    <w:rsid w:val="00E06A38"/>
    <w:rsid w:val="00E27ECD"/>
    <w:rsid w:val="00E35F3A"/>
    <w:rsid w:val="00E45932"/>
    <w:rsid w:val="00E53457"/>
    <w:rsid w:val="00E65880"/>
    <w:rsid w:val="00E7645C"/>
    <w:rsid w:val="00E97F86"/>
    <w:rsid w:val="00EA0422"/>
    <w:rsid w:val="00EA662B"/>
    <w:rsid w:val="00EB617C"/>
    <w:rsid w:val="00EB67D0"/>
    <w:rsid w:val="00ED4134"/>
    <w:rsid w:val="00EF644D"/>
    <w:rsid w:val="00F15F9C"/>
    <w:rsid w:val="00F22CD5"/>
    <w:rsid w:val="00F27721"/>
    <w:rsid w:val="00F410D5"/>
    <w:rsid w:val="00F63351"/>
    <w:rsid w:val="00F64564"/>
    <w:rsid w:val="00F70820"/>
    <w:rsid w:val="00F72E14"/>
    <w:rsid w:val="00F72F5D"/>
    <w:rsid w:val="00F741E2"/>
    <w:rsid w:val="00F748B6"/>
    <w:rsid w:val="00F751CD"/>
    <w:rsid w:val="00F777AA"/>
    <w:rsid w:val="00F878CB"/>
    <w:rsid w:val="00F95B4C"/>
    <w:rsid w:val="00FA2C44"/>
    <w:rsid w:val="00FD3D63"/>
    <w:rsid w:val="00FE110A"/>
    <w:rsid w:val="00FE14D0"/>
    <w:rsid w:val="00FF2282"/>
    <w:rsid w:val="00FF2C6B"/>
    <w:rsid w:val="0178464F"/>
    <w:rsid w:val="01AE4F61"/>
    <w:rsid w:val="06140315"/>
    <w:rsid w:val="09C6DD95"/>
    <w:rsid w:val="0AB4CE84"/>
    <w:rsid w:val="0AE30586"/>
    <w:rsid w:val="0C40DF50"/>
    <w:rsid w:val="0D794007"/>
    <w:rsid w:val="0E3B09F4"/>
    <w:rsid w:val="0EB44778"/>
    <w:rsid w:val="0F5B490D"/>
    <w:rsid w:val="1110860C"/>
    <w:rsid w:val="139DA6C2"/>
    <w:rsid w:val="1499343F"/>
    <w:rsid w:val="15568A15"/>
    <w:rsid w:val="155C81D6"/>
    <w:rsid w:val="18CA63D4"/>
    <w:rsid w:val="191E0CF5"/>
    <w:rsid w:val="19BACD13"/>
    <w:rsid w:val="1A5AC42B"/>
    <w:rsid w:val="1A771717"/>
    <w:rsid w:val="1E99DB0A"/>
    <w:rsid w:val="208745CD"/>
    <w:rsid w:val="20A62E99"/>
    <w:rsid w:val="2136708D"/>
    <w:rsid w:val="21508BCA"/>
    <w:rsid w:val="21C749B3"/>
    <w:rsid w:val="2396588A"/>
    <w:rsid w:val="23BB4B4E"/>
    <w:rsid w:val="254308EE"/>
    <w:rsid w:val="28D424EF"/>
    <w:rsid w:val="2A563A8C"/>
    <w:rsid w:val="2A56BDB3"/>
    <w:rsid w:val="2B97FBCB"/>
    <w:rsid w:val="2C16CDF4"/>
    <w:rsid w:val="2CD26322"/>
    <w:rsid w:val="2DC2D5DF"/>
    <w:rsid w:val="2E055C40"/>
    <w:rsid w:val="2EE802F0"/>
    <w:rsid w:val="2F763BDA"/>
    <w:rsid w:val="2FE67493"/>
    <w:rsid w:val="382BBBBE"/>
    <w:rsid w:val="3A84DD86"/>
    <w:rsid w:val="3AF10A44"/>
    <w:rsid w:val="3BA84858"/>
    <w:rsid w:val="3C64C33F"/>
    <w:rsid w:val="3DD5EC43"/>
    <w:rsid w:val="402E6716"/>
    <w:rsid w:val="44501328"/>
    <w:rsid w:val="48A0537B"/>
    <w:rsid w:val="49344D26"/>
    <w:rsid w:val="496D418F"/>
    <w:rsid w:val="4AAA3D25"/>
    <w:rsid w:val="4D244599"/>
    <w:rsid w:val="4D8CB512"/>
    <w:rsid w:val="4DC25AD3"/>
    <w:rsid w:val="501021BB"/>
    <w:rsid w:val="5210E4A7"/>
    <w:rsid w:val="52A44D75"/>
    <w:rsid w:val="56F87CB5"/>
    <w:rsid w:val="572275EB"/>
    <w:rsid w:val="57D02EE4"/>
    <w:rsid w:val="594C1E24"/>
    <w:rsid w:val="5A035F8D"/>
    <w:rsid w:val="5C2EB730"/>
    <w:rsid w:val="5CFB39DE"/>
    <w:rsid w:val="5E62F137"/>
    <w:rsid w:val="6060CE78"/>
    <w:rsid w:val="61B9F10B"/>
    <w:rsid w:val="61FCC714"/>
    <w:rsid w:val="632F24C4"/>
    <w:rsid w:val="63D64A98"/>
    <w:rsid w:val="641D56F6"/>
    <w:rsid w:val="64EF512F"/>
    <w:rsid w:val="6938F62D"/>
    <w:rsid w:val="69B8641F"/>
    <w:rsid w:val="6A462E3B"/>
    <w:rsid w:val="6E1198D9"/>
    <w:rsid w:val="6FD970F8"/>
    <w:rsid w:val="702FDFBE"/>
    <w:rsid w:val="70566546"/>
    <w:rsid w:val="70DDABAD"/>
    <w:rsid w:val="71074472"/>
    <w:rsid w:val="73AEAC8D"/>
    <w:rsid w:val="747698F4"/>
    <w:rsid w:val="74826B13"/>
    <w:rsid w:val="755F006E"/>
    <w:rsid w:val="76696F57"/>
    <w:rsid w:val="77323D15"/>
    <w:rsid w:val="77EB546C"/>
    <w:rsid w:val="78C161A0"/>
    <w:rsid w:val="7B6C5A34"/>
    <w:rsid w:val="7C22E3B2"/>
    <w:rsid w:val="7D11220B"/>
    <w:rsid w:val="7D8E4DC8"/>
    <w:rsid w:val="7EACC07B"/>
    <w:rsid w:val="7FED1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207F1D"/>
  <w15:docId w15:val="{D20F3D3D-3DD5-479A-AD59-09590C526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368BD"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ind w:left="5247" w:right="6163"/>
      <w:jc w:val="center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pPr>
      <w:spacing w:before="100"/>
      <w:ind w:left="5086" w:right="1921" w:hanging="3109"/>
    </w:pPr>
    <w:rPr>
      <w:b/>
      <w:bCs/>
      <w:sz w:val="40"/>
      <w:szCs w:val="40"/>
    </w:rPr>
  </w:style>
  <w:style w:type="paragraph" w:styleId="ListParagraph">
    <w:name w:val="List Paragraph"/>
    <w:basedOn w:val="Normal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34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457"/>
    <w:rPr>
      <w:rFonts w:ascii="Segoe UI" w:eastAsia="Cambria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947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769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D3E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3E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3E87"/>
    <w:rPr>
      <w:rFonts w:ascii="Cambria" w:eastAsia="Cambria" w:hAnsi="Cambria" w:cs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E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E87"/>
    <w:rPr>
      <w:rFonts w:ascii="Cambria" w:eastAsia="Cambria" w:hAnsi="Cambria" w:cs="Cambri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A2697"/>
    <w:rPr>
      <w:color w:val="0000FF"/>
      <w:u w:val="single"/>
    </w:rPr>
  </w:style>
  <w:style w:type="paragraph" w:customStyle="1" w:styleId="paragraph">
    <w:name w:val="paragraph"/>
    <w:basedOn w:val="Normal"/>
    <w:rsid w:val="001A46D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lt-LT" w:eastAsia="lt-LT"/>
    </w:rPr>
  </w:style>
  <w:style w:type="character" w:customStyle="1" w:styleId="normaltextrun">
    <w:name w:val="normaltextrun"/>
    <w:basedOn w:val="DefaultParagraphFont"/>
    <w:rsid w:val="001A46D3"/>
  </w:style>
  <w:style w:type="character" w:customStyle="1" w:styleId="eop">
    <w:name w:val="eop"/>
    <w:basedOn w:val="DefaultParagraphFont"/>
    <w:rsid w:val="001A46D3"/>
  </w:style>
  <w:style w:type="paragraph" w:customStyle="1" w:styleId="Standard">
    <w:name w:val="Standard"/>
    <w:rsid w:val="00820933"/>
    <w:pPr>
      <w:suppressAutoHyphens/>
      <w:autoSpaceDE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rynqvb">
    <w:name w:val="rynqvb"/>
    <w:basedOn w:val="DefaultParagraphFont"/>
    <w:rsid w:val="002D2A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90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9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3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01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3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7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5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4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4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4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4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5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researchgate.net/scientific-contributions/2112985405-Dariush-Nejad-Ansari-Mahabadi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81535A438A27419CB538185905C692" ma:contentTypeVersion="4" ma:contentTypeDescription="Create a new document." ma:contentTypeScope="" ma:versionID="5161e9320572b1192c065e2902131b74">
  <xsd:schema xmlns:xsd="http://www.w3.org/2001/XMLSchema" xmlns:xs="http://www.w3.org/2001/XMLSchema" xmlns:p="http://schemas.microsoft.com/office/2006/metadata/properties" xmlns:ns2="8a0e4224-7094-49e5-8fb4-c1f55f9ae12c" targetNamespace="http://schemas.microsoft.com/office/2006/metadata/properties" ma:root="true" ma:fieldsID="07eea194f61e022f2b2b7a0b770eca86" ns2:_="">
    <xsd:import namespace="8a0e4224-7094-49e5-8fb4-c1f55f9ae1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e4224-7094-49e5-8fb4-c1f55f9ae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705883-8D5D-4D3A-9329-898B9D18FA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185D06-D360-4664-BC1C-F024790FA2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7C9D7C-9747-4086-BAB6-D1EEDCCDD3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0e4224-7094-49e5-8fb4-c1f55f9ae1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9859</Words>
  <Characters>5620</Characters>
  <Application>Microsoft Office Word</Application>
  <DocSecurity>0</DocSecurity>
  <Lines>4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totojas uki</dc:creator>
  <cp:keywords/>
  <dc:description/>
  <cp:lastModifiedBy>Roma Kriaučiūnienė</cp:lastModifiedBy>
  <cp:revision>6</cp:revision>
  <cp:lastPrinted>2024-06-05T08:33:00Z</cp:lastPrinted>
  <dcterms:created xsi:type="dcterms:W3CDTF">2024-06-19T10:02:00Z</dcterms:created>
  <dcterms:modified xsi:type="dcterms:W3CDTF">2024-06-2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9-10T00:00:00Z</vt:filetime>
  </property>
  <property fmtid="{D5CDD505-2E9C-101B-9397-08002B2CF9AE}" pid="5" name="GrammarlyDocumentId">
    <vt:lpwstr>2143a8711693851e47ddbebcfb49b3ca8916852ec8980be77c3af052924cf136</vt:lpwstr>
  </property>
</Properties>
</file>